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ABAE7" w14:textId="77777777" w:rsidR="001D29E6" w:rsidRDefault="001D29E6" w:rsidP="008D4234">
      <w:pPr>
        <w:widowControl w:val="0"/>
        <w:spacing w:line="240" w:lineRule="auto"/>
        <w:jc w:val="center"/>
        <w:rPr>
          <w:b/>
        </w:rPr>
      </w:pPr>
      <w:r>
        <w:rPr>
          <w:b/>
        </w:rPr>
        <w:t>SÚHRN CHARAKTERISTICKÝCH VLASTNOSTÍ LIEKU</w:t>
      </w:r>
    </w:p>
    <w:p w14:paraId="51E135E4" w14:textId="77777777" w:rsidR="009A170F" w:rsidRDefault="009A170F" w:rsidP="008D4234">
      <w:pPr>
        <w:widowControl w:val="0"/>
        <w:spacing w:line="240" w:lineRule="auto"/>
        <w:jc w:val="center"/>
        <w:rPr>
          <w:b/>
        </w:rPr>
      </w:pPr>
    </w:p>
    <w:p w14:paraId="47DD3CFA" w14:textId="77777777" w:rsidR="00C45C2C" w:rsidRPr="00C24D08" w:rsidRDefault="00C45C2C" w:rsidP="00C24D08">
      <w:pPr>
        <w:pStyle w:val="Nadpis1"/>
        <w:spacing w:line="240" w:lineRule="auto"/>
        <w:rPr>
          <w:szCs w:val="22"/>
        </w:rPr>
      </w:pPr>
    </w:p>
    <w:p w14:paraId="0D7911CC" w14:textId="77777777" w:rsidR="001D29E6" w:rsidRPr="00C24D08" w:rsidRDefault="001D29E6" w:rsidP="00C24D08">
      <w:pPr>
        <w:pStyle w:val="Nadpis1"/>
        <w:spacing w:line="240" w:lineRule="auto"/>
        <w:rPr>
          <w:szCs w:val="22"/>
        </w:rPr>
      </w:pPr>
      <w:r w:rsidRPr="00C24D08">
        <w:rPr>
          <w:szCs w:val="22"/>
        </w:rPr>
        <w:t>1.</w:t>
      </w:r>
      <w:r w:rsidRPr="00C24D08">
        <w:rPr>
          <w:szCs w:val="22"/>
        </w:rPr>
        <w:tab/>
        <w:t>NÁZOV LIEKU</w:t>
      </w:r>
    </w:p>
    <w:p w14:paraId="78AC83D1" w14:textId="77777777" w:rsidR="001D29E6" w:rsidRPr="00C24D08" w:rsidRDefault="001D29E6" w:rsidP="00C24D08">
      <w:pPr>
        <w:spacing w:line="240" w:lineRule="auto"/>
        <w:rPr>
          <w:iCs/>
          <w:szCs w:val="22"/>
        </w:rPr>
      </w:pPr>
    </w:p>
    <w:p w14:paraId="0D49D86C" w14:textId="25C98550" w:rsidR="007C7C46" w:rsidRPr="00C24D08" w:rsidRDefault="00E04C1E" w:rsidP="00C24D08">
      <w:pPr>
        <w:tabs>
          <w:tab w:val="clear" w:pos="567"/>
        </w:tabs>
        <w:autoSpaceDE w:val="0"/>
        <w:autoSpaceDN w:val="0"/>
        <w:adjustRightInd w:val="0"/>
        <w:spacing w:line="240" w:lineRule="auto"/>
        <w:rPr>
          <w:szCs w:val="22"/>
        </w:rPr>
      </w:pPr>
      <w:r>
        <w:rPr>
          <w:szCs w:val="22"/>
        </w:rPr>
        <w:t>Chantico 0,5 mg tvrdé kapsuly</w:t>
      </w:r>
    </w:p>
    <w:p w14:paraId="2979B408" w14:textId="77777777" w:rsidR="001D29E6" w:rsidRPr="00C24D08" w:rsidRDefault="001D29E6" w:rsidP="00C24D08">
      <w:pPr>
        <w:pStyle w:val="EMEAEnBodyText"/>
        <w:autoSpaceDE w:val="0"/>
        <w:autoSpaceDN w:val="0"/>
        <w:adjustRightInd w:val="0"/>
        <w:spacing w:before="0" w:after="0"/>
        <w:jc w:val="left"/>
        <w:rPr>
          <w:szCs w:val="22"/>
          <w:lang w:eastAsia="de-DE"/>
        </w:rPr>
      </w:pPr>
    </w:p>
    <w:p w14:paraId="3CFC4E5B" w14:textId="77777777" w:rsidR="00C620A3" w:rsidRPr="00C24D08" w:rsidRDefault="00C620A3" w:rsidP="00C24D08">
      <w:pPr>
        <w:pStyle w:val="EMEAEnBodyText"/>
        <w:autoSpaceDE w:val="0"/>
        <w:autoSpaceDN w:val="0"/>
        <w:adjustRightInd w:val="0"/>
        <w:spacing w:before="0" w:after="0"/>
        <w:jc w:val="left"/>
        <w:rPr>
          <w:szCs w:val="22"/>
          <w:lang w:eastAsia="de-DE"/>
        </w:rPr>
      </w:pPr>
    </w:p>
    <w:p w14:paraId="3656BC6C" w14:textId="77777777" w:rsidR="001D29E6" w:rsidRPr="00C24D08" w:rsidRDefault="001D29E6" w:rsidP="00C24D08">
      <w:pPr>
        <w:pStyle w:val="Nadpis1"/>
        <w:spacing w:line="240" w:lineRule="auto"/>
        <w:rPr>
          <w:szCs w:val="22"/>
        </w:rPr>
      </w:pPr>
      <w:r w:rsidRPr="00C24D08">
        <w:rPr>
          <w:szCs w:val="22"/>
        </w:rPr>
        <w:t>2.</w:t>
      </w:r>
      <w:r w:rsidRPr="00C24D08">
        <w:rPr>
          <w:szCs w:val="22"/>
        </w:rPr>
        <w:tab/>
        <w:t>KVALITATÍVNE A KVANTITATÍVNE ZLOŽENIE</w:t>
      </w:r>
    </w:p>
    <w:p w14:paraId="38873A06" w14:textId="77777777" w:rsidR="001D29E6" w:rsidRPr="00C24D08" w:rsidRDefault="001D29E6" w:rsidP="00C24D08">
      <w:pPr>
        <w:spacing w:line="240" w:lineRule="auto"/>
        <w:rPr>
          <w:szCs w:val="22"/>
        </w:rPr>
      </w:pPr>
    </w:p>
    <w:p w14:paraId="0754A3C7" w14:textId="5AF78BBE" w:rsidR="00C620A3" w:rsidRPr="00C24D08" w:rsidRDefault="00E04C1E" w:rsidP="00C24D08">
      <w:pPr>
        <w:pStyle w:val="EMEAEnBodyText"/>
        <w:autoSpaceDE w:val="0"/>
        <w:autoSpaceDN w:val="0"/>
        <w:adjustRightInd w:val="0"/>
        <w:spacing w:before="0" w:after="0"/>
        <w:jc w:val="left"/>
        <w:rPr>
          <w:szCs w:val="22"/>
          <w:u w:val="single"/>
        </w:rPr>
      </w:pPr>
      <w:r w:rsidRPr="00E04C1E">
        <w:rPr>
          <w:szCs w:val="22"/>
        </w:rPr>
        <w:t xml:space="preserve">Každá kapsula obsahuje </w:t>
      </w:r>
      <w:r w:rsidR="00E24B38" w:rsidRPr="00E04C1E">
        <w:rPr>
          <w:szCs w:val="22"/>
        </w:rPr>
        <w:t>fingolim</w:t>
      </w:r>
      <w:r w:rsidR="00E24B38">
        <w:rPr>
          <w:szCs w:val="22"/>
        </w:rPr>
        <w:t>ó</w:t>
      </w:r>
      <w:r w:rsidR="00E24B38" w:rsidRPr="00E04C1E">
        <w:rPr>
          <w:szCs w:val="22"/>
        </w:rPr>
        <w:t>d</w:t>
      </w:r>
      <w:r w:rsidR="00E24B38">
        <w:rPr>
          <w:szCs w:val="22"/>
        </w:rPr>
        <w:t>ium</w:t>
      </w:r>
      <w:r w:rsidR="00C43C3F">
        <w:rPr>
          <w:szCs w:val="22"/>
        </w:rPr>
        <w:t>-</w:t>
      </w:r>
      <w:r w:rsidRPr="00E04C1E">
        <w:rPr>
          <w:szCs w:val="22"/>
        </w:rPr>
        <w:t>chlorid, čo zodpovedá 0,5 mg fingolimodu.</w:t>
      </w:r>
    </w:p>
    <w:p w14:paraId="4DDD5570" w14:textId="77777777" w:rsidR="00C620A3" w:rsidRPr="00C24D08" w:rsidRDefault="00C620A3" w:rsidP="00C24D08">
      <w:pPr>
        <w:spacing w:line="240" w:lineRule="auto"/>
        <w:rPr>
          <w:szCs w:val="22"/>
        </w:rPr>
      </w:pPr>
      <w:r w:rsidRPr="00C24D08">
        <w:rPr>
          <w:szCs w:val="22"/>
        </w:rPr>
        <w:t>Úplný zoznam pomocných látok, pozri časť 6.1.</w:t>
      </w:r>
    </w:p>
    <w:p w14:paraId="3F238361" w14:textId="77777777" w:rsidR="00C620A3" w:rsidRPr="00C24D08" w:rsidRDefault="00C620A3" w:rsidP="00C24D08">
      <w:pPr>
        <w:pStyle w:val="EMEAEnBodyText"/>
        <w:autoSpaceDE w:val="0"/>
        <w:autoSpaceDN w:val="0"/>
        <w:adjustRightInd w:val="0"/>
        <w:spacing w:before="0" w:after="0"/>
        <w:jc w:val="left"/>
        <w:rPr>
          <w:szCs w:val="22"/>
          <w:u w:val="single"/>
          <w:lang w:val="pl-PL"/>
        </w:rPr>
      </w:pPr>
    </w:p>
    <w:p w14:paraId="5073E3F9" w14:textId="77777777" w:rsidR="001D29E6" w:rsidRPr="00C24D08" w:rsidRDefault="001D29E6" w:rsidP="00C24D08">
      <w:pPr>
        <w:spacing w:line="240" w:lineRule="auto"/>
        <w:rPr>
          <w:szCs w:val="22"/>
        </w:rPr>
      </w:pPr>
    </w:p>
    <w:p w14:paraId="08FDA918" w14:textId="77777777" w:rsidR="001D29E6" w:rsidRPr="00C24D08" w:rsidRDefault="001D29E6" w:rsidP="00C24D08">
      <w:pPr>
        <w:pStyle w:val="Nadpis1"/>
        <w:spacing w:line="240" w:lineRule="auto"/>
        <w:rPr>
          <w:szCs w:val="22"/>
        </w:rPr>
      </w:pPr>
      <w:r w:rsidRPr="00C24D08">
        <w:rPr>
          <w:szCs w:val="22"/>
        </w:rPr>
        <w:t>3.</w:t>
      </w:r>
      <w:r w:rsidRPr="00C24D08">
        <w:rPr>
          <w:szCs w:val="22"/>
        </w:rPr>
        <w:tab/>
        <w:t>LIEKOVÁ forma</w:t>
      </w:r>
    </w:p>
    <w:p w14:paraId="064CA4D6" w14:textId="77777777" w:rsidR="007D317B" w:rsidRPr="00C24D08" w:rsidRDefault="007D317B" w:rsidP="00C24D08">
      <w:pPr>
        <w:spacing w:line="240" w:lineRule="auto"/>
        <w:rPr>
          <w:szCs w:val="22"/>
          <w:lang w:val="es-ES" w:eastAsia="de-DE"/>
        </w:rPr>
      </w:pPr>
    </w:p>
    <w:p w14:paraId="455C522D" w14:textId="7F042A27" w:rsidR="007C7C46" w:rsidRPr="00C24D08" w:rsidRDefault="00C43C3F" w:rsidP="00C24D08">
      <w:pPr>
        <w:spacing w:line="240" w:lineRule="auto"/>
        <w:rPr>
          <w:szCs w:val="22"/>
        </w:rPr>
      </w:pPr>
      <w:r>
        <w:rPr>
          <w:szCs w:val="22"/>
        </w:rPr>
        <w:t>Tvrdá kapsula</w:t>
      </w:r>
      <w:r w:rsidR="00C620A3" w:rsidRPr="00C24D08">
        <w:rPr>
          <w:szCs w:val="22"/>
        </w:rPr>
        <w:t>.</w:t>
      </w:r>
    </w:p>
    <w:p w14:paraId="01C9572D" w14:textId="77777777" w:rsidR="007C7C46" w:rsidRPr="00C24D08" w:rsidRDefault="007C7C46" w:rsidP="00C24D08">
      <w:pPr>
        <w:spacing w:line="240" w:lineRule="auto"/>
        <w:rPr>
          <w:szCs w:val="22"/>
        </w:rPr>
      </w:pPr>
    </w:p>
    <w:p w14:paraId="7C8FAFBB" w14:textId="0276CD80" w:rsidR="0063641C" w:rsidRPr="00C24D08" w:rsidRDefault="00C43C3F" w:rsidP="00C24D08">
      <w:pPr>
        <w:pStyle w:val="EMEAEnBodyText"/>
        <w:autoSpaceDE w:val="0"/>
        <w:autoSpaceDN w:val="0"/>
        <w:adjustRightInd w:val="0"/>
        <w:spacing w:before="0" w:after="0"/>
        <w:jc w:val="left"/>
        <w:rPr>
          <w:i/>
          <w:szCs w:val="22"/>
          <w:lang w:eastAsia="de-DE"/>
        </w:rPr>
      </w:pPr>
      <w:r w:rsidRPr="00B92037">
        <w:rPr>
          <w:szCs w:val="22"/>
        </w:rPr>
        <w:t>Tvrdá</w:t>
      </w:r>
      <w:r w:rsidR="00B92037">
        <w:rPr>
          <w:szCs w:val="22"/>
        </w:rPr>
        <w:t xml:space="preserve"> želatínová </w:t>
      </w:r>
      <w:r w:rsidRPr="00B92037">
        <w:rPr>
          <w:szCs w:val="22"/>
        </w:rPr>
        <w:t>kapsula</w:t>
      </w:r>
      <w:r w:rsidRPr="00C43C3F">
        <w:rPr>
          <w:szCs w:val="22"/>
        </w:rPr>
        <w:t xml:space="preserve"> veľkosti 16 mm</w:t>
      </w:r>
      <w:r>
        <w:rPr>
          <w:szCs w:val="22"/>
        </w:rPr>
        <w:t xml:space="preserve"> (veľkosť 3)</w:t>
      </w:r>
      <w:r w:rsidRPr="00C43C3F">
        <w:rPr>
          <w:szCs w:val="22"/>
        </w:rPr>
        <w:t xml:space="preserve"> s bielym nepriehľadným telom a žltým nepriehľadným </w:t>
      </w:r>
      <w:r w:rsidR="00E24B38">
        <w:rPr>
          <w:szCs w:val="22"/>
        </w:rPr>
        <w:t>uzáverom kapsuly</w:t>
      </w:r>
      <w:r w:rsidRPr="00E24B38">
        <w:rPr>
          <w:szCs w:val="22"/>
        </w:rPr>
        <w:t>.</w:t>
      </w:r>
    </w:p>
    <w:p w14:paraId="36D5C829" w14:textId="77777777" w:rsidR="00C620A3" w:rsidRPr="00C24D08" w:rsidRDefault="00C620A3" w:rsidP="00C24D08">
      <w:pPr>
        <w:spacing w:line="240" w:lineRule="auto"/>
        <w:rPr>
          <w:szCs w:val="22"/>
        </w:rPr>
      </w:pPr>
    </w:p>
    <w:p w14:paraId="426CACCE" w14:textId="77777777" w:rsidR="001D29E6" w:rsidRPr="00C24D08" w:rsidRDefault="001D29E6" w:rsidP="00C24D08">
      <w:pPr>
        <w:spacing w:line="240" w:lineRule="auto"/>
        <w:rPr>
          <w:szCs w:val="22"/>
        </w:rPr>
      </w:pPr>
    </w:p>
    <w:p w14:paraId="5E2E217E" w14:textId="77777777" w:rsidR="001D29E6" w:rsidRPr="00C24D08" w:rsidRDefault="001D29E6" w:rsidP="00C24D08">
      <w:pPr>
        <w:pStyle w:val="Nadpis1"/>
        <w:spacing w:line="240" w:lineRule="auto"/>
        <w:rPr>
          <w:szCs w:val="22"/>
        </w:rPr>
      </w:pPr>
      <w:r w:rsidRPr="00C24D08">
        <w:rPr>
          <w:szCs w:val="22"/>
        </w:rPr>
        <w:t>4.</w:t>
      </w:r>
      <w:r w:rsidRPr="00C24D08">
        <w:rPr>
          <w:szCs w:val="22"/>
        </w:rPr>
        <w:tab/>
        <w:t>Klinické údaje</w:t>
      </w:r>
    </w:p>
    <w:p w14:paraId="2AC7C3A1" w14:textId="77777777" w:rsidR="001D29E6" w:rsidRPr="00C24D08" w:rsidRDefault="001D29E6" w:rsidP="00C24D08">
      <w:pPr>
        <w:spacing w:line="240" w:lineRule="auto"/>
        <w:rPr>
          <w:szCs w:val="22"/>
        </w:rPr>
      </w:pPr>
    </w:p>
    <w:p w14:paraId="4CA8BDB2" w14:textId="77777777" w:rsidR="001D29E6" w:rsidRPr="00C24D08" w:rsidRDefault="001D29E6" w:rsidP="00C24D08">
      <w:pPr>
        <w:pStyle w:val="Nadpis2"/>
        <w:rPr>
          <w:szCs w:val="22"/>
        </w:rPr>
      </w:pPr>
      <w:r w:rsidRPr="00C24D08">
        <w:rPr>
          <w:szCs w:val="22"/>
        </w:rPr>
        <w:t>4.1</w:t>
      </w:r>
      <w:r w:rsidRPr="00C24D08">
        <w:rPr>
          <w:szCs w:val="22"/>
        </w:rPr>
        <w:tab/>
        <w:t>Terapeutické indikácie</w:t>
      </w:r>
    </w:p>
    <w:p w14:paraId="00823713" w14:textId="77777777" w:rsidR="001166A5" w:rsidRPr="00C24D08" w:rsidRDefault="001166A5" w:rsidP="00C24D08">
      <w:pPr>
        <w:tabs>
          <w:tab w:val="clear" w:pos="567"/>
        </w:tabs>
        <w:spacing w:line="240" w:lineRule="auto"/>
        <w:rPr>
          <w:color w:val="000000"/>
          <w:szCs w:val="22"/>
        </w:rPr>
      </w:pPr>
    </w:p>
    <w:p w14:paraId="3254EB5A" w14:textId="464BF756" w:rsidR="00C43C3F" w:rsidRPr="00C43C3F" w:rsidRDefault="00C43C3F" w:rsidP="00C43C3F">
      <w:pPr>
        <w:spacing w:line="240" w:lineRule="auto"/>
        <w:rPr>
          <w:color w:val="000000"/>
          <w:szCs w:val="22"/>
        </w:rPr>
      </w:pPr>
      <w:r>
        <w:rPr>
          <w:color w:val="000000"/>
          <w:szCs w:val="22"/>
        </w:rPr>
        <w:t>Chantico</w:t>
      </w:r>
      <w:r w:rsidRPr="00C43C3F">
        <w:rPr>
          <w:color w:val="000000"/>
          <w:szCs w:val="22"/>
        </w:rPr>
        <w:t xml:space="preserve"> je indikovan</w:t>
      </w:r>
      <w:r>
        <w:rPr>
          <w:color w:val="000000"/>
          <w:szCs w:val="22"/>
        </w:rPr>
        <w:t>é</w:t>
      </w:r>
      <w:r w:rsidRPr="00C43C3F">
        <w:rPr>
          <w:color w:val="000000"/>
          <w:szCs w:val="22"/>
        </w:rPr>
        <w:t xml:space="preserve"> ako monoterapia modifikujúca ochorenie pri vysoko aktívnej relaps-remitujúcej </w:t>
      </w:r>
      <w:r w:rsidR="00E24B38">
        <w:rPr>
          <w:color w:val="000000"/>
          <w:szCs w:val="22"/>
        </w:rPr>
        <w:t>roztrúsenej skleróze (</w:t>
      </w:r>
      <w:r w:rsidRPr="00C43C3F">
        <w:rPr>
          <w:color w:val="000000"/>
          <w:szCs w:val="22"/>
        </w:rPr>
        <w:t>s</w:t>
      </w:r>
      <w:r w:rsidR="005F7E52">
        <w:rPr>
          <w:color w:val="000000"/>
          <w:szCs w:val="22"/>
        </w:rPr>
        <w:t>k</w:t>
      </w:r>
      <w:r w:rsidRPr="00C43C3F">
        <w:rPr>
          <w:color w:val="000000"/>
          <w:szCs w:val="22"/>
        </w:rPr>
        <w:t>ler</w:t>
      </w:r>
      <w:r w:rsidR="005F7E52">
        <w:rPr>
          <w:color w:val="000000"/>
          <w:szCs w:val="22"/>
        </w:rPr>
        <w:t>óz</w:t>
      </w:r>
      <w:r w:rsidR="00E24B38">
        <w:rPr>
          <w:color w:val="000000"/>
          <w:szCs w:val="22"/>
        </w:rPr>
        <w:t>a</w:t>
      </w:r>
      <w:r w:rsidRPr="00C43C3F">
        <w:rPr>
          <w:color w:val="000000"/>
          <w:szCs w:val="22"/>
        </w:rPr>
        <w:t xml:space="preserve"> multiplex</w:t>
      </w:r>
      <w:r w:rsidR="00E24B38">
        <w:rPr>
          <w:color w:val="000000"/>
          <w:szCs w:val="22"/>
        </w:rPr>
        <w:t>, SM)</w:t>
      </w:r>
      <w:r w:rsidRPr="00C43C3F">
        <w:rPr>
          <w:color w:val="000000"/>
          <w:szCs w:val="22"/>
        </w:rPr>
        <w:t xml:space="preserve"> u nasledujúcich skupín dospelých pacientov a pediatrických pacientov vo veku 10 rokov a starších:</w:t>
      </w:r>
    </w:p>
    <w:p w14:paraId="7ED59AA2" w14:textId="6B5C668C" w:rsidR="00C43C3F" w:rsidRPr="005F7E52" w:rsidRDefault="00C43C3F" w:rsidP="00632B36">
      <w:pPr>
        <w:pStyle w:val="Odsekzoznamu"/>
        <w:numPr>
          <w:ilvl w:val="0"/>
          <w:numId w:val="2"/>
        </w:numPr>
        <w:spacing w:line="240" w:lineRule="auto"/>
        <w:ind w:left="567"/>
        <w:rPr>
          <w:color w:val="000000"/>
          <w:szCs w:val="22"/>
        </w:rPr>
      </w:pPr>
      <w:r w:rsidRPr="005F7E52">
        <w:rPr>
          <w:color w:val="000000"/>
          <w:szCs w:val="22"/>
        </w:rPr>
        <w:t xml:space="preserve">Pacienti s vysoko aktívnym ochorením napriek podaniu úplného a primeraného cyklu aspoň jednej liečby modifikujúcej ochorenie (výnimky a informácie o dobách </w:t>
      </w:r>
      <w:r w:rsidR="00E24B38">
        <w:rPr>
          <w:color w:val="000000"/>
          <w:szCs w:val="22"/>
        </w:rPr>
        <w:t>eliminácie</w:t>
      </w:r>
      <w:r w:rsidRPr="005F7E52">
        <w:rPr>
          <w:color w:val="000000"/>
          <w:szCs w:val="22"/>
        </w:rPr>
        <w:t>, pozri časti 4.4 a 5.1).</w:t>
      </w:r>
    </w:p>
    <w:p w14:paraId="639A28DE" w14:textId="77777777" w:rsidR="00C43C3F" w:rsidRPr="00C43C3F" w:rsidRDefault="00C43C3F" w:rsidP="00C43C3F">
      <w:pPr>
        <w:spacing w:line="240" w:lineRule="auto"/>
        <w:rPr>
          <w:color w:val="000000"/>
          <w:szCs w:val="22"/>
        </w:rPr>
      </w:pPr>
      <w:r w:rsidRPr="00C43C3F">
        <w:rPr>
          <w:color w:val="000000"/>
          <w:szCs w:val="22"/>
        </w:rPr>
        <w:t>alebo</w:t>
      </w:r>
    </w:p>
    <w:p w14:paraId="0E43A11B" w14:textId="675D2E27" w:rsidR="002D17EC" w:rsidRPr="005F7E52" w:rsidRDefault="00C43C3F" w:rsidP="00632B36">
      <w:pPr>
        <w:pStyle w:val="Odsekzoznamu"/>
        <w:numPr>
          <w:ilvl w:val="0"/>
          <w:numId w:val="3"/>
        </w:numPr>
        <w:spacing w:line="240" w:lineRule="auto"/>
        <w:ind w:left="567"/>
        <w:rPr>
          <w:szCs w:val="22"/>
        </w:rPr>
      </w:pPr>
      <w:r w:rsidRPr="005F7E52">
        <w:rPr>
          <w:color w:val="000000"/>
          <w:szCs w:val="22"/>
        </w:rPr>
        <w:t xml:space="preserve">Pacienti s rýchlo sa vyvíjajúcou závažnou relaps-remitujúcou </w:t>
      </w:r>
      <w:r w:rsidR="00B92037">
        <w:rPr>
          <w:color w:val="000000"/>
          <w:szCs w:val="22"/>
        </w:rPr>
        <w:t>roztrúsenou sklerózou</w:t>
      </w:r>
      <w:r w:rsidRPr="005F7E52">
        <w:rPr>
          <w:color w:val="000000"/>
          <w:szCs w:val="22"/>
        </w:rPr>
        <w:t xml:space="preserve">, definovanou 2 alebo viacerými </w:t>
      </w:r>
      <w:r w:rsidR="00B92037">
        <w:rPr>
          <w:color w:val="000000"/>
          <w:szCs w:val="22"/>
        </w:rPr>
        <w:t>invaliduzujúcimi</w:t>
      </w:r>
      <w:r w:rsidR="00B92037" w:rsidRPr="005F7E52">
        <w:rPr>
          <w:color w:val="000000"/>
          <w:szCs w:val="22"/>
        </w:rPr>
        <w:t xml:space="preserve"> </w:t>
      </w:r>
      <w:r w:rsidRPr="005F7E52">
        <w:rPr>
          <w:color w:val="000000"/>
          <w:szCs w:val="22"/>
        </w:rPr>
        <w:t>relapsami počas jedného roka a s 1 alebo viacerými gadolíniom sa zvýrazňujúcimi léziami na MRI mozgu alebo významným zvýšením počtu T2-lézií v porovnaní s predchádzajúcim nedávnym MRI.</w:t>
      </w:r>
    </w:p>
    <w:p w14:paraId="2B04FF22" w14:textId="77777777" w:rsidR="002D50B1" w:rsidRPr="00C24D08" w:rsidRDefault="002D50B1" w:rsidP="00C24D08">
      <w:pPr>
        <w:spacing w:line="240" w:lineRule="auto"/>
        <w:rPr>
          <w:szCs w:val="22"/>
        </w:rPr>
      </w:pPr>
    </w:p>
    <w:p w14:paraId="79BC9783" w14:textId="0736CE7F" w:rsidR="001D29E6" w:rsidRPr="00C24D08" w:rsidRDefault="001D29E6" w:rsidP="00C24D08">
      <w:pPr>
        <w:pStyle w:val="Nadpis2"/>
        <w:rPr>
          <w:szCs w:val="22"/>
        </w:rPr>
      </w:pPr>
      <w:r w:rsidRPr="00C24D08">
        <w:rPr>
          <w:szCs w:val="22"/>
        </w:rPr>
        <w:t xml:space="preserve">‌4.2 </w:t>
      </w:r>
      <w:r w:rsidR="00E42643" w:rsidRPr="00C24D08">
        <w:rPr>
          <w:szCs w:val="22"/>
        </w:rPr>
        <w:tab/>
      </w:r>
      <w:r w:rsidRPr="00C24D08">
        <w:rPr>
          <w:szCs w:val="22"/>
        </w:rPr>
        <w:t>Dávkovanie a spôsob podávania</w:t>
      </w:r>
    </w:p>
    <w:p w14:paraId="530D6676" w14:textId="77777777" w:rsidR="001D29E6" w:rsidRPr="005F7E52" w:rsidRDefault="001D29E6" w:rsidP="00C24D08">
      <w:pPr>
        <w:spacing w:line="240" w:lineRule="auto"/>
        <w:rPr>
          <w:szCs w:val="22"/>
        </w:rPr>
      </w:pPr>
    </w:p>
    <w:p w14:paraId="777EA0B7" w14:textId="0D6A0C1F" w:rsidR="005F7E52" w:rsidRPr="005F7E52" w:rsidRDefault="005F7E52" w:rsidP="005F7E52">
      <w:pPr>
        <w:tabs>
          <w:tab w:val="clear" w:pos="567"/>
        </w:tabs>
        <w:autoSpaceDE w:val="0"/>
        <w:autoSpaceDN w:val="0"/>
        <w:adjustRightInd w:val="0"/>
        <w:spacing w:line="240" w:lineRule="auto"/>
        <w:rPr>
          <w:szCs w:val="22"/>
        </w:rPr>
      </w:pPr>
      <w:r w:rsidRPr="005F7E52">
        <w:rPr>
          <w:szCs w:val="22"/>
        </w:rPr>
        <w:t>Liečbu má začať a viesť lekár so skúsenosťami so s</w:t>
      </w:r>
      <w:r>
        <w:rPr>
          <w:szCs w:val="22"/>
        </w:rPr>
        <w:t>klerózou</w:t>
      </w:r>
      <w:r w:rsidRPr="005F7E52">
        <w:rPr>
          <w:szCs w:val="22"/>
        </w:rPr>
        <w:t xml:space="preserve"> multiplex.</w:t>
      </w:r>
    </w:p>
    <w:p w14:paraId="078FC832" w14:textId="77777777" w:rsidR="005F7E52" w:rsidRDefault="005F7E52" w:rsidP="005F7E52">
      <w:pPr>
        <w:tabs>
          <w:tab w:val="clear" w:pos="567"/>
        </w:tabs>
        <w:autoSpaceDE w:val="0"/>
        <w:autoSpaceDN w:val="0"/>
        <w:adjustRightInd w:val="0"/>
        <w:spacing w:line="240" w:lineRule="auto"/>
        <w:rPr>
          <w:szCs w:val="22"/>
        </w:rPr>
      </w:pPr>
    </w:p>
    <w:p w14:paraId="4FE88291" w14:textId="385FBCC1" w:rsidR="005F7E52" w:rsidRPr="005F7E52" w:rsidRDefault="005F7E52" w:rsidP="005F7E52">
      <w:pPr>
        <w:tabs>
          <w:tab w:val="clear" w:pos="567"/>
        </w:tabs>
        <w:autoSpaceDE w:val="0"/>
        <w:autoSpaceDN w:val="0"/>
        <w:adjustRightInd w:val="0"/>
        <w:spacing w:line="240" w:lineRule="auto"/>
        <w:rPr>
          <w:szCs w:val="22"/>
          <w:u w:val="single"/>
        </w:rPr>
      </w:pPr>
      <w:r w:rsidRPr="005F7E52">
        <w:rPr>
          <w:szCs w:val="22"/>
          <w:u w:val="single"/>
        </w:rPr>
        <w:t>Dávkovanie</w:t>
      </w:r>
    </w:p>
    <w:p w14:paraId="4BD91A7E" w14:textId="77777777" w:rsidR="005F7E52" w:rsidRPr="005F7E52" w:rsidRDefault="005F7E52" w:rsidP="005F7E52">
      <w:pPr>
        <w:tabs>
          <w:tab w:val="clear" w:pos="567"/>
        </w:tabs>
        <w:autoSpaceDE w:val="0"/>
        <w:autoSpaceDN w:val="0"/>
        <w:adjustRightInd w:val="0"/>
        <w:spacing w:line="240" w:lineRule="auto"/>
        <w:rPr>
          <w:szCs w:val="22"/>
        </w:rPr>
      </w:pPr>
    </w:p>
    <w:p w14:paraId="25E5D8B5" w14:textId="0E73E69E" w:rsidR="005F7E52" w:rsidRDefault="005F7E52" w:rsidP="005F7E52">
      <w:pPr>
        <w:tabs>
          <w:tab w:val="clear" w:pos="567"/>
        </w:tabs>
        <w:autoSpaceDE w:val="0"/>
        <w:autoSpaceDN w:val="0"/>
        <w:adjustRightInd w:val="0"/>
        <w:spacing w:line="240" w:lineRule="auto"/>
        <w:rPr>
          <w:szCs w:val="22"/>
        </w:rPr>
      </w:pPr>
      <w:r w:rsidRPr="005F7E52">
        <w:rPr>
          <w:szCs w:val="22"/>
        </w:rPr>
        <w:t xml:space="preserve">U dospelých je odporúčaná dávka </w:t>
      </w:r>
      <w:r>
        <w:rPr>
          <w:szCs w:val="22"/>
        </w:rPr>
        <w:t>Chantica</w:t>
      </w:r>
      <w:r w:rsidRPr="005F7E52">
        <w:rPr>
          <w:szCs w:val="22"/>
        </w:rPr>
        <w:t xml:space="preserve"> jedna 0,5 mg kapsula užívaná perorálne raz denne.</w:t>
      </w:r>
    </w:p>
    <w:p w14:paraId="0F62FDCA" w14:textId="77777777" w:rsidR="005F7E52" w:rsidRPr="005F7E52" w:rsidRDefault="005F7E52" w:rsidP="005F7E52">
      <w:pPr>
        <w:tabs>
          <w:tab w:val="clear" w:pos="567"/>
        </w:tabs>
        <w:autoSpaceDE w:val="0"/>
        <w:autoSpaceDN w:val="0"/>
        <w:adjustRightInd w:val="0"/>
        <w:spacing w:line="240" w:lineRule="auto"/>
        <w:rPr>
          <w:szCs w:val="22"/>
        </w:rPr>
      </w:pPr>
    </w:p>
    <w:p w14:paraId="7DB75E09" w14:textId="77777777" w:rsidR="005F7E52" w:rsidRPr="005F7E52" w:rsidRDefault="005F7E52" w:rsidP="005F7E52">
      <w:pPr>
        <w:tabs>
          <w:tab w:val="clear" w:pos="567"/>
        </w:tabs>
        <w:autoSpaceDE w:val="0"/>
        <w:autoSpaceDN w:val="0"/>
        <w:adjustRightInd w:val="0"/>
        <w:spacing w:line="240" w:lineRule="auto"/>
        <w:rPr>
          <w:szCs w:val="22"/>
        </w:rPr>
      </w:pPr>
      <w:r w:rsidRPr="005F7E52">
        <w:rPr>
          <w:szCs w:val="22"/>
        </w:rPr>
        <w:t>U pediatrických pacientov (vo veku 10 rokov a starších) závisí odporúčaná dávka od telesnej hmotnosti:</w:t>
      </w:r>
    </w:p>
    <w:p w14:paraId="7E9F67A4" w14:textId="4542DC8A" w:rsidR="005F7E52" w:rsidRPr="00BA40EB" w:rsidRDefault="005F7E52" w:rsidP="00632B36">
      <w:pPr>
        <w:pStyle w:val="Odsekzoznamu"/>
        <w:numPr>
          <w:ilvl w:val="0"/>
          <w:numId w:val="4"/>
        </w:numPr>
        <w:tabs>
          <w:tab w:val="clear" w:pos="567"/>
        </w:tabs>
        <w:autoSpaceDE w:val="0"/>
        <w:autoSpaceDN w:val="0"/>
        <w:adjustRightInd w:val="0"/>
        <w:spacing w:line="240" w:lineRule="auto"/>
        <w:ind w:left="426"/>
        <w:rPr>
          <w:szCs w:val="22"/>
        </w:rPr>
      </w:pPr>
      <w:r w:rsidRPr="00BA40EB">
        <w:rPr>
          <w:szCs w:val="22"/>
        </w:rPr>
        <w:t xml:space="preserve">Pediatrickí pacienti s telesnou hmotnosťou ≤40 kg: jedna 0,25 mg kapsula užívaná perorálne raz denne. </w:t>
      </w:r>
      <w:r w:rsidR="00BA40EB" w:rsidRPr="00BA40EB">
        <w:rPr>
          <w:szCs w:val="22"/>
        </w:rPr>
        <w:t>Sú dostupné i</w:t>
      </w:r>
      <w:r w:rsidRPr="00BA40EB">
        <w:rPr>
          <w:szCs w:val="22"/>
        </w:rPr>
        <w:t>né lieky obsahujúce fingolimod s nižšou silou (ako 0,25 mg kapsuly) od iných farmaceutických spoločností.</w:t>
      </w:r>
    </w:p>
    <w:p w14:paraId="4457FFD4" w14:textId="3B130616" w:rsidR="005F7E52" w:rsidRPr="00BA40EB" w:rsidRDefault="005F7E52" w:rsidP="00632B36">
      <w:pPr>
        <w:pStyle w:val="Odsekzoznamu"/>
        <w:numPr>
          <w:ilvl w:val="0"/>
          <w:numId w:val="4"/>
        </w:numPr>
        <w:tabs>
          <w:tab w:val="clear" w:pos="567"/>
        </w:tabs>
        <w:autoSpaceDE w:val="0"/>
        <w:autoSpaceDN w:val="0"/>
        <w:adjustRightInd w:val="0"/>
        <w:spacing w:line="240" w:lineRule="auto"/>
        <w:ind w:left="426"/>
        <w:rPr>
          <w:szCs w:val="22"/>
        </w:rPr>
      </w:pPr>
      <w:r w:rsidRPr="00BA40EB">
        <w:rPr>
          <w:szCs w:val="22"/>
        </w:rPr>
        <w:t>Pediatrickí pacienti s telesnou hmotnosťou &gt;40 kg: jedna 0,5 mg kapsula užívaná perorálne raz denne.</w:t>
      </w:r>
    </w:p>
    <w:p w14:paraId="44ECBB7C" w14:textId="77777777" w:rsidR="00BA40EB" w:rsidRDefault="00BA40EB" w:rsidP="005F7E52">
      <w:pPr>
        <w:tabs>
          <w:tab w:val="clear" w:pos="567"/>
        </w:tabs>
        <w:autoSpaceDE w:val="0"/>
        <w:autoSpaceDN w:val="0"/>
        <w:adjustRightInd w:val="0"/>
        <w:spacing w:line="240" w:lineRule="auto"/>
        <w:rPr>
          <w:szCs w:val="22"/>
        </w:rPr>
      </w:pPr>
    </w:p>
    <w:p w14:paraId="7EFE4E97" w14:textId="6C1035CC" w:rsidR="005F7E52" w:rsidRPr="005F7E52" w:rsidRDefault="005F7E52" w:rsidP="005F7E52">
      <w:pPr>
        <w:tabs>
          <w:tab w:val="clear" w:pos="567"/>
        </w:tabs>
        <w:autoSpaceDE w:val="0"/>
        <w:autoSpaceDN w:val="0"/>
        <w:adjustRightInd w:val="0"/>
        <w:spacing w:line="240" w:lineRule="auto"/>
        <w:rPr>
          <w:szCs w:val="22"/>
        </w:rPr>
      </w:pPr>
      <w:r w:rsidRPr="005F7E52">
        <w:rPr>
          <w:szCs w:val="22"/>
        </w:rPr>
        <w:t>Pediatrickí pacienti, ktorí začnú liečbu 0,25 mg kapsulami a neskôr dosiahnu stabilnú telesnú hmotnosť vyššiu ako 40 kg, majú prejsť na užívanie 0,5 mg kapsúl.</w:t>
      </w:r>
    </w:p>
    <w:p w14:paraId="0903DD54" w14:textId="77777777" w:rsidR="00BA40EB" w:rsidRDefault="00BA40EB" w:rsidP="005F7E52">
      <w:pPr>
        <w:tabs>
          <w:tab w:val="clear" w:pos="567"/>
        </w:tabs>
        <w:autoSpaceDE w:val="0"/>
        <w:autoSpaceDN w:val="0"/>
        <w:adjustRightInd w:val="0"/>
        <w:spacing w:line="240" w:lineRule="auto"/>
        <w:rPr>
          <w:szCs w:val="22"/>
        </w:rPr>
      </w:pPr>
    </w:p>
    <w:p w14:paraId="7D19EA3E" w14:textId="7CC07232" w:rsidR="005F7E52" w:rsidRPr="005F7E52" w:rsidRDefault="005F7E52" w:rsidP="005F7E52">
      <w:pPr>
        <w:tabs>
          <w:tab w:val="clear" w:pos="567"/>
        </w:tabs>
        <w:autoSpaceDE w:val="0"/>
        <w:autoSpaceDN w:val="0"/>
        <w:adjustRightInd w:val="0"/>
        <w:spacing w:line="240" w:lineRule="auto"/>
        <w:rPr>
          <w:szCs w:val="22"/>
        </w:rPr>
      </w:pPr>
      <w:r w:rsidRPr="005F7E52">
        <w:rPr>
          <w:szCs w:val="22"/>
        </w:rPr>
        <w:lastRenderedPageBreak/>
        <w:t xml:space="preserve">Pri zmene dennej dávky z 0,25 mg na 0,5 mg sa odporúča zopakovať rovnaké sledovanie </w:t>
      </w:r>
      <w:r w:rsidR="00DF1CA7">
        <w:rPr>
          <w:szCs w:val="22"/>
        </w:rPr>
        <w:t xml:space="preserve">ako </w:t>
      </w:r>
      <w:r w:rsidRPr="005F7E52">
        <w:rPr>
          <w:szCs w:val="22"/>
        </w:rPr>
        <w:t>po prvej dávke pri začatí liečby.</w:t>
      </w:r>
    </w:p>
    <w:p w14:paraId="0832CBE0" w14:textId="77777777" w:rsidR="00BA40EB" w:rsidRDefault="00BA40EB" w:rsidP="005F7E52">
      <w:pPr>
        <w:tabs>
          <w:tab w:val="clear" w:pos="567"/>
        </w:tabs>
        <w:autoSpaceDE w:val="0"/>
        <w:autoSpaceDN w:val="0"/>
        <w:adjustRightInd w:val="0"/>
        <w:spacing w:line="240" w:lineRule="auto"/>
        <w:rPr>
          <w:szCs w:val="22"/>
        </w:rPr>
      </w:pPr>
    </w:p>
    <w:p w14:paraId="663C423C" w14:textId="063987EC" w:rsidR="005F7E52" w:rsidRPr="005F7E52" w:rsidRDefault="00BA40EB" w:rsidP="005F7E52">
      <w:pPr>
        <w:tabs>
          <w:tab w:val="clear" w:pos="567"/>
        </w:tabs>
        <w:autoSpaceDE w:val="0"/>
        <w:autoSpaceDN w:val="0"/>
        <w:adjustRightInd w:val="0"/>
        <w:spacing w:line="240" w:lineRule="auto"/>
        <w:rPr>
          <w:szCs w:val="22"/>
        </w:rPr>
      </w:pPr>
      <w:r>
        <w:rPr>
          <w:szCs w:val="22"/>
        </w:rPr>
        <w:t>Chantico</w:t>
      </w:r>
      <w:r w:rsidR="005F7E52" w:rsidRPr="005F7E52">
        <w:rPr>
          <w:szCs w:val="22"/>
        </w:rPr>
        <w:t xml:space="preserve"> sa môže užívať s jedlom alebo bez jedla.</w:t>
      </w:r>
    </w:p>
    <w:p w14:paraId="307D1118" w14:textId="77777777" w:rsidR="00BA40EB" w:rsidRDefault="00BA40EB" w:rsidP="005F7E52">
      <w:pPr>
        <w:tabs>
          <w:tab w:val="clear" w:pos="567"/>
        </w:tabs>
        <w:autoSpaceDE w:val="0"/>
        <w:autoSpaceDN w:val="0"/>
        <w:adjustRightInd w:val="0"/>
        <w:spacing w:line="240" w:lineRule="auto"/>
        <w:rPr>
          <w:szCs w:val="22"/>
        </w:rPr>
      </w:pPr>
    </w:p>
    <w:p w14:paraId="30C5DF6D" w14:textId="45B1CD06" w:rsidR="005F7E52" w:rsidRPr="005F7E52" w:rsidRDefault="005F7E52" w:rsidP="005F7E52">
      <w:pPr>
        <w:tabs>
          <w:tab w:val="clear" w:pos="567"/>
        </w:tabs>
        <w:autoSpaceDE w:val="0"/>
        <w:autoSpaceDN w:val="0"/>
        <w:adjustRightInd w:val="0"/>
        <w:spacing w:line="240" w:lineRule="auto"/>
        <w:rPr>
          <w:szCs w:val="22"/>
        </w:rPr>
      </w:pPr>
      <w:r w:rsidRPr="005F7E52">
        <w:rPr>
          <w:szCs w:val="22"/>
        </w:rPr>
        <w:t xml:space="preserve">Kapsuly sa majú vždy prehĺtať celé, </w:t>
      </w:r>
      <w:r w:rsidR="00BA40EB">
        <w:rPr>
          <w:szCs w:val="22"/>
        </w:rPr>
        <w:t>bez ich otvorenia</w:t>
      </w:r>
      <w:r w:rsidRPr="005F7E52">
        <w:rPr>
          <w:szCs w:val="22"/>
        </w:rPr>
        <w:t>.</w:t>
      </w:r>
    </w:p>
    <w:p w14:paraId="6C9F8A1C" w14:textId="77777777" w:rsidR="00BA40EB" w:rsidRDefault="00BA40EB" w:rsidP="005F7E52">
      <w:pPr>
        <w:tabs>
          <w:tab w:val="clear" w:pos="567"/>
        </w:tabs>
        <w:autoSpaceDE w:val="0"/>
        <w:autoSpaceDN w:val="0"/>
        <w:adjustRightInd w:val="0"/>
        <w:spacing w:line="240" w:lineRule="auto"/>
        <w:rPr>
          <w:szCs w:val="22"/>
        </w:rPr>
      </w:pPr>
    </w:p>
    <w:p w14:paraId="32191418" w14:textId="7DE9D4CF" w:rsidR="005F7E52" w:rsidRPr="005F7E52" w:rsidRDefault="005F7E52" w:rsidP="005F7E52">
      <w:pPr>
        <w:tabs>
          <w:tab w:val="clear" w:pos="567"/>
        </w:tabs>
        <w:autoSpaceDE w:val="0"/>
        <w:autoSpaceDN w:val="0"/>
        <w:adjustRightInd w:val="0"/>
        <w:spacing w:line="240" w:lineRule="auto"/>
        <w:rPr>
          <w:szCs w:val="22"/>
        </w:rPr>
      </w:pPr>
      <w:r w:rsidRPr="005F7E52">
        <w:rPr>
          <w:szCs w:val="22"/>
        </w:rPr>
        <w:t xml:space="preserve">Rovnaké sledovanie </w:t>
      </w:r>
      <w:r w:rsidR="00DF1CA7">
        <w:rPr>
          <w:szCs w:val="22"/>
        </w:rPr>
        <w:t xml:space="preserve">ako </w:t>
      </w:r>
      <w:r w:rsidRPr="005F7E52">
        <w:rPr>
          <w:szCs w:val="22"/>
        </w:rPr>
        <w:t>po prvej dávke pri začatí liečby sa odporúča, keď sa podávanie preruší na:</w:t>
      </w:r>
    </w:p>
    <w:p w14:paraId="072498BD" w14:textId="453B408D" w:rsidR="005F7E52" w:rsidRPr="00BA40EB" w:rsidRDefault="005F7E52" w:rsidP="00632B36">
      <w:pPr>
        <w:pStyle w:val="Odsekzoznamu"/>
        <w:numPr>
          <w:ilvl w:val="0"/>
          <w:numId w:val="5"/>
        </w:numPr>
        <w:tabs>
          <w:tab w:val="clear" w:pos="567"/>
        </w:tabs>
        <w:autoSpaceDE w:val="0"/>
        <w:autoSpaceDN w:val="0"/>
        <w:adjustRightInd w:val="0"/>
        <w:spacing w:line="240" w:lineRule="auto"/>
        <w:ind w:left="426"/>
        <w:rPr>
          <w:szCs w:val="22"/>
        </w:rPr>
      </w:pPr>
      <w:r w:rsidRPr="00BA40EB">
        <w:rPr>
          <w:szCs w:val="22"/>
        </w:rPr>
        <w:t>1 deň alebo viac počas prvých 2 týždňov liečby.</w:t>
      </w:r>
    </w:p>
    <w:p w14:paraId="22045118" w14:textId="48BE7A89" w:rsidR="005F7E52" w:rsidRPr="00BA40EB" w:rsidRDefault="005F7E52" w:rsidP="00632B36">
      <w:pPr>
        <w:pStyle w:val="Odsekzoznamu"/>
        <w:numPr>
          <w:ilvl w:val="0"/>
          <w:numId w:val="5"/>
        </w:numPr>
        <w:tabs>
          <w:tab w:val="clear" w:pos="567"/>
        </w:tabs>
        <w:autoSpaceDE w:val="0"/>
        <w:autoSpaceDN w:val="0"/>
        <w:adjustRightInd w:val="0"/>
        <w:spacing w:line="240" w:lineRule="auto"/>
        <w:ind w:left="426"/>
        <w:rPr>
          <w:szCs w:val="22"/>
        </w:rPr>
      </w:pPr>
      <w:r w:rsidRPr="00BA40EB">
        <w:rPr>
          <w:szCs w:val="22"/>
        </w:rPr>
        <w:t>viac ako 7 dní počas 3. a 4. týždňa liečby.</w:t>
      </w:r>
    </w:p>
    <w:p w14:paraId="1AA7D5AB" w14:textId="5EB52F5C" w:rsidR="005F7E52" w:rsidRPr="00BA40EB" w:rsidRDefault="005F7E52" w:rsidP="00632B36">
      <w:pPr>
        <w:pStyle w:val="Odsekzoznamu"/>
        <w:numPr>
          <w:ilvl w:val="0"/>
          <w:numId w:val="5"/>
        </w:numPr>
        <w:tabs>
          <w:tab w:val="clear" w:pos="567"/>
        </w:tabs>
        <w:autoSpaceDE w:val="0"/>
        <w:autoSpaceDN w:val="0"/>
        <w:adjustRightInd w:val="0"/>
        <w:spacing w:line="240" w:lineRule="auto"/>
        <w:ind w:left="426"/>
        <w:rPr>
          <w:szCs w:val="22"/>
        </w:rPr>
      </w:pPr>
      <w:r w:rsidRPr="00BA40EB">
        <w:rPr>
          <w:szCs w:val="22"/>
        </w:rPr>
        <w:t>viac ako 2 týždne po jednom mesiaci liečby.</w:t>
      </w:r>
    </w:p>
    <w:p w14:paraId="33BCD3B1" w14:textId="77777777" w:rsidR="005F7E52" w:rsidRPr="005F7E52" w:rsidRDefault="005F7E52" w:rsidP="005F7E52">
      <w:pPr>
        <w:tabs>
          <w:tab w:val="clear" w:pos="567"/>
        </w:tabs>
        <w:autoSpaceDE w:val="0"/>
        <w:autoSpaceDN w:val="0"/>
        <w:adjustRightInd w:val="0"/>
        <w:spacing w:line="240" w:lineRule="auto"/>
        <w:rPr>
          <w:szCs w:val="22"/>
        </w:rPr>
      </w:pPr>
      <w:r w:rsidRPr="005F7E52">
        <w:rPr>
          <w:szCs w:val="22"/>
        </w:rPr>
        <w:t>Ak prerušenie liečby trvá kratšie, ako sa uvádza vyššie, v liečbe sa má pokračovať nasledujúcou plánovanou dávkou (pozri časť 4.4).</w:t>
      </w:r>
    </w:p>
    <w:p w14:paraId="477A59D3" w14:textId="77777777" w:rsidR="00BA40EB" w:rsidRDefault="00BA40EB" w:rsidP="005F7E52">
      <w:pPr>
        <w:tabs>
          <w:tab w:val="clear" w:pos="567"/>
        </w:tabs>
        <w:autoSpaceDE w:val="0"/>
        <w:autoSpaceDN w:val="0"/>
        <w:adjustRightInd w:val="0"/>
        <w:spacing w:line="240" w:lineRule="auto"/>
        <w:rPr>
          <w:szCs w:val="22"/>
        </w:rPr>
      </w:pPr>
    </w:p>
    <w:p w14:paraId="6E120D95" w14:textId="5A6A9F9E" w:rsidR="005F7E52" w:rsidRPr="00BA40EB" w:rsidRDefault="005F7E52" w:rsidP="005F7E52">
      <w:pPr>
        <w:tabs>
          <w:tab w:val="clear" w:pos="567"/>
        </w:tabs>
        <w:autoSpaceDE w:val="0"/>
        <w:autoSpaceDN w:val="0"/>
        <w:adjustRightInd w:val="0"/>
        <w:spacing w:line="240" w:lineRule="auto"/>
        <w:rPr>
          <w:szCs w:val="22"/>
          <w:u w:val="single"/>
        </w:rPr>
      </w:pPr>
      <w:r w:rsidRPr="00BA40EB">
        <w:rPr>
          <w:szCs w:val="22"/>
          <w:u w:val="single"/>
        </w:rPr>
        <w:t>Osobitné skupiny</w:t>
      </w:r>
    </w:p>
    <w:p w14:paraId="6B60E906" w14:textId="77777777" w:rsidR="00BA40EB" w:rsidRDefault="00BA40EB" w:rsidP="005F7E52">
      <w:pPr>
        <w:tabs>
          <w:tab w:val="clear" w:pos="567"/>
        </w:tabs>
        <w:autoSpaceDE w:val="0"/>
        <w:autoSpaceDN w:val="0"/>
        <w:adjustRightInd w:val="0"/>
        <w:spacing w:line="240" w:lineRule="auto"/>
        <w:rPr>
          <w:szCs w:val="22"/>
        </w:rPr>
      </w:pPr>
    </w:p>
    <w:p w14:paraId="459FF6A1" w14:textId="3BD4BCEF" w:rsidR="005F7E52" w:rsidRPr="00BA40EB" w:rsidRDefault="005F7E52" w:rsidP="005F7E52">
      <w:pPr>
        <w:tabs>
          <w:tab w:val="clear" w:pos="567"/>
        </w:tabs>
        <w:autoSpaceDE w:val="0"/>
        <w:autoSpaceDN w:val="0"/>
        <w:adjustRightInd w:val="0"/>
        <w:spacing w:line="240" w:lineRule="auto"/>
        <w:rPr>
          <w:i/>
          <w:iCs/>
          <w:szCs w:val="22"/>
          <w:u w:val="single"/>
        </w:rPr>
      </w:pPr>
      <w:r w:rsidRPr="00BA40EB">
        <w:rPr>
          <w:i/>
          <w:iCs/>
          <w:szCs w:val="22"/>
          <w:u w:val="single"/>
        </w:rPr>
        <w:t>Starší ľudia</w:t>
      </w:r>
    </w:p>
    <w:p w14:paraId="24C54EBD" w14:textId="22A31964" w:rsidR="005F7E52" w:rsidRPr="005F7E52" w:rsidRDefault="00BA40EB" w:rsidP="005F7E52">
      <w:pPr>
        <w:tabs>
          <w:tab w:val="clear" w:pos="567"/>
        </w:tabs>
        <w:autoSpaceDE w:val="0"/>
        <w:autoSpaceDN w:val="0"/>
        <w:adjustRightInd w:val="0"/>
        <w:spacing w:line="240" w:lineRule="auto"/>
        <w:rPr>
          <w:szCs w:val="22"/>
        </w:rPr>
      </w:pPr>
      <w:r>
        <w:rPr>
          <w:szCs w:val="22"/>
        </w:rPr>
        <w:t>Chantico</w:t>
      </w:r>
      <w:r w:rsidR="005F7E52" w:rsidRPr="005F7E52">
        <w:rPr>
          <w:szCs w:val="22"/>
        </w:rPr>
        <w:t xml:space="preserve"> sa má používať opatrne u pacientov vo veku 65 rokov a starších pre nedostatočné údaje o bezpečnosti a účinnosti (pozri časť 5.2).</w:t>
      </w:r>
    </w:p>
    <w:p w14:paraId="565E1A7A" w14:textId="77777777" w:rsidR="00BA40EB" w:rsidRDefault="00BA40EB" w:rsidP="005F7E52">
      <w:pPr>
        <w:tabs>
          <w:tab w:val="clear" w:pos="567"/>
        </w:tabs>
        <w:autoSpaceDE w:val="0"/>
        <w:autoSpaceDN w:val="0"/>
        <w:adjustRightInd w:val="0"/>
        <w:spacing w:line="240" w:lineRule="auto"/>
        <w:rPr>
          <w:szCs w:val="22"/>
        </w:rPr>
      </w:pPr>
    </w:p>
    <w:p w14:paraId="406A70BE" w14:textId="6611DD27" w:rsidR="005F7E52" w:rsidRPr="00BA40EB" w:rsidRDefault="005F7E52" w:rsidP="005F7E52">
      <w:pPr>
        <w:tabs>
          <w:tab w:val="clear" w:pos="567"/>
        </w:tabs>
        <w:autoSpaceDE w:val="0"/>
        <w:autoSpaceDN w:val="0"/>
        <w:adjustRightInd w:val="0"/>
        <w:spacing w:line="240" w:lineRule="auto"/>
        <w:rPr>
          <w:i/>
          <w:iCs/>
          <w:szCs w:val="22"/>
          <w:u w:val="single"/>
        </w:rPr>
      </w:pPr>
      <w:r w:rsidRPr="00BA40EB">
        <w:rPr>
          <w:i/>
          <w:iCs/>
          <w:szCs w:val="22"/>
          <w:u w:val="single"/>
        </w:rPr>
        <w:t>Porucha funkcie obličiek</w:t>
      </w:r>
    </w:p>
    <w:p w14:paraId="4E73F8D2" w14:textId="5FD12EE9" w:rsidR="005F7E52" w:rsidRPr="005F7E52" w:rsidRDefault="00BA40EB" w:rsidP="005F7E52">
      <w:pPr>
        <w:tabs>
          <w:tab w:val="clear" w:pos="567"/>
        </w:tabs>
        <w:autoSpaceDE w:val="0"/>
        <w:autoSpaceDN w:val="0"/>
        <w:adjustRightInd w:val="0"/>
        <w:spacing w:line="240" w:lineRule="auto"/>
        <w:rPr>
          <w:szCs w:val="22"/>
        </w:rPr>
      </w:pPr>
      <w:r>
        <w:rPr>
          <w:szCs w:val="22"/>
        </w:rPr>
        <w:t>Chantico</w:t>
      </w:r>
      <w:r w:rsidR="005F7E52" w:rsidRPr="005F7E52">
        <w:rPr>
          <w:szCs w:val="22"/>
        </w:rPr>
        <w:t xml:space="preserve"> sa neskúšal</w:t>
      </w:r>
      <w:r>
        <w:rPr>
          <w:szCs w:val="22"/>
        </w:rPr>
        <w:t>o</w:t>
      </w:r>
      <w:r w:rsidR="005F7E52" w:rsidRPr="005F7E52">
        <w:rPr>
          <w:szCs w:val="22"/>
        </w:rPr>
        <w:t xml:space="preserve"> v pivotných štúdiách pri s</w:t>
      </w:r>
      <w:r>
        <w:rPr>
          <w:szCs w:val="22"/>
        </w:rPr>
        <w:t>kleróze</w:t>
      </w:r>
      <w:r w:rsidR="005F7E52" w:rsidRPr="005F7E52">
        <w:rPr>
          <w:szCs w:val="22"/>
        </w:rPr>
        <w:t xml:space="preserve"> multiplex u pacientov s poruchou funkcie obličiek. Na základe štúdií klinickej farmakológie nie sú potrebné žiadne úpravy dávkovania u pacientov s ľahkou až ťažkou poruchou funkcie obličiek.</w:t>
      </w:r>
    </w:p>
    <w:p w14:paraId="0F267453" w14:textId="77777777" w:rsidR="00BA40EB" w:rsidRDefault="00BA40EB" w:rsidP="005F7E52">
      <w:pPr>
        <w:tabs>
          <w:tab w:val="clear" w:pos="567"/>
        </w:tabs>
        <w:autoSpaceDE w:val="0"/>
        <w:autoSpaceDN w:val="0"/>
        <w:adjustRightInd w:val="0"/>
        <w:spacing w:line="240" w:lineRule="auto"/>
        <w:rPr>
          <w:szCs w:val="22"/>
        </w:rPr>
      </w:pPr>
    </w:p>
    <w:p w14:paraId="521D7B49" w14:textId="77017D07" w:rsidR="005F7E52" w:rsidRPr="00BA40EB" w:rsidRDefault="005F7E52" w:rsidP="005F7E52">
      <w:pPr>
        <w:tabs>
          <w:tab w:val="clear" w:pos="567"/>
        </w:tabs>
        <w:autoSpaceDE w:val="0"/>
        <w:autoSpaceDN w:val="0"/>
        <w:adjustRightInd w:val="0"/>
        <w:spacing w:line="240" w:lineRule="auto"/>
        <w:rPr>
          <w:i/>
          <w:iCs/>
          <w:szCs w:val="22"/>
          <w:u w:val="single"/>
        </w:rPr>
      </w:pPr>
      <w:r w:rsidRPr="00BA40EB">
        <w:rPr>
          <w:i/>
          <w:iCs/>
          <w:szCs w:val="22"/>
          <w:u w:val="single"/>
        </w:rPr>
        <w:t>Porucha funkcie pečene</w:t>
      </w:r>
    </w:p>
    <w:p w14:paraId="500F880B" w14:textId="29405E1C" w:rsidR="005F7E52" w:rsidRPr="005F7E52" w:rsidRDefault="00BA40EB" w:rsidP="005F7E52">
      <w:pPr>
        <w:tabs>
          <w:tab w:val="clear" w:pos="567"/>
        </w:tabs>
        <w:autoSpaceDE w:val="0"/>
        <w:autoSpaceDN w:val="0"/>
        <w:adjustRightInd w:val="0"/>
        <w:spacing w:line="240" w:lineRule="auto"/>
        <w:rPr>
          <w:szCs w:val="22"/>
        </w:rPr>
      </w:pPr>
      <w:r>
        <w:rPr>
          <w:szCs w:val="22"/>
        </w:rPr>
        <w:t>Chantico</w:t>
      </w:r>
      <w:r w:rsidR="005F7E52" w:rsidRPr="005F7E52">
        <w:rPr>
          <w:szCs w:val="22"/>
        </w:rPr>
        <w:t xml:space="preserve"> sa nesmie používať u pacientov s ťažkou poruchou funkcie pečene (trieda C podľa Childa-Pugha) (pozri časť 4.3). Hoci u pacientov s ľahkou až stredne ťažkou poruchou funkcie pečene nie je potrebné upraviť dávku, pri začatí liečby u týchto pacientov je potrebná opatrnosť (pozri časti 4.4 a 5.2).</w:t>
      </w:r>
    </w:p>
    <w:p w14:paraId="002D8ED7" w14:textId="77777777" w:rsidR="00BA40EB" w:rsidRDefault="00BA40EB" w:rsidP="005F7E52">
      <w:pPr>
        <w:tabs>
          <w:tab w:val="clear" w:pos="567"/>
        </w:tabs>
        <w:autoSpaceDE w:val="0"/>
        <w:autoSpaceDN w:val="0"/>
        <w:adjustRightInd w:val="0"/>
        <w:spacing w:line="240" w:lineRule="auto"/>
        <w:rPr>
          <w:szCs w:val="22"/>
        </w:rPr>
      </w:pPr>
    </w:p>
    <w:p w14:paraId="7EE2F6BE" w14:textId="25671F6E" w:rsidR="005F7E52" w:rsidRPr="00BA40EB" w:rsidRDefault="005F7E52" w:rsidP="005F7E52">
      <w:pPr>
        <w:tabs>
          <w:tab w:val="clear" w:pos="567"/>
        </w:tabs>
        <w:autoSpaceDE w:val="0"/>
        <w:autoSpaceDN w:val="0"/>
        <w:adjustRightInd w:val="0"/>
        <w:spacing w:line="240" w:lineRule="auto"/>
        <w:rPr>
          <w:i/>
          <w:iCs/>
          <w:szCs w:val="22"/>
          <w:u w:val="single"/>
        </w:rPr>
      </w:pPr>
      <w:r w:rsidRPr="00BA40EB">
        <w:rPr>
          <w:i/>
          <w:iCs/>
          <w:szCs w:val="22"/>
          <w:u w:val="single"/>
        </w:rPr>
        <w:t>Pediatrická populácia</w:t>
      </w:r>
    </w:p>
    <w:p w14:paraId="6420D4AD" w14:textId="5509A234" w:rsidR="005F7E52" w:rsidRPr="005F7E52" w:rsidRDefault="005F7E52" w:rsidP="005F7E52">
      <w:pPr>
        <w:tabs>
          <w:tab w:val="clear" w:pos="567"/>
        </w:tabs>
        <w:autoSpaceDE w:val="0"/>
        <w:autoSpaceDN w:val="0"/>
        <w:adjustRightInd w:val="0"/>
        <w:spacing w:line="240" w:lineRule="auto"/>
        <w:rPr>
          <w:szCs w:val="22"/>
        </w:rPr>
      </w:pPr>
      <w:r w:rsidRPr="005F7E52">
        <w:rPr>
          <w:szCs w:val="22"/>
        </w:rPr>
        <w:t xml:space="preserve">Bezpečnosť a účinnosť </w:t>
      </w:r>
      <w:r w:rsidR="00BA40EB">
        <w:rPr>
          <w:szCs w:val="22"/>
        </w:rPr>
        <w:t>Chantica</w:t>
      </w:r>
      <w:r w:rsidRPr="005F7E52">
        <w:rPr>
          <w:szCs w:val="22"/>
        </w:rPr>
        <w:t xml:space="preserve"> u detí vo veku menej ako 10 rokov neboli doteraz stanovené. Nie sú dostupné žiadne údaje.</w:t>
      </w:r>
    </w:p>
    <w:p w14:paraId="40672666" w14:textId="77777777" w:rsidR="00BA40EB" w:rsidRDefault="00BA40EB" w:rsidP="005F7E52">
      <w:pPr>
        <w:tabs>
          <w:tab w:val="clear" w:pos="567"/>
        </w:tabs>
        <w:autoSpaceDE w:val="0"/>
        <w:autoSpaceDN w:val="0"/>
        <w:adjustRightInd w:val="0"/>
        <w:spacing w:line="240" w:lineRule="auto"/>
        <w:rPr>
          <w:szCs w:val="22"/>
        </w:rPr>
      </w:pPr>
    </w:p>
    <w:p w14:paraId="221E0729" w14:textId="6DA079A2" w:rsidR="009F189A" w:rsidRPr="005F7E52" w:rsidRDefault="005F7E52" w:rsidP="005F7E52">
      <w:pPr>
        <w:tabs>
          <w:tab w:val="clear" w:pos="567"/>
        </w:tabs>
        <w:autoSpaceDE w:val="0"/>
        <w:autoSpaceDN w:val="0"/>
        <w:adjustRightInd w:val="0"/>
        <w:spacing w:line="240" w:lineRule="auto"/>
        <w:rPr>
          <w:szCs w:val="22"/>
        </w:rPr>
      </w:pPr>
      <w:r w:rsidRPr="005F7E52">
        <w:rPr>
          <w:szCs w:val="22"/>
        </w:rPr>
        <w:t>Veľmi obmedzené údaje sú dostupné u detí vo veku 10–12 rokov (pozri časti 4.4, 4.8 a 5.1).</w:t>
      </w:r>
    </w:p>
    <w:p w14:paraId="35333F35" w14:textId="77777777" w:rsidR="00BA40EB" w:rsidRDefault="00BA40EB" w:rsidP="005F7E52">
      <w:pPr>
        <w:tabs>
          <w:tab w:val="clear" w:pos="567"/>
        </w:tabs>
        <w:autoSpaceDE w:val="0"/>
        <w:autoSpaceDN w:val="0"/>
        <w:adjustRightInd w:val="0"/>
        <w:spacing w:line="240" w:lineRule="auto"/>
        <w:rPr>
          <w:szCs w:val="22"/>
        </w:rPr>
      </w:pPr>
    </w:p>
    <w:p w14:paraId="4D417D0C" w14:textId="5038FC48" w:rsidR="005F7E52" w:rsidRPr="00BA40EB" w:rsidRDefault="005F7E52" w:rsidP="005F7E52">
      <w:pPr>
        <w:tabs>
          <w:tab w:val="clear" w:pos="567"/>
        </w:tabs>
        <w:autoSpaceDE w:val="0"/>
        <w:autoSpaceDN w:val="0"/>
        <w:adjustRightInd w:val="0"/>
        <w:spacing w:line="240" w:lineRule="auto"/>
        <w:rPr>
          <w:szCs w:val="22"/>
          <w:u w:val="single"/>
        </w:rPr>
      </w:pPr>
      <w:r w:rsidRPr="00BA40EB">
        <w:rPr>
          <w:szCs w:val="22"/>
          <w:u w:val="single"/>
        </w:rPr>
        <w:t>Spôsob podávania</w:t>
      </w:r>
    </w:p>
    <w:p w14:paraId="218B76E5" w14:textId="77777777" w:rsidR="00BA40EB" w:rsidRDefault="00BA40EB" w:rsidP="005F7E52">
      <w:pPr>
        <w:tabs>
          <w:tab w:val="clear" w:pos="567"/>
        </w:tabs>
        <w:autoSpaceDE w:val="0"/>
        <w:autoSpaceDN w:val="0"/>
        <w:adjustRightInd w:val="0"/>
        <w:spacing w:line="240" w:lineRule="auto"/>
        <w:rPr>
          <w:szCs w:val="22"/>
        </w:rPr>
      </w:pPr>
    </w:p>
    <w:p w14:paraId="0DE882BC" w14:textId="0A0CA10F" w:rsidR="005F7E52" w:rsidRPr="005F7E52" w:rsidRDefault="005F7E52" w:rsidP="005F7E52">
      <w:pPr>
        <w:tabs>
          <w:tab w:val="clear" w:pos="567"/>
        </w:tabs>
        <w:autoSpaceDE w:val="0"/>
        <w:autoSpaceDN w:val="0"/>
        <w:adjustRightInd w:val="0"/>
        <w:spacing w:line="240" w:lineRule="auto"/>
        <w:rPr>
          <w:szCs w:val="22"/>
        </w:rPr>
      </w:pPr>
      <w:r w:rsidRPr="005F7E52">
        <w:rPr>
          <w:szCs w:val="22"/>
        </w:rPr>
        <w:t>Tento liek je určený na perorálne podávanie.</w:t>
      </w:r>
    </w:p>
    <w:p w14:paraId="1A49C241" w14:textId="77777777" w:rsidR="005F7E52" w:rsidRPr="00C24D08" w:rsidRDefault="005F7E52" w:rsidP="005F7E52">
      <w:pPr>
        <w:tabs>
          <w:tab w:val="clear" w:pos="567"/>
        </w:tabs>
        <w:autoSpaceDE w:val="0"/>
        <w:autoSpaceDN w:val="0"/>
        <w:adjustRightInd w:val="0"/>
        <w:spacing w:line="240" w:lineRule="auto"/>
        <w:rPr>
          <w:szCs w:val="22"/>
        </w:rPr>
      </w:pPr>
    </w:p>
    <w:p w14:paraId="750573B4" w14:textId="77777777" w:rsidR="001D29E6" w:rsidRPr="00C24D08" w:rsidRDefault="001D29E6" w:rsidP="00C24D08">
      <w:pPr>
        <w:pStyle w:val="Nadpis2"/>
        <w:rPr>
          <w:szCs w:val="22"/>
        </w:rPr>
      </w:pPr>
      <w:r w:rsidRPr="00C24D08">
        <w:rPr>
          <w:szCs w:val="22"/>
        </w:rPr>
        <w:t>4.3</w:t>
      </w:r>
      <w:r w:rsidRPr="00C24D08">
        <w:rPr>
          <w:szCs w:val="22"/>
        </w:rPr>
        <w:tab/>
        <w:t>Kontraindikácie</w:t>
      </w:r>
    </w:p>
    <w:p w14:paraId="6D34A8FD" w14:textId="77777777" w:rsidR="001D29E6" w:rsidRPr="00C24D08" w:rsidRDefault="001D29E6" w:rsidP="00C24D08">
      <w:pPr>
        <w:spacing w:line="240" w:lineRule="auto"/>
        <w:rPr>
          <w:szCs w:val="22"/>
        </w:rPr>
      </w:pPr>
    </w:p>
    <w:p w14:paraId="3359B507" w14:textId="55643EBE" w:rsidR="00BA40EB" w:rsidRPr="00BA40EB" w:rsidRDefault="00BA40EB" w:rsidP="00632B36">
      <w:pPr>
        <w:pStyle w:val="Odsekzoznamu"/>
        <w:numPr>
          <w:ilvl w:val="0"/>
          <w:numId w:val="6"/>
        </w:numPr>
        <w:spacing w:line="240" w:lineRule="auto"/>
        <w:ind w:left="426"/>
        <w:rPr>
          <w:szCs w:val="22"/>
        </w:rPr>
      </w:pPr>
      <w:r w:rsidRPr="00BA40EB">
        <w:rPr>
          <w:szCs w:val="22"/>
        </w:rPr>
        <w:t>Syndróm imunodeficiencie.</w:t>
      </w:r>
    </w:p>
    <w:p w14:paraId="1382A909" w14:textId="6D88453F" w:rsidR="00BA40EB" w:rsidRPr="00BA40EB" w:rsidRDefault="00BA40EB" w:rsidP="00632B36">
      <w:pPr>
        <w:pStyle w:val="Odsekzoznamu"/>
        <w:numPr>
          <w:ilvl w:val="0"/>
          <w:numId w:val="6"/>
        </w:numPr>
        <w:spacing w:line="240" w:lineRule="auto"/>
        <w:ind w:left="426"/>
        <w:rPr>
          <w:szCs w:val="22"/>
        </w:rPr>
      </w:pPr>
      <w:r w:rsidRPr="00BA40EB">
        <w:rPr>
          <w:szCs w:val="22"/>
        </w:rPr>
        <w:t>Pacienti so zvýšeným rizikom oportúnnych infekcií, vrátane pacientov s oslabenou imunitou (vrátane tých, ktorí v súčasnosti dostávajú imunosupresívnu liečbu alebo ktorí majú imunitu oslabenú predchádzajúcou liečbou).</w:t>
      </w:r>
    </w:p>
    <w:p w14:paraId="169B696E" w14:textId="1083429B" w:rsidR="00BA40EB" w:rsidRPr="00BA40EB" w:rsidRDefault="00BA40EB" w:rsidP="00632B36">
      <w:pPr>
        <w:pStyle w:val="Odsekzoznamu"/>
        <w:numPr>
          <w:ilvl w:val="0"/>
          <w:numId w:val="6"/>
        </w:numPr>
        <w:spacing w:line="240" w:lineRule="auto"/>
        <w:ind w:left="426"/>
        <w:rPr>
          <w:szCs w:val="22"/>
        </w:rPr>
      </w:pPr>
      <w:r w:rsidRPr="00BA40EB">
        <w:rPr>
          <w:szCs w:val="22"/>
        </w:rPr>
        <w:t>Závažné aktívne infekcie, aktívne chronické infekcie (hepatitída, tuberkulóza).</w:t>
      </w:r>
    </w:p>
    <w:p w14:paraId="63286C69" w14:textId="6A7B9B22" w:rsidR="00BA40EB" w:rsidRPr="00BA40EB" w:rsidRDefault="00BA40EB" w:rsidP="00632B36">
      <w:pPr>
        <w:pStyle w:val="Odsekzoznamu"/>
        <w:numPr>
          <w:ilvl w:val="0"/>
          <w:numId w:val="6"/>
        </w:numPr>
        <w:spacing w:line="240" w:lineRule="auto"/>
        <w:ind w:left="426"/>
        <w:rPr>
          <w:szCs w:val="22"/>
        </w:rPr>
      </w:pPr>
      <w:r w:rsidRPr="00BA40EB">
        <w:rPr>
          <w:szCs w:val="22"/>
        </w:rPr>
        <w:t>Aktívne malignity.</w:t>
      </w:r>
    </w:p>
    <w:p w14:paraId="20D3F4FA" w14:textId="0E95F1BA" w:rsidR="00BA40EB" w:rsidRPr="00BA40EB" w:rsidRDefault="006B5875" w:rsidP="00632B36">
      <w:pPr>
        <w:pStyle w:val="Odsekzoznamu"/>
        <w:numPr>
          <w:ilvl w:val="0"/>
          <w:numId w:val="6"/>
        </w:numPr>
        <w:spacing w:line="240" w:lineRule="auto"/>
        <w:ind w:left="426"/>
        <w:rPr>
          <w:szCs w:val="22"/>
        </w:rPr>
      </w:pPr>
      <w:r>
        <w:rPr>
          <w:szCs w:val="22"/>
        </w:rPr>
        <w:t>Ťažká</w:t>
      </w:r>
      <w:r w:rsidRPr="00BA40EB">
        <w:rPr>
          <w:szCs w:val="22"/>
        </w:rPr>
        <w:t xml:space="preserve"> </w:t>
      </w:r>
      <w:r w:rsidR="00BA40EB" w:rsidRPr="00BA40EB">
        <w:rPr>
          <w:szCs w:val="22"/>
        </w:rPr>
        <w:t>porucha funkcie pečene (trieda C podľa Childa-Pugha).</w:t>
      </w:r>
    </w:p>
    <w:p w14:paraId="7E69E5D2" w14:textId="5445A939" w:rsidR="00BA40EB" w:rsidRPr="00BA40EB" w:rsidRDefault="00BA40EB" w:rsidP="00632B36">
      <w:pPr>
        <w:pStyle w:val="Odsekzoznamu"/>
        <w:numPr>
          <w:ilvl w:val="0"/>
          <w:numId w:val="6"/>
        </w:numPr>
        <w:spacing w:line="240" w:lineRule="auto"/>
        <w:ind w:left="426"/>
        <w:rPr>
          <w:szCs w:val="22"/>
        </w:rPr>
      </w:pPr>
      <w:r w:rsidRPr="00BA40EB">
        <w:rPr>
          <w:szCs w:val="22"/>
        </w:rPr>
        <w:t>Pacienti, ktorí mali v predchádzajúcich 6 mesiacoch infarkt myokardu, nestabilnú anginu pectoris, mŕtvicu/prechodný ischemický záchvat, dekompenzované zlyhávanie srdca (ktoré si vyžaduje hospitalizáciu) alebo zlyhávanie srdca triedy III/IV podľa klasifikácie NYHA (New York Heart Association) (pozri časť 4.4).</w:t>
      </w:r>
    </w:p>
    <w:p w14:paraId="3FA2A2AC" w14:textId="511392E5" w:rsidR="00BA40EB" w:rsidRPr="00BA40EB" w:rsidRDefault="00BA40EB" w:rsidP="00632B36">
      <w:pPr>
        <w:pStyle w:val="Odsekzoznamu"/>
        <w:numPr>
          <w:ilvl w:val="0"/>
          <w:numId w:val="6"/>
        </w:numPr>
        <w:spacing w:line="240" w:lineRule="auto"/>
        <w:ind w:left="426"/>
        <w:rPr>
          <w:szCs w:val="22"/>
        </w:rPr>
      </w:pPr>
      <w:r w:rsidRPr="00BA40EB">
        <w:rPr>
          <w:szCs w:val="22"/>
        </w:rPr>
        <w:t>Pacienti so závažnými srdcovými arytmiami, ktoré si vyžadujú liečbu antiarytmickými liekmi triedy Ia alebo triedy III (pozri časť 4.4).</w:t>
      </w:r>
    </w:p>
    <w:p w14:paraId="5D478436" w14:textId="017D34D7" w:rsidR="00BA40EB" w:rsidRPr="00BA40EB" w:rsidRDefault="00BA40EB" w:rsidP="00632B36">
      <w:pPr>
        <w:pStyle w:val="Odsekzoznamu"/>
        <w:numPr>
          <w:ilvl w:val="0"/>
          <w:numId w:val="6"/>
        </w:numPr>
        <w:spacing w:line="240" w:lineRule="auto"/>
        <w:ind w:left="426"/>
        <w:rPr>
          <w:szCs w:val="22"/>
        </w:rPr>
      </w:pPr>
      <w:r w:rsidRPr="00BA40EB">
        <w:rPr>
          <w:szCs w:val="22"/>
        </w:rPr>
        <w:lastRenderedPageBreak/>
        <w:t>Pacienti s druhým stupňom atrioventrikulárnej blokády typu Mobitz II alebo s tretím stupňom AV blokády alebo sick-sinus syndrómom, ak nemajú kardiostimulátor (pozri časť 4.4).</w:t>
      </w:r>
    </w:p>
    <w:p w14:paraId="1BA802C1" w14:textId="0548452F" w:rsidR="00BA40EB" w:rsidRPr="00BA40EB" w:rsidRDefault="00BA40EB" w:rsidP="00632B36">
      <w:pPr>
        <w:pStyle w:val="Odsekzoznamu"/>
        <w:numPr>
          <w:ilvl w:val="0"/>
          <w:numId w:val="6"/>
        </w:numPr>
        <w:spacing w:line="240" w:lineRule="auto"/>
        <w:ind w:left="426"/>
        <w:rPr>
          <w:szCs w:val="22"/>
        </w:rPr>
      </w:pPr>
      <w:r w:rsidRPr="00BA40EB">
        <w:rPr>
          <w:szCs w:val="22"/>
        </w:rPr>
        <w:t xml:space="preserve">Pacienti s východiskovým QTc intervalom </w:t>
      </w:r>
      <w:r w:rsidR="00132F59">
        <w:rPr>
          <w:szCs w:val="22"/>
        </w:rPr>
        <w:t>˃</w:t>
      </w:r>
      <w:r w:rsidRPr="00BA40EB">
        <w:rPr>
          <w:szCs w:val="22"/>
        </w:rPr>
        <w:t xml:space="preserve"> 500 ms (pozri časť 4.4).</w:t>
      </w:r>
    </w:p>
    <w:p w14:paraId="177E789D" w14:textId="30332198" w:rsidR="00BA40EB" w:rsidRPr="00BA40EB" w:rsidRDefault="00BA40EB" w:rsidP="00632B36">
      <w:pPr>
        <w:pStyle w:val="Odsekzoznamu"/>
        <w:numPr>
          <w:ilvl w:val="0"/>
          <w:numId w:val="6"/>
        </w:numPr>
        <w:spacing w:line="240" w:lineRule="auto"/>
        <w:ind w:left="426"/>
        <w:rPr>
          <w:szCs w:val="22"/>
        </w:rPr>
      </w:pPr>
      <w:r w:rsidRPr="00BA40EB">
        <w:rPr>
          <w:szCs w:val="22"/>
        </w:rPr>
        <w:t>Počas gravidity a u žien vo fertilnom veku, ktoré nepoužívajú účinnú antikoncepciu (pozri časti 4.4 a 4.6).</w:t>
      </w:r>
    </w:p>
    <w:p w14:paraId="26CB0F3F" w14:textId="611EBCB6" w:rsidR="001D29E6" w:rsidRPr="00BA40EB" w:rsidRDefault="00BA40EB" w:rsidP="00632B36">
      <w:pPr>
        <w:pStyle w:val="Odsekzoznamu"/>
        <w:numPr>
          <w:ilvl w:val="0"/>
          <w:numId w:val="6"/>
        </w:numPr>
        <w:spacing w:line="240" w:lineRule="auto"/>
        <w:ind w:left="426"/>
        <w:rPr>
          <w:szCs w:val="22"/>
        </w:rPr>
      </w:pPr>
      <w:r w:rsidRPr="00BA40EB">
        <w:rPr>
          <w:szCs w:val="22"/>
        </w:rPr>
        <w:t>Precitlivenosť na liečivo alebo na ktorúkoľvek z pomocných látok uvedených v časti 6.1.</w:t>
      </w:r>
    </w:p>
    <w:p w14:paraId="64F55727" w14:textId="77777777" w:rsidR="00BA40EB" w:rsidRPr="00C24D08" w:rsidRDefault="00BA40EB" w:rsidP="00BA40EB">
      <w:pPr>
        <w:spacing w:line="240" w:lineRule="auto"/>
        <w:rPr>
          <w:szCs w:val="22"/>
        </w:rPr>
      </w:pPr>
    </w:p>
    <w:p w14:paraId="5714B542" w14:textId="29672F09" w:rsidR="001D29E6" w:rsidRPr="00C24D08" w:rsidRDefault="001D29E6" w:rsidP="00C24D08">
      <w:pPr>
        <w:pStyle w:val="Nadpis2"/>
        <w:rPr>
          <w:szCs w:val="22"/>
        </w:rPr>
      </w:pPr>
      <w:r w:rsidRPr="00C24D08">
        <w:rPr>
          <w:szCs w:val="22"/>
        </w:rPr>
        <w:t xml:space="preserve">4.4 </w:t>
      </w:r>
      <w:r w:rsidR="00EA36DF" w:rsidRPr="00C24D08">
        <w:rPr>
          <w:szCs w:val="22"/>
        </w:rPr>
        <w:tab/>
      </w:r>
      <w:r w:rsidRPr="00C24D08">
        <w:rPr>
          <w:szCs w:val="22"/>
        </w:rPr>
        <w:t>Osobitné upozornenia a</w:t>
      </w:r>
      <w:r w:rsidR="006B5875">
        <w:rPr>
          <w:szCs w:val="22"/>
        </w:rPr>
        <w:t> </w:t>
      </w:r>
      <w:r w:rsidRPr="00C24D08">
        <w:rPr>
          <w:szCs w:val="22"/>
        </w:rPr>
        <w:t>opatrenia</w:t>
      </w:r>
      <w:r w:rsidR="006B5875">
        <w:rPr>
          <w:szCs w:val="22"/>
        </w:rPr>
        <w:t xml:space="preserve"> pri používaní</w:t>
      </w:r>
    </w:p>
    <w:p w14:paraId="507A88DB" w14:textId="77777777" w:rsidR="007D317B" w:rsidRPr="00C24D08" w:rsidRDefault="007D317B" w:rsidP="00C24D08">
      <w:pPr>
        <w:spacing w:line="240" w:lineRule="auto"/>
        <w:rPr>
          <w:szCs w:val="22"/>
        </w:rPr>
      </w:pPr>
    </w:p>
    <w:p w14:paraId="4B6D51D7" w14:textId="77777777" w:rsidR="00132F59" w:rsidRPr="00747F82" w:rsidRDefault="00132F59" w:rsidP="00132F59">
      <w:pPr>
        <w:pStyle w:val="Nadpis2"/>
        <w:rPr>
          <w:b w:val="0"/>
          <w:iCs/>
          <w:szCs w:val="22"/>
          <w:u w:val="single"/>
        </w:rPr>
      </w:pPr>
      <w:r w:rsidRPr="00747F82">
        <w:rPr>
          <w:b w:val="0"/>
          <w:iCs/>
          <w:szCs w:val="22"/>
          <w:u w:val="single"/>
        </w:rPr>
        <w:t>Bradyarytmia</w:t>
      </w:r>
    </w:p>
    <w:p w14:paraId="559A1329" w14:textId="77777777" w:rsidR="00747F82" w:rsidRDefault="00747F82" w:rsidP="00132F59">
      <w:pPr>
        <w:pStyle w:val="Nadpis2"/>
        <w:rPr>
          <w:b w:val="0"/>
          <w:iCs/>
          <w:szCs w:val="22"/>
        </w:rPr>
      </w:pPr>
    </w:p>
    <w:p w14:paraId="3BE98AB5" w14:textId="466C4C6E" w:rsidR="00132F59" w:rsidRDefault="00132F59" w:rsidP="00132F59">
      <w:pPr>
        <w:pStyle w:val="Nadpis2"/>
        <w:rPr>
          <w:b w:val="0"/>
          <w:iCs/>
          <w:szCs w:val="22"/>
        </w:rPr>
      </w:pPr>
      <w:r w:rsidRPr="00132F59">
        <w:rPr>
          <w:b w:val="0"/>
          <w:iCs/>
          <w:szCs w:val="22"/>
        </w:rPr>
        <w:t xml:space="preserve">Začatie liečby </w:t>
      </w:r>
      <w:r w:rsidR="00747F82">
        <w:rPr>
          <w:b w:val="0"/>
          <w:iCs/>
          <w:szCs w:val="22"/>
        </w:rPr>
        <w:t>Chanticom</w:t>
      </w:r>
      <w:r w:rsidRPr="00132F59">
        <w:rPr>
          <w:b w:val="0"/>
          <w:iCs/>
          <w:szCs w:val="22"/>
        </w:rPr>
        <w:t xml:space="preserve"> spôsobuje prechodný pokles srdcovej frekvencie a môže sa spájať aj so spomalením </w:t>
      </w:r>
      <w:r w:rsidR="006B5875">
        <w:rPr>
          <w:b w:val="0"/>
          <w:iCs/>
          <w:szCs w:val="22"/>
        </w:rPr>
        <w:t>a</w:t>
      </w:r>
      <w:r w:rsidR="006B5875" w:rsidRPr="00132F59">
        <w:rPr>
          <w:b w:val="0"/>
          <w:iCs/>
          <w:szCs w:val="22"/>
        </w:rPr>
        <w:t xml:space="preserve">trioventrikulárneho </w:t>
      </w:r>
      <w:r w:rsidRPr="00132F59">
        <w:rPr>
          <w:b w:val="0"/>
          <w:iCs/>
          <w:szCs w:val="22"/>
        </w:rPr>
        <w:t xml:space="preserve">prevodu, vrátane výskytu ojedinelých prípadov prechodnej kompletnej </w:t>
      </w:r>
      <w:r w:rsidR="006B5875">
        <w:rPr>
          <w:b w:val="0"/>
          <w:iCs/>
          <w:szCs w:val="22"/>
        </w:rPr>
        <w:t>a</w:t>
      </w:r>
      <w:r w:rsidR="006B5875" w:rsidRPr="00132F59">
        <w:rPr>
          <w:b w:val="0"/>
          <w:iCs/>
          <w:szCs w:val="22"/>
        </w:rPr>
        <w:t xml:space="preserve">trioventrikulárnej </w:t>
      </w:r>
      <w:r w:rsidRPr="00132F59">
        <w:rPr>
          <w:b w:val="0"/>
          <w:iCs/>
          <w:szCs w:val="22"/>
        </w:rPr>
        <w:t>blokády, ktorá spontánne vymizla (pozri časti 4.8 a 5.1).</w:t>
      </w:r>
    </w:p>
    <w:p w14:paraId="2D542DED" w14:textId="77777777" w:rsidR="00747F82" w:rsidRPr="00747F82" w:rsidRDefault="00747F82" w:rsidP="00747F82"/>
    <w:p w14:paraId="097B2749" w14:textId="77777777" w:rsidR="00132F59" w:rsidRPr="00132F59" w:rsidRDefault="00132F59" w:rsidP="00132F59">
      <w:pPr>
        <w:pStyle w:val="Nadpis2"/>
        <w:rPr>
          <w:b w:val="0"/>
          <w:iCs/>
          <w:szCs w:val="22"/>
        </w:rPr>
      </w:pPr>
      <w:r w:rsidRPr="00132F59">
        <w:rPr>
          <w:b w:val="0"/>
          <w:iCs/>
          <w:szCs w:val="22"/>
        </w:rPr>
        <w:t>Po podaní prvej dávky dochádza k poklesu srdcovej frekvencie do jednej hodiny a pokles je maximálny do 6 hodín. Tento účinok po podaní dávky pretrváva počas nasledujúcich dní, hoci zvyčajne miernejší, a obvykle ustupuje počas ďalších týždňov. Pri pokračujúcom užívaní sa priemerná srdcová frekvencia vráti k východiskovým hodnotám do jedného mesiaca. Avšak jednotliví pacienti sa nemusia vrátiť k východiskovej srdcovej frekvencii do konca prvého mesiaca. Poruchy vedenia boli spravidla prechodné a asymptomatické. Obvykle nevyžadovali liečbu a vymizli v priebehu prvých 24 hodín liečby. V prípade potreby je možné pokles srdcovej frekvencie, vyvolaný fingolimodom, zvrátiť parenterálnym podaním atropínu alebo izoprenalínu.</w:t>
      </w:r>
    </w:p>
    <w:p w14:paraId="7696813D" w14:textId="77777777" w:rsidR="00747F82" w:rsidRDefault="00747F82" w:rsidP="00132F59">
      <w:pPr>
        <w:pStyle w:val="Nadpis2"/>
        <w:rPr>
          <w:b w:val="0"/>
          <w:iCs/>
          <w:szCs w:val="22"/>
        </w:rPr>
      </w:pPr>
    </w:p>
    <w:p w14:paraId="549ED3B7" w14:textId="3FB01F4B" w:rsidR="00132F59" w:rsidRPr="00132F59" w:rsidRDefault="00132F59" w:rsidP="00132F59">
      <w:pPr>
        <w:pStyle w:val="Nadpis2"/>
        <w:rPr>
          <w:b w:val="0"/>
          <w:iCs/>
          <w:szCs w:val="22"/>
        </w:rPr>
      </w:pPr>
      <w:r w:rsidRPr="00132F59">
        <w:rPr>
          <w:b w:val="0"/>
          <w:iCs/>
          <w:szCs w:val="22"/>
        </w:rPr>
        <w:t xml:space="preserve">Všetkým pacientom má byť nasnímaný elektrokardiogram a zmeraný krvný tlak pred prvým podaním </w:t>
      </w:r>
      <w:r w:rsidR="00747F82">
        <w:rPr>
          <w:b w:val="0"/>
          <w:iCs/>
          <w:szCs w:val="22"/>
        </w:rPr>
        <w:t>Chantica</w:t>
      </w:r>
      <w:r w:rsidRPr="00132F59">
        <w:rPr>
          <w:b w:val="0"/>
          <w:iCs/>
          <w:szCs w:val="22"/>
        </w:rPr>
        <w:t xml:space="preserve"> a 6 hodín po ňom. Všetkých pacientov je potrebné sledovať počas 6 hodín </w:t>
      </w:r>
      <w:r w:rsidR="00B92037">
        <w:rPr>
          <w:b w:val="0"/>
          <w:iCs/>
          <w:szCs w:val="22"/>
        </w:rPr>
        <w:t xml:space="preserve">kvôli </w:t>
      </w:r>
      <w:r w:rsidRPr="00132F59">
        <w:rPr>
          <w:b w:val="0"/>
          <w:iCs/>
          <w:szCs w:val="22"/>
        </w:rPr>
        <w:t>prejav</w:t>
      </w:r>
      <w:r w:rsidR="00B92037">
        <w:rPr>
          <w:b w:val="0"/>
          <w:iCs/>
          <w:szCs w:val="22"/>
        </w:rPr>
        <w:t>om</w:t>
      </w:r>
      <w:r w:rsidRPr="00132F59">
        <w:rPr>
          <w:b w:val="0"/>
          <w:iCs/>
          <w:szCs w:val="22"/>
        </w:rPr>
        <w:t xml:space="preserve"> a príznak</w:t>
      </w:r>
      <w:r w:rsidR="00B92037">
        <w:rPr>
          <w:b w:val="0"/>
          <w:iCs/>
          <w:szCs w:val="22"/>
        </w:rPr>
        <w:t>om</w:t>
      </w:r>
      <w:r w:rsidRPr="00132F59">
        <w:rPr>
          <w:b w:val="0"/>
          <w:iCs/>
          <w:szCs w:val="22"/>
        </w:rPr>
        <w:t xml:space="preserve"> bradykardie s meraním srdcovej frekvencie a krvného tlaku každú hodinu. Počas 6-hodinovej pozorovacej doby sa odporúča kontinuálne monitorovanie EKG v reálnom čase.</w:t>
      </w:r>
    </w:p>
    <w:p w14:paraId="248C8B27" w14:textId="77777777" w:rsidR="00747F82" w:rsidRDefault="00747F82" w:rsidP="00132F59">
      <w:pPr>
        <w:pStyle w:val="Nadpis2"/>
        <w:rPr>
          <w:b w:val="0"/>
          <w:iCs/>
          <w:szCs w:val="22"/>
        </w:rPr>
      </w:pPr>
    </w:p>
    <w:p w14:paraId="6C2CF629" w14:textId="47E12D1D" w:rsidR="00132F59" w:rsidRPr="00132F59" w:rsidRDefault="00132F59" w:rsidP="00132F59">
      <w:pPr>
        <w:pStyle w:val="Nadpis2"/>
        <w:rPr>
          <w:b w:val="0"/>
          <w:iCs/>
          <w:szCs w:val="22"/>
        </w:rPr>
      </w:pPr>
      <w:r w:rsidRPr="00132F59">
        <w:rPr>
          <w:b w:val="0"/>
          <w:iCs/>
          <w:szCs w:val="22"/>
        </w:rPr>
        <w:t>Rovnaké bezpečnostné opatrenia ako pri prvej dávke sa odporúčajú, keď sa pacientom zmení denná dávka z 0,25 mg na 0,5 mg.</w:t>
      </w:r>
    </w:p>
    <w:p w14:paraId="5CE09D93" w14:textId="77777777" w:rsidR="00747F82" w:rsidRDefault="00747F82" w:rsidP="00132F59">
      <w:pPr>
        <w:pStyle w:val="Nadpis2"/>
        <w:rPr>
          <w:b w:val="0"/>
          <w:iCs/>
          <w:szCs w:val="22"/>
        </w:rPr>
      </w:pPr>
    </w:p>
    <w:p w14:paraId="7B907DEA" w14:textId="62AD5883" w:rsidR="00132F59" w:rsidRDefault="00132F59" w:rsidP="00132F59">
      <w:pPr>
        <w:pStyle w:val="Nadpis2"/>
        <w:rPr>
          <w:b w:val="0"/>
          <w:iCs/>
          <w:szCs w:val="22"/>
        </w:rPr>
      </w:pPr>
      <w:r w:rsidRPr="00132F59">
        <w:rPr>
          <w:b w:val="0"/>
          <w:iCs/>
          <w:szCs w:val="22"/>
        </w:rPr>
        <w:t xml:space="preserve">Ak sa po podaní dávky vyskytnú symptómy súvisiace s bradyarytmiou, majú sa urobiť </w:t>
      </w:r>
      <w:r w:rsidR="006B5875">
        <w:rPr>
          <w:b w:val="0"/>
          <w:iCs/>
          <w:szCs w:val="22"/>
        </w:rPr>
        <w:t xml:space="preserve">primerané </w:t>
      </w:r>
      <w:r w:rsidRPr="00132F59">
        <w:rPr>
          <w:b w:val="0"/>
          <w:iCs/>
          <w:szCs w:val="22"/>
        </w:rPr>
        <w:t xml:space="preserve">klinické opatrenia a sledovanie má pokračovať až do vymiznutia symptómov. Pokiaľ je počas sledovania po podaní prvej dávky potrebná u pacienta farmakologická intervencia, je potrebné zaistiť nočné sledovanie v zdravotníckom zariadení a sledovanie ako pri prvej dávke sa má zopakovať po druhej dávke </w:t>
      </w:r>
      <w:r w:rsidR="00EB0C2E">
        <w:rPr>
          <w:b w:val="0"/>
          <w:iCs/>
          <w:szCs w:val="22"/>
        </w:rPr>
        <w:t>Chantica</w:t>
      </w:r>
      <w:r w:rsidRPr="00132F59">
        <w:rPr>
          <w:b w:val="0"/>
          <w:iCs/>
          <w:szCs w:val="22"/>
        </w:rPr>
        <w:t xml:space="preserve">. </w:t>
      </w:r>
    </w:p>
    <w:p w14:paraId="240C90E1" w14:textId="77777777" w:rsidR="00EB0C2E" w:rsidRDefault="00EB0C2E" w:rsidP="00132F59"/>
    <w:p w14:paraId="20D32AEA" w14:textId="6415D671" w:rsidR="00132F59" w:rsidRDefault="00132F59" w:rsidP="00132F59">
      <w:r>
        <w:t xml:space="preserve">Pokiaľ je hodnota srdcovej frekvencie najnižšia po 6 hodinách od podania lieku (čo môže naznačovať, že maximálny farmakodynamický účinok na srdce sa ešte neprejavil), sledovanie sa má predĺžiť aspoň o 2 hodiny a až do opätovného zvýšenia srdcovej frekvencie. Okrem toho, ak je po 6 hodinách hodnota srdcovej frekvencie &lt;45 bpm u dospelých, &lt;55 bpm u pediatrických pacientov vo veku 12 rokov a starších, alebo &lt;60 bpm u pediatrických pacientov vo veku od 10 do menej ako 12 rokov, alebo ak EKG vykazuje novovzniknutú </w:t>
      </w:r>
      <w:r w:rsidR="006B5875">
        <w:t xml:space="preserve">atrioventrikulárnu </w:t>
      </w:r>
      <w:r>
        <w:t xml:space="preserve">blokádu druhého alebo vyššieho stupňa alebo ak vykazuje hodnotu QTc intervalu ≥500 msek, sledovanie sa má predĺžiť (aspoň cez noc), až pokiaľ sa nález neupraví. Výskyt </w:t>
      </w:r>
      <w:r w:rsidR="006B5875">
        <w:t xml:space="preserve">atrioventrikulárnej </w:t>
      </w:r>
      <w:r>
        <w:t>blokády tretieho stupňa v ktoromkoľvek čase je tiež dôvodom na predĺžené sledovanie (aspoň cez noc).</w:t>
      </w:r>
    </w:p>
    <w:p w14:paraId="0ED276F9" w14:textId="77777777" w:rsidR="00775A32" w:rsidRDefault="00775A32" w:rsidP="00132F59"/>
    <w:p w14:paraId="60221DC9" w14:textId="34D099C6" w:rsidR="00132F59" w:rsidRDefault="00132F59" w:rsidP="00132F59">
      <w:r>
        <w:t xml:space="preserve">Účinky na srdcovú frekvenciu a </w:t>
      </w:r>
      <w:r w:rsidR="006B5875">
        <w:t xml:space="preserve">atrioventrikulárne </w:t>
      </w:r>
      <w:r>
        <w:t xml:space="preserve">vedenie sa môžu pri opätovnom podaní </w:t>
      </w:r>
      <w:r w:rsidR="00132750">
        <w:t>Chantica</w:t>
      </w:r>
      <w:r>
        <w:t xml:space="preserve"> zopakovať v závislosti od toho, koľko trvá prerušenie podávania a koľko času uplynulo od začatia liečby </w:t>
      </w:r>
      <w:r w:rsidR="00132750">
        <w:t>Chanticom</w:t>
      </w:r>
      <w:r>
        <w:t>. Rovnaké sledovanie pri prvej dávke ako pri začatí liečby sa odporúča, keď sa podávanie preruší na:</w:t>
      </w:r>
    </w:p>
    <w:p w14:paraId="17DDA381" w14:textId="54DBEF88" w:rsidR="00132F59" w:rsidRDefault="00132F59" w:rsidP="00632B36">
      <w:pPr>
        <w:pStyle w:val="Odsekzoznamu"/>
        <w:numPr>
          <w:ilvl w:val="0"/>
          <w:numId w:val="7"/>
        </w:numPr>
        <w:ind w:left="426"/>
      </w:pPr>
      <w:r>
        <w:t>1 deň alebo viac počas prvých 2 týždňov liečby.</w:t>
      </w:r>
    </w:p>
    <w:p w14:paraId="2CD64C87" w14:textId="4CF20B64" w:rsidR="00132F59" w:rsidRDefault="00132F59" w:rsidP="00632B36">
      <w:pPr>
        <w:pStyle w:val="Odsekzoznamu"/>
        <w:numPr>
          <w:ilvl w:val="0"/>
          <w:numId w:val="7"/>
        </w:numPr>
        <w:ind w:left="426"/>
      </w:pPr>
      <w:r>
        <w:t>viac ako 7 dní počas 3. a 4. týždňa liečby.</w:t>
      </w:r>
    </w:p>
    <w:p w14:paraId="3442A784" w14:textId="1010450F" w:rsidR="00132F59" w:rsidRDefault="00132F59" w:rsidP="00632B36">
      <w:pPr>
        <w:pStyle w:val="Odsekzoznamu"/>
        <w:numPr>
          <w:ilvl w:val="0"/>
          <w:numId w:val="7"/>
        </w:numPr>
        <w:ind w:left="426"/>
      </w:pPr>
      <w:r>
        <w:lastRenderedPageBreak/>
        <w:t>viac ako 2 týždne po jednom mesiaci liečby.</w:t>
      </w:r>
    </w:p>
    <w:p w14:paraId="7C214FF0" w14:textId="77777777" w:rsidR="00132F59" w:rsidRDefault="00132F59" w:rsidP="00132F59">
      <w:r>
        <w:t>Ak prerušenie liečby trvá kratšie, ako sa uvádza vyššie, v liečbe sa má pokračovať nasledujúcou plánovanou dávkou.</w:t>
      </w:r>
    </w:p>
    <w:p w14:paraId="284C196D" w14:textId="77777777" w:rsidR="00132750" w:rsidRDefault="00132750" w:rsidP="00132F59"/>
    <w:p w14:paraId="250493FD" w14:textId="70F5FF32" w:rsidR="00132F59" w:rsidRDefault="00132F59" w:rsidP="00132F59">
      <w:r>
        <w:t>U dospelých pacientov liečených fingolimodom boli hlásené veľmi zriedkavé prípady inverzie vlny T. V prípade inverzie vlny T sa má predpisujúci lekár uistiť, že nie sú prítomné žiadne súvisiace prejavy alebo príznaky ischémie myokardu. Pri podozrení na ischémiu myokardu sa odporúča konzultácia s kardiológom.</w:t>
      </w:r>
    </w:p>
    <w:p w14:paraId="403A2D24" w14:textId="77777777" w:rsidR="00132750" w:rsidRDefault="00132750" w:rsidP="00132F59"/>
    <w:p w14:paraId="3BAE16AB" w14:textId="285BF5CA" w:rsidR="00132F59" w:rsidRDefault="00132F59" w:rsidP="00132F59">
      <w:r>
        <w:t xml:space="preserve">Z dôvodu rizika závažných porúch rytmu alebo závažnej bradykardie sa </w:t>
      </w:r>
      <w:r w:rsidR="00132750">
        <w:t>Chantico</w:t>
      </w:r>
      <w:r>
        <w:t xml:space="preserve"> nemá používať u pacientov so sinoatriálnym srdcovým blokom, anamnézou symptomatickej bradykardie, opakovanej synkopy alebo zastavenia srdca, alebo u pacientov s výrazným predĺžením QT (QTc &gt; 470 ms [dospelé pacientky], QTc &gt;460 ms [pediatrické pacientky] alebo &gt; 450 ms [dospelí a pediatrickí pacienti mužského pohlavia]), nekontrolovanou hypertenziou alebo závažným spánkovým apnoe (pozri aj časť 4.3). U týchto pacientov je možné zvážiť liečbu </w:t>
      </w:r>
      <w:r w:rsidR="00132750">
        <w:t>Chanticom</w:t>
      </w:r>
      <w:r>
        <w:t>, iba ak očakávaný prínos preváži možné riziká, a pred začatím liečby je potrebná konzultácia s kardiológom na stanovenie adekvátneho sledovania. Pri začatí liečby sa odporúča aspoň predĺžené sledovanie počas noci (pozri aj časť 4.5).</w:t>
      </w:r>
    </w:p>
    <w:p w14:paraId="3B210DE9" w14:textId="77777777" w:rsidR="00132750" w:rsidRDefault="00132750" w:rsidP="00132F59"/>
    <w:p w14:paraId="20A87C15" w14:textId="3F1315C2" w:rsidR="00132F59" w:rsidRDefault="00132750" w:rsidP="00132F59">
      <w:r>
        <w:t>Chantico</w:t>
      </w:r>
      <w:r w:rsidR="00132F59">
        <w:t xml:space="preserve"> sa neskúšal</w:t>
      </w:r>
      <w:r>
        <w:t>o</w:t>
      </w:r>
      <w:r w:rsidR="00132F59">
        <w:t xml:space="preserve"> u pacientov s arytmiami vyžadujúcimi liečbu antiarytmikami triedy Ia (napr. chinidín, dizopyramid) alebo triedy III (napr. amiodarón, sotalol). Antiarytmiká triedy Ia a triedy III sa u pacientov s bradykardiou dávali do súvislosti s prípadmi torsade de pointes (pozri časť 4.3).</w:t>
      </w:r>
    </w:p>
    <w:p w14:paraId="77516B31" w14:textId="77777777" w:rsidR="00132750" w:rsidRDefault="00132750" w:rsidP="00132F59"/>
    <w:p w14:paraId="45E51A00" w14:textId="53E24AF5" w:rsidR="00132F59" w:rsidRDefault="00132F59" w:rsidP="00132F59">
      <w:r>
        <w:t xml:space="preserve">Skúsenosti s používaním </w:t>
      </w:r>
      <w:r w:rsidR="00132750">
        <w:t>Chantica</w:t>
      </w:r>
      <w:r>
        <w:t xml:space="preserve"> sú obmedzené u pacientov užívajúcich súčasne liečbu betablokátormi, blokátormi kalciového kanála, ktoré znižujú srdcovú frekvenciu (ako napr. verapamil alebo diltiazem) alebo inými liečivami, ktoré môžu znižovať srdcovú frekvenciu (napr. ivabradín, digoxín, inhibítory cholínesterázy alebo pilokarpín). Keďže začatie liečby </w:t>
      </w:r>
      <w:r w:rsidR="00132750">
        <w:t>Chanticom</w:t>
      </w:r>
      <w:r>
        <w:t xml:space="preserve"> je spojené aj so spomalením srdcovej frekvencie (pozri časť 4.8, Bradyarytmia), súčasná liečba týmito liekmi počas začatia liečby </w:t>
      </w:r>
      <w:r w:rsidR="00132750">
        <w:t>Chanticom</w:t>
      </w:r>
      <w:r>
        <w:t xml:space="preserve"> môže byť spojená so závažnou bradykardiou a blokádou srdca. U pacientov súbežne liečených týmito liekmi liečba </w:t>
      </w:r>
      <w:r w:rsidR="00132750">
        <w:t>Chanticom</w:t>
      </w:r>
      <w:r>
        <w:t xml:space="preserve"> sa nemá začať z dôvodu možného aditívneho účinku na srdcovú frekvenciu (pozri časť 4.5). U týchto pacientov sa má zvážiť liečba </w:t>
      </w:r>
      <w:r w:rsidR="00132750">
        <w:t>Chanticom</w:t>
      </w:r>
      <w:r>
        <w:t xml:space="preserve">, iba ak očakávaný prínos preváži možné riziká. Ak sa uvažuje o začatí liečby </w:t>
      </w:r>
      <w:r w:rsidR="00215F9C">
        <w:t>Chanticom</w:t>
      </w:r>
      <w:r>
        <w:t>, je potrebná pred začatím liečby konzultácia s kardiológom kvôli prechodu na lieky, ktoré neznižujú srdcovú frekvenciu. Pokiaľ nie je možné ukončiť podávanie liekov znižujúcich srdcovú frekvenciu, je potrebná pre stanovenie adekvátneho sledovania po prvej dávke konzultácia s kardiológom, prinajmenšom sa odporúča predĺžené sledovanie aj počas noci (pozri aj časť 4.5).</w:t>
      </w:r>
    </w:p>
    <w:p w14:paraId="7BB7104F" w14:textId="77777777" w:rsidR="00215F9C" w:rsidRDefault="00215F9C" w:rsidP="00132F59"/>
    <w:p w14:paraId="3FF5B80E" w14:textId="2B62788A" w:rsidR="00132F59" w:rsidRPr="00215F9C" w:rsidRDefault="00132F59" w:rsidP="00132F59">
      <w:pPr>
        <w:rPr>
          <w:u w:val="single"/>
        </w:rPr>
      </w:pPr>
      <w:r w:rsidRPr="00215F9C">
        <w:rPr>
          <w:u w:val="single"/>
        </w:rPr>
        <w:t>Interval QT</w:t>
      </w:r>
    </w:p>
    <w:p w14:paraId="5B82094D" w14:textId="77777777" w:rsidR="00215F9C" w:rsidRDefault="00215F9C" w:rsidP="00132F59"/>
    <w:p w14:paraId="50A2BC8A" w14:textId="38F9A029" w:rsidR="00132F59" w:rsidRDefault="00132F59" w:rsidP="00132F59">
      <w:r>
        <w:t>V podrobnej štúdii preskúmania intervalu QT pri dávkach 1,25 a 2,5 mg fingolimodu v rovnovážnom stave, keď bol ešte prítomný negatívny chronotropný účinok fingolimodu, podávanie fingolimodu spôsobilo predĺženie QTcI pri hornej hranici 90 % IS ≤13,0 ms. Pri fingolimode nie je žiadny vzťah medzi dávkou alebo expozíciou a odpoveďou vzhľadom na predĺženie QTcI. V súvislosti s liečbou fingolimodom nie je žiadny jednotný signál zvýšenej incidencie odľahlých hodnôt QTcI, buď absolútnych, alebo ako zmena oproti východiskovej hodnote.</w:t>
      </w:r>
    </w:p>
    <w:p w14:paraId="27492DC1" w14:textId="77777777" w:rsidR="00215F9C" w:rsidRDefault="00215F9C" w:rsidP="00132F59"/>
    <w:p w14:paraId="0E27D09A" w14:textId="4070EA31" w:rsidR="00132F59" w:rsidRDefault="00132F59" w:rsidP="00132F59">
      <w:r>
        <w:t>Klinická významnosť týchto nálezov nie je známa. V štúdiách pri s</w:t>
      </w:r>
      <w:r w:rsidR="00215F9C">
        <w:t>kleróze</w:t>
      </w:r>
      <w:r>
        <w:t xml:space="preserve"> multiplex sa nepozorovali klinicky významné účinky na predĺženie intervalu QTc, ale pacienti s rizikom predĺženia QT neboli zaradení do klinických štúdií.</w:t>
      </w:r>
    </w:p>
    <w:p w14:paraId="7B5915B0" w14:textId="77777777" w:rsidR="00215F9C" w:rsidRDefault="00215F9C" w:rsidP="00132F59"/>
    <w:p w14:paraId="287A6EF3" w14:textId="46D52E2C" w:rsidR="00132F59" w:rsidRDefault="00132F59" w:rsidP="00132F59">
      <w:r>
        <w:t>Lieky, ktoré môžu predĺžiť interval QTc, je lepšie nepodávať pacientom s významnými rizikovými faktormi, napr. hypokaliémiou alebo vrodeným predĺžením QT.</w:t>
      </w:r>
    </w:p>
    <w:p w14:paraId="18187F01" w14:textId="77777777" w:rsidR="00215F9C" w:rsidRDefault="00215F9C" w:rsidP="00132F59"/>
    <w:p w14:paraId="7BFF334B" w14:textId="23A1FAA0" w:rsidR="00132F59" w:rsidRPr="00215F9C" w:rsidRDefault="00132F59" w:rsidP="00132F59">
      <w:pPr>
        <w:rPr>
          <w:u w:val="single"/>
        </w:rPr>
      </w:pPr>
      <w:r w:rsidRPr="00215F9C">
        <w:rPr>
          <w:u w:val="single"/>
        </w:rPr>
        <w:t>Imunosupresívne účinky</w:t>
      </w:r>
    </w:p>
    <w:p w14:paraId="1AF81FAA" w14:textId="77777777" w:rsidR="00215F9C" w:rsidRDefault="00215F9C" w:rsidP="00132F59"/>
    <w:p w14:paraId="085FCE58" w14:textId="41A809E9" w:rsidR="00132F59" w:rsidRDefault="00132F59" w:rsidP="00132F59">
      <w:r>
        <w:t xml:space="preserve">Fingolimod má imunosupresívny účinok, ktorý predisponuje pacientov na riziko infekcie, vrátane oportúnnych infekcií, ktoré môžu byť smrteľné a zvyšuje riziko rozvoja lymfómov a iných malignít, predovšetkým malignít kože. Lekári majú pacientov starostlivo sledovať, najmä tých, ktorí </w:t>
      </w:r>
      <w:r w:rsidR="006B5875">
        <w:t xml:space="preserve">majú </w:t>
      </w:r>
      <w:r>
        <w:t>zároveň iné ochorenia alebo sú u nich prítomné známe faktory, ako napríklad predchádzajúca imunosupresívna liečba. Ak je podozrenie na toto riziko, lekár má v individuálnych prípadoch zvážiť ukončenie liečby (pozri časť 4.4 „Infekcie“ a „Kožné nádory“ a časť 4.8 „Lymfómy).</w:t>
      </w:r>
    </w:p>
    <w:p w14:paraId="57CED09C" w14:textId="77777777" w:rsidR="00436451" w:rsidRDefault="00436451" w:rsidP="00132F59"/>
    <w:p w14:paraId="5E7BB074" w14:textId="45D35774" w:rsidR="00132F59" w:rsidRPr="00436451" w:rsidRDefault="00132F59" w:rsidP="00132F59">
      <w:pPr>
        <w:rPr>
          <w:u w:val="single"/>
        </w:rPr>
      </w:pPr>
      <w:r w:rsidRPr="00436451">
        <w:rPr>
          <w:u w:val="single"/>
        </w:rPr>
        <w:t>Infekcie</w:t>
      </w:r>
    </w:p>
    <w:p w14:paraId="2AD67E3E" w14:textId="77777777" w:rsidR="00436451" w:rsidRDefault="00436451" w:rsidP="00132F59"/>
    <w:p w14:paraId="4A2D2B9B" w14:textId="167BD2F1" w:rsidR="00132F59" w:rsidRDefault="00132F59" w:rsidP="00132F59">
      <w:r>
        <w:t xml:space="preserve">Základným farmakodynamickým účinkom </w:t>
      </w:r>
      <w:r w:rsidR="00436451">
        <w:t>Chantica</w:t>
      </w:r>
      <w:r>
        <w:t xml:space="preserve"> je od dávky závislé zníženie počtu periférnych lymfocytov na 20-30 % východiskových hodnôt. Je to dôsledok reverzibilnej sekvestrácie lymfocytov v lymfatických tkanivách (pozri časť 5.1).</w:t>
      </w:r>
    </w:p>
    <w:p w14:paraId="7A176CF4" w14:textId="77777777" w:rsidR="00436451" w:rsidRDefault="00436451" w:rsidP="00132F59"/>
    <w:p w14:paraId="41EEAE81" w14:textId="698D85B7" w:rsidR="00132F59" w:rsidRDefault="00132F59" w:rsidP="00132F59">
      <w:r>
        <w:t xml:space="preserve">Pred začatím liečby </w:t>
      </w:r>
      <w:r w:rsidR="00436451">
        <w:t>Chanticom</w:t>
      </w:r>
      <w:r>
        <w:t xml:space="preserve"> majú byť k dispozícii nedávne (t.j. z predchádzajúcich 6 mesiacov alebo po skončení predchádzajúcej liečby) hodnoty úplného krvného obrazu (CBC). Hodnotenie CBC sa odporúča aj pravidelne počas liečby, a to po treťom mesiaci a neskôr najmenej raz za rok, a v prípade prejavov infekcie. Absolútny počet lymfocytov &lt;0,2x10</w:t>
      </w:r>
      <w:r w:rsidRPr="00436451">
        <w:rPr>
          <w:vertAlign w:val="superscript"/>
        </w:rPr>
        <w:t>9</w:t>
      </w:r>
      <w:r>
        <w:t>/l, ak sa potvrdí, má mať za následok prerušenie liečby až do zotavenia, pretože v klinických skúšaniach sa liečba fingolimodom prerušila u pacientov s absolútnym počtom lymfocytov &lt;0,2x10</w:t>
      </w:r>
      <w:r w:rsidRPr="00436451">
        <w:rPr>
          <w:vertAlign w:val="superscript"/>
        </w:rPr>
        <w:t>9</w:t>
      </w:r>
      <w:r>
        <w:t>/l.</w:t>
      </w:r>
    </w:p>
    <w:p w14:paraId="237EFB80" w14:textId="77777777" w:rsidR="00BC2010" w:rsidRDefault="00BC2010" w:rsidP="00132F59"/>
    <w:p w14:paraId="7CA9527E" w14:textId="3CF9C79D" w:rsidR="00132F59" w:rsidRDefault="00132F59" w:rsidP="00132F59">
      <w:r>
        <w:t xml:space="preserve">Začatie liečby </w:t>
      </w:r>
      <w:r w:rsidR="00BC2010">
        <w:t>Chanticom</w:t>
      </w:r>
      <w:r>
        <w:t xml:space="preserve"> sa má odložiť u pacientov so závažnou aktívnou infekciou až do jej vymiznutia.</w:t>
      </w:r>
    </w:p>
    <w:p w14:paraId="1D8B2F1C" w14:textId="77777777" w:rsidR="00BC2010" w:rsidRDefault="00BC2010" w:rsidP="00132F59"/>
    <w:p w14:paraId="06CE9E7E" w14:textId="1BEC0ECE" w:rsidR="00132F59" w:rsidRDefault="00132F59" w:rsidP="00132F59">
      <w:r>
        <w:t xml:space="preserve">Pred liečbou </w:t>
      </w:r>
      <w:r w:rsidR="00946D64">
        <w:t>Chanticom</w:t>
      </w:r>
      <w:r>
        <w:t xml:space="preserve"> je potrebné u pacientov stanoviť imunitu proti varicele (ovčím kiahňam). U pacientov, ktorí nemajú ovčie kiahne v anamnéze potvrdené zdravotníckym pracovníkom alebo dokumentovaný úplný cyklus očkovania vakcínou proti varicele, sa pred začatím liečby </w:t>
      </w:r>
      <w:r w:rsidR="00946D64">
        <w:t>Chanticom</w:t>
      </w:r>
      <w:r>
        <w:t xml:space="preserve"> odporúča urobiť test na protilátky proti vírusu varicella zoster (VZV). U pacientov bez protilátok sa odporúča úplný cyklus očkovania vakcínou proti varicele pred začatím liečby </w:t>
      </w:r>
      <w:r w:rsidR="00946D64">
        <w:t>Chanticom</w:t>
      </w:r>
      <w:r>
        <w:t xml:space="preserve"> (pozri časť 4.8). Začiatok liečby </w:t>
      </w:r>
      <w:r w:rsidR="00946D64">
        <w:t>Chanticom</w:t>
      </w:r>
      <w:r>
        <w:t xml:space="preserve"> sa má odložiť o 1 mesiac, aby sa umožnilo dosiahnutie plného účinku vakcinácie.</w:t>
      </w:r>
    </w:p>
    <w:p w14:paraId="1AC962BF" w14:textId="77777777" w:rsidR="00946D64" w:rsidRDefault="00946D64" w:rsidP="00132F59"/>
    <w:p w14:paraId="3456FE8F" w14:textId="7974C87A" w:rsidR="00132F59" w:rsidRDefault="00132F59" w:rsidP="00132F59">
      <w:r>
        <w:t xml:space="preserve">Účinky </w:t>
      </w:r>
      <w:r w:rsidR="00946D64">
        <w:t>Chantica</w:t>
      </w:r>
      <w:r>
        <w:t xml:space="preserve"> na imunitný systém môžu zvýšiť riziko infekcií, vrátane oportúnnych infekcií (pozri časť 4.8). U pacientov so symptómami infekcie počas liečby sa majú použiť účinné diagnostické a terapeutické postupy. Pri hodnotení stavu pacienta, u ktorého je podozrenie na infekciu, ktorá môže byť závažná, sa má zvážiť odoslanie pacienta k lekárovi so skúsenosťami s liečbou infekcií. Pacientov užívajúcich </w:t>
      </w:r>
      <w:r w:rsidR="00946D64">
        <w:t>Chantico</w:t>
      </w:r>
      <w:r>
        <w:t xml:space="preserve"> je potrebné poučiť, aby počas liečby okamžite hlásili symptómy infekcie svojmu lekárovi.</w:t>
      </w:r>
    </w:p>
    <w:p w14:paraId="67252F63" w14:textId="77777777" w:rsidR="00946D64" w:rsidRDefault="00946D64" w:rsidP="00132F59"/>
    <w:p w14:paraId="4234AA7E" w14:textId="6F23132D" w:rsidR="00132F59" w:rsidRDefault="00132F59" w:rsidP="00132F59">
      <w:r>
        <w:t xml:space="preserve">Ak sa u pacienta vyvinie závažná infekcia, je potrebné zvážiť prerušenie liečby </w:t>
      </w:r>
      <w:r w:rsidR="00946D64">
        <w:t>Chanticom</w:t>
      </w:r>
      <w:r>
        <w:t xml:space="preserve"> a pred jej opätovným začatím sa má prehodnotiť jej prínos a riziká.</w:t>
      </w:r>
    </w:p>
    <w:p w14:paraId="34664025" w14:textId="77777777" w:rsidR="00946D64" w:rsidRDefault="00946D64" w:rsidP="00132F59"/>
    <w:p w14:paraId="797D7D76" w14:textId="2FA3A7B9" w:rsidR="00132F59" w:rsidRDefault="00132F59" w:rsidP="00132F59">
      <w:r>
        <w:t>Prípady kryptokokovej meningitídy (hubová infekcia), niekedy smrteľnej, boli hlásené pri používaní lieku po jeho uvedení na trh po približne 2-3 rokoch liečby, hoci presný vzťah s trvaním liečby nie je známy (pozri časť 4.8). U pacientov s príznakmi a prejavmi zodpovedajúcimi kryptokokovej meningitíde (napr. bolesťou hlavy sprevádzanou zmenami duševného stavu, ako je zmätenosť, halucinácie a/alebo zmeny osobnosti) je potrebné ihneď stanoviť diagnózu. Ak sa diagnostikuje kryptokoková meningitída, fingolimod sa musí vysadiť a má sa začať s vhodnou liečbou. Ak je opätovné začatie liečby fingolimodom odôvodnené, je potrebná multidisciplinárna konzultácia (t.j. s odborníkom na infekčné choroby).</w:t>
      </w:r>
    </w:p>
    <w:p w14:paraId="0C91B53D" w14:textId="77777777" w:rsidR="00946D64" w:rsidRDefault="00946D64" w:rsidP="00132F59"/>
    <w:p w14:paraId="5E4301F7" w14:textId="0BDB5452" w:rsidR="00132F59" w:rsidRDefault="00132F59" w:rsidP="00132F59">
      <w:r>
        <w:t>Progresívna multifokálna leukoencefalopatia (PML) bola hlásená počas liečby fingolimodom od zaregistrovania lieku (pozri časť 4.8). PML je oportúnna infekcia vyvolaná vírusom Johna Cunninghama (JCV), ktorá môže byť fatálna alebo môže spôsobiť závažné postihnutie. Prípady PML sa vyskytli po približne 2-3 rokoch podávania ako monoterapie bez predchádzajúcej expozície natalizumabu. Hoci odhadované riziko sa zrejme s kumulatívnou expozíciou časom zvyšuje, presný vzťah s trvaním liečby nie je známy. Ďalšie prípady PML sa vyskytli u pacientov, ktorí sa predtým liečili natalizumabom, ktorý má známu súvislosť s PML. PML sa môže vyskytnúť len v prítomnosti infekcie JCV. Pri testovaní na JCV je potrebné vziať do úvahy, že vplyv lymfopénie na presnosť testovania na protilátky proti JCV sa neskúmal u pacientov liečených fingolimodom. Treba tiež spomenúť, že negatívny výsledok testu na protilátky proti JCV nevylučuje možnosť neskoršej infekcie JCV. Pred začatím liečby fingolimodom má byť k dispozícii referenčné východiskové MRI (zvyčajne z predošlých 3 mesiacov). Nálezy na MRI môžu byť viditeľné skôr ako klinické prejavy a príznaky. Pri rutinnom MRI (v súlade s národnými a miestnymi odporúčaniami) majú lekári venovať pozornosť léziám naznačujúcim PML. MRI možno považovať za súčasť zvýšenej ostražitosti u pacientov, u ktorých sa predpokladá zvýšené riziko PML. Prípady asymptomatickej PML sa zaznamenali u pacientov liečených fingolimodom na základe nálezov na MRI a pozitívneho testu na DNA JCV v cerebrospinálnej tekutine. Pri podozrení na PML sa má okamžite vykonať vyšetrenie MRI na diagnostické účely a liečba fingolimodom sa má prerušiť až do vylúčenia PML.</w:t>
      </w:r>
    </w:p>
    <w:p w14:paraId="783E7DE4" w14:textId="77777777" w:rsidR="00D41598" w:rsidRDefault="00D41598" w:rsidP="00132F59"/>
    <w:p w14:paraId="4BAF425D" w14:textId="10708533" w:rsidR="00132F59" w:rsidRDefault="00132F59" w:rsidP="00132F59">
      <w:r>
        <w:t>Infekcia ľudským papilomavírusom (HPV), vrátane papilómu, dysplázie, bradavíc a rakoviny súvisiacej s HPV, bola hlásená počas liečby fingolimodom po jeho uvedení na trh. Vzhľadom na imunosupresívne vlastnosti fingolimodu sa má zvážiť vakcinácia proti HPV pred začatím liečby fingolimodom, pri čom sa majú zohľadniť odporúčania pre vakcináciu. Skríning rakoviny, vrátane Pap testu, sa odporúča ako pri štandardnej starostlivosti.</w:t>
      </w:r>
    </w:p>
    <w:p w14:paraId="47B2A242" w14:textId="77777777" w:rsidR="00D41598" w:rsidRDefault="00D41598" w:rsidP="00132F59"/>
    <w:p w14:paraId="1D91B743" w14:textId="2B07A8AD" w:rsidR="00132F59" w:rsidRDefault="00132F59" w:rsidP="00132F59">
      <w:r>
        <w:t>Eliminácia fingolimodu po skončení liečby môže trvať až dva mesiace, preto je potrebné počas tohto obdobia naďalej venovať pozornosť infekciám. Pacientov je potrebné poučiť, aby hlásili symptómy infekcie počas 2 mesiacov od vysadenia fingolimodu.</w:t>
      </w:r>
    </w:p>
    <w:p w14:paraId="5FDEC17F" w14:textId="77777777" w:rsidR="00D41598" w:rsidRDefault="00D41598" w:rsidP="00132F59"/>
    <w:p w14:paraId="7A305822" w14:textId="7FB21E5E" w:rsidR="00132F59" w:rsidRPr="00D41598" w:rsidRDefault="00132F59" w:rsidP="00132F59">
      <w:pPr>
        <w:rPr>
          <w:u w:val="single"/>
        </w:rPr>
      </w:pPr>
      <w:r w:rsidRPr="00D41598">
        <w:rPr>
          <w:u w:val="single"/>
        </w:rPr>
        <w:t>Makulárny edém</w:t>
      </w:r>
    </w:p>
    <w:p w14:paraId="6F43F84D" w14:textId="77777777" w:rsidR="00D41598" w:rsidRDefault="00D41598" w:rsidP="00132F59"/>
    <w:p w14:paraId="2BB2058A" w14:textId="1D99A16E" w:rsidR="00132F59" w:rsidRDefault="00132F59" w:rsidP="00132F59">
      <w:r>
        <w:t>Makulárny edém so symptómami súvisiacimi so zrakom alebo bez nich bol hlásený u 0,5 % pacientov liečených 0,5 mg fingolimodu a vyskytoval sa prevažne počas prvých 3-4 mesiacov liečby (pozri časť 4.8). Preto sa odporúča vykonať oftalmologické vyšetrenie po 3-4 mesiacoch od začatia liečby. Ak pacienti hlásia poruchy zraku kedykoľvek v priebehu liečby, je potrebné vyšetriť očné pozadie vrátane makuly.</w:t>
      </w:r>
    </w:p>
    <w:p w14:paraId="29D2AB64" w14:textId="77777777" w:rsidR="00D41598" w:rsidRDefault="00D41598" w:rsidP="00132F59"/>
    <w:p w14:paraId="023DECE1" w14:textId="51308645" w:rsidR="00132F59" w:rsidRDefault="00132F59" w:rsidP="00132F59">
      <w:r>
        <w:t xml:space="preserve">U pacientov s uveitídou v anamnéze a u pacientov, ktorí majú diabetes mellitus, je zvýšené riziko makulárneho edému (pozri časť 4.8). </w:t>
      </w:r>
      <w:r w:rsidR="00C00328">
        <w:t>Chantico</w:t>
      </w:r>
      <w:r>
        <w:t xml:space="preserve"> sa neskúšal</w:t>
      </w:r>
      <w:r w:rsidR="00C00328">
        <w:t>o</w:t>
      </w:r>
      <w:r>
        <w:t xml:space="preserve"> u pacientov so s</w:t>
      </w:r>
      <w:r w:rsidR="00C00328">
        <w:t>klerózou</w:t>
      </w:r>
      <w:r>
        <w:t xml:space="preserve"> multiplex, ktorí majú súčasne diabetes mellitus. U pacientov, ktorí majú s</w:t>
      </w:r>
      <w:r w:rsidR="00C00328">
        <w:t>klerózu</w:t>
      </w:r>
      <w:r>
        <w:t xml:space="preserve"> multiplex a súčasne diabetes mellitus alebo uveitídu v anamnéze, sa odporúča oftalmologické vyšetrenie pred začatím liečby a následné vyšetrenia počas liečby.</w:t>
      </w:r>
    </w:p>
    <w:p w14:paraId="4D9BF037" w14:textId="77777777" w:rsidR="00C00328" w:rsidRDefault="00C00328" w:rsidP="00132F59"/>
    <w:p w14:paraId="3195F9CB" w14:textId="72447C44" w:rsidR="00132F59" w:rsidRDefault="00C00328" w:rsidP="00132F59">
      <w:r>
        <w:t xml:space="preserve">Pokračovanie </w:t>
      </w:r>
      <w:r w:rsidR="00132F59">
        <w:t xml:space="preserve">v liečbe </w:t>
      </w:r>
      <w:r>
        <w:t>Chanticom</w:t>
      </w:r>
      <w:r w:rsidR="00132F59">
        <w:t xml:space="preserve"> u pacientov s makulárnym edémom sa nehodnotilo. Odporúča sa</w:t>
      </w:r>
      <w:r>
        <w:t xml:space="preserve"> Chantico</w:t>
      </w:r>
      <w:r w:rsidR="00132F59">
        <w:t xml:space="preserve"> vysadiť, ak u pacienta vznikne makulárny edém. Pri rozhodovaní o tom, či sa liečba </w:t>
      </w:r>
      <w:r>
        <w:t>Chanticom</w:t>
      </w:r>
      <w:r w:rsidR="00132F59">
        <w:t xml:space="preserve"> má alebo nemá znovu začať po ústupe makulárneho edému, je potrebné zohľadniť potenciálny prínos a riziká u individuálneho pacienta.</w:t>
      </w:r>
    </w:p>
    <w:p w14:paraId="48603111" w14:textId="77777777" w:rsidR="00C00328" w:rsidRDefault="00C00328" w:rsidP="00132F59"/>
    <w:p w14:paraId="619CBA5C" w14:textId="2D473677" w:rsidR="00132F59" w:rsidRPr="00C00328" w:rsidRDefault="00132F59" w:rsidP="00132F59">
      <w:pPr>
        <w:rPr>
          <w:u w:val="single"/>
        </w:rPr>
      </w:pPr>
      <w:r w:rsidRPr="00C00328">
        <w:rPr>
          <w:u w:val="single"/>
        </w:rPr>
        <w:t>Funkcia pečene</w:t>
      </w:r>
    </w:p>
    <w:p w14:paraId="20012C2E" w14:textId="77777777" w:rsidR="00C00328" w:rsidRDefault="00C00328" w:rsidP="00132F59"/>
    <w:p w14:paraId="69A3E3FA" w14:textId="77777777" w:rsidR="00786899" w:rsidRDefault="00132F59" w:rsidP="00132F59">
      <w:r>
        <w:t>U pacientov so s</w:t>
      </w:r>
      <w:r w:rsidR="00C00328">
        <w:t>klerózou</w:t>
      </w:r>
      <w:r>
        <w:t xml:space="preserve"> multiplex liečených </w:t>
      </w:r>
      <w:r w:rsidR="00C00328">
        <w:t>Chanticom</w:t>
      </w:r>
      <w:r>
        <w:t xml:space="preserve"> sa zaznamenali zvýšené pečeňové enzýmy, najmä alanínaminotransferáza (ALT), ale aj gamaglutamyltransferáza (GGT) a aspartátaminotransferáza (AST). V klinických skúšaniach sa zvýšenie ALT na 3-násobok hornej hranice normálnych hodnôt (ULN</w:t>
      </w:r>
      <w:r w:rsidR="00786899">
        <w:t>, upper limit of normal</w:t>
      </w:r>
      <w:r>
        <w:t xml:space="preserve">) alebo viac vyskytlo u 8,0% dospelých pacientov liečených 0,5 mg fingolimodu v porovnaní s </w:t>
      </w:r>
    </w:p>
    <w:p w14:paraId="54A63E8D" w14:textId="4F6DD359" w:rsidR="00132F59" w:rsidRDefault="00132F59" w:rsidP="00132F59">
      <w:r>
        <w:t>1,9 % pacientov, ktorí dostávali placebo. Zvýšenie na 5-násobok ULN sa vyskytlo u 1,8 % pacientov pri fingolimode a 0,9 % pacientov pri placebe. V klinických skúšaniach sa fingolimod vysadil, ak zvýšenie prekročilo 5-násobok ULN. Zvýšenie aminotransferáz pečene sa znovu vyskytlo pri opätovnom podaní niektorým pacientom, čo potvrdzuje súvislosť s fingolimodom. V klinických skúšaniach sa zvýšenie aminotransferáz vyskytlo kedykoľvek počas liečby, hoci väčšina prípadov sa vyskytla počas prvých 12 mesiacov. Hladiny aminotransferáz v sére sa vrátili na normálne hodnoty približne do 2 mesiacov od vysadenia fingolimodu.</w:t>
      </w:r>
    </w:p>
    <w:p w14:paraId="1BF926CA" w14:textId="77777777" w:rsidR="00C00328" w:rsidRDefault="00C00328" w:rsidP="00132F59"/>
    <w:p w14:paraId="08BA8CFB" w14:textId="66910656" w:rsidR="00132F59" w:rsidRDefault="00C00328" w:rsidP="00132F59">
      <w:r>
        <w:t>Chantico</w:t>
      </w:r>
      <w:r w:rsidR="00132F59">
        <w:t xml:space="preserve"> sa neskúšal</w:t>
      </w:r>
      <w:r>
        <w:t>o</w:t>
      </w:r>
      <w:r w:rsidR="00132F59">
        <w:t xml:space="preserve"> u pacientov s už prítomnou </w:t>
      </w:r>
      <w:r w:rsidR="00786899">
        <w:t xml:space="preserve">ťažkou </w:t>
      </w:r>
      <w:r w:rsidR="00132F59">
        <w:t>poruchou funkcie pečene (trieda C podľa Childa-Pugha) a u týchto pacientov sa nemá používať (pozri časť 4.3).</w:t>
      </w:r>
    </w:p>
    <w:p w14:paraId="3F63F6EB" w14:textId="77777777" w:rsidR="00C00328" w:rsidRDefault="00C00328" w:rsidP="00132F59"/>
    <w:p w14:paraId="77BF1FEB" w14:textId="79047C9E" w:rsidR="00132F59" w:rsidRDefault="00132F59" w:rsidP="00132F59">
      <w:r>
        <w:t>Pre imunosupresívne vlastnosti fingolimodu sa má začiatok liečby odložiť u pacientov s aktívnou vírusovou hepatitídou až do jej vymiznutia.</w:t>
      </w:r>
    </w:p>
    <w:p w14:paraId="3C2DC524" w14:textId="77777777" w:rsidR="00C00328" w:rsidRDefault="00C00328" w:rsidP="00132F59"/>
    <w:p w14:paraId="7A38770C" w14:textId="37D6710A" w:rsidR="00132F59" w:rsidRDefault="00132F59" w:rsidP="00132F59">
      <w:r>
        <w:t xml:space="preserve">Pred začatím liečby </w:t>
      </w:r>
      <w:r w:rsidR="00C00328">
        <w:t>Chanticom</w:t>
      </w:r>
      <w:r>
        <w:t xml:space="preserve"> majú byť k dispozícii nedávne (t.j. z predchádzajúcich 6 mesiacov) hladiny aminotransferáz a bilirubínu. Ak nie sú prítomné klinické symptómy, pečeňové aminotransferázy sa majú skontrolovať po 1., 3., 6., 9. a 12. mesiaci liečby a neskôr v pravidelných intervaloch. Ak sa pečeňové aminotransferázy zvýšia nad 5-násobok ULN, má sa začať s častejšími kontrolami vrátane stanovení sérového bilirubínu a alkalickej fosfatázy (ALP). Pri opakovanom potvrdení hodnôt pečeňových aminotransferáz vyšších ako 5-násobok ULN sa liečba </w:t>
      </w:r>
      <w:r w:rsidR="00C00328">
        <w:t>Chanticom</w:t>
      </w:r>
      <w:r>
        <w:t xml:space="preserve"> má prerušiť a znovu začať, až keď sa pečeňové aminotransferázy vrátia na normálne hodnoty.</w:t>
      </w:r>
    </w:p>
    <w:p w14:paraId="38BB692C" w14:textId="77777777" w:rsidR="00C00328" w:rsidRDefault="00C00328" w:rsidP="00132F59"/>
    <w:p w14:paraId="633C1127" w14:textId="7A2E82D7" w:rsidR="00132F59" w:rsidRDefault="00132F59" w:rsidP="00132F59">
      <w:r>
        <w:t xml:space="preserve">U pacientov, u ktorých sa objavia symptómy naznačujúce dysfunkciu pečene, napr. nevysvetlená nauzea, vracanie, bolesť brucha, únava, nechutenstvo alebo žltačka a/alebo tmavý moč, je potrebné skontrolovať pečeňové enzýmy a ak sa potvrdí významná porucha funkcie pečene (napr. hladina aminotransferáz pečene vyššia ako 5-násobok ULN a/alebo zvýšenie bilirubínu v sére), </w:t>
      </w:r>
      <w:r w:rsidR="005A29CB">
        <w:t>Chantico</w:t>
      </w:r>
      <w:r>
        <w:t xml:space="preserve"> sa má vysadiť. Opätovné začatie liečby bude závisieť od toho, či sa určí alebo neurčí iná príčina poruchy funkcie pečene a od prínosu, ktorý pre pacienta predstavuje pokračovanie liečby v porovnaní s rizikami opakovania dysfunkcie pečene.</w:t>
      </w:r>
    </w:p>
    <w:p w14:paraId="655E70A8" w14:textId="77777777" w:rsidR="005A29CB" w:rsidRDefault="005A29CB" w:rsidP="00132F59"/>
    <w:p w14:paraId="126AE082" w14:textId="256E1220" w:rsidR="00132F59" w:rsidRDefault="00132F59" w:rsidP="00132F59">
      <w:r>
        <w:t xml:space="preserve">Hoci žiadne údaje nepotvrdzujú, že u pacientov s už prítomným ochorením pečene je zvýšené riziko výskytu zvýšených testov funkcie pečene, keď užívajú </w:t>
      </w:r>
      <w:r w:rsidR="005A29CB">
        <w:t>Chantico</w:t>
      </w:r>
      <w:r>
        <w:t xml:space="preserve">, pri použití </w:t>
      </w:r>
      <w:r w:rsidR="005A29CB">
        <w:t>Chantica</w:t>
      </w:r>
      <w:r>
        <w:t xml:space="preserve"> u pacientov s významným ochorením pečene v anamnéze je potrebná opatrnosť.</w:t>
      </w:r>
    </w:p>
    <w:p w14:paraId="0ABA1A56" w14:textId="77777777" w:rsidR="005A29CB" w:rsidRDefault="005A29CB" w:rsidP="00132F59"/>
    <w:p w14:paraId="29339ED0" w14:textId="20911E60" w:rsidR="00132F59" w:rsidRPr="005A29CB" w:rsidRDefault="00132F59" w:rsidP="00132F59">
      <w:pPr>
        <w:rPr>
          <w:u w:val="single"/>
        </w:rPr>
      </w:pPr>
      <w:r w:rsidRPr="005A29CB">
        <w:rPr>
          <w:u w:val="single"/>
        </w:rPr>
        <w:t>Interferencia so sérologickým testovaním</w:t>
      </w:r>
    </w:p>
    <w:p w14:paraId="7A470723" w14:textId="77777777" w:rsidR="005A29CB" w:rsidRDefault="005A29CB" w:rsidP="00132F59"/>
    <w:p w14:paraId="35CE7091" w14:textId="579FB112" w:rsidR="00132F59" w:rsidRDefault="00132F59" w:rsidP="00132F59">
      <w:r>
        <w:t xml:space="preserve">Keďže fingolimod znižuje počet lymfocytov v krvi redistribúciou v sekundárnych lymfatických orgánoch, u pacientov liečených </w:t>
      </w:r>
      <w:r w:rsidR="005A29CB">
        <w:t>Chanticom</w:t>
      </w:r>
      <w:r>
        <w:t xml:space="preserve"> sa počty lymfocytov v periférnej krvi nemôžu použiť na vyhodnotenie stavu podskupín lymfocytov. Laboratórne testy, na ktorých sa podieľajú cirkulujúce mononukleárne bunky, vyžadujú pre znížený počet cirkulujúcich lymfocytov väčšie objemy krvi.</w:t>
      </w:r>
    </w:p>
    <w:p w14:paraId="2458DF00" w14:textId="77777777" w:rsidR="005A29CB" w:rsidRDefault="005A29CB" w:rsidP="00132F59"/>
    <w:p w14:paraId="40F4707B" w14:textId="006FC637" w:rsidR="00132F59" w:rsidRPr="005A29CB" w:rsidRDefault="00132F59" w:rsidP="00132F59">
      <w:pPr>
        <w:rPr>
          <w:u w:val="single"/>
        </w:rPr>
      </w:pPr>
      <w:r w:rsidRPr="005A29CB">
        <w:rPr>
          <w:u w:val="single"/>
        </w:rPr>
        <w:t>Účinky na tlak krvi</w:t>
      </w:r>
    </w:p>
    <w:p w14:paraId="5B13DCD5" w14:textId="77777777" w:rsidR="005A29CB" w:rsidRDefault="005A29CB" w:rsidP="00132F59"/>
    <w:p w14:paraId="7C8BF9CB" w14:textId="6E29F4A4" w:rsidR="00132F59" w:rsidRDefault="00132F59" w:rsidP="00132F59">
      <w:r>
        <w:t>Pacienti,</w:t>
      </w:r>
      <w:r w:rsidR="007A6EB8">
        <w:t xml:space="preserve"> u</w:t>
      </w:r>
      <w:r>
        <w:t xml:space="preserve"> </w:t>
      </w:r>
      <w:r w:rsidRPr="007A6EB8">
        <w:t>ktorých hypertenziu neznížili lieky</w:t>
      </w:r>
      <w:r>
        <w:t xml:space="preserve">, boli vylúčení z účasti na klinických skúšaniach pred uvedením lieku na trh a osobitná starostlivosť je potrebná, ak sa </w:t>
      </w:r>
      <w:r w:rsidR="005A29CB">
        <w:t>Chanticom</w:t>
      </w:r>
      <w:r>
        <w:t xml:space="preserve"> liečia pacienti s nezvládnutou hypertenziou.</w:t>
      </w:r>
    </w:p>
    <w:p w14:paraId="16683AB0" w14:textId="77777777" w:rsidR="005A29CB" w:rsidRDefault="005A29CB" w:rsidP="00132F59"/>
    <w:p w14:paraId="20FADC28" w14:textId="41195ACA" w:rsidR="00132F59" w:rsidRDefault="00132F59" w:rsidP="00132F59">
      <w:r>
        <w:t xml:space="preserve">V klinických skúšaniach pri SM sa pacientom liečeným 0,5 mg fingolimodu v priemere zvýšil systolický tlak približne o 3 mmHg a diastolický tlak približne o 1 mmHg, čo sa prvý raz zistilo približne 1 mesiac po začatí liečby a pretrvávalo pri pokračujúcej liečbe. V štúdii kontrolovanej placebom trvajúcej 2 roky sa hypertenzia zaznamenala ako nežiaduca udalosť u 6,5 % pacientov pri 0,5 mg fingolimodu a u 3,3 % pacientov pri placebe. Krvný tlak sa má preto pravidelne kontrolovať počas liečby </w:t>
      </w:r>
      <w:r w:rsidR="005A29CB">
        <w:t>Chanticom</w:t>
      </w:r>
      <w:r>
        <w:t>.</w:t>
      </w:r>
    </w:p>
    <w:p w14:paraId="04BCD605" w14:textId="77777777" w:rsidR="005A29CB" w:rsidRDefault="005A29CB" w:rsidP="00132F59"/>
    <w:p w14:paraId="52DCA44D" w14:textId="5B6B411A" w:rsidR="00132F59" w:rsidRPr="005A29CB" w:rsidRDefault="00132F59" w:rsidP="00132F59">
      <w:pPr>
        <w:rPr>
          <w:u w:val="single"/>
        </w:rPr>
      </w:pPr>
      <w:r w:rsidRPr="005A29CB">
        <w:rPr>
          <w:u w:val="single"/>
        </w:rPr>
        <w:t>Účinky na dýchanie</w:t>
      </w:r>
    </w:p>
    <w:p w14:paraId="3CAD60A1" w14:textId="77777777" w:rsidR="005A29CB" w:rsidRDefault="005A29CB" w:rsidP="00132F59"/>
    <w:p w14:paraId="7597F988" w14:textId="04363759" w:rsidR="00132F59" w:rsidRDefault="00132F59" w:rsidP="00132F59">
      <w:r>
        <w:t xml:space="preserve">Pri liečbe </w:t>
      </w:r>
      <w:r w:rsidR="005A29CB">
        <w:t>Chanticom</w:t>
      </w:r>
      <w:r>
        <w:t xml:space="preserve"> sa pozoroval malý, od dávky závislý pokles hodnôt úsilného výdychového objemu (FEV1</w:t>
      </w:r>
      <w:r w:rsidR="00786899">
        <w:t>, forced expiratory volume</w:t>
      </w:r>
      <w:r>
        <w:t>) a difúznej kapacity pre oxid uhoľnatý (DLCO</w:t>
      </w:r>
      <w:r w:rsidR="00786899">
        <w:t>, diffusion capacity for carbon monooxide</w:t>
      </w:r>
      <w:r>
        <w:t xml:space="preserve">), ktorý sa začal v 1. mesiaci a potom zostal stabilný. </w:t>
      </w:r>
      <w:r w:rsidR="005A29CB">
        <w:t>Chantico</w:t>
      </w:r>
      <w:r>
        <w:t xml:space="preserve"> sa má používať opatrne u pacientov so závažným ochorením dýchacej sústavy, pľúcnou fibrózou a chronickou obštrukčnou chorobou pľúc (pozri aj časť 4.8).</w:t>
      </w:r>
    </w:p>
    <w:p w14:paraId="4A521C92" w14:textId="77777777" w:rsidR="005A29CB" w:rsidRDefault="005A29CB" w:rsidP="00132F59"/>
    <w:p w14:paraId="624CD542" w14:textId="4B1EECF2" w:rsidR="00132F59" w:rsidRPr="005A29CB" w:rsidRDefault="00132F59" w:rsidP="00132F59">
      <w:pPr>
        <w:rPr>
          <w:u w:val="single"/>
        </w:rPr>
      </w:pPr>
      <w:r w:rsidRPr="005A29CB">
        <w:rPr>
          <w:u w:val="single"/>
        </w:rPr>
        <w:t>Syndróm reverzibilnej posteriórnej encefalopatie</w:t>
      </w:r>
    </w:p>
    <w:p w14:paraId="7C74ECEE" w14:textId="77777777" w:rsidR="005A29CB" w:rsidRDefault="005A29CB" w:rsidP="00132F59"/>
    <w:p w14:paraId="389E32BF" w14:textId="2EF61392" w:rsidR="00132F59" w:rsidRDefault="00132F59" w:rsidP="00132F59">
      <w:r>
        <w:t>Zriedkavé prípady syndrómu reverzibilnej posteriórnej encefalopatie (PRES</w:t>
      </w:r>
      <w:r w:rsidR="00786899">
        <w:t>, posterior reversible encephalopathy syndrome</w:t>
      </w:r>
      <w:r>
        <w:t xml:space="preserve">) sa zaznamenali pri dávke 0,5 mg v klinických skúšaniach a po uvedení lieku na trh (pozri časť 4.8). Hlásené symptómy zahŕňali náhly nástup silnej bolesti hlavy, nauzey, vracania, zmeneného duševného stavu, porúch videnia a kŕčov. Symptómy PRES sú obvykle reverzibilné, ale môžu sa vyvinúť do ischemickej mozgovej príhody alebo krvácania do mozgu. Oneskorenie stanovenia diagnózy a liečby môže viesť k trvalým neurologickým následkom. Pri podozrení na PRES sa má </w:t>
      </w:r>
      <w:r w:rsidR="003822D7">
        <w:t>Chantico</w:t>
      </w:r>
      <w:r>
        <w:t xml:space="preserve"> vysadiť.</w:t>
      </w:r>
    </w:p>
    <w:p w14:paraId="47476425" w14:textId="77777777" w:rsidR="003822D7" w:rsidRDefault="003822D7" w:rsidP="00132F59"/>
    <w:p w14:paraId="280DA733" w14:textId="18D9CD70" w:rsidR="00132F59" w:rsidRPr="003822D7" w:rsidRDefault="00132F59" w:rsidP="00132F59">
      <w:pPr>
        <w:rPr>
          <w:u w:val="single"/>
        </w:rPr>
      </w:pPr>
      <w:r w:rsidRPr="003822D7">
        <w:rPr>
          <w:u w:val="single"/>
        </w:rPr>
        <w:t>Predchádzajúce podanie imunosupresívnej alebo imunomodulačnej liečby</w:t>
      </w:r>
    </w:p>
    <w:p w14:paraId="76AB0E09" w14:textId="77777777" w:rsidR="003822D7" w:rsidRDefault="003822D7" w:rsidP="00132F59"/>
    <w:p w14:paraId="2ED412E4" w14:textId="2DA0308F" w:rsidR="00132F59" w:rsidRDefault="00132F59" w:rsidP="00132F59">
      <w:r>
        <w:t xml:space="preserve">Klinické skúšania na vyhodnotenie účinnosti a bezpečnosti </w:t>
      </w:r>
      <w:r w:rsidR="003822D7">
        <w:t>Chantica</w:t>
      </w:r>
      <w:r>
        <w:t xml:space="preserve"> pri zmene liečby pacientov z teriflunomidu, dimetylfumarátu alebo alemtuzumabu na </w:t>
      </w:r>
      <w:r w:rsidR="003822D7">
        <w:t>Chantico</w:t>
      </w:r>
      <w:r>
        <w:t xml:space="preserve"> sa nevykonali. Pri prechode pacientov z inej liečby modifikujúcej ochorenie na </w:t>
      </w:r>
      <w:r w:rsidR="003822D7">
        <w:t>Chantico</w:t>
      </w:r>
      <w:r>
        <w:t xml:space="preserve"> sa musí vziať do úvahy polčas a spôsob účinku tejto inej liečby, aby sa zabránilo aditívnemu účinku na imunitu a súčasne sa minimalizovalo riziko reaktivácie ochorenia. Pred začatím podávania </w:t>
      </w:r>
      <w:r w:rsidR="003822D7">
        <w:t>Chantica</w:t>
      </w:r>
      <w:r>
        <w:t xml:space="preserve"> sa odporúča CBC, aby sa overilo, že vymizli účinky predchádzajúcej liečby na imunitu (t.j. cytopénia).</w:t>
      </w:r>
    </w:p>
    <w:p w14:paraId="75739911" w14:textId="77777777" w:rsidR="003822D7" w:rsidRDefault="003822D7" w:rsidP="00132F59"/>
    <w:p w14:paraId="18E5739F" w14:textId="493FA687" w:rsidR="00132F59" w:rsidRDefault="003822D7" w:rsidP="00132F59">
      <w:r>
        <w:t>Chantico</w:t>
      </w:r>
      <w:r w:rsidR="00132F59">
        <w:t xml:space="preserve"> možno spravidla začať podávať ihneď po vysadení interferónu alebo glatirameracetátu.</w:t>
      </w:r>
    </w:p>
    <w:p w14:paraId="29E4595E" w14:textId="77777777" w:rsidR="003822D7" w:rsidRDefault="003822D7" w:rsidP="00132F59"/>
    <w:p w14:paraId="3591567B" w14:textId="3E44EFA1" w:rsidR="00132F59" w:rsidRDefault="00132F59" w:rsidP="00132F59">
      <w:r>
        <w:t xml:space="preserve">Pri dimetylfumaráte má byť doba vyplavenia dostatočná na zotavenie CBC pred začatím liečby </w:t>
      </w:r>
      <w:r w:rsidR="003822D7">
        <w:t>Chanticom</w:t>
      </w:r>
      <w:r>
        <w:t>.</w:t>
      </w:r>
    </w:p>
    <w:p w14:paraId="75A9C562" w14:textId="77777777" w:rsidR="003822D7" w:rsidRDefault="003822D7" w:rsidP="00132F59"/>
    <w:p w14:paraId="23AF7D9C" w14:textId="64D622E4" w:rsidR="00132F59" w:rsidRDefault="00132F59" w:rsidP="00132F59">
      <w:r>
        <w:t xml:space="preserve">Vzhľadom na dlhý polčas natalizumabu trvá eliminácia zvyčajne až 2-3 mesiace po jeho vysadení. Teriflunomid sa eliminuje z plazmy tiež pomaly. Bez zrýchleného procesu eliminácie môže klírens teriflunomidu z plazmy trvať niekoľko mesiacov až 2 roky. Odporúča sa zrýchlený proces eliminácie teriflunomidu, ako je definovaný v jeho súhrne charakteristických vlastností lieku, alternatívou je doba vyplavenia, ktorá nemá byť kratšia ako 3,5 mesiaca. Vzhľadom na možné súbežné účinky na imunitu sa pri zmene liečby pacientov z natalizumabu alebo teriflunomidu na </w:t>
      </w:r>
      <w:r w:rsidR="00DE17CD">
        <w:t>Chantico</w:t>
      </w:r>
      <w:r>
        <w:t xml:space="preserve"> vyžaduje opatrnosť.</w:t>
      </w:r>
    </w:p>
    <w:p w14:paraId="06057F6A" w14:textId="77777777" w:rsidR="00DE17CD" w:rsidRDefault="00DE17CD" w:rsidP="00132F59"/>
    <w:p w14:paraId="1E7283BE" w14:textId="697F7295" w:rsidR="00132F59" w:rsidRDefault="00132F59" w:rsidP="00132F59">
      <w:r>
        <w:t xml:space="preserve">Alemtuzumab má silné a dlhodobé imunosupresívne účinky. Keďže skutočné trvanie týchto účinkov nie je známe, začať liečbou </w:t>
      </w:r>
      <w:r w:rsidR="00DE17CD">
        <w:t>Chanticom</w:t>
      </w:r>
      <w:r>
        <w:t xml:space="preserve"> po alemtuzumabe sa neodporúča, pokiaľ prínos takejto liečby nie je jednoznačne väčší ako riziká pre jednotlivého pacienta.</w:t>
      </w:r>
    </w:p>
    <w:p w14:paraId="595B9C50" w14:textId="77777777" w:rsidR="00DE17CD" w:rsidRDefault="00DE17CD" w:rsidP="00132F59"/>
    <w:p w14:paraId="3F1F00B6" w14:textId="2A888F44" w:rsidR="00132F59" w:rsidRDefault="00132F59" w:rsidP="00132F59">
      <w:r>
        <w:t>Rozhodnutie podať dlhodobú súbežnú liečbu kortikosteroidmi sa má starostlivo zvážiť.</w:t>
      </w:r>
    </w:p>
    <w:p w14:paraId="53ECF440" w14:textId="77777777" w:rsidR="00DE17CD" w:rsidRDefault="00DE17CD" w:rsidP="00132F59"/>
    <w:p w14:paraId="01B75BE2" w14:textId="44631F34" w:rsidR="00132F59" w:rsidRPr="00DE17CD" w:rsidRDefault="00132F59" w:rsidP="00132F59">
      <w:pPr>
        <w:rPr>
          <w:u w:val="single"/>
        </w:rPr>
      </w:pPr>
      <w:r w:rsidRPr="00DE17CD">
        <w:rPr>
          <w:u w:val="single"/>
        </w:rPr>
        <w:t>Súbežné podávanie so silnými induktormi CYP450</w:t>
      </w:r>
    </w:p>
    <w:p w14:paraId="29B0F392" w14:textId="77777777" w:rsidR="00DE17CD" w:rsidRDefault="00DE17CD" w:rsidP="00132F59"/>
    <w:p w14:paraId="724C9DBA" w14:textId="047CEE2D" w:rsidR="00132F59" w:rsidRDefault="00132F59" w:rsidP="00132F59">
      <w:r>
        <w:t>Kombinácia fingolimodu so silnými induktormi CYP450 sa má používať opatrne. Súbežné používanie s ľubovníkom bodkovaným sa neodporúča (pozri časť 4.5).</w:t>
      </w:r>
    </w:p>
    <w:p w14:paraId="47C9E86C" w14:textId="77777777" w:rsidR="00DE17CD" w:rsidRDefault="00DE17CD" w:rsidP="00132F59"/>
    <w:p w14:paraId="004BE45C" w14:textId="27E65A4B" w:rsidR="00132F59" w:rsidRPr="00DE17CD" w:rsidRDefault="00132F59" w:rsidP="00132F59">
      <w:pPr>
        <w:rPr>
          <w:u w:val="single"/>
        </w:rPr>
      </w:pPr>
      <w:r w:rsidRPr="00DE17CD">
        <w:rPr>
          <w:u w:val="single"/>
        </w:rPr>
        <w:t>Malignity</w:t>
      </w:r>
    </w:p>
    <w:p w14:paraId="4B22A7AB" w14:textId="77777777" w:rsidR="00DE17CD" w:rsidRDefault="00DE17CD" w:rsidP="00132F59"/>
    <w:p w14:paraId="7A84444E" w14:textId="0B871C59" w:rsidR="00132F59" w:rsidRPr="00DE17CD" w:rsidRDefault="00132F59" w:rsidP="00132F59">
      <w:pPr>
        <w:rPr>
          <w:i/>
          <w:iCs/>
          <w:u w:val="single"/>
        </w:rPr>
      </w:pPr>
      <w:r w:rsidRPr="00DE17CD">
        <w:rPr>
          <w:i/>
          <w:iCs/>
          <w:u w:val="single"/>
        </w:rPr>
        <w:t>Kožné malignity</w:t>
      </w:r>
    </w:p>
    <w:p w14:paraId="595731E9" w14:textId="77777777" w:rsidR="00DE17CD" w:rsidRDefault="00DE17CD" w:rsidP="00132F59"/>
    <w:p w14:paraId="3F3D6EF5" w14:textId="31599165" w:rsidR="00132F59" w:rsidRDefault="00132F59" w:rsidP="00132F59">
      <w:r>
        <w:t xml:space="preserve">U pacientov, ktorí dostávali </w:t>
      </w:r>
      <w:r w:rsidR="00DE17CD">
        <w:t>Chantico</w:t>
      </w:r>
      <w:r>
        <w:t>, sa zaznamenal bazocelulárny karcinóm (BCC</w:t>
      </w:r>
      <w:r w:rsidR="00786899">
        <w:t>, basal cell carcinoma</w:t>
      </w:r>
      <w:r>
        <w:t>) a iné kožné nádory, vrátane malígneho melanómu, spinocelulárneho karcinómu, Kaposiho sarkómu a karcinómu z Merkelových buniek (pozri časť 4.8). Je potrebné venovať pozornosť kožným léziám a odporúča sa vyšetrenie kože na začiatku liečby a potom každých 6 až 12 mesiacov na základe klinického zváženia. Pri zistení podozrivých lézií sa má pacient odporučiť na vyšetrenie dermatológom.</w:t>
      </w:r>
    </w:p>
    <w:p w14:paraId="787FD790" w14:textId="77777777" w:rsidR="00DE17CD" w:rsidRDefault="00DE17CD" w:rsidP="00132F59"/>
    <w:p w14:paraId="32D67037" w14:textId="5B7DA553" w:rsidR="00132F59" w:rsidRDefault="00132F59" w:rsidP="00132F59">
      <w:r>
        <w:t>Keďže existuje potenciálne riziko rastu kožných malignít, pacientov liečených fingolimodom treba poučiť, aby sa nevystavovali slnečnému žiareniu bez ochrany. Títo pacienti sa nemajú súbežne liečiť fototerapiou UVB-žiarením ani PUVA-fotochemoterapiou.</w:t>
      </w:r>
    </w:p>
    <w:p w14:paraId="7E3C3E49" w14:textId="77777777" w:rsidR="00DE17CD" w:rsidRDefault="00DE17CD" w:rsidP="00132F59"/>
    <w:p w14:paraId="679BC532" w14:textId="682E6E41" w:rsidR="00132F59" w:rsidRPr="00DE17CD" w:rsidRDefault="00132F59" w:rsidP="00132F59">
      <w:pPr>
        <w:rPr>
          <w:i/>
          <w:iCs/>
          <w:u w:val="single"/>
        </w:rPr>
      </w:pPr>
      <w:r w:rsidRPr="00DE17CD">
        <w:rPr>
          <w:i/>
          <w:iCs/>
          <w:u w:val="single"/>
        </w:rPr>
        <w:t>Lymfómy</w:t>
      </w:r>
    </w:p>
    <w:p w14:paraId="584897A4" w14:textId="77777777" w:rsidR="00DE17CD" w:rsidRDefault="00DE17CD" w:rsidP="00132F59"/>
    <w:p w14:paraId="5DE8F97C" w14:textId="093ACCA5" w:rsidR="00132F59" w:rsidRDefault="00132F59" w:rsidP="00132F59">
      <w:r>
        <w:t xml:space="preserve">Prípady lymfómu sa vyskytli v klinických štúdiách a po uvedení lieku na trh (pozri časť 4.8). Hlásené boli prípady rôzneho typu, najmä non-Hodgkinov lymfóm, vrátane B-bunkových a T-bunkových lymfómov. Zaznamenali sa prípady kožného T-bunkového lymfómu (mycosis fungoides). Zaznamenal sa tiež fatálny prípad B-bunkového lymfómu s pozitivitou na Epsteinov-Barrovej vírus (EBV). Pri podozrení na lymfóm sa má </w:t>
      </w:r>
      <w:r w:rsidR="00684C4C">
        <w:t>Chantico</w:t>
      </w:r>
      <w:r>
        <w:t xml:space="preserve"> vysadiť.</w:t>
      </w:r>
    </w:p>
    <w:p w14:paraId="2FC98E37" w14:textId="77777777" w:rsidR="00684C4C" w:rsidRDefault="00684C4C" w:rsidP="00132F59"/>
    <w:p w14:paraId="4DB80095" w14:textId="62619744" w:rsidR="00132F59" w:rsidRPr="00684C4C" w:rsidRDefault="00132F59" w:rsidP="00132F59">
      <w:pPr>
        <w:rPr>
          <w:u w:val="single"/>
        </w:rPr>
      </w:pPr>
      <w:r w:rsidRPr="00684C4C">
        <w:rPr>
          <w:u w:val="single"/>
        </w:rPr>
        <w:t>Ženy vo fertilnom veku</w:t>
      </w:r>
    </w:p>
    <w:p w14:paraId="54F4E9E3" w14:textId="77777777" w:rsidR="00684C4C" w:rsidRDefault="00684C4C" w:rsidP="00132F59"/>
    <w:p w14:paraId="26FB3B9B" w14:textId="52BD8FAB" w:rsidR="00132F59" w:rsidRDefault="00132F59" w:rsidP="00132F59">
      <w:r>
        <w:t>Kvôli riziku pre plod je fingolimod počas gravidity a u žien vo fertilnom veku, ktoré nepoužívajú účinnú antikoncepciu, kontraindikovaný. Pred zahájením liečby musia byť ženy vo fertilnom veku informované o riziku pre plod, musia mať negatívny výsledok testu na graviditu a musia používať účinnú antikoncepciu počas liečby a 2 mesiace po jej ukončení (pozri časti 4.3 a 4.6 a informácie obsiahnuté v balíku informácií pre lekára).</w:t>
      </w:r>
    </w:p>
    <w:p w14:paraId="4D3D63AB" w14:textId="77777777" w:rsidR="00684C4C" w:rsidRDefault="00684C4C" w:rsidP="00132F59"/>
    <w:p w14:paraId="0F2A7D3B" w14:textId="47257B13" w:rsidR="00132F59" w:rsidRPr="00684C4C" w:rsidRDefault="00132F59" w:rsidP="00132F59">
      <w:pPr>
        <w:rPr>
          <w:u w:val="single"/>
        </w:rPr>
      </w:pPr>
      <w:r w:rsidRPr="00684C4C">
        <w:rPr>
          <w:u w:val="single"/>
        </w:rPr>
        <w:t>Tumefaktívne lézie</w:t>
      </w:r>
    </w:p>
    <w:p w14:paraId="03EF6D96" w14:textId="77777777" w:rsidR="00684C4C" w:rsidRDefault="00684C4C" w:rsidP="00132F59"/>
    <w:p w14:paraId="0880EDB9" w14:textId="77777777" w:rsidR="00684C4C" w:rsidRDefault="00132F59" w:rsidP="00132F59">
      <w:r>
        <w:t>Po uvedení lieku na trh boli hlásené zriedkavé prípady tumefaktívnych lézií spojených s relapsom s</w:t>
      </w:r>
      <w:r w:rsidR="00684C4C">
        <w:t>klerózy</w:t>
      </w:r>
      <w:r>
        <w:t xml:space="preserve"> multiplex. V prípade závažných relapsov je potrebné vykonať MRI vyšetrenie na vylúčenie prítomnosti tumefaktívnych lézií. </w:t>
      </w:r>
    </w:p>
    <w:p w14:paraId="6C1304B1" w14:textId="096EDB0A" w:rsidR="00132F59" w:rsidRDefault="00132F59" w:rsidP="00132F59">
      <w:r>
        <w:t>V každom jednom prípade musí lekár s ohľadom na individuálny pomer pr</w:t>
      </w:r>
      <w:r w:rsidR="00684C4C">
        <w:t>í</w:t>
      </w:r>
      <w:r>
        <w:t xml:space="preserve">nosov a rizík zvážiť ukončenie liečby </w:t>
      </w:r>
      <w:r w:rsidR="00684C4C">
        <w:t>Chanticom</w:t>
      </w:r>
      <w:r>
        <w:t>.</w:t>
      </w:r>
    </w:p>
    <w:p w14:paraId="7CD5B332" w14:textId="77777777" w:rsidR="00684C4C" w:rsidRDefault="00684C4C" w:rsidP="00132F59"/>
    <w:p w14:paraId="30A7E659" w14:textId="2D487795" w:rsidR="00132F59" w:rsidRPr="00684C4C" w:rsidRDefault="00132F59" w:rsidP="00132F59">
      <w:pPr>
        <w:rPr>
          <w:u w:val="single"/>
        </w:rPr>
      </w:pPr>
      <w:r w:rsidRPr="00684C4C">
        <w:rPr>
          <w:u w:val="single"/>
        </w:rPr>
        <w:t>Návrat aktivity ochorenia („rebound“) po ukončení liečby fingolimodom</w:t>
      </w:r>
    </w:p>
    <w:p w14:paraId="502050B1" w14:textId="77777777" w:rsidR="00684C4C" w:rsidRDefault="00684C4C" w:rsidP="00132F59"/>
    <w:p w14:paraId="70BCEF2F" w14:textId="02C46DAC" w:rsidR="00132F59" w:rsidRDefault="00132F59" w:rsidP="00132F59">
      <w:r>
        <w:t>Po uvedení lieku na trh sa zriedkavo u niektorých pacientov, ktorí ukončili liečbu fingolimodom, vyskytlo závažné zhoršenie ochorenia, ktoré sa vo všeobecnosti pozorovalo do 12 týždňov, ale bolo hlásené aj do 24 týždňov od ukončenia liečby fingolimodom. Pri ukončení liečby je preto potrebná opatrnosť. Ak je ukončenie liečby fingolimodom nevyhnutné, do úvahy treba vziať možnosť rekurencie výnimočne vysokej aktivity ochorenia a u pacientov je potrebné sledovať relevantné príznaky a prejavy a podľa potreby zahájiť vhodnú liečbu (pozri nižšie „Ukončenie liečby“).</w:t>
      </w:r>
    </w:p>
    <w:p w14:paraId="44B00B05" w14:textId="77777777" w:rsidR="00684C4C" w:rsidRDefault="00684C4C" w:rsidP="00132F59"/>
    <w:p w14:paraId="6556AAFA" w14:textId="30A386C0" w:rsidR="00132F59" w:rsidRDefault="00132F59" w:rsidP="00132F59">
      <w:r>
        <w:t>Ukončenie liečby</w:t>
      </w:r>
    </w:p>
    <w:p w14:paraId="0C754C9E" w14:textId="77777777" w:rsidR="00684C4C" w:rsidRDefault="00684C4C" w:rsidP="00132F59"/>
    <w:p w14:paraId="48EA1AFA" w14:textId="542BA2DC" w:rsidR="00132F59" w:rsidRDefault="00132F59" w:rsidP="00132F59">
      <w:r>
        <w:t xml:space="preserve">Keď sa rozhodne o ukončení liečby </w:t>
      </w:r>
      <w:r w:rsidR="00684C4C">
        <w:t>Chanticom</w:t>
      </w:r>
      <w:r>
        <w:t xml:space="preserve">, je potrebné obdobie 6 týždňov bez liečby, aby </w:t>
      </w:r>
      <w:r w:rsidR="00786899">
        <w:t xml:space="preserve">sa </w:t>
      </w:r>
      <w:r>
        <w:t xml:space="preserve">fingolimod vzhľadom na svoj polčas eliminoval z obehu (pozri časť 5.2). U väčšiny pacientov sa počty lymfocytov postupne vrátia do normálneho rozmedzia za 1-2 mesiace od ukončenia liečby (pozri časť 5.1), u niektorých pacientov však môže trvať úplne zotavenie výrazne dlhšie. Začatie iných druhov liečby počas tohto obdobia bude mať za následok súbežnú expozíciu fingolimodu. Použitie imunosupresív krátko po vysadení </w:t>
      </w:r>
      <w:r w:rsidR="00684C4C">
        <w:t>Chantica</w:t>
      </w:r>
      <w:r>
        <w:t xml:space="preserve"> môže viesť k aditívnemu účinku na imunitný systém, preto je potrebná opatrnosť.</w:t>
      </w:r>
    </w:p>
    <w:p w14:paraId="3826E059" w14:textId="77777777" w:rsidR="00684C4C" w:rsidRDefault="00684C4C" w:rsidP="00132F59"/>
    <w:p w14:paraId="5819C0B6" w14:textId="6FDE059E" w:rsidR="00132F59" w:rsidRDefault="00132F59" w:rsidP="00132F59">
      <w:r>
        <w:t xml:space="preserve">Kvôli riziku opätovného návratu ochorenia sa pri ukončení liečby fingolimodom odporúča opatrnosť (pozri „Návrat aktivity ochorenia („rebound“) po ukončení liečby fingolimodom“ vyššie). Ak je ukončenie liečby </w:t>
      </w:r>
      <w:r w:rsidR="00684C4C">
        <w:t>Chanticom</w:t>
      </w:r>
      <w:r>
        <w:t xml:space="preserve"> považované za nevyhnutné, pacientov je v tom čase potrebné sledovať na relevantné príznaky možného návratu ochorenia.</w:t>
      </w:r>
    </w:p>
    <w:p w14:paraId="338A72B0" w14:textId="77777777" w:rsidR="00684C4C" w:rsidRDefault="00684C4C" w:rsidP="00132F59"/>
    <w:p w14:paraId="6F02E26D" w14:textId="615EA02E" w:rsidR="00132F59" w:rsidRPr="00684C4C" w:rsidRDefault="00132F59" w:rsidP="00132F59">
      <w:pPr>
        <w:rPr>
          <w:u w:val="single"/>
        </w:rPr>
      </w:pPr>
      <w:r w:rsidRPr="00684C4C">
        <w:rPr>
          <w:u w:val="single"/>
        </w:rPr>
        <w:t>Pediatrická populácia</w:t>
      </w:r>
    </w:p>
    <w:p w14:paraId="0633E12D" w14:textId="77777777" w:rsidR="00684C4C" w:rsidRDefault="00684C4C" w:rsidP="00132F59"/>
    <w:p w14:paraId="5CB56768" w14:textId="63FB97E7" w:rsidR="00132F59" w:rsidRDefault="00132F59" w:rsidP="00132F59">
      <w:r>
        <w:t>Profil bezpečnosti u pediatrických pacientov je podobný ako u dospelých a upozornenia a bezpečnostné opatrenia pre dospelých preto platia aj pre pediatrických pacientov.</w:t>
      </w:r>
    </w:p>
    <w:p w14:paraId="45FF723A" w14:textId="77777777" w:rsidR="00EF4C49" w:rsidRDefault="00EF4C49" w:rsidP="00132F59"/>
    <w:p w14:paraId="364CEBB4" w14:textId="54B35AE6" w:rsidR="00132F59" w:rsidRDefault="00132F59" w:rsidP="00132F59">
      <w:r>
        <w:t xml:space="preserve">Pri predpisovaní </w:t>
      </w:r>
      <w:r w:rsidR="00684C4C">
        <w:t>Chantica</w:t>
      </w:r>
      <w:r>
        <w:t xml:space="preserve"> pediatrickým pacientom je potrebné pamätať najmä na nasledovné:</w:t>
      </w:r>
    </w:p>
    <w:p w14:paraId="3FFB39F3" w14:textId="208CF3C4" w:rsidR="00132F59" w:rsidRDefault="00132F59" w:rsidP="00684C4C">
      <w:pPr>
        <w:pStyle w:val="Odsekzoznamu"/>
        <w:numPr>
          <w:ilvl w:val="1"/>
          <w:numId w:val="12"/>
        </w:numPr>
        <w:ind w:left="426"/>
      </w:pPr>
      <w:r>
        <w:t>V čase prvej dávky sa majú dodržiavať bezpečnostné opatrenia (pozri vyššie „Bradyarytmia“). Rovnaké bezpečnostné opatrenia ako pri prvej dávke sa odporúčajú, keď sa pacientom zmení denná dávka z 0,25 mg na 0,5 mg.</w:t>
      </w:r>
    </w:p>
    <w:p w14:paraId="23EAE5C9" w14:textId="5F33BAE6" w:rsidR="00132F59" w:rsidRDefault="00132F59" w:rsidP="00684C4C">
      <w:pPr>
        <w:pStyle w:val="Odsekzoznamu"/>
        <w:numPr>
          <w:ilvl w:val="0"/>
          <w:numId w:val="12"/>
        </w:numPr>
        <w:ind w:left="426"/>
      </w:pPr>
      <w:r>
        <w:t>V kontrolovanom pediatrickom klinickom skúšaní D2311 boli hlásené prípady epileptických záchvatov, úzkosti, depresívnej nálady a depresie s vyššou incidenciou u pacientov liečených fingolimodom v porovnaní s pacientmi liečenými interferónom beta-1a. U tejto podskupiny populácie sa vyžaduje opatrnosť (pozri „Pediatrická populácia“ v časti 4.8).</w:t>
      </w:r>
    </w:p>
    <w:p w14:paraId="057E26F1" w14:textId="48AE96CE" w:rsidR="00132F59" w:rsidRDefault="00132F59" w:rsidP="00684C4C">
      <w:pPr>
        <w:pStyle w:val="Odsekzoznamu"/>
        <w:numPr>
          <w:ilvl w:val="0"/>
          <w:numId w:val="12"/>
        </w:numPr>
        <w:ind w:left="426"/>
      </w:pPr>
      <w:r>
        <w:t xml:space="preserve">Ojedinelé mierne zvýšenia bilirubínu sa zaznamenali u pediatrických pacientov liečených </w:t>
      </w:r>
      <w:r w:rsidR="00EF4C49">
        <w:t>Chanticom</w:t>
      </w:r>
      <w:r>
        <w:t>.</w:t>
      </w:r>
    </w:p>
    <w:p w14:paraId="53A893A3" w14:textId="129DDAAF" w:rsidR="00132F59" w:rsidRDefault="00132F59" w:rsidP="00684C4C">
      <w:pPr>
        <w:pStyle w:val="Odsekzoznamu"/>
        <w:numPr>
          <w:ilvl w:val="0"/>
          <w:numId w:val="12"/>
        </w:numPr>
        <w:ind w:left="426"/>
      </w:pPr>
      <w:r>
        <w:t xml:space="preserve">Odporúča sa, aby sa u pediatrických pacientov pred začatím liečby </w:t>
      </w:r>
      <w:r w:rsidR="00EF4C49">
        <w:t>Chanticom</w:t>
      </w:r>
      <w:r>
        <w:t xml:space="preserve"> ukončili všetky očkovania v súlade s platnými smernicami o imunizácii (pozri vyššie „Infekcie“).</w:t>
      </w:r>
    </w:p>
    <w:p w14:paraId="0534B4E0" w14:textId="6B341866" w:rsidR="00132F59" w:rsidRDefault="00132F59" w:rsidP="00684C4C">
      <w:pPr>
        <w:pStyle w:val="Odsekzoznamu"/>
        <w:numPr>
          <w:ilvl w:val="0"/>
          <w:numId w:val="12"/>
        </w:numPr>
        <w:ind w:left="426"/>
      </w:pPr>
      <w:r>
        <w:t>Dostupné sú veľmi obmedzené údaje u detí vo veku 10–12 rokov, s hmotnosťou nižšou ako 40 kg alebo s hodnotou &lt;2 na stupnici podľa Tannera (pozri časti 4.8 a 5.1). Vzhľadom na veľmi obmedzené poznatky dostupné z klinickej štúdie sa u týchto podskupín vyžaduje opatrnosť.</w:t>
      </w:r>
    </w:p>
    <w:p w14:paraId="6ED9755B" w14:textId="401D9A8A" w:rsidR="00132F59" w:rsidRPr="00132F59" w:rsidRDefault="00132F59" w:rsidP="00684C4C">
      <w:pPr>
        <w:pStyle w:val="Odsekzoznamu"/>
        <w:numPr>
          <w:ilvl w:val="0"/>
          <w:numId w:val="12"/>
        </w:numPr>
        <w:ind w:left="426"/>
      </w:pPr>
      <w:r>
        <w:t>Údaje o dlhodobej bezpečnosti u pediatrickej populácie nie sú dostupné.</w:t>
      </w:r>
    </w:p>
    <w:p w14:paraId="101D0EC4" w14:textId="77777777" w:rsidR="00132F59" w:rsidRDefault="00132F59" w:rsidP="00132F59">
      <w:pPr>
        <w:pStyle w:val="Nadpis2"/>
        <w:rPr>
          <w:b w:val="0"/>
          <w:iCs/>
          <w:szCs w:val="22"/>
        </w:rPr>
      </w:pPr>
    </w:p>
    <w:p w14:paraId="4915BD1D" w14:textId="713B6EF8" w:rsidR="001D29E6" w:rsidRPr="00C24D08" w:rsidRDefault="00C22B4B" w:rsidP="00132F59">
      <w:pPr>
        <w:pStyle w:val="Nadpis2"/>
        <w:rPr>
          <w:szCs w:val="22"/>
        </w:rPr>
      </w:pPr>
      <w:r w:rsidRPr="00C24D08">
        <w:rPr>
          <w:szCs w:val="22"/>
        </w:rPr>
        <w:t xml:space="preserve">4.5 </w:t>
      </w:r>
      <w:r w:rsidR="00982D91" w:rsidRPr="00C24D08">
        <w:rPr>
          <w:szCs w:val="22"/>
        </w:rPr>
        <w:tab/>
        <w:t>Liekové a iné interakcie</w:t>
      </w:r>
    </w:p>
    <w:p w14:paraId="6204DDC5" w14:textId="77777777" w:rsidR="009F3DD5" w:rsidRPr="00C24D08" w:rsidRDefault="009F3DD5" w:rsidP="00C24D08">
      <w:pPr>
        <w:spacing w:line="240" w:lineRule="auto"/>
        <w:rPr>
          <w:szCs w:val="22"/>
        </w:rPr>
      </w:pPr>
    </w:p>
    <w:p w14:paraId="37526D0D" w14:textId="64F5E843" w:rsidR="006B78EB" w:rsidRPr="00786639" w:rsidRDefault="00786639" w:rsidP="006B78EB">
      <w:pPr>
        <w:spacing w:line="240" w:lineRule="auto"/>
        <w:rPr>
          <w:szCs w:val="22"/>
          <w:u w:val="single"/>
        </w:rPr>
      </w:pPr>
      <w:r w:rsidRPr="009A0E50">
        <w:rPr>
          <w:szCs w:val="22"/>
          <w:u w:val="single"/>
        </w:rPr>
        <w:t>Antineoplastická</w:t>
      </w:r>
      <w:r w:rsidR="006B78EB" w:rsidRPr="00786639">
        <w:rPr>
          <w:szCs w:val="22"/>
          <w:u w:val="single"/>
        </w:rPr>
        <w:t>, imunomodulačná alebo imunosupresívna liečba</w:t>
      </w:r>
    </w:p>
    <w:p w14:paraId="48DC47E7" w14:textId="77777777" w:rsidR="00786639" w:rsidRPr="006B78EB" w:rsidRDefault="00786639" w:rsidP="006B78EB">
      <w:pPr>
        <w:spacing w:line="240" w:lineRule="auto"/>
        <w:rPr>
          <w:szCs w:val="22"/>
        </w:rPr>
      </w:pPr>
    </w:p>
    <w:p w14:paraId="702E4CC2" w14:textId="0BA3C92D" w:rsidR="006B78EB" w:rsidRPr="006B78EB" w:rsidRDefault="00786639" w:rsidP="006B78EB">
      <w:pPr>
        <w:spacing w:line="240" w:lineRule="auto"/>
        <w:rPr>
          <w:szCs w:val="22"/>
        </w:rPr>
      </w:pPr>
      <w:r>
        <w:rPr>
          <w:szCs w:val="22"/>
        </w:rPr>
        <w:t>Antineoplastická</w:t>
      </w:r>
      <w:r w:rsidR="006B78EB" w:rsidRPr="006B78EB">
        <w:rPr>
          <w:szCs w:val="22"/>
        </w:rPr>
        <w:t>, imunomodulačná alebo imunosupresívna liečba sa nemá podávať súbežne pre riziko aditívnych účinkov na imunitný systém (pozri časti 4.3 a 4.4).</w:t>
      </w:r>
    </w:p>
    <w:p w14:paraId="3B43A1CB" w14:textId="0A3DADCB" w:rsidR="006B78EB" w:rsidRDefault="006B78EB" w:rsidP="006B78EB">
      <w:pPr>
        <w:spacing w:line="240" w:lineRule="auto"/>
        <w:rPr>
          <w:szCs w:val="22"/>
        </w:rPr>
      </w:pPr>
      <w:r w:rsidRPr="006B78EB">
        <w:rPr>
          <w:szCs w:val="22"/>
        </w:rPr>
        <w:t>Opatrne je tiež potrebné postupovať pri zmene liečby pacientov dlhodobo pôsobiacimi liekmi s účinkom na imunitný systém, napr. natalizumabom, teriflunomidom alebo mitoxantrónom (pozri časť 4.4). V klinických štúdiách pri s</w:t>
      </w:r>
      <w:r w:rsidR="00082125">
        <w:rPr>
          <w:szCs w:val="22"/>
        </w:rPr>
        <w:t>kleróze</w:t>
      </w:r>
      <w:r w:rsidRPr="006B78EB">
        <w:rPr>
          <w:szCs w:val="22"/>
        </w:rPr>
        <w:t xml:space="preserve"> multiplex sa súbežná liečba relapsov krátkym cyklom kortikosteroidov nespájala so zvýšeným výskytom infekcií.</w:t>
      </w:r>
    </w:p>
    <w:p w14:paraId="7B40F05A" w14:textId="77777777" w:rsidR="00082125" w:rsidRPr="006B78EB" w:rsidRDefault="00082125" w:rsidP="006B78EB">
      <w:pPr>
        <w:spacing w:line="240" w:lineRule="auto"/>
        <w:rPr>
          <w:szCs w:val="22"/>
        </w:rPr>
      </w:pPr>
    </w:p>
    <w:p w14:paraId="2CA2B134" w14:textId="0551A1F6" w:rsidR="006B78EB" w:rsidRPr="00082125" w:rsidRDefault="006B78EB" w:rsidP="006B78EB">
      <w:pPr>
        <w:spacing w:line="240" w:lineRule="auto"/>
        <w:rPr>
          <w:szCs w:val="22"/>
          <w:u w:val="single"/>
        </w:rPr>
      </w:pPr>
      <w:r w:rsidRPr="00082125">
        <w:rPr>
          <w:szCs w:val="22"/>
          <w:u w:val="single"/>
        </w:rPr>
        <w:t>Vakcinácia</w:t>
      </w:r>
    </w:p>
    <w:p w14:paraId="27BF182F" w14:textId="77777777" w:rsidR="00082125" w:rsidRPr="006B78EB" w:rsidRDefault="00082125" w:rsidP="006B78EB">
      <w:pPr>
        <w:spacing w:line="240" w:lineRule="auto"/>
        <w:rPr>
          <w:szCs w:val="22"/>
        </w:rPr>
      </w:pPr>
    </w:p>
    <w:p w14:paraId="709AC4D9" w14:textId="417A51D5" w:rsidR="00EF5E3C" w:rsidRDefault="006B78EB" w:rsidP="006B78EB">
      <w:pPr>
        <w:spacing w:line="240" w:lineRule="auto"/>
        <w:rPr>
          <w:szCs w:val="22"/>
        </w:rPr>
      </w:pPr>
      <w:r w:rsidRPr="006B78EB">
        <w:rPr>
          <w:szCs w:val="22"/>
        </w:rPr>
        <w:t xml:space="preserve">Počas liečby </w:t>
      </w:r>
      <w:r w:rsidR="00082125">
        <w:rPr>
          <w:szCs w:val="22"/>
        </w:rPr>
        <w:t>Chanticom</w:t>
      </w:r>
      <w:r w:rsidRPr="006B78EB">
        <w:rPr>
          <w:szCs w:val="22"/>
        </w:rPr>
        <w:t xml:space="preserve"> a do dvoch mesiacov od jej ukončenia môže byť vakcinácia menej účinná. Použitie živých oslabených vakcín môže sprevádzať riziko infekcií, preto je potrebné sa mu vyhnúť (pozri časti 4.4 a 4.8).</w:t>
      </w:r>
    </w:p>
    <w:p w14:paraId="0CA23AFD" w14:textId="77777777" w:rsidR="00082125" w:rsidRDefault="00082125" w:rsidP="006B78EB">
      <w:pPr>
        <w:spacing w:line="240" w:lineRule="auto"/>
        <w:rPr>
          <w:szCs w:val="22"/>
        </w:rPr>
      </w:pPr>
    </w:p>
    <w:p w14:paraId="462725E1" w14:textId="46BDB0E2" w:rsidR="006B78EB" w:rsidRPr="00082125" w:rsidRDefault="006B78EB" w:rsidP="006B78EB">
      <w:pPr>
        <w:spacing w:line="240" w:lineRule="auto"/>
        <w:rPr>
          <w:szCs w:val="22"/>
          <w:u w:val="single"/>
        </w:rPr>
      </w:pPr>
      <w:r w:rsidRPr="00082125">
        <w:rPr>
          <w:szCs w:val="22"/>
          <w:u w:val="single"/>
        </w:rPr>
        <w:t>Látky vyvolávajúce bradykardiu</w:t>
      </w:r>
    </w:p>
    <w:p w14:paraId="7637B80C" w14:textId="77777777" w:rsidR="00082125" w:rsidRPr="006B78EB" w:rsidRDefault="00082125" w:rsidP="006B78EB">
      <w:pPr>
        <w:spacing w:line="240" w:lineRule="auto"/>
        <w:rPr>
          <w:szCs w:val="22"/>
        </w:rPr>
      </w:pPr>
    </w:p>
    <w:p w14:paraId="66E509D8" w14:textId="5CB5CE5F" w:rsidR="006B78EB" w:rsidRDefault="006B78EB" w:rsidP="006B78EB">
      <w:pPr>
        <w:spacing w:line="240" w:lineRule="auto"/>
        <w:rPr>
          <w:szCs w:val="22"/>
        </w:rPr>
      </w:pPr>
      <w:r w:rsidRPr="006B78EB">
        <w:rPr>
          <w:szCs w:val="22"/>
        </w:rPr>
        <w:t xml:space="preserve">Fingolimod sa sledoval v kombinácii s atenololom a diltiazemom. Pri podávaní fingolimodu s atenololom v štúdii interakcií u zdravých dobrovoľníkov sa na začiatku liečby fingolimodom znížila srdcová frekvencia o ďalších 15 %, čo je účinok, ktorý sa nepozoruje pri diltiazeme. Liečba </w:t>
      </w:r>
      <w:r w:rsidR="00082125">
        <w:rPr>
          <w:szCs w:val="22"/>
        </w:rPr>
        <w:t>Chanticom</w:t>
      </w:r>
      <w:r w:rsidRPr="006B78EB">
        <w:rPr>
          <w:szCs w:val="22"/>
        </w:rPr>
        <w:t xml:space="preserve"> sa nemá začať u pacientov užívajúcich betablokátory alebo iné látky, ktoré môžu znížiť srdcovú frekvenciu, napr. antiarytmiká triedy Ia a III, blokátory kalciových kanálov (ako napr. verapamil alebo diltiazem), ivabradín, digoxín, anticholínesterázy alebo pilokarpín, z dôvodu možných aditívnych účinkov na srdcovú frekvenciu (pozri časti 4.4 a 4.8). Ak sa u takýchto pacientov uvažuje o začatí liečby </w:t>
      </w:r>
      <w:r w:rsidR="00082125">
        <w:rPr>
          <w:szCs w:val="22"/>
        </w:rPr>
        <w:t>Chanticom</w:t>
      </w:r>
      <w:r w:rsidRPr="006B78EB">
        <w:rPr>
          <w:szCs w:val="22"/>
        </w:rPr>
        <w:t>, je potrebná konzultácia s kardiológom kvôli prechodu na lieky, ktoré neznižujú srdcovú frekvenciu alebo adekvátnemu sledovaniu pri začatí liečby, pokiaľ nie je možné ukončiť podávanie liekov znižujúcich srdcovú frekvenciu, prinajmenšom sa odporúča sledovanie aj počas noci.</w:t>
      </w:r>
    </w:p>
    <w:p w14:paraId="45BAEF46" w14:textId="77777777" w:rsidR="00082125" w:rsidRPr="006B78EB" w:rsidRDefault="00082125" w:rsidP="006B78EB">
      <w:pPr>
        <w:spacing w:line="240" w:lineRule="auto"/>
        <w:rPr>
          <w:szCs w:val="22"/>
        </w:rPr>
      </w:pPr>
    </w:p>
    <w:p w14:paraId="7BB78CE4" w14:textId="2F7A2553" w:rsidR="006B78EB" w:rsidRPr="00082125" w:rsidRDefault="006B78EB" w:rsidP="006B78EB">
      <w:pPr>
        <w:spacing w:line="240" w:lineRule="auto"/>
        <w:rPr>
          <w:szCs w:val="22"/>
          <w:u w:val="single"/>
        </w:rPr>
      </w:pPr>
      <w:r w:rsidRPr="00082125">
        <w:rPr>
          <w:szCs w:val="22"/>
          <w:u w:val="single"/>
        </w:rPr>
        <w:t>Ovplyvnenie farmakokinetiky fingolimodu inými látkami</w:t>
      </w:r>
    </w:p>
    <w:p w14:paraId="7BF6B345" w14:textId="77777777" w:rsidR="00082125" w:rsidRPr="006B78EB" w:rsidRDefault="00082125" w:rsidP="006B78EB">
      <w:pPr>
        <w:spacing w:line="240" w:lineRule="auto"/>
        <w:rPr>
          <w:szCs w:val="22"/>
        </w:rPr>
      </w:pPr>
    </w:p>
    <w:p w14:paraId="4BA4F679" w14:textId="59AC2BD3" w:rsidR="006B78EB" w:rsidRDefault="006B78EB" w:rsidP="006B78EB">
      <w:pPr>
        <w:spacing w:line="240" w:lineRule="auto"/>
        <w:rPr>
          <w:szCs w:val="22"/>
        </w:rPr>
      </w:pPr>
      <w:r w:rsidRPr="006B78EB">
        <w:rPr>
          <w:szCs w:val="22"/>
        </w:rPr>
        <w:t>Fingolimod sa metabolizuje najmä prostredníctvom CYP4F2. Iné enzýmy, napr. CYP3A4, sa môžu tiež podieľať na jeho metabolizme, najmä v prípade silnej indukcie CYP3A4. Neočakáva sa vplyv silných inhibítorov transportných bielkovín na dispozíciu fingolimodu. Inhibícia CYP4F2 pri súbežnom podávaní fingolimodu s ketokonazolom spôsobila 1,7-násobné zvýšenie expozície (AUC) fingolimodu a</w:t>
      </w:r>
      <w:r w:rsidR="00F10F7D">
        <w:rPr>
          <w:szCs w:val="22"/>
        </w:rPr>
        <w:t> </w:t>
      </w:r>
      <w:r w:rsidRPr="006B78EB">
        <w:rPr>
          <w:szCs w:val="22"/>
        </w:rPr>
        <w:t>fingolim</w:t>
      </w:r>
      <w:r w:rsidR="00F10F7D">
        <w:rPr>
          <w:szCs w:val="22"/>
        </w:rPr>
        <w:t>ódium-</w:t>
      </w:r>
      <w:r w:rsidRPr="006B78EB">
        <w:rPr>
          <w:szCs w:val="22"/>
        </w:rPr>
        <w:t>fosfátu. Opatrnosť je potrebná pri látkach, ktoré môžu inhibovať CYP3A4 (inhibítory proteáz, azolové antimykotiká, niektoré makrolidové zlúčeniny, napr. klaritromycín alebo telitromycín).</w:t>
      </w:r>
    </w:p>
    <w:p w14:paraId="3AAF284F" w14:textId="77777777" w:rsidR="004F6D8B" w:rsidRPr="006B78EB" w:rsidRDefault="004F6D8B" w:rsidP="006B78EB">
      <w:pPr>
        <w:spacing w:line="240" w:lineRule="auto"/>
        <w:rPr>
          <w:szCs w:val="22"/>
        </w:rPr>
      </w:pPr>
    </w:p>
    <w:p w14:paraId="12904C50" w14:textId="5EC6BEA5" w:rsidR="006B78EB" w:rsidRDefault="006B78EB" w:rsidP="006B78EB">
      <w:pPr>
        <w:spacing w:line="240" w:lineRule="auto"/>
        <w:rPr>
          <w:szCs w:val="22"/>
        </w:rPr>
      </w:pPr>
      <w:r w:rsidRPr="006B78EB">
        <w:rPr>
          <w:szCs w:val="22"/>
        </w:rPr>
        <w:t>Súčasné podanie 600 mg karbamazepínu dvakrát denne v rovnovážnom stave a jednorazovej dávky 2 mg fingolimodu znížilo AUC fingolimodu a jeho metabolitu približne o 40 %. Iné silné induktory enzýmu CYP3A4, napr. rifampicín, fenobarbital, fenytoín, efavirenz a ľubovník bodkovaný, môžu znížiť AUC fingolimodu a jeho metabolitu minimálne v rovnakej miere. Keďže sa tým môže prípadne zhoršiť účinnosť, pri ich súbežnom podávaní je potrebná opatrnosť. Súbežné podávanie s ľubovníkom bodkovaným sa však neodporúča (pozri časť 4.4).</w:t>
      </w:r>
    </w:p>
    <w:p w14:paraId="098CB9EE" w14:textId="77777777" w:rsidR="0077149F" w:rsidRPr="006B78EB" w:rsidRDefault="0077149F" w:rsidP="006B78EB">
      <w:pPr>
        <w:spacing w:line="240" w:lineRule="auto"/>
        <w:rPr>
          <w:szCs w:val="22"/>
        </w:rPr>
      </w:pPr>
    </w:p>
    <w:p w14:paraId="44CC500F" w14:textId="76C587D8" w:rsidR="006B78EB" w:rsidRPr="0077149F" w:rsidRDefault="006B78EB" w:rsidP="006B78EB">
      <w:pPr>
        <w:spacing w:line="240" w:lineRule="auto"/>
        <w:rPr>
          <w:szCs w:val="22"/>
          <w:u w:val="single"/>
        </w:rPr>
      </w:pPr>
      <w:r w:rsidRPr="0077149F">
        <w:rPr>
          <w:szCs w:val="22"/>
          <w:u w:val="single"/>
        </w:rPr>
        <w:t>Ovplyvnenie farmakokinetiky iných látok fingolimodom</w:t>
      </w:r>
    </w:p>
    <w:p w14:paraId="12F96601" w14:textId="77777777" w:rsidR="0077149F" w:rsidRPr="006B78EB" w:rsidRDefault="0077149F" w:rsidP="006B78EB">
      <w:pPr>
        <w:spacing w:line="240" w:lineRule="auto"/>
        <w:rPr>
          <w:szCs w:val="22"/>
        </w:rPr>
      </w:pPr>
    </w:p>
    <w:p w14:paraId="6D2835B9" w14:textId="04CAE3A6" w:rsidR="006B78EB" w:rsidRDefault="006B78EB" w:rsidP="006B78EB">
      <w:pPr>
        <w:spacing w:line="240" w:lineRule="auto"/>
        <w:rPr>
          <w:szCs w:val="22"/>
        </w:rPr>
      </w:pPr>
      <w:r w:rsidRPr="006B78EB">
        <w:rPr>
          <w:szCs w:val="22"/>
        </w:rPr>
        <w:t>Fingolimod pravdepodobne neinteraguje s látkami, ktoré sa eliminujú prevažne prostredníctvom enzýmov CYP450 alebo substrátmi hlavných transportných bielkovín.</w:t>
      </w:r>
    </w:p>
    <w:p w14:paraId="768BFC04" w14:textId="77777777" w:rsidR="0077149F" w:rsidRPr="006B78EB" w:rsidRDefault="0077149F" w:rsidP="006B78EB">
      <w:pPr>
        <w:spacing w:line="240" w:lineRule="auto"/>
        <w:rPr>
          <w:szCs w:val="22"/>
        </w:rPr>
      </w:pPr>
    </w:p>
    <w:p w14:paraId="3AA1F816" w14:textId="735025CD" w:rsidR="006B78EB" w:rsidRDefault="006B78EB" w:rsidP="006B78EB">
      <w:pPr>
        <w:spacing w:line="240" w:lineRule="auto"/>
        <w:rPr>
          <w:szCs w:val="22"/>
        </w:rPr>
      </w:pPr>
      <w:r w:rsidRPr="006B78EB">
        <w:rPr>
          <w:szCs w:val="22"/>
        </w:rPr>
        <w:t>Súbežné podávanie fingolimodu s cyklosporínom nevyvolalo žiadne zmeny expozície cyklosporínu alebo fingolimodu. Preto sa neočakáva, že by fingolimod menil farmakokinetiku liekov, ktoré sú substrátmi CYP3A4.</w:t>
      </w:r>
    </w:p>
    <w:p w14:paraId="64C72F84" w14:textId="77777777" w:rsidR="0077149F" w:rsidRPr="006B78EB" w:rsidRDefault="0077149F" w:rsidP="006B78EB">
      <w:pPr>
        <w:spacing w:line="240" w:lineRule="auto"/>
        <w:rPr>
          <w:szCs w:val="22"/>
        </w:rPr>
      </w:pPr>
    </w:p>
    <w:p w14:paraId="71467183" w14:textId="367DA8CC" w:rsidR="006B78EB" w:rsidRDefault="006B78EB" w:rsidP="006B78EB">
      <w:pPr>
        <w:spacing w:line="240" w:lineRule="auto"/>
        <w:rPr>
          <w:szCs w:val="22"/>
        </w:rPr>
      </w:pPr>
      <w:r w:rsidRPr="006B78EB">
        <w:rPr>
          <w:szCs w:val="22"/>
        </w:rPr>
        <w:t>Súbežné podávanie fingolimodu s perorálnymi kontraceptívami (etinylestradiolom a levonorgestrelom) nevyvolalo zmeny v expozícii perorálnym kontraceptívam. Interakčné štúdie s perorálnymi kontraceptívami obsahujúcimi iné gestagény sa nevykonali, ale neočakáva sa účinok fingolimodu na ich expozíciu.</w:t>
      </w:r>
    </w:p>
    <w:p w14:paraId="607E0977" w14:textId="77777777" w:rsidR="006B78EB" w:rsidRPr="00C24D08" w:rsidRDefault="006B78EB" w:rsidP="006B78EB">
      <w:pPr>
        <w:spacing w:line="240" w:lineRule="auto"/>
        <w:rPr>
          <w:szCs w:val="22"/>
        </w:rPr>
      </w:pPr>
    </w:p>
    <w:p w14:paraId="7C7EB403" w14:textId="0ED164B7" w:rsidR="001D29E6" w:rsidRPr="00C24D08" w:rsidRDefault="001D29E6" w:rsidP="00C24D08">
      <w:pPr>
        <w:pStyle w:val="Nadpis2"/>
        <w:rPr>
          <w:szCs w:val="22"/>
        </w:rPr>
      </w:pPr>
      <w:r w:rsidRPr="00C24D08">
        <w:rPr>
          <w:szCs w:val="22"/>
        </w:rPr>
        <w:t>4.6</w:t>
      </w:r>
      <w:r w:rsidRPr="00C24D08">
        <w:rPr>
          <w:szCs w:val="22"/>
        </w:rPr>
        <w:tab/>
      </w:r>
      <w:r w:rsidR="00784358" w:rsidRPr="00C24D08">
        <w:rPr>
          <w:szCs w:val="22"/>
        </w:rPr>
        <w:t>Fertilita, gravidita a l</w:t>
      </w:r>
      <w:r w:rsidR="002439F8">
        <w:rPr>
          <w:szCs w:val="22"/>
        </w:rPr>
        <w:t>a</w:t>
      </w:r>
      <w:r w:rsidR="00784358" w:rsidRPr="00C24D08">
        <w:rPr>
          <w:szCs w:val="22"/>
        </w:rPr>
        <w:t>ktácia</w:t>
      </w:r>
    </w:p>
    <w:p w14:paraId="23CCC89C" w14:textId="77777777" w:rsidR="00C53ACC" w:rsidRPr="00C24D08" w:rsidRDefault="00C53ACC" w:rsidP="00C24D08">
      <w:pPr>
        <w:spacing w:line="240" w:lineRule="auto"/>
        <w:rPr>
          <w:i/>
          <w:szCs w:val="22"/>
        </w:rPr>
      </w:pPr>
    </w:p>
    <w:p w14:paraId="69FFBB63" w14:textId="551FDEEB" w:rsidR="006B78EB" w:rsidRPr="0077149F" w:rsidRDefault="006B78EB" w:rsidP="006B78EB">
      <w:pPr>
        <w:tabs>
          <w:tab w:val="clear" w:pos="567"/>
        </w:tabs>
        <w:spacing w:line="240" w:lineRule="auto"/>
        <w:rPr>
          <w:szCs w:val="22"/>
          <w:u w:val="single"/>
        </w:rPr>
      </w:pPr>
      <w:r w:rsidRPr="0077149F">
        <w:rPr>
          <w:szCs w:val="22"/>
          <w:u w:val="single"/>
        </w:rPr>
        <w:t>Ženy v reprodukčnom veku / Antikoncepcia u</w:t>
      </w:r>
      <w:r w:rsidR="0077149F" w:rsidRPr="0077149F">
        <w:rPr>
          <w:szCs w:val="22"/>
          <w:u w:val="single"/>
        </w:rPr>
        <w:t> </w:t>
      </w:r>
      <w:r w:rsidRPr="0077149F">
        <w:rPr>
          <w:szCs w:val="22"/>
          <w:u w:val="single"/>
        </w:rPr>
        <w:t>žien</w:t>
      </w:r>
    </w:p>
    <w:p w14:paraId="1283220D" w14:textId="77777777" w:rsidR="0077149F" w:rsidRPr="006B78EB" w:rsidRDefault="0077149F" w:rsidP="006B78EB">
      <w:pPr>
        <w:tabs>
          <w:tab w:val="clear" w:pos="567"/>
        </w:tabs>
        <w:spacing w:line="240" w:lineRule="auto"/>
        <w:rPr>
          <w:szCs w:val="22"/>
        </w:rPr>
      </w:pPr>
    </w:p>
    <w:p w14:paraId="12C4A480" w14:textId="21603A22" w:rsidR="006B78EB" w:rsidRPr="006B78EB" w:rsidRDefault="006B78EB" w:rsidP="006B78EB">
      <w:pPr>
        <w:tabs>
          <w:tab w:val="clear" w:pos="567"/>
        </w:tabs>
        <w:spacing w:line="240" w:lineRule="auto"/>
        <w:rPr>
          <w:szCs w:val="22"/>
        </w:rPr>
      </w:pPr>
      <w:r w:rsidRPr="006B78EB">
        <w:rPr>
          <w:szCs w:val="22"/>
        </w:rPr>
        <w:t>Fingolimod je kontraindikovaný u žien v reprodukčnom veku, ktoré nepoužívajú účinnú antikoncepciu (pozri časť 4.3)</w:t>
      </w:r>
      <w:r w:rsidR="0077149F">
        <w:rPr>
          <w:szCs w:val="22"/>
        </w:rPr>
        <w:t>.</w:t>
      </w:r>
      <w:r w:rsidRPr="006B78EB">
        <w:rPr>
          <w:szCs w:val="22"/>
        </w:rPr>
        <w:t xml:space="preserve"> </w:t>
      </w:r>
      <w:r w:rsidR="0077149F">
        <w:rPr>
          <w:szCs w:val="22"/>
        </w:rPr>
        <w:t>P</w:t>
      </w:r>
      <w:r w:rsidRPr="006B78EB">
        <w:rPr>
          <w:szCs w:val="22"/>
        </w:rPr>
        <w:t xml:space="preserve">reto pred začatím liečby musí byť u žien v reprodukčnom veku k dispozícii negatívny výsledok testu na graviditu a má sa poskytnúť poradenstvo o závažnom riziku pre plod. Ženy vo fertilnom veku musia používať účinnú antikoncepciu počas liečby a 2 mesiace po ukončení liečby </w:t>
      </w:r>
      <w:r w:rsidR="0077149F">
        <w:rPr>
          <w:szCs w:val="22"/>
        </w:rPr>
        <w:t>Chanticom</w:t>
      </w:r>
      <w:r w:rsidRPr="006B78EB">
        <w:rPr>
          <w:szCs w:val="22"/>
        </w:rPr>
        <w:t>, keďže eliminácia fingolimodu z tela trvá približne2 mesiace od ukončenia liečby (pozri časť 4.4).</w:t>
      </w:r>
    </w:p>
    <w:p w14:paraId="1CE78CAE" w14:textId="7D3803AE" w:rsidR="006B78EB" w:rsidRPr="006B78EB" w:rsidRDefault="006B78EB" w:rsidP="006B78EB">
      <w:pPr>
        <w:tabs>
          <w:tab w:val="clear" w:pos="567"/>
        </w:tabs>
        <w:spacing w:line="240" w:lineRule="auto"/>
        <w:rPr>
          <w:szCs w:val="22"/>
        </w:rPr>
      </w:pPr>
      <w:r w:rsidRPr="006B78EB">
        <w:rPr>
          <w:szCs w:val="22"/>
        </w:rPr>
        <w:t xml:space="preserve">Špecifické opatrenia sú tiež zahrnuté v balíku informácií pre lekára. Tieto opatrenia musia byť implementované predtým, ako sa fingolimod predpíše </w:t>
      </w:r>
      <w:r w:rsidR="0077149F" w:rsidRPr="006B78EB">
        <w:rPr>
          <w:szCs w:val="22"/>
        </w:rPr>
        <w:t>pacient</w:t>
      </w:r>
      <w:r w:rsidR="0077149F">
        <w:rPr>
          <w:szCs w:val="22"/>
        </w:rPr>
        <w:t xml:space="preserve">kam </w:t>
      </w:r>
      <w:r w:rsidRPr="006B78EB">
        <w:rPr>
          <w:szCs w:val="22"/>
        </w:rPr>
        <w:t>a počas liečby.</w:t>
      </w:r>
    </w:p>
    <w:p w14:paraId="7A0CC24E" w14:textId="68F236C6" w:rsidR="006B78EB" w:rsidRDefault="006B78EB" w:rsidP="006B78EB">
      <w:pPr>
        <w:tabs>
          <w:tab w:val="clear" w:pos="567"/>
        </w:tabs>
        <w:spacing w:line="240" w:lineRule="auto"/>
        <w:rPr>
          <w:szCs w:val="22"/>
        </w:rPr>
      </w:pPr>
      <w:r w:rsidRPr="006B78EB">
        <w:rPr>
          <w:szCs w:val="22"/>
        </w:rPr>
        <w:t>Pri ukončení liečby fingolimodom z dôvodu plánovania gravidity je potrebné vziať do úvahy možný návrat aktivity ochorenia (pozri časť 4.4).</w:t>
      </w:r>
    </w:p>
    <w:p w14:paraId="2F2C40D8" w14:textId="77777777" w:rsidR="0077149F" w:rsidRPr="006B78EB" w:rsidRDefault="0077149F" w:rsidP="006B78EB">
      <w:pPr>
        <w:tabs>
          <w:tab w:val="clear" w:pos="567"/>
        </w:tabs>
        <w:spacing w:line="240" w:lineRule="auto"/>
        <w:rPr>
          <w:szCs w:val="22"/>
        </w:rPr>
      </w:pPr>
    </w:p>
    <w:p w14:paraId="56871508" w14:textId="4FC05C0F" w:rsidR="006B78EB" w:rsidRPr="0077149F" w:rsidRDefault="006B78EB" w:rsidP="006B78EB">
      <w:pPr>
        <w:tabs>
          <w:tab w:val="clear" w:pos="567"/>
        </w:tabs>
        <w:spacing w:line="240" w:lineRule="auto"/>
        <w:rPr>
          <w:szCs w:val="22"/>
          <w:u w:val="single"/>
        </w:rPr>
      </w:pPr>
      <w:r w:rsidRPr="0077149F">
        <w:rPr>
          <w:szCs w:val="22"/>
          <w:u w:val="single"/>
        </w:rPr>
        <w:t>Gravidita</w:t>
      </w:r>
    </w:p>
    <w:p w14:paraId="21989121" w14:textId="77777777" w:rsidR="0077149F" w:rsidRPr="006B78EB" w:rsidRDefault="0077149F" w:rsidP="006B78EB">
      <w:pPr>
        <w:tabs>
          <w:tab w:val="clear" w:pos="567"/>
        </w:tabs>
        <w:spacing w:line="240" w:lineRule="auto"/>
        <w:rPr>
          <w:szCs w:val="22"/>
        </w:rPr>
      </w:pPr>
    </w:p>
    <w:p w14:paraId="173EC6ED" w14:textId="7504651E" w:rsidR="006B78EB" w:rsidRDefault="006B78EB" w:rsidP="006B78EB">
      <w:pPr>
        <w:tabs>
          <w:tab w:val="clear" w:pos="567"/>
        </w:tabs>
        <w:spacing w:line="240" w:lineRule="auto"/>
        <w:rPr>
          <w:szCs w:val="22"/>
        </w:rPr>
      </w:pPr>
      <w:r w:rsidRPr="006B78EB">
        <w:rPr>
          <w:szCs w:val="22"/>
        </w:rPr>
        <w:t>Údaje po uvedení lieku na trh na základe použitia u ľudí naznačujú, že používanie fingolimodu podávaného počas tehotenstva je spojené s 2-násobným zvýšením rizika závažných kongenitálnych malformácii v porovnaní s výskytom pozorovaným u bežnej populácie (2-3 %; EUROCAT).</w:t>
      </w:r>
    </w:p>
    <w:p w14:paraId="44A830B3" w14:textId="77777777" w:rsidR="0077149F" w:rsidRPr="006B78EB" w:rsidRDefault="0077149F" w:rsidP="006B78EB">
      <w:pPr>
        <w:tabs>
          <w:tab w:val="clear" w:pos="567"/>
        </w:tabs>
        <w:spacing w:line="240" w:lineRule="auto"/>
        <w:rPr>
          <w:szCs w:val="22"/>
        </w:rPr>
      </w:pPr>
    </w:p>
    <w:p w14:paraId="5E621E9B" w14:textId="77777777" w:rsidR="006B78EB" w:rsidRPr="006B78EB" w:rsidRDefault="006B78EB" w:rsidP="006B78EB">
      <w:pPr>
        <w:tabs>
          <w:tab w:val="clear" w:pos="567"/>
        </w:tabs>
        <w:spacing w:line="240" w:lineRule="auto"/>
        <w:rPr>
          <w:szCs w:val="22"/>
        </w:rPr>
      </w:pPr>
      <w:r w:rsidRPr="006B78EB">
        <w:rPr>
          <w:szCs w:val="22"/>
        </w:rPr>
        <w:t>Nasledujúce závažné malformácie boli zaznamenané najčastejšie:</w:t>
      </w:r>
    </w:p>
    <w:p w14:paraId="753CF619" w14:textId="7CC43B78" w:rsidR="006B78EB" w:rsidRPr="0077149F" w:rsidRDefault="006B78EB" w:rsidP="0077149F">
      <w:pPr>
        <w:pStyle w:val="Odsekzoznamu"/>
        <w:numPr>
          <w:ilvl w:val="0"/>
          <w:numId w:val="13"/>
        </w:numPr>
        <w:tabs>
          <w:tab w:val="clear" w:pos="567"/>
        </w:tabs>
        <w:spacing w:line="240" w:lineRule="auto"/>
        <w:ind w:left="426"/>
        <w:rPr>
          <w:szCs w:val="22"/>
        </w:rPr>
      </w:pPr>
      <w:r w:rsidRPr="0077149F">
        <w:rPr>
          <w:szCs w:val="22"/>
        </w:rPr>
        <w:t>vrodené srdcové poruchy, ako napríklad defekty predsieňového a komorového septa, Fallotova tetralógia</w:t>
      </w:r>
    </w:p>
    <w:p w14:paraId="3EBA1C76" w14:textId="22AAF4EA" w:rsidR="006B78EB" w:rsidRPr="0077149F" w:rsidRDefault="006B78EB" w:rsidP="0077149F">
      <w:pPr>
        <w:pStyle w:val="Odsekzoznamu"/>
        <w:numPr>
          <w:ilvl w:val="0"/>
          <w:numId w:val="13"/>
        </w:numPr>
        <w:tabs>
          <w:tab w:val="clear" w:pos="567"/>
        </w:tabs>
        <w:spacing w:line="240" w:lineRule="auto"/>
        <w:ind w:left="426"/>
        <w:rPr>
          <w:szCs w:val="22"/>
        </w:rPr>
      </w:pPr>
      <w:r w:rsidRPr="0077149F">
        <w:rPr>
          <w:szCs w:val="22"/>
        </w:rPr>
        <w:t>abnormality obličiek</w:t>
      </w:r>
    </w:p>
    <w:p w14:paraId="04E2AC9E" w14:textId="2C302462" w:rsidR="006B78EB" w:rsidRDefault="006B78EB" w:rsidP="0077149F">
      <w:pPr>
        <w:pStyle w:val="Odsekzoznamu"/>
        <w:numPr>
          <w:ilvl w:val="0"/>
          <w:numId w:val="13"/>
        </w:numPr>
        <w:tabs>
          <w:tab w:val="clear" w:pos="567"/>
        </w:tabs>
        <w:spacing w:line="240" w:lineRule="auto"/>
        <w:ind w:left="426"/>
        <w:rPr>
          <w:szCs w:val="22"/>
        </w:rPr>
      </w:pPr>
      <w:r w:rsidRPr="0077149F">
        <w:rPr>
          <w:szCs w:val="22"/>
        </w:rPr>
        <w:t>abnormality kostrovej a svalovej sústavy.</w:t>
      </w:r>
    </w:p>
    <w:p w14:paraId="4DF091FA" w14:textId="77777777" w:rsidR="00F06815" w:rsidRPr="0077149F" w:rsidRDefault="00F06815" w:rsidP="00F06815">
      <w:pPr>
        <w:pStyle w:val="Odsekzoznamu"/>
        <w:tabs>
          <w:tab w:val="clear" w:pos="567"/>
        </w:tabs>
        <w:spacing w:line="240" w:lineRule="auto"/>
        <w:ind w:left="426"/>
        <w:rPr>
          <w:szCs w:val="22"/>
        </w:rPr>
      </w:pPr>
    </w:p>
    <w:p w14:paraId="0704E366" w14:textId="4AACBFC3" w:rsidR="006B78EB" w:rsidRDefault="006B78EB" w:rsidP="006B78EB">
      <w:pPr>
        <w:tabs>
          <w:tab w:val="clear" w:pos="567"/>
        </w:tabs>
        <w:spacing w:line="240" w:lineRule="auto"/>
        <w:rPr>
          <w:szCs w:val="22"/>
        </w:rPr>
      </w:pPr>
      <w:r w:rsidRPr="006B78EB">
        <w:rPr>
          <w:szCs w:val="22"/>
        </w:rPr>
        <w:t>Nie sú žiadne údaje o účinkoch fingolimodu na pôrodné sťahy a pôrod.</w:t>
      </w:r>
    </w:p>
    <w:p w14:paraId="60458989" w14:textId="77777777" w:rsidR="00F06815" w:rsidRPr="006B78EB" w:rsidRDefault="00F06815" w:rsidP="006B78EB">
      <w:pPr>
        <w:tabs>
          <w:tab w:val="clear" w:pos="567"/>
        </w:tabs>
        <w:spacing w:line="240" w:lineRule="auto"/>
        <w:rPr>
          <w:szCs w:val="22"/>
        </w:rPr>
      </w:pPr>
    </w:p>
    <w:p w14:paraId="619463CB" w14:textId="66BA239C" w:rsidR="006B78EB" w:rsidRDefault="006B78EB" w:rsidP="006B78EB">
      <w:pPr>
        <w:tabs>
          <w:tab w:val="clear" w:pos="567"/>
        </w:tabs>
        <w:spacing w:line="240" w:lineRule="auto"/>
        <w:rPr>
          <w:szCs w:val="22"/>
        </w:rPr>
      </w:pPr>
      <w:r w:rsidRPr="006B78EB">
        <w:rPr>
          <w:szCs w:val="22"/>
        </w:rPr>
        <w:t>Štúdie na zvieratách preukázali reprodukčnú toxicitu vrátane uhynutia plodov a orgánových poškodení, najmä pretrvávajúceho truncus arteriosus a defektu medzikomorovej priehradky (pozri časť 5.3). Navyše o receptore ovplyvňovanom fingolimodom (receptor sfingozín-1-fosfátu) je známe, že sa podieľa na formovaní ciev počas embryogenézy.</w:t>
      </w:r>
    </w:p>
    <w:p w14:paraId="0DF50585" w14:textId="77777777" w:rsidR="00F06815" w:rsidRPr="006B78EB" w:rsidRDefault="00F06815" w:rsidP="006B78EB">
      <w:pPr>
        <w:tabs>
          <w:tab w:val="clear" w:pos="567"/>
        </w:tabs>
        <w:spacing w:line="240" w:lineRule="auto"/>
        <w:rPr>
          <w:szCs w:val="22"/>
        </w:rPr>
      </w:pPr>
    </w:p>
    <w:p w14:paraId="14C5553D" w14:textId="0BE17DBC" w:rsidR="006B78EB" w:rsidRDefault="006B78EB" w:rsidP="006B78EB">
      <w:pPr>
        <w:tabs>
          <w:tab w:val="clear" w:pos="567"/>
        </w:tabs>
        <w:spacing w:line="240" w:lineRule="auto"/>
        <w:rPr>
          <w:szCs w:val="22"/>
        </w:rPr>
      </w:pPr>
      <w:r w:rsidRPr="006B78EB">
        <w:rPr>
          <w:szCs w:val="22"/>
        </w:rPr>
        <w:t>Preto je fingolimod kontraindikovaný počas gravidity (pozri časť 4.3). Liečba fingolimodom sa má ukončiť 2 mesiace pred plánovaním gravidity (pozri časť 4.4). Ak žena otehotnie počas liečby, fingolimod sa musí vysadiť. V takom prípade je potrebné poskytnúť lekársku pomoc týkajúcu sa rizika škodlivých účinkov na plod spojených s liečbou a vykonať ultrasonografické vyšetrenie.</w:t>
      </w:r>
    </w:p>
    <w:p w14:paraId="64A15489" w14:textId="77777777" w:rsidR="00F06815" w:rsidRPr="006B78EB" w:rsidRDefault="00F06815" w:rsidP="006B78EB">
      <w:pPr>
        <w:tabs>
          <w:tab w:val="clear" w:pos="567"/>
        </w:tabs>
        <w:spacing w:line="240" w:lineRule="auto"/>
        <w:rPr>
          <w:szCs w:val="22"/>
        </w:rPr>
      </w:pPr>
    </w:p>
    <w:p w14:paraId="7163CD9D" w14:textId="1C34F14D" w:rsidR="006B78EB" w:rsidRPr="00F06815" w:rsidRDefault="006B78EB" w:rsidP="006B78EB">
      <w:pPr>
        <w:tabs>
          <w:tab w:val="clear" w:pos="567"/>
        </w:tabs>
        <w:spacing w:line="240" w:lineRule="auto"/>
        <w:rPr>
          <w:szCs w:val="22"/>
          <w:u w:val="single"/>
        </w:rPr>
      </w:pPr>
      <w:r w:rsidRPr="00F06815">
        <w:rPr>
          <w:szCs w:val="22"/>
          <w:u w:val="single"/>
        </w:rPr>
        <w:t>Dojčenie</w:t>
      </w:r>
    </w:p>
    <w:p w14:paraId="3619CF2B" w14:textId="77777777" w:rsidR="00F06815" w:rsidRPr="006B78EB" w:rsidRDefault="00F06815" w:rsidP="006B78EB">
      <w:pPr>
        <w:tabs>
          <w:tab w:val="clear" w:pos="567"/>
        </w:tabs>
        <w:spacing w:line="240" w:lineRule="auto"/>
        <w:rPr>
          <w:szCs w:val="22"/>
        </w:rPr>
      </w:pPr>
    </w:p>
    <w:p w14:paraId="1CD3F2AE" w14:textId="47F47FA3" w:rsidR="006B78EB" w:rsidRDefault="006B78EB" w:rsidP="006B78EB">
      <w:pPr>
        <w:tabs>
          <w:tab w:val="clear" w:pos="567"/>
        </w:tabs>
        <w:spacing w:line="240" w:lineRule="auto"/>
        <w:rPr>
          <w:szCs w:val="22"/>
        </w:rPr>
      </w:pPr>
      <w:r w:rsidRPr="006B78EB">
        <w:rPr>
          <w:szCs w:val="22"/>
        </w:rPr>
        <w:t xml:space="preserve">Fingolimod sa vylučuje do mlieka zvierat pri podávaní počas laktácie (pozri časť 5.3). Ženy užívajúce </w:t>
      </w:r>
      <w:r w:rsidR="00F06815">
        <w:rPr>
          <w:szCs w:val="22"/>
        </w:rPr>
        <w:t>Chantico</w:t>
      </w:r>
      <w:r w:rsidRPr="006B78EB">
        <w:rPr>
          <w:szCs w:val="22"/>
        </w:rPr>
        <w:t xml:space="preserve"> nemajú dojčiť pre možné závažné nežiaduce reakcie na fingolimod u dojčiat.</w:t>
      </w:r>
    </w:p>
    <w:p w14:paraId="09D16E7A" w14:textId="77777777" w:rsidR="00F06815" w:rsidRPr="006B78EB" w:rsidRDefault="00F06815" w:rsidP="006B78EB">
      <w:pPr>
        <w:tabs>
          <w:tab w:val="clear" w:pos="567"/>
        </w:tabs>
        <w:spacing w:line="240" w:lineRule="auto"/>
        <w:rPr>
          <w:szCs w:val="22"/>
        </w:rPr>
      </w:pPr>
    </w:p>
    <w:p w14:paraId="0A11AD65" w14:textId="42880521" w:rsidR="006B78EB" w:rsidRPr="00F06815" w:rsidRDefault="006B78EB" w:rsidP="006B78EB">
      <w:pPr>
        <w:tabs>
          <w:tab w:val="clear" w:pos="567"/>
        </w:tabs>
        <w:spacing w:line="240" w:lineRule="auto"/>
        <w:rPr>
          <w:szCs w:val="22"/>
          <w:u w:val="single"/>
        </w:rPr>
      </w:pPr>
      <w:r w:rsidRPr="00F06815">
        <w:rPr>
          <w:szCs w:val="22"/>
          <w:u w:val="single"/>
        </w:rPr>
        <w:t>Fertilita</w:t>
      </w:r>
    </w:p>
    <w:p w14:paraId="77398F69" w14:textId="77777777" w:rsidR="00F06815" w:rsidRPr="006B78EB" w:rsidRDefault="00F06815" w:rsidP="006B78EB">
      <w:pPr>
        <w:tabs>
          <w:tab w:val="clear" w:pos="567"/>
        </w:tabs>
        <w:spacing w:line="240" w:lineRule="auto"/>
        <w:rPr>
          <w:szCs w:val="22"/>
        </w:rPr>
      </w:pPr>
    </w:p>
    <w:p w14:paraId="7EE5B3BA" w14:textId="763FB9D5" w:rsidR="00072FDF" w:rsidRPr="006B78EB" w:rsidRDefault="006B78EB" w:rsidP="006B78EB">
      <w:pPr>
        <w:tabs>
          <w:tab w:val="clear" w:pos="567"/>
        </w:tabs>
        <w:spacing w:line="240" w:lineRule="auto"/>
        <w:rPr>
          <w:noProof/>
          <w:szCs w:val="22"/>
        </w:rPr>
      </w:pPr>
      <w:r w:rsidRPr="006B78EB">
        <w:rPr>
          <w:szCs w:val="22"/>
        </w:rPr>
        <w:t>Údaje z predklinických štúdií nenaznačujú, že by sa fingolimod spájal so zvýšeným rizikom zníženej fertility (pozri časť 5.3).</w:t>
      </w:r>
    </w:p>
    <w:p w14:paraId="4F280578" w14:textId="77777777" w:rsidR="0020074E" w:rsidRPr="00C24D08" w:rsidRDefault="0020074E" w:rsidP="00C24D08">
      <w:pPr>
        <w:spacing w:line="240" w:lineRule="auto"/>
        <w:rPr>
          <w:szCs w:val="22"/>
        </w:rPr>
      </w:pPr>
    </w:p>
    <w:p w14:paraId="4D66A6F5" w14:textId="77777777" w:rsidR="00A049FF" w:rsidRPr="00C24D08" w:rsidRDefault="001D29E6" w:rsidP="00C24D08">
      <w:pPr>
        <w:pStyle w:val="Nadpis2"/>
        <w:rPr>
          <w:szCs w:val="22"/>
        </w:rPr>
      </w:pPr>
      <w:r w:rsidRPr="00C24D08">
        <w:rPr>
          <w:szCs w:val="22"/>
        </w:rPr>
        <w:t>4.7</w:t>
      </w:r>
      <w:r w:rsidRPr="00C24D08">
        <w:rPr>
          <w:szCs w:val="22"/>
        </w:rPr>
        <w:tab/>
        <w:t xml:space="preserve">Ovplyvnenie schopnosti viesť vozidlá a obsluhovať stroje </w:t>
      </w:r>
    </w:p>
    <w:p w14:paraId="761FE116" w14:textId="77777777" w:rsidR="00A049FF" w:rsidRPr="00C24D08" w:rsidRDefault="00A049FF" w:rsidP="00C24D08">
      <w:pPr>
        <w:spacing w:line="240" w:lineRule="auto"/>
        <w:rPr>
          <w:szCs w:val="22"/>
          <w:lang w:eastAsia="de-DE"/>
        </w:rPr>
      </w:pPr>
    </w:p>
    <w:p w14:paraId="2D6672D4" w14:textId="385BF058" w:rsidR="006B78EB" w:rsidRDefault="00F06815" w:rsidP="006B78EB">
      <w:pPr>
        <w:spacing w:line="240" w:lineRule="auto"/>
        <w:rPr>
          <w:szCs w:val="22"/>
        </w:rPr>
      </w:pPr>
      <w:r>
        <w:rPr>
          <w:szCs w:val="22"/>
        </w:rPr>
        <w:t>Chantico</w:t>
      </w:r>
      <w:r w:rsidR="006B78EB" w:rsidRPr="006B78EB">
        <w:rPr>
          <w:szCs w:val="22"/>
        </w:rPr>
        <w:t xml:space="preserve"> nemá žiadny alebo má zanedbateľný vplyv na schopnosť viesť vozidlá a obsluhovať stroje.</w:t>
      </w:r>
    </w:p>
    <w:p w14:paraId="3A203E01" w14:textId="77777777" w:rsidR="00F06815" w:rsidRPr="006B78EB" w:rsidRDefault="00F06815" w:rsidP="006B78EB">
      <w:pPr>
        <w:spacing w:line="240" w:lineRule="auto"/>
        <w:rPr>
          <w:szCs w:val="22"/>
        </w:rPr>
      </w:pPr>
    </w:p>
    <w:p w14:paraId="6CA5CFF8" w14:textId="4448D527" w:rsidR="00A049FF" w:rsidRPr="00C24D08" w:rsidRDefault="006B78EB" w:rsidP="006B78EB">
      <w:pPr>
        <w:spacing w:line="240" w:lineRule="auto"/>
        <w:rPr>
          <w:szCs w:val="22"/>
        </w:rPr>
      </w:pPr>
      <w:r w:rsidRPr="006B78EB">
        <w:rPr>
          <w:szCs w:val="22"/>
        </w:rPr>
        <w:t xml:space="preserve">Príležitostne sa však môžu vyskytnúť závraty alebo ospalosť, keď sa začína liečba </w:t>
      </w:r>
      <w:r w:rsidR="00F06815">
        <w:rPr>
          <w:szCs w:val="22"/>
        </w:rPr>
        <w:t>Chanticom</w:t>
      </w:r>
      <w:r w:rsidRPr="006B78EB">
        <w:rPr>
          <w:szCs w:val="22"/>
        </w:rPr>
        <w:t xml:space="preserve">. Pri začatí liečby </w:t>
      </w:r>
      <w:r w:rsidR="00F06815">
        <w:rPr>
          <w:szCs w:val="22"/>
        </w:rPr>
        <w:t>Chanticom</w:t>
      </w:r>
      <w:r w:rsidRPr="006B78EB">
        <w:rPr>
          <w:szCs w:val="22"/>
        </w:rPr>
        <w:t xml:space="preserve"> sa odporúča pacientov 6 hodín pozorovať (pozri časť 4.4, Bradyarytmia).</w:t>
      </w:r>
    </w:p>
    <w:p w14:paraId="1819F827" w14:textId="77777777" w:rsidR="006C4582" w:rsidRPr="00C24D08" w:rsidRDefault="006C4582" w:rsidP="00C24D08">
      <w:pPr>
        <w:spacing w:line="240" w:lineRule="auto"/>
        <w:rPr>
          <w:szCs w:val="22"/>
        </w:rPr>
      </w:pPr>
    </w:p>
    <w:p w14:paraId="3751A42B" w14:textId="7D36DD1B" w:rsidR="001D29E6" w:rsidRPr="00C24D08" w:rsidRDefault="00D56FF5" w:rsidP="00C24D08">
      <w:pPr>
        <w:pStyle w:val="Nadpis2"/>
        <w:rPr>
          <w:szCs w:val="22"/>
        </w:rPr>
      </w:pPr>
      <w:r w:rsidRPr="00C24D08">
        <w:rPr>
          <w:szCs w:val="22"/>
        </w:rPr>
        <w:t xml:space="preserve">4.8 </w:t>
      </w:r>
      <w:r w:rsidR="00784358" w:rsidRPr="00C24D08">
        <w:rPr>
          <w:szCs w:val="22"/>
        </w:rPr>
        <w:tab/>
      </w:r>
      <w:r w:rsidRPr="00C24D08">
        <w:rPr>
          <w:szCs w:val="22"/>
        </w:rPr>
        <w:t>Nežiaduce účinky</w:t>
      </w:r>
    </w:p>
    <w:p w14:paraId="5213E1B5" w14:textId="77777777" w:rsidR="001D29E6" w:rsidRPr="00C24D08" w:rsidRDefault="001D29E6" w:rsidP="00C24D08">
      <w:pPr>
        <w:spacing w:line="240" w:lineRule="auto"/>
        <w:rPr>
          <w:szCs w:val="22"/>
        </w:rPr>
      </w:pPr>
    </w:p>
    <w:p w14:paraId="5F7BBBF4" w14:textId="39260B37" w:rsidR="006B78EB" w:rsidRPr="00F06815" w:rsidRDefault="006B78EB" w:rsidP="006B78EB">
      <w:pPr>
        <w:tabs>
          <w:tab w:val="clear" w:pos="567"/>
        </w:tabs>
        <w:autoSpaceDE w:val="0"/>
        <w:autoSpaceDN w:val="0"/>
        <w:adjustRightInd w:val="0"/>
        <w:spacing w:line="240" w:lineRule="auto"/>
        <w:rPr>
          <w:szCs w:val="22"/>
          <w:u w:val="single"/>
        </w:rPr>
      </w:pPr>
      <w:r w:rsidRPr="00F06815">
        <w:rPr>
          <w:szCs w:val="22"/>
          <w:u w:val="single"/>
        </w:rPr>
        <w:t>Zhrnutie bezpečnostného profilu</w:t>
      </w:r>
    </w:p>
    <w:p w14:paraId="038912DA" w14:textId="77777777" w:rsidR="00F06815" w:rsidRPr="006B78EB" w:rsidRDefault="00F06815" w:rsidP="006B78EB">
      <w:pPr>
        <w:tabs>
          <w:tab w:val="clear" w:pos="567"/>
        </w:tabs>
        <w:autoSpaceDE w:val="0"/>
        <w:autoSpaceDN w:val="0"/>
        <w:adjustRightInd w:val="0"/>
        <w:spacing w:line="240" w:lineRule="auto"/>
        <w:rPr>
          <w:szCs w:val="22"/>
        </w:rPr>
      </w:pPr>
    </w:p>
    <w:p w14:paraId="28E65CA1" w14:textId="21552D4F" w:rsidR="006B78EB" w:rsidRDefault="006B78EB" w:rsidP="006B78EB">
      <w:pPr>
        <w:tabs>
          <w:tab w:val="clear" w:pos="567"/>
        </w:tabs>
        <w:autoSpaceDE w:val="0"/>
        <w:autoSpaceDN w:val="0"/>
        <w:adjustRightInd w:val="0"/>
        <w:spacing w:line="240" w:lineRule="auto"/>
        <w:rPr>
          <w:szCs w:val="22"/>
        </w:rPr>
      </w:pPr>
      <w:r w:rsidRPr="006B78EB">
        <w:rPr>
          <w:szCs w:val="22"/>
        </w:rPr>
        <w:t xml:space="preserve">Nežiaduce reakcie hlásené pri </w:t>
      </w:r>
      <w:r w:rsidR="00F06815">
        <w:rPr>
          <w:szCs w:val="22"/>
        </w:rPr>
        <w:t>fingolimode</w:t>
      </w:r>
      <w:r w:rsidRPr="006B78EB">
        <w:rPr>
          <w:szCs w:val="22"/>
        </w:rPr>
        <w:t xml:space="preserve"> 0,5 mg v štúdiách D2301 (FREEDOMS) a D2309 (FREEDOMS II) sú uvedené nižšie. Uvedené sú aj nežiaduce reakcie odvodené zo spontánnych hlásení a prípadov z literatúry na základe skúseností po uvedení </w:t>
      </w:r>
      <w:r w:rsidR="00F06815">
        <w:rPr>
          <w:szCs w:val="22"/>
        </w:rPr>
        <w:t>fingolimodu</w:t>
      </w:r>
      <w:r w:rsidRPr="006B78EB">
        <w:rPr>
          <w:szCs w:val="22"/>
        </w:rPr>
        <w:t xml:space="preserve"> na trh. Frekvencie boli definované pomocou nasledujúcej konvencie: veľmi časté (≥1/10), časté (</w:t>
      </w:r>
      <w:r w:rsidR="00F06815" w:rsidRPr="006B78EB">
        <w:rPr>
          <w:szCs w:val="22"/>
        </w:rPr>
        <w:t>≥</w:t>
      </w:r>
      <w:r w:rsidRPr="006B78EB">
        <w:rPr>
          <w:szCs w:val="22"/>
        </w:rPr>
        <w:t>1/100 až &lt;1/10), menej časté (</w:t>
      </w:r>
      <w:r w:rsidR="00F06815" w:rsidRPr="006B78EB">
        <w:rPr>
          <w:szCs w:val="22"/>
        </w:rPr>
        <w:t>≥</w:t>
      </w:r>
      <w:r w:rsidRPr="006B78EB">
        <w:rPr>
          <w:szCs w:val="22"/>
        </w:rPr>
        <w:t>1/1 000 až &lt;1/100), zriedkavé (≥1/10 000 až &lt;1/1 000), veľmi zriedkavé (</w:t>
      </w:r>
      <w:r w:rsidR="00F06815" w:rsidRPr="006B78EB">
        <w:rPr>
          <w:szCs w:val="22"/>
        </w:rPr>
        <w:t>≥</w:t>
      </w:r>
      <w:r w:rsidRPr="006B78EB">
        <w:rPr>
          <w:szCs w:val="22"/>
        </w:rPr>
        <w:t>1/10 000), neznáme (z dostupných údajov).</w:t>
      </w:r>
    </w:p>
    <w:p w14:paraId="5BB7F6CE" w14:textId="77777777" w:rsidR="00F06815" w:rsidRPr="006B78EB" w:rsidRDefault="00F06815" w:rsidP="006B78EB">
      <w:pPr>
        <w:tabs>
          <w:tab w:val="clear" w:pos="567"/>
        </w:tabs>
        <w:autoSpaceDE w:val="0"/>
        <w:autoSpaceDN w:val="0"/>
        <w:adjustRightInd w:val="0"/>
        <w:spacing w:line="240" w:lineRule="auto"/>
        <w:rPr>
          <w:szCs w:val="22"/>
        </w:rPr>
      </w:pPr>
    </w:p>
    <w:p w14:paraId="220F751B" w14:textId="4412FCDB" w:rsidR="00A52339" w:rsidRPr="00AD0A4D" w:rsidRDefault="006B78EB" w:rsidP="006B78EB">
      <w:pPr>
        <w:tabs>
          <w:tab w:val="clear" w:pos="567"/>
        </w:tabs>
        <w:autoSpaceDE w:val="0"/>
        <w:autoSpaceDN w:val="0"/>
        <w:adjustRightInd w:val="0"/>
        <w:spacing w:line="240" w:lineRule="auto"/>
        <w:rPr>
          <w:szCs w:val="22"/>
          <w:u w:val="single"/>
        </w:rPr>
      </w:pPr>
      <w:r w:rsidRPr="00AD0A4D">
        <w:rPr>
          <w:szCs w:val="22"/>
          <w:u w:val="single"/>
        </w:rPr>
        <w:t>Tabuľkový zoznam nežiaducich reakcií</w:t>
      </w:r>
    </w:p>
    <w:p w14:paraId="277B3B85" w14:textId="77777777" w:rsidR="006B78EB" w:rsidRPr="00C24D08" w:rsidRDefault="006B78EB" w:rsidP="006B78EB">
      <w:pPr>
        <w:tabs>
          <w:tab w:val="clear" w:pos="567"/>
        </w:tabs>
        <w:autoSpaceDE w:val="0"/>
        <w:autoSpaceDN w:val="0"/>
        <w:adjustRightInd w:val="0"/>
        <w:spacing w:line="240" w:lineRule="auto"/>
        <w:rPr>
          <w:szCs w:val="22"/>
          <w:lang w:eastAsia="de-DE"/>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7273"/>
      </w:tblGrid>
      <w:tr w:rsidR="001815D9" w:rsidRPr="00674197" w14:paraId="62103F67" w14:textId="77777777" w:rsidTr="003D6DE8">
        <w:tc>
          <w:tcPr>
            <w:tcW w:w="9071" w:type="dxa"/>
            <w:gridSpan w:val="2"/>
          </w:tcPr>
          <w:p w14:paraId="460C5471" w14:textId="77777777" w:rsidR="001815D9" w:rsidRPr="00674197" w:rsidRDefault="001815D9" w:rsidP="00C24D08">
            <w:pPr>
              <w:tabs>
                <w:tab w:val="clear" w:pos="567"/>
              </w:tabs>
              <w:autoSpaceDE w:val="0"/>
              <w:autoSpaceDN w:val="0"/>
              <w:adjustRightInd w:val="0"/>
              <w:spacing w:line="240" w:lineRule="auto"/>
              <w:rPr>
                <w:szCs w:val="22"/>
              </w:rPr>
            </w:pPr>
            <w:r w:rsidRPr="00674197">
              <w:rPr>
                <w:b/>
                <w:szCs w:val="22"/>
              </w:rPr>
              <w:t>Infekcie a nákazy</w:t>
            </w:r>
          </w:p>
        </w:tc>
      </w:tr>
      <w:tr w:rsidR="001815D9" w:rsidRPr="00674197" w14:paraId="3AD4778E" w14:textId="77777777" w:rsidTr="003D6DE8">
        <w:tc>
          <w:tcPr>
            <w:tcW w:w="1798" w:type="dxa"/>
          </w:tcPr>
          <w:p w14:paraId="245D2FC8" w14:textId="1463A2AD" w:rsidR="005766CE" w:rsidRPr="00674197" w:rsidRDefault="005766CE" w:rsidP="00C24D08">
            <w:pPr>
              <w:tabs>
                <w:tab w:val="clear" w:pos="567"/>
              </w:tabs>
              <w:autoSpaceDE w:val="0"/>
              <w:autoSpaceDN w:val="0"/>
              <w:adjustRightInd w:val="0"/>
              <w:spacing w:line="240" w:lineRule="auto"/>
              <w:rPr>
                <w:szCs w:val="22"/>
              </w:rPr>
            </w:pPr>
            <w:r>
              <w:rPr>
                <w:szCs w:val="22"/>
              </w:rPr>
              <w:t>Veľmi časté:</w:t>
            </w:r>
          </w:p>
        </w:tc>
        <w:tc>
          <w:tcPr>
            <w:tcW w:w="7273" w:type="dxa"/>
          </w:tcPr>
          <w:p w14:paraId="0FDAF9C7" w14:textId="32986E4E" w:rsidR="005766CE" w:rsidRDefault="005766CE" w:rsidP="00C24D08">
            <w:pPr>
              <w:tabs>
                <w:tab w:val="clear" w:pos="567"/>
              </w:tabs>
              <w:autoSpaceDE w:val="0"/>
              <w:autoSpaceDN w:val="0"/>
              <w:adjustRightInd w:val="0"/>
              <w:spacing w:line="240" w:lineRule="auto"/>
              <w:rPr>
                <w:szCs w:val="22"/>
              </w:rPr>
            </w:pPr>
            <w:r>
              <w:rPr>
                <w:szCs w:val="22"/>
              </w:rPr>
              <w:t>Chrípka</w:t>
            </w:r>
          </w:p>
          <w:p w14:paraId="25FECB92" w14:textId="4D647BF9" w:rsidR="005766CE" w:rsidRPr="00674197" w:rsidRDefault="005766CE" w:rsidP="00AD0A4D">
            <w:pPr>
              <w:tabs>
                <w:tab w:val="clear" w:pos="567"/>
              </w:tabs>
              <w:autoSpaceDE w:val="0"/>
              <w:autoSpaceDN w:val="0"/>
              <w:adjustRightInd w:val="0"/>
              <w:spacing w:line="240" w:lineRule="auto"/>
              <w:rPr>
                <w:szCs w:val="22"/>
              </w:rPr>
            </w:pPr>
            <w:r>
              <w:rPr>
                <w:szCs w:val="22"/>
              </w:rPr>
              <w:t>Sínusitída</w:t>
            </w:r>
          </w:p>
        </w:tc>
      </w:tr>
      <w:tr w:rsidR="00AD0A4D" w:rsidRPr="00674197" w14:paraId="25D9BD77" w14:textId="77777777" w:rsidTr="003D6DE8">
        <w:tc>
          <w:tcPr>
            <w:tcW w:w="1798" w:type="dxa"/>
          </w:tcPr>
          <w:p w14:paraId="64C41466" w14:textId="77777777" w:rsidR="00AD0A4D" w:rsidRDefault="00AD0A4D" w:rsidP="00AD0A4D">
            <w:pPr>
              <w:tabs>
                <w:tab w:val="clear" w:pos="567"/>
              </w:tabs>
              <w:autoSpaceDE w:val="0"/>
              <w:autoSpaceDN w:val="0"/>
              <w:adjustRightInd w:val="0"/>
              <w:spacing w:line="240" w:lineRule="auto"/>
              <w:rPr>
                <w:szCs w:val="22"/>
              </w:rPr>
            </w:pPr>
            <w:r>
              <w:rPr>
                <w:szCs w:val="22"/>
              </w:rPr>
              <w:t>Časté:</w:t>
            </w:r>
          </w:p>
          <w:p w14:paraId="09DC5AD4" w14:textId="77777777" w:rsidR="00AD0A4D" w:rsidRDefault="00AD0A4D" w:rsidP="00C24D08">
            <w:pPr>
              <w:tabs>
                <w:tab w:val="clear" w:pos="567"/>
              </w:tabs>
              <w:autoSpaceDE w:val="0"/>
              <w:autoSpaceDN w:val="0"/>
              <w:adjustRightInd w:val="0"/>
              <w:spacing w:line="240" w:lineRule="auto"/>
              <w:rPr>
                <w:szCs w:val="22"/>
              </w:rPr>
            </w:pPr>
          </w:p>
        </w:tc>
        <w:tc>
          <w:tcPr>
            <w:tcW w:w="7273" w:type="dxa"/>
          </w:tcPr>
          <w:p w14:paraId="2DDD5053" w14:textId="77777777" w:rsidR="00AD0A4D" w:rsidRDefault="00AD0A4D" w:rsidP="00AD0A4D">
            <w:pPr>
              <w:tabs>
                <w:tab w:val="clear" w:pos="567"/>
              </w:tabs>
              <w:autoSpaceDE w:val="0"/>
              <w:autoSpaceDN w:val="0"/>
              <w:adjustRightInd w:val="0"/>
              <w:spacing w:line="240" w:lineRule="auto"/>
              <w:rPr>
                <w:szCs w:val="22"/>
              </w:rPr>
            </w:pPr>
            <w:r w:rsidRPr="00674197">
              <w:rPr>
                <w:szCs w:val="22"/>
              </w:rPr>
              <w:t>Infekci</w:t>
            </w:r>
            <w:r>
              <w:rPr>
                <w:szCs w:val="22"/>
              </w:rPr>
              <w:t>e spôsobené herpetickými vírusmi</w:t>
            </w:r>
          </w:p>
          <w:p w14:paraId="1E5F4F47" w14:textId="77777777" w:rsidR="00AD0A4D" w:rsidRDefault="00AD0A4D" w:rsidP="00AD0A4D">
            <w:pPr>
              <w:tabs>
                <w:tab w:val="clear" w:pos="567"/>
              </w:tabs>
              <w:autoSpaceDE w:val="0"/>
              <w:autoSpaceDN w:val="0"/>
              <w:adjustRightInd w:val="0"/>
              <w:spacing w:line="240" w:lineRule="auto"/>
              <w:rPr>
                <w:szCs w:val="22"/>
              </w:rPr>
            </w:pPr>
            <w:r>
              <w:rPr>
                <w:szCs w:val="22"/>
              </w:rPr>
              <w:t>Bronchitída</w:t>
            </w:r>
          </w:p>
          <w:p w14:paraId="659525D8" w14:textId="3D1A2282" w:rsidR="00AD0A4D" w:rsidRDefault="00AD0A4D" w:rsidP="00D827E5">
            <w:pPr>
              <w:tabs>
                <w:tab w:val="clear" w:pos="567"/>
              </w:tabs>
              <w:autoSpaceDE w:val="0"/>
              <w:autoSpaceDN w:val="0"/>
              <w:adjustRightInd w:val="0"/>
              <w:spacing w:line="240" w:lineRule="auto"/>
              <w:rPr>
                <w:szCs w:val="22"/>
              </w:rPr>
            </w:pPr>
            <w:r>
              <w:rPr>
                <w:szCs w:val="22"/>
              </w:rPr>
              <w:t xml:space="preserve">Tinea </w:t>
            </w:r>
            <w:r w:rsidR="00D827E5">
              <w:rPr>
                <w:szCs w:val="22"/>
              </w:rPr>
              <w:t>Versicolor</w:t>
            </w:r>
          </w:p>
        </w:tc>
      </w:tr>
      <w:tr w:rsidR="00AD0A4D" w:rsidRPr="00674197" w14:paraId="0F9F0D59" w14:textId="77777777" w:rsidTr="003D6DE8">
        <w:tc>
          <w:tcPr>
            <w:tcW w:w="1798" w:type="dxa"/>
          </w:tcPr>
          <w:p w14:paraId="1B22EDC0" w14:textId="393D6D88" w:rsidR="00AD0A4D" w:rsidRDefault="00AD0A4D" w:rsidP="00C24D08">
            <w:pPr>
              <w:tabs>
                <w:tab w:val="clear" w:pos="567"/>
              </w:tabs>
              <w:autoSpaceDE w:val="0"/>
              <w:autoSpaceDN w:val="0"/>
              <w:adjustRightInd w:val="0"/>
              <w:spacing w:line="240" w:lineRule="auto"/>
              <w:rPr>
                <w:szCs w:val="22"/>
              </w:rPr>
            </w:pPr>
            <w:r w:rsidRPr="00674197">
              <w:rPr>
                <w:szCs w:val="22"/>
              </w:rPr>
              <w:t>Menej časté:</w:t>
            </w:r>
          </w:p>
        </w:tc>
        <w:tc>
          <w:tcPr>
            <w:tcW w:w="7273" w:type="dxa"/>
          </w:tcPr>
          <w:p w14:paraId="2607ADB0" w14:textId="6B5A5013" w:rsidR="00AD0A4D" w:rsidRDefault="00AD0A4D" w:rsidP="00C24D08">
            <w:pPr>
              <w:tabs>
                <w:tab w:val="clear" w:pos="567"/>
              </w:tabs>
              <w:autoSpaceDE w:val="0"/>
              <w:autoSpaceDN w:val="0"/>
              <w:adjustRightInd w:val="0"/>
              <w:spacing w:line="240" w:lineRule="auto"/>
              <w:rPr>
                <w:szCs w:val="22"/>
              </w:rPr>
            </w:pPr>
            <w:r>
              <w:rPr>
                <w:szCs w:val="22"/>
              </w:rPr>
              <w:t>Pneumónia</w:t>
            </w:r>
          </w:p>
        </w:tc>
      </w:tr>
      <w:tr w:rsidR="00AD0A4D" w:rsidRPr="00674197" w14:paraId="0121E3A0" w14:textId="77777777" w:rsidTr="003D6DE8">
        <w:tc>
          <w:tcPr>
            <w:tcW w:w="1798" w:type="dxa"/>
          </w:tcPr>
          <w:p w14:paraId="42170118" w14:textId="6F4C9636" w:rsidR="00AD0A4D" w:rsidRDefault="00AD0A4D" w:rsidP="00C24D08">
            <w:pPr>
              <w:tabs>
                <w:tab w:val="clear" w:pos="567"/>
              </w:tabs>
              <w:autoSpaceDE w:val="0"/>
              <w:autoSpaceDN w:val="0"/>
              <w:adjustRightInd w:val="0"/>
              <w:spacing w:line="240" w:lineRule="auto"/>
              <w:rPr>
                <w:szCs w:val="22"/>
              </w:rPr>
            </w:pPr>
            <w:r>
              <w:rPr>
                <w:szCs w:val="22"/>
              </w:rPr>
              <w:t>Neznáme:</w:t>
            </w:r>
          </w:p>
        </w:tc>
        <w:tc>
          <w:tcPr>
            <w:tcW w:w="7273" w:type="dxa"/>
          </w:tcPr>
          <w:p w14:paraId="4154B2FC" w14:textId="77777777" w:rsidR="00AD0A4D" w:rsidRDefault="00AD0A4D" w:rsidP="00AD0A4D">
            <w:pPr>
              <w:tabs>
                <w:tab w:val="clear" w:pos="567"/>
              </w:tabs>
              <w:autoSpaceDE w:val="0"/>
              <w:autoSpaceDN w:val="0"/>
              <w:adjustRightInd w:val="0"/>
              <w:spacing w:line="240" w:lineRule="auto"/>
              <w:rPr>
                <w:szCs w:val="22"/>
              </w:rPr>
            </w:pPr>
            <w:r>
              <w:rPr>
                <w:szCs w:val="22"/>
              </w:rPr>
              <w:t>Progresívna multifokálna leukoencefalopatia (PML)**</w:t>
            </w:r>
          </w:p>
          <w:p w14:paraId="0791D841" w14:textId="21462C2C" w:rsidR="00AD0A4D" w:rsidRDefault="00AD0A4D" w:rsidP="00C24D08">
            <w:pPr>
              <w:tabs>
                <w:tab w:val="clear" w:pos="567"/>
              </w:tabs>
              <w:autoSpaceDE w:val="0"/>
              <w:autoSpaceDN w:val="0"/>
              <w:adjustRightInd w:val="0"/>
              <w:spacing w:line="240" w:lineRule="auto"/>
              <w:rPr>
                <w:szCs w:val="22"/>
              </w:rPr>
            </w:pPr>
            <w:r>
              <w:rPr>
                <w:szCs w:val="22"/>
              </w:rPr>
              <w:t>Kryptokokové infekcie**</w:t>
            </w:r>
          </w:p>
        </w:tc>
      </w:tr>
      <w:tr w:rsidR="00AD0A4D" w:rsidRPr="00674197" w14:paraId="5D2CAABF" w14:textId="77777777" w:rsidTr="003D6DE8">
        <w:tc>
          <w:tcPr>
            <w:tcW w:w="1798" w:type="dxa"/>
          </w:tcPr>
          <w:p w14:paraId="06D4779E" w14:textId="77777777" w:rsidR="00AD0A4D" w:rsidRDefault="00AD0A4D" w:rsidP="00C24D08">
            <w:pPr>
              <w:tabs>
                <w:tab w:val="clear" w:pos="567"/>
              </w:tabs>
              <w:autoSpaceDE w:val="0"/>
              <w:autoSpaceDN w:val="0"/>
              <w:adjustRightInd w:val="0"/>
              <w:spacing w:line="240" w:lineRule="auto"/>
              <w:rPr>
                <w:szCs w:val="22"/>
              </w:rPr>
            </w:pPr>
          </w:p>
        </w:tc>
        <w:tc>
          <w:tcPr>
            <w:tcW w:w="7273" w:type="dxa"/>
          </w:tcPr>
          <w:p w14:paraId="1FFD8D91" w14:textId="77777777" w:rsidR="00AD0A4D" w:rsidRDefault="00AD0A4D" w:rsidP="00C24D08">
            <w:pPr>
              <w:tabs>
                <w:tab w:val="clear" w:pos="567"/>
              </w:tabs>
              <w:autoSpaceDE w:val="0"/>
              <w:autoSpaceDN w:val="0"/>
              <w:adjustRightInd w:val="0"/>
              <w:spacing w:line="240" w:lineRule="auto"/>
              <w:rPr>
                <w:szCs w:val="22"/>
              </w:rPr>
            </w:pPr>
          </w:p>
        </w:tc>
      </w:tr>
      <w:tr w:rsidR="005766CE" w:rsidRPr="00674197" w14:paraId="6CAB31C7" w14:textId="77777777" w:rsidTr="00C00328">
        <w:tc>
          <w:tcPr>
            <w:tcW w:w="9071" w:type="dxa"/>
            <w:gridSpan w:val="2"/>
          </w:tcPr>
          <w:p w14:paraId="61289363" w14:textId="57225AF2" w:rsidR="005766CE" w:rsidRPr="00674197" w:rsidRDefault="005766CE" w:rsidP="00C00328">
            <w:pPr>
              <w:tabs>
                <w:tab w:val="clear" w:pos="567"/>
              </w:tabs>
              <w:autoSpaceDE w:val="0"/>
              <w:autoSpaceDN w:val="0"/>
              <w:adjustRightInd w:val="0"/>
              <w:spacing w:line="240" w:lineRule="auto"/>
              <w:rPr>
                <w:szCs w:val="22"/>
              </w:rPr>
            </w:pPr>
            <w:r>
              <w:rPr>
                <w:b/>
                <w:szCs w:val="22"/>
              </w:rPr>
              <w:t>Benígne a malígne nádory, vrátane nešpecifikovaných novotvarov (cysty a polypy)</w:t>
            </w:r>
          </w:p>
        </w:tc>
      </w:tr>
      <w:tr w:rsidR="005766CE" w:rsidRPr="00674197" w14:paraId="4EECE353" w14:textId="77777777" w:rsidTr="00C00328">
        <w:tc>
          <w:tcPr>
            <w:tcW w:w="1798" w:type="dxa"/>
          </w:tcPr>
          <w:p w14:paraId="1A7E07AD" w14:textId="65061B8E" w:rsidR="005766CE" w:rsidRPr="00674197" w:rsidRDefault="005766CE" w:rsidP="00C00328">
            <w:pPr>
              <w:tabs>
                <w:tab w:val="clear" w:pos="567"/>
              </w:tabs>
              <w:autoSpaceDE w:val="0"/>
              <w:autoSpaceDN w:val="0"/>
              <w:adjustRightInd w:val="0"/>
              <w:spacing w:line="240" w:lineRule="auto"/>
              <w:rPr>
                <w:szCs w:val="22"/>
              </w:rPr>
            </w:pPr>
            <w:r>
              <w:rPr>
                <w:szCs w:val="22"/>
              </w:rPr>
              <w:t>Časté:</w:t>
            </w:r>
          </w:p>
        </w:tc>
        <w:tc>
          <w:tcPr>
            <w:tcW w:w="7273" w:type="dxa"/>
          </w:tcPr>
          <w:p w14:paraId="0C310080" w14:textId="03DADADA" w:rsidR="005766CE" w:rsidRPr="00674197" w:rsidRDefault="005766CE" w:rsidP="00C00328">
            <w:pPr>
              <w:tabs>
                <w:tab w:val="clear" w:pos="567"/>
              </w:tabs>
              <w:autoSpaceDE w:val="0"/>
              <w:autoSpaceDN w:val="0"/>
              <w:adjustRightInd w:val="0"/>
              <w:spacing w:line="240" w:lineRule="auto"/>
              <w:rPr>
                <w:szCs w:val="22"/>
              </w:rPr>
            </w:pPr>
            <w:r>
              <w:rPr>
                <w:szCs w:val="22"/>
              </w:rPr>
              <w:t>Bazocelulárny karcinóm</w:t>
            </w:r>
          </w:p>
        </w:tc>
      </w:tr>
      <w:tr w:rsidR="00AD0A4D" w:rsidRPr="00674197" w14:paraId="7ED9EC60" w14:textId="77777777" w:rsidTr="00C00328">
        <w:tc>
          <w:tcPr>
            <w:tcW w:w="1798" w:type="dxa"/>
          </w:tcPr>
          <w:p w14:paraId="772FF753" w14:textId="3F3739A3" w:rsidR="00AD0A4D" w:rsidRDefault="00AD0A4D" w:rsidP="00C00328">
            <w:pPr>
              <w:tabs>
                <w:tab w:val="clear" w:pos="567"/>
              </w:tabs>
              <w:autoSpaceDE w:val="0"/>
              <w:autoSpaceDN w:val="0"/>
              <w:adjustRightInd w:val="0"/>
              <w:spacing w:line="240" w:lineRule="auto"/>
              <w:rPr>
                <w:szCs w:val="22"/>
              </w:rPr>
            </w:pPr>
            <w:r>
              <w:rPr>
                <w:szCs w:val="22"/>
              </w:rPr>
              <w:t>Menej časté:</w:t>
            </w:r>
          </w:p>
        </w:tc>
        <w:tc>
          <w:tcPr>
            <w:tcW w:w="7273" w:type="dxa"/>
          </w:tcPr>
          <w:p w14:paraId="06301D1F" w14:textId="6307D9B1" w:rsidR="00AD0A4D" w:rsidRDefault="00AD0A4D" w:rsidP="00C00328">
            <w:pPr>
              <w:tabs>
                <w:tab w:val="clear" w:pos="567"/>
              </w:tabs>
              <w:autoSpaceDE w:val="0"/>
              <w:autoSpaceDN w:val="0"/>
              <w:adjustRightInd w:val="0"/>
              <w:spacing w:line="240" w:lineRule="auto"/>
              <w:rPr>
                <w:szCs w:val="22"/>
              </w:rPr>
            </w:pPr>
            <w:r>
              <w:rPr>
                <w:szCs w:val="22"/>
              </w:rPr>
              <w:t>Malígny melanóm****</w:t>
            </w:r>
          </w:p>
        </w:tc>
      </w:tr>
      <w:tr w:rsidR="0095673E" w:rsidRPr="00674197" w14:paraId="15C0AEB6" w14:textId="77777777" w:rsidTr="003D6DE8">
        <w:tc>
          <w:tcPr>
            <w:tcW w:w="1798" w:type="dxa"/>
          </w:tcPr>
          <w:p w14:paraId="03FB626C" w14:textId="76543177" w:rsidR="005766CE" w:rsidRPr="00AD0A4D" w:rsidRDefault="00AD0A4D" w:rsidP="00C24D08">
            <w:pPr>
              <w:tabs>
                <w:tab w:val="clear" w:pos="567"/>
              </w:tabs>
              <w:autoSpaceDE w:val="0"/>
              <w:autoSpaceDN w:val="0"/>
              <w:adjustRightInd w:val="0"/>
              <w:spacing w:line="240" w:lineRule="auto"/>
              <w:rPr>
                <w:szCs w:val="22"/>
              </w:rPr>
            </w:pPr>
            <w:r>
              <w:rPr>
                <w:szCs w:val="22"/>
              </w:rPr>
              <w:t>Zriedkavé</w:t>
            </w:r>
            <w:r w:rsidRPr="00674197">
              <w:rPr>
                <w:szCs w:val="22"/>
              </w:rPr>
              <w:t>:</w:t>
            </w:r>
          </w:p>
        </w:tc>
        <w:tc>
          <w:tcPr>
            <w:tcW w:w="7273" w:type="dxa"/>
          </w:tcPr>
          <w:p w14:paraId="57F861E6" w14:textId="77777777" w:rsidR="00AD0A4D" w:rsidRDefault="00AD0A4D" w:rsidP="00AD0A4D">
            <w:pPr>
              <w:tabs>
                <w:tab w:val="clear" w:pos="567"/>
              </w:tabs>
              <w:autoSpaceDE w:val="0"/>
              <w:autoSpaceDN w:val="0"/>
              <w:adjustRightInd w:val="0"/>
              <w:spacing w:line="240" w:lineRule="auto"/>
              <w:rPr>
                <w:szCs w:val="22"/>
              </w:rPr>
            </w:pPr>
            <w:r>
              <w:rPr>
                <w:szCs w:val="22"/>
              </w:rPr>
              <w:t>Lymfóm***</w:t>
            </w:r>
          </w:p>
          <w:p w14:paraId="5DFB88EC" w14:textId="532FBC23" w:rsidR="0095673E" w:rsidRPr="00AD0A4D" w:rsidRDefault="00AD0A4D" w:rsidP="00C24D08">
            <w:pPr>
              <w:tabs>
                <w:tab w:val="clear" w:pos="567"/>
              </w:tabs>
              <w:autoSpaceDE w:val="0"/>
              <w:autoSpaceDN w:val="0"/>
              <w:adjustRightInd w:val="0"/>
              <w:spacing w:line="240" w:lineRule="auto"/>
              <w:rPr>
                <w:szCs w:val="22"/>
              </w:rPr>
            </w:pPr>
            <w:r>
              <w:rPr>
                <w:szCs w:val="22"/>
              </w:rPr>
              <w:t>Spinocelulárny karcinóm****</w:t>
            </w:r>
          </w:p>
        </w:tc>
      </w:tr>
      <w:tr w:rsidR="00AD0A4D" w:rsidRPr="00674197" w14:paraId="3D69E7C9" w14:textId="77777777" w:rsidTr="003D6DE8">
        <w:tc>
          <w:tcPr>
            <w:tcW w:w="1798" w:type="dxa"/>
          </w:tcPr>
          <w:p w14:paraId="57AC5BAE" w14:textId="521FBCBE" w:rsidR="00AD0A4D" w:rsidRPr="00AD0A4D" w:rsidRDefault="00AD0A4D" w:rsidP="00C24D08">
            <w:pPr>
              <w:tabs>
                <w:tab w:val="clear" w:pos="567"/>
              </w:tabs>
              <w:autoSpaceDE w:val="0"/>
              <w:autoSpaceDN w:val="0"/>
              <w:adjustRightInd w:val="0"/>
              <w:spacing w:line="240" w:lineRule="auto"/>
              <w:rPr>
                <w:szCs w:val="22"/>
              </w:rPr>
            </w:pPr>
            <w:r>
              <w:rPr>
                <w:szCs w:val="22"/>
              </w:rPr>
              <w:t>Veľmi zriedkavé:</w:t>
            </w:r>
          </w:p>
        </w:tc>
        <w:tc>
          <w:tcPr>
            <w:tcW w:w="7273" w:type="dxa"/>
          </w:tcPr>
          <w:p w14:paraId="0A461395" w14:textId="5B7FBE1F" w:rsidR="00AD0A4D" w:rsidRPr="00AD0A4D" w:rsidRDefault="00AD0A4D" w:rsidP="00C24D08">
            <w:pPr>
              <w:tabs>
                <w:tab w:val="clear" w:pos="567"/>
              </w:tabs>
              <w:autoSpaceDE w:val="0"/>
              <w:autoSpaceDN w:val="0"/>
              <w:adjustRightInd w:val="0"/>
              <w:spacing w:line="240" w:lineRule="auto"/>
              <w:rPr>
                <w:szCs w:val="22"/>
              </w:rPr>
            </w:pPr>
            <w:r>
              <w:rPr>
                <w:szCs w:val="22"/>
              </w:rPr>
              <w:t>Kaposiho sarkóm****</w:t>
            </w:r>
          </w:p>
        </w:tc>
      </w:tr>
      <w:tr w:rsidR="00AD0A4D" w:rsidRPr="00674197" w14:paraId="0D487A2E" w14:textId="77777777" w:rsidTr="003D6DE8">
        <w:tc>
          <w:tcPr>
            <w:tcW w:w="1798" w:type="dxa"/>
          </w:tcPr>
          <w:p w14:paraId="22EDEDC0" w14:textId="74A987A7" w:rsidR="00AD0A4D" w:rsidRPr="00674197" w:rsidRDefault="00AD0A4D" w:rsidP="00C24D08">
            <w:pPr>
              <w:tabs>
                <w:tab w:val="clear" w:pos="567"/>
              </w:tabs>
              <w:autoSpaceDE w:val="0"/>
              <w:autoSpaceDN w:val="0"/>
              <w:adjustRightInd w:val="0"/>
              <w:spacing w:line="240" w:lineRule="auto"/>
              <w:rPr>
                <w:szCs w:val="22"/>
                <w:lang w:val="en-US" w:eastAsia="de-DE"/>
              </w:rPr>
            </w:pPr>
            <w:r>
              <w:rPr>
                <w:szCs w:val="22"/>
              </w:rPr>
              <w:t>Neznáme:</w:t>
            </w:r>
          </w:p>
        </w:tc>
        <w:tc>
          <w:tcPr>
            <w:tcW w:w="7273" w:type="dxa"/>
          </w:tcPr>
          <w:p w14:paraId="1CC6AF86" w14:textId="62C48E8D" w:rsidR="00AD0A4D" w:rsidRPr="00674197" w:rsidRDefault="00AD0A4D" w:rsidP="00C24D08">
            <w:pPr>
              <w:tabs>
                <w:tab w:val="clear" w:pos="567"/>
              </w:tabs>
              <w:autoSpaceDE w:val="0"/>
              <w:autoSpaceDN w:val="0"/>
              <w:adjustRightInd w:val="0"/>
              <w:spacing w:line="240" w:lineRule="auto"/>
              <w:rPr>
                <w:szCs w:val="22"/>
                <w:lang w:val="en-US" w:eastAsia="de-DE"/>
              </w:rPr>
            </w:pPr>
            <w:r>
              <w:rPr>
                <w:szCs w:val="22"/>
              </w:rPr>
              <w:t>Karcinóm z Merkelových buniek***</w:t>
            </w:r>
          </w:p>
        </w:tc>
      </w:tr>
      <w:tr w:rsidR="00AD0A4D" w:rsidRPr="00674197" w14:paraId="6A9F66B4" w14:textId="77777777" w:rsidTr="003D6DE8">
        <w:tc>
          <w:tcPr>
            <w:tcW w:w="1798" w:type="dxa"/>
          </w:tcPr>
          <w:p w14:paraId="5C6FD8BE" w14:textId="77777777" w:rsidR="00AD0A4D" w:rsidRDefault="00AD0A4D" w:rsidP="00C24D08">
            <w:pPr>
              <w:tabs>
                <w:tab w:val="clear" w:pos="567"/>
              </w:tabs>
              <w:autoSpaceDE w:val="0"/>
              <w:autoSpaceDN w:val="0"/>
              <w:adjustRightInd w:val="0"/>
              <w:spacing w:line="240" w:lineRule="auto"/>
              <w:rPr>
                <w:szCs w:val="22"/>
              </w:rPr>
            </w:pPr>
          </w:p>
        </w:tc>
        <w:tc>
          <w:tcPr>
            <w:tcW w:w="7273" w:type="dxa"/>
          </w:tcPr>
          <w:p w14:paraId="49DAD162" w14:textId="77777777" w:rsidR="00AD0A4D" w:rsidRDefault="00AD0A4D" w:rsidP="00C24D08">
            <w:pPr>
              <w:tabs>
                <w:tab w:val="clear" w:pos="567"/>
              </w:tabs>
              <w:autoSpaceDE w:val="0"/>
              <w:autoSpaceDN w:val="0"/>
              <w:adjustRightInd w:val="0"/>
              <w:spacing w:line="240" w:lineRule="auto"/>
              <w:rPr>
                <w:szCs w:val="22"/>
              </w:rPr>
            </w:pPr>
          </w:p>
        </w:tc>
      </w:tr>
      <w:tr w:rsidR="001815D9" w:rsidRPr="00674197" w14:paraId="111DEC35" w14:textId="77777777" w:rsidTr="003D6DE8">
        <w:tc>
          <w:tcPr>
            <w:tcW w:w="9071" w:type="dxa"/>
            <w:gridSpan w:val="2"/>
          </w:tcPr>
          <w:p w14:paraId="1BFB41F4" w14:textId="127D83A6" w:rsidR="001815D9" w:rsidRPr="00674197" w:rsidRDefault="001815D9" w:rsidP="00C24D08">
            <w:pPr>
              <w:tabs>
                <w:tab w:val="clear" w:pos="567"/>
              </w:tabs>
              <w:autoSpaceDE w:val="0"/>
              <w:autoSpaceDN w:val="0"/>
              <w:adjustRightInd w:val="0"/>
              <w:spacing w:line="240" w:lineRule="auto"/>
              <w:rPr>
                <w:szCs w:val="22"/>
              </w:rPr>
            </w:pPr>
            <w:r w:rsidRPr="00674197">
              <w:rPr>
                <w:b/>
                <w:szCs w:val="22"/>
              </w:rPr>
              <w:t>Poruchy krv</w:t>
            </w:r>
            <w:r w:rsidR="00787201" w:rsidRPr="00674197">
              <w:rPr>
                <w:b/>
                <w:szCs w:val="22"/>
              </w:rPr>
              <w:t>i</w:t>
            </w:r>
            <w:r w:rsidRPr="00674197">
              <w:rPr>
                <w:b/>
                <w:szCs w:val="22"/>
              </w:rPr>
              <w:t xml:space="preserve"> a lymfatického systému</w:t>
            </w:r>
          </w:p>
        </w:tc>
      </w:tr>
      <w:tr w:rsidR="001815D9" w:rsidRPr="00674197" w14:paraId="5F7A6F32" w14:textId="77777777" w:rsidTr="003D6DE8">
        <w:tc>
          <w:tcPr>
            <w:tcW w:w="1798" w:type="dxa"/>
          </w:tcPr>
          <w:p w14:paraId="43FB7A6E" w14:textId="027A273E" w:rsidR="00BB4A30" w:rsidRPr="00674197" w:rsidRDefault="00BB4A30" w:rsidP="00C24D08">
            <w:pPr>
              <w:tabs>
                <w:tab w:val="clear" w:pos="567"/>
              </w:tabs>
              <w:autoSpaceDE w:val="0"/>
              <w:autoSpaceDN w:val="0"/>
              <w:adjustRightInd w:val="0"/>
              <w:spacing w:line="240" w:lineRule="auto"/>
              <w:rPr>
                <w:szCs w:val="22"/>
              </w:rPr>
            </w:pPr>
            <w:r>
              <w:rPr>
                <w:szCs w:val="22"/>
              </w:rPr>
              <w:t>Časté:</w:t>
            </w:r>
          </w:p>
        </w:tc>
        <w:tc>
          <w:tcPr>
            <w:tcW w:w="7273" w:type="dxa"/>
          </w:tcPr>
          <w:p w14:paraId="5B0B8312" w14:textId="77777777" w:rsidR="00BB4A30" w:rsidRDefault="00BB4A30" w:rsidP="00C24D08">
            <w:pPr>
              <w:tabs>
                <w:tab w:val="clear" w:pos="567"/>
              </w:tabs>
              <w:autoSpaceDE w:val="0"/>
              <w:autoSpaceDN w:val="0"/>
              <w:adjustRightInd w:val="0"/>
              <w:spacing w:line="240" w:lineRule="auto"/>
              <w:rPr>
                <w:szCs w:val="22"/>
              </w:rPr>
            </w:pPr>
            <w:r>
              <w:rPr>
                <w:szCs w:val="22"/>
              </w:rPr>
              <w:t>Lymfopénia</w:t>
            </w:r>
          </w:p>
          <w:p w14:paraId="2194AB40" w14:textId="7201192F" w:rsidR="00BB4A30" w:rsidRPr="00674197" w:rsidRDefault="00BB4A30" w:rsidP="00C24D08">
            <w:pPr>
              <w:tabs>
                <w:tab w:val="clear" w:pos="567"/>
              </w:tabs>
              <w:autoSpaceDE w:val="0"/>
              <w:autoSpaceDN w:val="0"/>
              <w:adjustRightInd w:val="0"/>
              <w:spacing w:line="240" w:lineRule="auto"/>
              <w:rPr>
                <w:szCs w:val="22"/>
              </w:rPr>
            </w:pPr>
            <w:r>
              <w:rPr>
                <w:szCs w:val="22"/>
              </w:rPr>
              <w:t>Leukopénia</w:t>
            </w:r>
            <w:r w:rsidR="00B1348C" w:rsidRPr="00674197">
              <w:rPr>
                <w:szCs w:val="22"/>
              </w:rPr>
              <w:t xml:space="preserve"> </w:t>
            </w:r>
          </w:p>
        </w:tc>
      </w:tr>
      <w:tr w:rsidR="0095673E" w:rsidRPr="00674197" w14:paraId="233B7B30" w14:textId="77777777" w:rsidTr="003D6DE8">
        <w:tc>
          <w:tcPr>
            <w:tcW w:w="1798" w:type="dxa"/>
          </w:tcPr>
          <w:p w14:paraId="7708ACCC" w14:textId="720172A6" w:rsidR="0095673E" w:rsidRPr="00674197" w:rsidRDefault="00AD0A4D" w:rsidP="00C24D08">
            <w:pPr>
              <w:tabs>
                <w:tab w:val="clear" w:pos="567"/>
              </w:tabs>
              <w:autoSpaceDE w:val="0"/>
              <w:autoSpaceDN w:val="0"/>
              <w:adjustRightInd w:val="0"/>
              <w:spacing w:line="240" w:lineRule="auto"/>
              <w:rPr>
                <w:szCs w:val="22"/>
              </w:rPr>
            </w:pPr>
            <w:r w:rsidRPr="00674197">
              <w:rPr>
                <w:szCs w:val="22"/>
              </w:rPr>
              <w:t>Menej časté:</w:t>
            </w:r>
          </w:p>
        </w:tc>
        <w:tc>
          <w:tcPr>
            <w:tcW w:w="7273" w:type="dxa"/>
          </w:tcPr>
          <w:p w14:paraId="22DA13EF" w14:textId="69D84EDA" w:rsidR="0095673E" w:rsidRPr="00674197" w:rsidRDefault="00AD0A4D" w:rsidP="00C24D08">
            <w:pPr>
              <w:tabs>
                <w:tab w:val="clear" w:pos="567"/>
              </w:tabs>
              <w:autoSpaceDE w:val="0"/>
              <w:autoSpaceDN w:val="0"/>
              <w:adjustRightInd w:val="0"/>
              <w:spacing w:line="240" w:lineRule="auto"/>
              <w:rPr>
                <w:szCs w:val="22"/>
              </w:rPr>
            </w:pPr>
            <w:r>
              <w:rPr>
                <w:szCs w:val="22"/>
              </w:rPr>
              <w:t>Trombocytopénia</w:t>
            </w:r>
          </w:p>
        </w:tc>
      </w:tr>
      <w:tr w:rsidR="00AD0A4D" w:rsidRPr="00674197" w14:paraId="5196FDD0" w14:textId="77777777" w:rsidTr="003D6DE8">
        <w:tc>
          <w:tcPr>
            <w:tcW w:w="1798" w:type="dxa"/>
          </w:tcPr>
          <w:p w14:paraId="067210D5" w14:textId="3E0DD3EC" w:rsidR="00AD0A4D" w:rsidRPr="00674197" w:rsidRDefault="00AD0A4D" w:rsidP="00C24D08">
            <w:pPr>
              <w:tabs>
                <w:tab w:val="clear" w:pos="567"/>
              </w:tabs>
              <w:autoSpaceDE w:val="0"/>
              <w:autoSpaceDN w:val="0"/>
              <w:adjustRightInd w:val="0"/>
              <w:spacing w:line="240" w:lineRule="auto"/>
              <w:rPr>
                <w:szCs w:val="22"/>
                <w:lang w:eastAsia="de-DE"/>
              </w:rPr>
            </w:pPr>
            <w:r>
              <w:rPr>
                <w:szCs w:val="22"/>
              </w:rPr>
              <w:t>Neznáme:</w:t>
            </w:r>
          </w:p>
        </w:tc>
        <w:tc>
          <w:tcPr>
            <w:tcW w:w="7273" w:type="dxa"/>
          </w:tcPr>
          <w:p w14:paraId="6959ED6D" w14:textId="77777777" w:rsidR="00AD0A4D" w:rsidRDefault="00AD0A4D" w:rsidP="00AD0A4D">
            <w:pPr>
              <w:tabs>
                <w:tab w:val="clear" w:pos="567"/>
              </w:tabs>
              <w:autoSpaceDE w:val="0"/>
              <w:autoSpaceDN w:val="0"/>
              <w:adjustRightInd w:val="0"/>
              <w:spacing w:line="240" w:lineRule="auto"/>
              <w:rPr>
                <w:szCs w:val="22"/>
              </w:rPr>
            </w:pPr>
            <w:r>
              <w:rPr>
                <w:szCs w:val="22"/>
              </w:rPr>
              <w:t>Autoimunitná hemolytická anémia***</w:t>
            </w:r>
          </w:p>
          <w:p w14:paraId="60FC7EBD" w14:textId="39F655D9" w:rsidR="00AD0A4D" w:rsidRPr="00674197" w:rsidRDefault="00AD0A4D" w:rsidP="00AD0A4D">
            <w:pPr>
              <w:tabs>
                <w:tab w:val="clear" w:pos="567"/>
              </w:tabs>
              <w:autoSpaceDE w:val="0"/>
              <w:autoSpaceDN w:val="0"/>
              <w:adjustRightInd w:val="0"/>
              <w:spacing w:line="240" w:lineRule="auto"/>
              <w:rPr>
                <w:szCs w:val="22"/>
                <w:lang w:eastAsia="de-DE"/>
              </w:rPr>
            </w:pPr>
            <w:r>
              <w:rPr>
                <w:szCs w:val="22"/>
              </w:rPr>
              <w:t>Periférny edém***</w:t>
            </w:r>
          </w:p>
        </w:tc>
      </w:tr>
      <w:tr w:rsidR="00AD0A4D" w:rsidRPr="00674197" w14:paraId="3B3A59AA" w14:textId="77777777" w:rsidTr="003D6DE8">
        <w:tc>
          <w:tcPr>
            <w:tcW w:w="1798" w:type="dxa"/>
          </w:tcPr>
          <w:p w14:paraId="1A40A92B" w14:textId="77777777" w:rsidR="00AD0A4D" w:rsidRPr="00674197" w:rsidRDefault="00AD0A4D" w:rsidP="00C24D08">
            <w:pPr>
              <w:tabs>
                <w:tab w:val="clear" w:pos="567"/>
              </w:tabs>
              <w:autoSpaceDE w:val="0"/>
              <w:autoSpaceDN w:val="0"/>
              <w:adjustRightInd w:val="0"/>
              <w:spacing w:line="240" w:lineRule="auto"/>
              <w:rPr>
                <w:szCs w:val="22"/>
                <w:lang w:eastAsia="de-DE"/>
              </w:rPr>
            </w:pPr>
          </w:p>
        </w:tc>
        <w:tc>
          <w:tcPr>
            <w:tcW w:w="7273" w:type="dxa"/>
          </w:tcPr>
          <w:p w14:paraId="3DA698A2" w14:textId="77777777" w:rsidR="00AD0A4D" w:rsidRPr="00674197" w:rsidRDefault="00AD0A4D" w:rsidP="00C24D08">
            <w:pPr>
              <w:tabs>
                <w:tab w:val="clear" w:pos="567"/>
              </w:tabs>
              <w:autoSpaceDE w:val="0"/>
              <w:autoSpaceDN w:val="0"/>
              <w:adjustRightInd w:val="0"/>
              <w:spacing w:line="240" w:lineRule="auto"/>
              <w:rPr>
                <w:szCs w:val="22"/>
                <w:lang w:eastAsia="de-DE"/>
              </w:rPr>
            </w:pPr>
          </w:p>
        </w:tc>
      </w:tr>
      <w:tr w:rsidR="001815D9" w:rsidRPr="00674197" w14:paraId="3F765627" w14:textId="77777777" w:rsidTr="003D6DE8">
        <w:tc>
          <w:tcPr>
            <w:tcW w:w="9071" w:type="dxa"/>
            <w:gridSpan w:val="2"/>
          </w:tcPr>
          <w:p w14:paraId="3BF19F3A" w14:textId="77777777" w:rsidR="001815D9" w:rsidRPr="00674197" w:rsidRDefault="001815D9" w:rsidP="00C24D08">
            <w:pPr>
              <w:tabs>
                <w:tab w:val="clear" w:pos="567"/>
              </w:tabs>
              <w:autoSpaceDE w:val="0"/>
              <w:autoSpaceDN w:val="0"/>
              <w:adjustRightInd w:val="0"/>
              <w:spacing w:line="240" w:lineRule="auto"/>
              <w:rPr>
                <w:szCs w:val="22"/>
              </w:rPr>
            </w:pPr>
            <w:r w:rsidRPr="00674197">
              <w:rPr>
                <w:b/>
                <w:szCs w:val="22"/>
              </w:rPr>
              <w:t xml:space="preserve">Poruchy imunitného systému </w:t>
            </w:r>
          </w:p>
        </w:tc>
      </w:tr>
      <w:tr w:rsidR="001815D9" w:rsidRPr="00674197" w14:paraId="0E303F75" w14:textId="77777777" w:rsidTr="003D6DE8">
        <w:tc>
          <w:tcPr>
            <w:tcW w:w="1798" w:type="dxa"/>
          </w:tcPr>
          <w:p w14:paraId="39D3E717" w14:textId="564DB937" w:rsidR="001815D9" w:rsidRPr="00674197" w:rsidRDefault="00BB4A30" w:rsidP="00C24D08">
            <w:pPr>
              <w:tabs>
                <w:tab w:val="clear" w:pos="567"/>
              </w:tabs>
              <w:autoSpaceDE w:val="0"/>
              <w:autoSpaceDN w:val="0"/>
              <w:adjustRightInd w:val="0"/>
              <w:spacing w:line="240" w:lineRule="auto"/>
              <w:rPr>
                <w:szCs w:val="22"/>
              </w:rPr>
            </w:pPr>
            <w:r>
              <w:rPr>
                <w:szCs w:val="22"/>
              </w:rPr>
              <w:t>Neznáme:</w:t>
            </w:r>
          </w:p>
        </w:tc>
        <w:tc>
          <w:tcPr>
            <w:tcW w:w="7273" w:type="dxa"/>
          </w:tcPr>
          <w:p w14:paraId="11553DCB" w14:textId="50B628BE" w:rsidR="001815D9" w:rsidRPr="00674197" w:rsidRDefault="00BB4A30" w:rsidP="00C24D08">
            <w:pPr>
              <w:tabs>
                <w:tab w:val="clear" w:pos="567"/>
              </w:tabs>
              <w:autoSpaceDE w:val="0"/>
              <w:autoSpaceDN w:val="0"/>
              <w:adjustRightInd w:val="0"/>
              <w:spacing w:line="240" w:lineRule="auto"/>
              <w:rPr>
                <w:szCs w:val="22"/>
              </w:rPr>
            </w:pPr>
            <w:r>
              <w:rPr>
                <w:szCs w:val="22"/>
              </w:rPr>
              <w:t>Reakcie z precitlivenosti vrátane exantému, urtikárie a angioedému pri začatí liečby***</w:t>
            </w:r>
            <w:r w:rsidR="00B1348C" w:rsidRPr="00674197">
              <w:rPr>
                <w:szCs w:val="22"/>
              </w:rPr>
              <w:t xml:space="preserve"> </w:t>
            </w:r>
          </w:p>
        </w:tc>
      </w:tr>
      <w:tr w:rsidR="0095673E" w:rsidRPr="00674197" w14:paraId="19D25121" w14:textId="77777777" w:rsidTr="003D6DE8">
        <w:tc>
          <w:tcPr>
            <w:tcW w:w="1798" w:type="dxa"/>
          </w:tcPr>
          <w:p w14:paraId="6D07A597" w14:textId="77777777" w:rsidR="0095673E" w:rsidRPr="00674197" w:rsidRDefault="0095673E" w:rsidP="00C24D08">
            <w:pPr>
              <w:tabs>
                <w:tab w:val="clear" w:pos="567"/>
              </w:tabs>
              <w:autoSpaceDE w:val="0"/>
              <w:autoSpaceDN w:val="0"/>
              <w:adjustRightInd w:val="0"/>
              <w:spacing w:line="240" w:lineRule="auto"/>
              <w:rPr>
                <w:szCs w:val="22"/>
                <w:lang w:eastAsia="de-DE"/>
              </w:rPr>
            </w:pPr>
          </w:p>
        </w:tc>
        <w:tc>
          <w:tcPr>
            <w:tcW w:w="7273" w:type="dxa"/>
          </w:tcPr>
          <w:p w14:paraId="59688565" w14:textId="77777777" w:rsidR="0095673E" w:rsidRPr="00674197" w:rsidRDefault="0095673E" w:rsidP="00C24D08">
            <w:pPr>
              <w:tabs>
                <w:tab w:val="clear" w:pos="567"/>
              </w:tabs>
              <w:autoSpaceDE w:val="0"/>
              <w:autoSpaceDN w:val="0"/>
              <w:adjustRightInd w:val="0"/>
              <w:spacing w:line="240" w:lineRule="auto"/>
              <w:rPr>
                <w:szCs w:val="22"/>
                <w:lang w:eastAsia="de-DE"/>
              </w:rPr>
            </w:pPr>
          </w:p>
        </w:tc>
      </w:tr>
      <w:tr w:rsidR="001815D9" w:rsidRPr="00674197" w14:paraId="0CDCAF69" w14:textId="77777777" w:rsidTr="003D6DE8">
        <w:tc>
          <w:tcPr>
            <w:tcW w:w="9071" w:type="dxa"/>
            <w:gridSpan w:val="2"/>
          </w:tcPr>
          <w:p w14:paraId="347F25DF" w14:textId="77777777" w:rsidR="001815D9" w:rsidRPr="00674197" w:rsidRDefault="001815D9" w:rsidP="00C24D08">
            <w:pPr>
              <w:tabs>
                <w:tab w:val="clear" w:pos="567"/>
              </w:tabs>
              <w:autoSpaceDE w:val="0"/>
              <w:autoSpaceDN w:val="0"/>
              <w:adjustRightInd w:val="0"/>
              <w:spacing w:line="240" w:lineRule="auto"/>
              <w:rPr>
                <w:szCs w:val="22"/>
              </w:rPr>
            </w:pPr>
            <w:r w:rsidRPr="00674197">
              <w:rPr>
                <w:b/>
                <w:szCs w:val="22"/>
              </w:rPr>
              <w:t>Psychické poruchy</w:t>
            </w:r>
          </w:p>
        </w:tc>
      </w:tr>
      <w:tr w:rsidR="001815D9" w:rsidRPr="00674197" w14:paraId="039A276D" w14:textId="77777777" w:rsidTr="003D6DE8">
        <w:tc>
          <w:tcPr>
            <w:tcW w:w="1798" w:type="dxa"/>
          </w:tcPr>
          <w:p w14:paraId="094208FE" w14:textId="73C8BB68" w:rsidR="001815D9" w:rsidRPr="00674197" w:rsidRDefault="00787201" w:rsidP="00C24D08">
            <w:pPr>
              <w:tabs>
                <w:tab w:val="clear" w:pos="567"/>
              </w:tabs>
              <w:autoSpaceDE w:val="0"/>
              <w:autoSpaceDN w:val="0"/>
              <w:adjustRightInd w:val="0"/>
              <w:spacing w:line="240" w:lineRule="auto"/>
              <w:rPr>
                <w:szCs w:val="22"/>
              </w:rPr>
            </w:pPr>
            <w:r w:rsidRPr="00674197">
              <w:rPr>
                <w:szCs w:val="22"/>
              </w:rPr>
              <w:t>Časté</w:t>
            </w:r>
            <w:r w:rsidR="001D2FB4" w:rsidRPr="00674197">
              <w:rPr>
                <w:szCs w:val="22"/>
              </w:rPr>
              <w:t>:</w:t>
            </w:r>
          </w:p>
        </w:tc>
        <w:tc>
          <w:tcPr>
            <w:tcW w:w="7273" w:type="dxa"/>
          </w:tcPr>
          <w:p w14:paraId="455FB471" w14:textId="4A778000" w:rsidR="001815D9" w:rsidRPr="00674197" w:rsidRDefault="00BB4A30" w:rsidP="00C24D08">
            <w:pPr>
              <w:tabs>
                <w:tab w:val="clear" w:pos="567"/>
              </w:tabs>
              <w:autoSpaceDE w:val="0"/>
              <w:autoSpaceDN w:val="0"/>
              <w:adjustRightInd w:val="0"/>
              <w:spacing w:line="240" w:lineRule="auto"/>
              <w:rPr>
                <w:szCs w:val="22"/>
              </w:rPr>
            </w:pPr>
            <w:r>
              <w:rPr>
                <w:szCs w:val="22"/>
              </w:rPr>
              <w:t>Depresia</w:t>
            </w:r>
          </w:p>
        </w:tc>
      </w:tr>
      <w:tr w:rsidR="001815D9" w:rsidRPr="00674197" w14:paraId="1A6B5D41" w14:textId="77777777" w:rsidTr="003D6DE8">
        <w:tc>
          <w:tcPr>
            <w:tcW w:w="1798" w:type="dxa"/>
          </w:tcPr>
          <w:p w14:paraId="4BE721F1" w14:textId="7FE0F383" w:rsidR="001815D9" w:rsidRPr="00674197" w:rsidRDefault="00787201" w:rsidP="00C24D08">
            <w:pPr>
              <w:tabs>
                <w:tab w:val="clear" w:pos="567"/>
              </w:tabs>
              <w:autoSpaceDE w:val="0"/>
              <w:autoSpaceDN w:val="0"/>
              <w:adjustRightInd w:val="0"/>
              <w:spacing w:line="240" w:lineRule="auto"/>
              <w:rPr>
                <w:szCs w:val="22"/>
              </w:rPr>
            </w:pPr>
            <w:r w:rsidRPr="00674197">
              <w:rPr>
                <w:szCs w:val="22"/>
              </w:rPr>
              <w:t>Menej časté</w:t>
            </w:r>
            <w:r w:rsidR="001815D9" w:rsidRPr="00674197">
              <w:rPr>
                <w:szCs w:val="22"/>
              </w:rPr>
              <w:t>:</w:t>
            </w:r>
          </w:p>
        </w:tc>
        <w:tc>
          <w:tcPr>
            <w:tcW w:w="7273" w:type="dxa"/>
          </w:tcPr>
          <w:p w14:paraId="7D0DEDDE" w14:textId="01DCD55E" w:rsidR="001815D9" w:rsidRPr="00674197" w:rsidRDefault="00BB4A30" w:rsidP="00C24D08">
            <w:pPr>
              <w:tabs>
                <w:tab w:val="clear" w:pos="567"/>
              </w:tabs>
              <w:autoSpaceDE w:val="0"/>
              <w:autoSpaceDN w:val="0"/>
              <w:adjustRightInd w:val="0"/>
              <w:spacing w:line="240" w:lineRule="auto"/>
              <w:rPr>
                <w:szCs w:val="22"/>
              </w:rPr>
            </w:pPr>
            <w:r>
              <w:rPr>
                <w:szCs w:val="22"/>
              </w:rPr>
              <w:t>Depresívn</w:t>
            </w:r>
            <w:r w:rsidR="00D4779E">
              <w:rPr>
                <w:szCs w:val="22"/>
              </w:rPr>
              <w:t>a</w:t>
            </w:r>
            <w:r>
              <w:rPr>
                <w:szCs w:val="22"/>
              </w:rPr>
              <w:t xml:space="preserve"> nálada</w:t>
            </w:r>
          </w:p>
        </w:tc>
      </w:tr>
      <w:tr w:rsidR="0095673E" w:rsidRPr="00674197" w14:paraId="43A11A1E" w14:textId="77777777" w:rsidTr="003D6DE8">
        <w:tc>
          <w:tcPr>
            <w:tcW w:w="1798" w:type="dxa"/>
          </w:tcPr>
          <w:p w14:paraId="204C7F0F" w14:textId="77777777" w:rsidR="0095673E" w:rsidRPr="00674197" w:rsidRDefault="0095673E" w:rsidP="00C24D08">
            <w:pPr>
              <w:tabs>
                <w:tab w:val="clear" w:pos="567"/>
              </w:tabs>
              <w:autoSpaceDE w:val="0"/>
              <w:autoSpaceDN w:val="0"/>
              <w:adjustRightInd w:val="0"/>
              <w:spacing w:line="240" w:lineRule="auto"/>
              <w:rPr>
                <w:szCs w:val="22"/>
              </w:rPr>
            </w:pPr>
          </w:p>
        </w:tc>
        <w:tc>
          <w:tcPr>
            <w:tcW w:w="7273" w:type="dxa"/>
          </w:tcPr>
          <w:p w14:paraId="31B33911" w14:textId="77777777" w:rsidR="0095673E" w:rsidRPr="00674197" w:rsidRDefault="0095673E" w:rsidP="00C24D08">
            <w:pPr>
              <w:tabs>
                <w:tab w:val="clear" w:pos="567"/>
              </w:tabs>
              <w:autoSpaceDE w:val="0"/>
              <w:autoSpaceDN w:val="0"/>
              <w:adjustRightInd w:val="0"/>
              <w:spacing w:line="240" w:lineRule="auto"/>
              <w:rPr>
                <w:szCs w:val="22"/>
                <w:lang w:eastAsia="de-DE"/>
              </w:rPr>
            </w:pPr>
          </w:p>
        </w:tc>
      </w:tr>
      <w:tr w:rsidR="001815D9" w:rsidRPr="00674197" w14:paraId="70F3C053" w14:textId="77777777" w:rsidTr="003D6DE8">
        <w:tc>
          <w:tcPr>
            <w:tcW w:w="9071" w:type="dxa"/>
            <w:gridSpan w:val="2"/>
          </w:tcPr>
          <w:p w14:paraId="1673BBAE" w14:textId="77777777" w:rsidR="001815D9" w:rsidRPr="00674197" w:rsidRDefault="001815D9" w:rsidP="00C24D08">
            <w:pPr>
              <w:tabs>
                <w:tab w:val="clear" w:pos="567"/>
              </w:tabs>
              <w:autoSpaceDE w:val="0"/>
              <w:autoSpaceDN w:val="0"/>
              <w:adjustRightInd w:val="0"/>
              <w:spacing w:line="240" w:lineRule="auto"/>
              <w:rPr>
                <w:szCs w:val="22"/>
              </w:rPr>
            </w:pPr>
            <w:r w:rsidRPr="00674197">
              <w:rPr>
                <w:b/>
                <w:szCs w:val="22"/>
              </w:rPr>
              <w:t>Poruchy nervového systému</w:t>
            </w:r>
          </w:p>
        </w:tc>
      </w:tr>
      <w:tr w:rsidR="001815D9" w:rsidRPr="00674197" w14:paraId="4545C4D5" w14:textId="77777777" w:rsidTr="003D6DE8">
        <w:tc>
          <w:tcPr>
            <w:tcW w:w="1798" w:type="dxa"/>
          </w:tcPr>
          <w:p w14:paraId="5226203F" w14:textId="272226A3" w:rsidR="001815D9" w:rsidRPr="00674197" w:rsidRDefault="001815D9" w:rsidP="00C24D08">
            <w:pPr>
              <w:tabs>
                <w:tab w:val="clear" w:pos="567"/>
              </w:tabs>
              <w:autoSpaceDE w:val="0"/>
              <w:autoSpaceDN w:val="0"/>
              <w:adjustRightInd w:val="0"/>
              <w:spacing w:line="240" w:lineRule="auto"/>
              <w:rPr>
                <w:szCs w:val="22"/>
              </w:rPr>
            </w:pPr>
            <w:r w:rsidRPr="00674197">
              <w:rPr>
                <w:szCs w:val="22"/>
              </w:rPr>
              <w:t xml:space="preserve">Veľmi </w:t>
            </w:r>
            <w:r w:rsidR="00787201" w:rsidRPr="00674197">
              <w:rPr>
                <w:szCs w:val="22"/>
              </w:rPr>
              <w:t>časté</w:t>
            </w:r>
            <w:r w:rsidRPr="00674197">
              <w:rPr>
                <w:szCs w:val="22"/>
              </w:rPr>
              <w:t>:</w:t>
            </w:r>
          </w:p>
        </w:tc>
        <w:tc>
          <w:tcPr>
            <w:tcW w:w="7273" w:type="dxa"/>
          </w:tcPr>
          <w:p w14:paraId="1BAFE08A" w14:textId="7BA749C0" w:rsidR="001815D9" w:rsidRPr="00674197" w:rsidRDefault="00E4112C" w:rsidP="00C24D08">
            <w:pPr>
              <w:tabs>
                <w:tab w:val="clear" w:pos="567"/>
              </w:tabs>
              <w:autoSpaceDE w:val="0"/>
              <w:autoSpaceDN w:val="0"/>
              <w:adjustRightInd w:val="0"/>
              <w:spacing w:line="240" w:lineRule="auto"/>
              <w:rPr>
                <w:szCs w:val="22"/>
              </w:rPr>
            </w:pPr>
            <w:r>
              <w:rPr>
                <w:szCs w:val="22"/>
              </w:rPr>
              <w:t>Bolesť hlavy</w:t>
            </w:r>
          </w:p>
        </w:tc>
      </w:tr>
      <w:tr w:rsidR="001815D9" w:rsidRPr="00674197" w14:paraId="21315C5E" w14:textId="77777777" w:rsidTr="003D6DE8">
        <w:tc>
          <w:tcPr>
            <w:tcW w:w="1798" w:type="dxa"/>
          </w:tcPr>
          <w:p w14:paraId="209CE9C9" w14:textId="165F9919" w:rsidR="001815D9" w:rsidRPr="00674197" w:rsidRDefault="00787201" w:rsidP="00C24D08">
            <w:pPr>
              <w:tabs>
                <w:tab w:val="clear" w:pos="567"/>
              </w:tabs>
              <w:autoSpaceDE w:val="0"/>
              <w:autoSpaceDN w:val="0"/>
              <w:adjustRightInd w:val="0"/>
              <w:spacing w:line="240" w:lineRule="auto"/>
              <w:rPr>
                <w:szCs w:val="22"/>
              </w:rPr>
            </w:pPr>
            <w:r w:rsidRPr="00674197">
              <w:rPr>
                <w:szCs w:val="22"/>
              </w:rPr>
              <w:t>Časté</w:t>
            </w:r>
            <w:r w:rsidR="001815D9" w:rsidRPr="00674197">
              <w:rPr>
                <w:szCs w:val="22"/>
              </w:rPr>
              <w:t>:</w:t>
            </w:r>
          </w:p>
        </w:tc>
        <w:tc>
          <w:tcPr>
            <w:tcW w:w="7273" w:type="dxa"/>
          </w:tcPr>
          <w:p w14:paraId="34F33BED" w14:textId="77777777" w:rsidR="001D2FB4" w:rsidRDefault="00E4112C" w:rsidP="00C24D08">
            <w:pPr>
              <w:tabs>
                <w:tab w:val="clear" w:pos="567"/>
              </w:tabs>
              <w:autoSpaceDE w:val="0"/>
              <w:autoSpaceDN w:val="0"/>
              <w:adjustRightInd w:val="0"/>
              <w:spacing w:line="240" w:lineRule="auto"/>
              <w:rPr>
                <w:szCs w:val="22"/>
              </w:rPr>
            </w:pPr>
            <w:r>
              <w:rPr>
                <w:szCs w:val="22"/>
              </w:rPr>
              <w:t>Závraty</w:t>
            </w:r>
          </w:p>
          <w:p w14:paraId="3EC185A8" w14:textId="21F9BA6C" w:rsidR="00E4112C" w:rsidRPr="00674197" w:rsidRDefault="00E4112C" w:rsidP="00C24D08">
            <w:pPr>
              <w:tabs>
                <w:tab w:val="clear" w:pos="567"/>
              </w:tabs>
              <w:autoSpaceDE w:val="0"/>
              <w:autoSpaceDN w:val="0"/>
              <w:adjustRightInd w:val="0"/>
              <w:spacing w:line="240" w:lineRule="auto"/>
              <w:rPr>
                <w:szCs w:val="22"/>
              </w:rPr>
            </w:pPr>
            <w:r>
              <w:rPr>
                <w:szCs w:val="22"/>
              </w:rPr>
              <w:t>Migréna</w:t>
            </w:r>
          </w:p>
        </w:tc>
      </w:tr>
      <w:tr w:rsidR="001815D9" w:rsidRPr="00674197" w14:paraId="2F79F733" w14:textId="77777777" w:rsidTr="003D6DE8">
        <w:tc>
          <w:tcPr>
            <w:tcW w:w="1798" w:type="dxa"/>
          </w:tcPr>
          <w:p w14:paraId="7DB14FEC" w14:textId="7AC063A0" w:rsidR="001815D9" w:rsidRPr="00674197" w:rsidRDefault="00787201" w:rsidP="00C24D08">
            <w:pPr>
              <w:tabs>
                <w:tab w:val="clear" w:pos="567"/>
              </w:tabs>
              <w:autoSpaceDE w:val="0"/>
              <w:autoSpaceDN w:val="0"/>
              <w:adjustRightInd w:val="0"/>
              <w:spacing w:line="240" w:lineRule="auto"/>
              <w:rPr>
                <w:szCs w:val="22"/>
              </w:rPr>
            </w:pPr>
            <w:r w:rsidRPr="00674197">
              <w:rPr>
                <w:szCs w:val="22"/>
              </w:rPr>
              <w:t>Menej časté</w:t>
            </w:r>
            <w:r w:rsidR="001815D9" w:rsidRPr="00674197">
              <w:rPr>
                <w:szCs w:val="22"/>
              </w:rPr>
              <w:t>:</w:t>
            </w:r>
          </w:p>
        </w:tc>
        <w:tc>
          <w:tcPr>
            <w:tcW w:w="7273" w:type="dxa"/>
          </w:tcPr>
          <w:p w14:paraId="1653FF68" w14:textId="3F1585B4" w:rsidR="00E4112C" w:rsidRPr="00674197" w:rsidRDefault="00E4112C" w:rsidP="00C24D08">
            <w:pPr>
              <w:tabs>
                <w:tab w:val="clear" w:pos="567"/>
              </w:tabs>
              <w:autoSpaceDE w:val="0"/>
              <w:autoSpaceDN w:val="0"/>
              <w:adjustRightInd w:val="0"/>
              <w:spacing w:line="240" w:lineRule="auto"/>
              <w:rPr>
                <w:szCs w:val="22"/>
              </w:rPr>
            </w:pPr>
            <w:r>
              <w:rPr>
                <w:szCs w:val="22"/>
              </w:rPr>
              <w:t>Epileptický záchvat</w:t>
            </w:r>
          </w:p>
        </w:tc>
      </w:tr>
      <w:tr w:rsidR="001815D9" w:rsidRPr="00674197" w14:paraId="380E2692" w14:textId="77777777" w:rsidTr="003D6DE8">
        <w:tc>
          <w:tcPr>
            <w:tcW w:w="1798" w:type="dxa"/>
          </w:tcPr>
          <w:p w14:paraId="750D1EC4" w14:textId="55CEE010" w:rsidR="001815D9" w:rsidRPr="00674197" w:rsidRDefault="00E4112C" w:rsidP="00C24D08">
            <w:pPr>
              <w:tabs>
                <w:tab w:val="clear" w:pos="567"/>
              </w:tabs>
              <w:autoSpaceDE w:val="0"/>
              <w:autoSpaceDN w:val="0"/>
              <w:adjustRightInd w:val="0"/>
              <w:spacing w:line="240" w:lineRule="auto"/>
              <w:rPr>
                <w:szCs w:val="22"/>
              </w:rPr>
            </w:pPr>
            <w:r>
              <w:rPr>
                <w:szCs w:val="22"/>
              </w:rPr>
              <w:t>Zriedkavé</w:t>
            </w:r>
            <w:r w:rsidR="008603BB" w:rsidRPr="00674197">
              <w:rPr>
                <w:szCs w:val="22"/>
              </w:rPr>
              <w:t>:</w:t>
            </w:r>
          </w:p>
        </w:tc>
        <w:tc>
          <w:tcPr>
            <w:tcW w:w="7273" w:type="dxa"/>
          </w:tcPr>
          <w:p w14:paraId="13622ABC" w14:textId="7AB75C24" w:rsidR="001815D9" w:rsidRPr="00674197" w:rsidRDefault="00E4112C" w:rsidP="00C24D08">
            <w:pPr>
              <w:tabs>
                <w:tab w:val="clear" w:pos="567"/>
              </w:tabs>
              <w:autoSpaceDE w:val="0"/>
              <w:autoSpaceDN w:val="0"/>
              <w:adjustRightInd w:val="0"/>
              <w:spacing w:line="240" w:lineRule="auto"/>
              <w:rPr>
                <w:szCs w:val="22"/>
              </w:rPr>
            </w:pPr>
            <w:r>
              <w:rPr>
                <w:szCs w:val="22"/>
              </w:rPr>
              <w:t>Syndróm reverzibilnej posteriórnej encefalopatie (PRES)*</w:t>
            </w:r>
          </w:p>
        </w:tc>
      </w:tr>
      <w:tr w:rsidR="00E4112C" w:rsidRPr="00674197" w14:paraId="2196C322" w14:textId="77777777" w:rsidTr="003D6DE8">
        <w:tc>
          <w:tcPr>
            <w:tcW w:w="1798" w:type="dxa"/>
          </w:tcPr>
          <w:p w14:paraId="4192D542" w14:textId="34FE6880" w:rsidR="00E4112C" w:rsidRDefault="00E4112C" w:rsidP="00C24D08">
            <w:pPr>
              <w:tabs>
                <w:tab w:val="clear" w:pos="567"/>
              </w:tabs>
              <w:autoSpaceDE w:val="0"/>
              <w:autoSpaceDN w:val="0"/>
              <w:adjustRightInd w:val="0"/>
              <w:spacing w:line="240" w:lineRule="auto"/>
              <w:rPr>
                <w:szCs w:val="22"/>
              </w:rPr>
            </w:pPr>
            <w:r>
              <w:rPr>
                <w:szCs w:val="22"/>
              </w:rPr>
              <w:t>Neznáme:</w:t>
            </w:r>
          </w:p>
        </w:tc>
        <w:tc>
          <w:tcPr>
            <w:tcW w:w="7273" w:type="dxa"/>
          </w:tcPr>
          <w:p w14:paraId="390C2290" w14:textId="5B579E87" w:rsidR="00E4112C" w:rsidRDefault="00E4112C" w:rsidP="00C24D08">
            <w:pPr>
              <w:tabs>
                <w:tab w:val="clear" w:pos="567"/>
              </w:tabs>
              <w:autoSpaceDE w:val="0"/>
              <w:autoSpaceDN w:val="0"/>
              <w:adjustRightInd w:val="0"/>
              <w:spacing w:line="240" w:lineRule="auto"/>
              <w:rPr>
                <w:szCs w:val="22"/>
              </w:rPr>
            </w:pPr>
            <w:r>
              <w:rPr>
                <w:szCs w:val="22"/>
              </w:rPr>
              <w:t xml:space="preserve">Závažné zhoršenie ochorenia po vysadení </w:t>
            </w:r>
            <w:r w:rsidR="00D4779E">
              <w:rPr>
                <w:szCs w:val="22"/>
              </w:rPr>
              <w:t>fingolimodu</w:t>
            </w:r>
            <w:r>
              <w:rPr>
                <w:szCs w:val="22"/>
              </w:rPr>
              <w:t>***</w:t>
            </w:r>
          </w:p>
        </w:tc>
      </w:tr>
      <w:tr w:rsidR="0095673E" w:rsidRPr="00674197" w14:paraId="6A1CA171" w14:textId="77777777" w:rsidTr="003D6DE8">
        <w:tc>
          <w:tcPr>
            <w:tcW w:w="1798" w:type="dxa"/>
          </w:tcPr>
          <w:p w14:paraId="11EA7254" w14:textId="77777777" w:rsidR="0095673E" w:rsidRPr="00674197" w:rsidRDefault="0095673E" w:rsidP="00C24D08">
            <w:pPr>
              <w:tabs>
                <w:tab w:val="clear" w:pos="567"/>
              </w:tabs>
              <w:autoSpaceDE w:val="0"/>
              <w:autoSpaceDN w:val="0"/>
              <w:adjustRightInd w:val="0"/>
              <w:spacing w:line="240" w:lineRule="auto"/>
              <w:rPr>
                <w:szCs w:val="22"/>
              </w:rPr>
            </w:pPr>
          </w:p>
        </w:tc>
        <w:tc>
          <w:tcPr>
            <w:tcW w:w="7273" w:type="dxa"/>
          </w:tcPr>
          <w:p w14:paraId="6A30B856" w14:textId="77777777" w:rsidR="0095673E" w:rsidRPr="00674197" w:rsidRDefault="0095673E" w:rsidP="00C24D08">
            <w:pPr>
              <w:tabs>
                <w:tab w:val="clear" w:pos="567"/>
              </w:tabs>
              <w:autoSpaceDE w:val="0"/>
              <w:autoSpaceDN w:val="0"/>
              <w:adjustRightInd w:val="0"/>
              <w:spacing w:line="240" w:lineRule="auto"/>
              <w:rPr>
                <w:szCs w:val="22"/>
              </w:rPr>
            </w:pPr>
          </w:p>
        </w:tc>
      </w:tr>
      <w:tr w:rsidR="001815D9" w:rsidRPr="00674197" w14:paraId="77635B52" w14:textId="77777777" w:rsidTr="003D6DE8">
        <w:tc>
          <w:tcPr>
            <w:tcW w:w="9071" w:type="dxa"/>
            <w:gridSpan w:val="2"/>
          </w:tcPr>
          <w:p w14:paraId="676A62F6" w14:textId="0D50472E" w:rsidR="001815D9" w:rsidRPr="00674197" w:rsidRDefault="001815D9" w:rsidP="00C24D08">
            <w:pPr>
              <w:tabs>
                <w:tab w:val="clear" w:pos="567"/>
              </w:tabs>
              <w:autoSpaceDE w:val="0"/>
              <w:autoSpaceDN w:val="0"/>
              <w:adjustRightInd w:val="0"/>
              <w:spacing w:line="240" w:lineRule="auto"/>
              <w:rPr>
                <w:szCs w:val="22"/>
              </w:rPr>
            </w:pPr>
            <w:r w:rsidRPr="00674197">
              <w:rPr>
                <w:b/>
                <w:szCs w:val="22"/>
              </w:rPr>
              <w:t>Poruch</w:t>
            </w:r>
            <w:r w:rsidR="00787201" w:rsidRPr="00674197">
              <w:rPr>
                <w:b/>
                <w:szCs w:val="22"/>
              </w:rPr>
              <w:t>y</w:t>
            </w:r>
            <w:r w:rsidRPr="00674197">
              <w:rPr>
                <w:b/>
                <w:szCs w:val="22"/>
              </w:rPr>
              <w:t xml:space="preserve"> </w:t>
            </w:r>
            <w:r w:rsidR="00787201" w:rsidRPr="00674197">
              <w:rPr>
                <w:b/>
                <w:szCs w:val="22"/>
              </w:rPr>
              <w:t>oka</w:t>
            </w:r>
          </w:p>
        </w:tc>
      </w:tr>
      <w:tr w:rsidR="008F37D3" w:rsidRPr="00674197" w14:paraId="6A7F64E1" w14:textId="77777777" w:rsidTr="003D6DE8">
        <w:tc>
          <w:tcPr>
            <w:tcW w:w="1798" w:type="dxa"/>
          </w:tcPr>
          <w:p w14:paraId="39B33E78" w14:textId="7E2D2B44" w:rsidR="008F37D3" w:rsidRPr="00674197" w:rsidRDefault="00787201" w:rsidP="00C24D08">
            <w:pPr>
              <w:tabs>
                <w:tab w:val="clear" w:pos="567"/>
              </w:tabs>
              <w:autoSpaceDE w:val="0"/>
              <w:autoSpaceDN w:val="0"/>
              <w:adjustRightInd w:val="0"/>
              <w:spacing w:line="240" w:lineRule="auto"/>
              <w:rPr>
                <w:szCs w:val="22"/>
              </w:rPr>
            </w:pPr>
            <w:r w:rsidRPr="00674197">
              <w:rPr>
                <w:szCs w:val="22"/>
              </w:rPr>
              <w:t>Časté:</w:t>
            </w:r>
          </w:p>
        </w:tc>
        <w:tc>
          <w:tcPr>
            <w:tcW w:w="7273" w:type="dxa"/>
          </w:tcPr>
          <w:p w14:paraId="2C7047CE" w14:textId="252EA222" w:rsidR="008F37D3" w:rsidRPr="00674197" w:rsidRDefault="001E1D64" w:rsidP="00C24D08">
            <w:pPr>
              <w:tabs>
                <w:tab w:val="clear" w:pos="567"/>
              </w:tabs>
              <w:autoSpaceDE w:val="0"/>
              <w:autoSpaceDN w:val="0"/>
              <w:adjustRightInd w:val="0"/>
              <w:spacing w:line="240" w:lineRule="auto"/>
              <w:rPr>
                <w:szCs w:val="22"/>
              </w:rPr>
            </w:pPr>
            <w:r>
              <w:rPr>
                <w:szCs w:val="22"/>
              </w:rPr>
              <w:t>Neostré</w:t>
            </w:r>
            <w:r w:rsidR="008F37D3" w:rsidRPr="00674197">
              <w:rPr>
                <w:szCs w:val="22"/>
              </w:rPr>
              <w:t xml:space="preserve"> videnie </w:t>
            </w:r>
          </w:p>
        </w:tc>
      </w:tr>
      <w:tr w:rsidR="008D0B80" w:rsidRPr="00674197" w14:paraId="619C32A4" w14:textId="77777777" w:rsidTr="003D6DE8">
        <w:tc>
          <w:tcPr>
            <w:tcW w:w="1798" w:type="dxa"/>
          </w:tcPr>
          <w:p w14:paraId="344DEAAC" w14:textId="7A3BAA56" w:rsidR="008D0B80" w:rsidRPr="00674197" w:rsidRDefault="00787201" w:rsidP="00C24D08">
            <w:pPr>
              <w:tabs>
                <w:tab w:val="clear" w:pos="567"/>
              </w:tabs>
              <w:autoSpaceDE w:val="0"/>
              <w:autoSpaceDN w:val="0"/>
              <w:adjustRightInd w:val="0"/>
              <w:spacing w:line="240" w:lineRule="auto"/>
              <w:rPr>
                <w:szCs w:val="22"/>
              </w:rPr>
            </w:pPr>
            <w:r w:rsidRPr="00674197">
              <w:rPr>
                <w:szCs w:val="22"/>
              </w:rPr>
              <w:t>Menej časté</w:t>
            </w:r>
            <w:r w:rsidR="000D15E9" w:rsidRPr="00674197">
              <w:rPr>
                <w:szCs w:val="22"/>
              </w:rPr>
              <w:t>:</w:t>
            </w:r>
          </w:p>
        </w:tc>
        <w:tc>
          <w:tcPr>
            <w:tcW w:w="7273" w:type="dxa"/>
          </w:tcPr>
          <w:p w14:paraId="2C30A7A5" w14:textId="1168A47D" w:rsidR="008D0B80" w:rsidRPr="00674197" w:rsidRDefault="001E1D64" w:rsidP="00C24D08">
            <w:pPr>
              <w:tabs>
                <w:tab w:val="clear" w:pos="567"/>
              </w:tabs>
              <w:autoSpaceDE w:val="0"/>
              <w:autoSpaceDN w:val="0"/>
              <w:adjustRightInd w:val="0"/>
              <w:spacing w:line="240" w:lineRule="auto"/>
              <w:rPr>
                <w:szCs w:val="22"/>
              </w:rPr>
            </w:pPr>
            <w:r>
              <w:rPr>
                <w:szCs w:val="22"/>
              </w:rPr>
              <w:t>Makulárny edém</w:t>
            </w:r>
          </w:p>
        </w:tc>
      </w:tr>
      <w:tr w:rsidR="008F37D3" w:rsidRPr="00674197" w14:paraId="41DE10C1" w14:textId="77777777" w:rsidTr="003D6DE8">
        <w:tc>
          <w:tcPr>
            <w:tcW w:w="1798" w:type="dxa"/>
          </w:tcPr>
          <w:p w14:paraId="795DBE33" w14:textId="77777777" w:rsidR="008F37D3" w:rsidRPr="00674197" w:rsidRDefault="008F37D3" w:rsidP="00C24D08">
            <w:pPr>
              <w:tabs>
                <w:tab w:val="clear" w:pos="567"/>
              </w:tabs>
              <w:autoSpaceDE w:val="0"/>
              <w:autoSpaceDN w:val="0"/>
              <w:adjustRightInd w:val="0"/>
              <w:spacing w:line="240" w:lineRule="auto"/>
              <w:rPr>
                <w:color w:val="000000"/>
                <w:szCs w:val="22"/>
              </w:rPr>
            </w:pPr>
          </w:p>
        </w:tc>
        <w:tc>
          <w:tcPr>
            <w:tcW w:w="7273" w:type="dxa"/>
          </w:tcPr>
          <w:p w14:paraId="1C569D52" w14:textId="77777777" w:rsidR="008F37D3" w:rsidRPr="00674197" w:rsidRDefault="008F37D3" w:rsidP="00C24D08">
            <w:pPr>
              <w:tabs>
                <w:tab w:val="clear" w:pos="567"/>
              </w:tabs>
              <w:autoSpaceDE w:val="0"/>
              <w:autoSpaceDN w:val="0"/>
              <w:adjustRightInd w:val="0"/>
              <w:spacing w:line="240" w:lineRule="auto"/>
              <w:rPr>
                <w:color w:val="000000"/>
                <w:szCs w:val="22"/>
              </w:rPr>
            </w:pPr>
          </w:p>
        </w:tc>
      </w:tr>
      <w:tr w:rsidR="001815D9" w:rsidRPr="00674197" w14:paraId="470594F5" w14:textId="77777777" w:rsidTr="003D6DE8">
        <w:tc>
          <w:tcPr>
            <w:tcW w:w="9071" w:type="dxa"/>
            <w:gridSpan w:val="2"/>
          </w:tcPr>
          <w:p w14:paraId="7F359E44" w14:textId="0A268B98" w:rsidR="001815D9" w:rsidRPr="00674197" w:rsidRDefault="001815D9" w:rsidP="00C24D08">
            <w:pPr>
              <w:tabs>
                <w:tab w:val="clear" w:pos="567"/>
              </w:tabs>
              <w:autoSpaceDE w:val="0"/>
              <w:autoSpaceDN w:val="0"/>
              <w:adjustRightInd w:val="0"/>
              <w:spacing w:line="240" w:lineRule="auto"/>
              <w:rPr>
                <w:szCs w:val="22"/>
              </w:rPr>
            </w:pPr>
            <w:r w:rsidRPr="00674197">
              <w:rPr>
                <w:b/>
                <w:szCs w:val="22"/>
              </w:rPr>
              <w:t xml:space="preserve">Poruchy </w:t>
            </w:r>
            <w:r w:rsidR="001E1D64">
              <w:rPr>
                <w:b/>
                <w:szCs w:val="22"/>
              </w:rPr>
              <w:t>srdca a srdcovej činnosti</w:t>
            </w:r>
          </w:p>
        </w:tc>
      </w:tr>
      <w:tr w:rsidR="001815D9" w:rsidRPr="00674197" w14:paraId="70ECB2BF" w14:textId="77777777" w:rsidTr="003D6DE8">
        <w:tc>
          <w:tcPr>
            <w:tcW w:w="1798" w:type="dxa"/>
          </w:tcPr>
          <w:p w14:paraId="3C305764" w14:textId="2DDD8CF9" w:rsidR="001815D9" w:rsidRPr="00674197" w:rsidRDefault="001E1D64" w:rsidP="00C24D08">
            <w:pPr>
              <w:tabs>
                <w:tab w:val="clear" w:pos="567"/>
              </w:tabs>
              <w:autoSpaceDE w:val="0"/>
              <w:autoSpaceDN w:val="0"/>
              <w:adjustRightInd w:val="0"/>
              <w:spacing w:line="240" w:lineRule="auto"/>
              <w:rPr>
                <w:szCs w:val="22"/>
              </w:rPr>
            </w:pPr>
            <w:r>
              <w:rPr>
                <w:szCs w:val="22"/>
              </w:rPr>
              <w:t>Č</w:t>
            </w:r>
            <w:r w:rsidR="00787201" w:rsidRPr="00674197">
              <w:rPr>
                <w:szCs w:val="22"/>
              </w:rPr>
              <w:t>asté</w:t>
            </w:r>
            <w:r w:rsidR="008D0B80" w:rsidRPr="00674197">
              <w:rPr>
                <w:szCs w:val="22"/>
              </w:rPr>
              <w:t>:</w:t>
            </w:r>
          </w:p>
        </w:tc>
        <w:tc>
          <w:tcPr>
            <w:tcW w:w="7273" w:type="dxa"/>
          </w:tcPr>
          <w:p w14:paraId="55B7C4AE" w14:textId="77777777" w:rsidR="001815D9" w:rsidRDefault="001E1D64" w:rsidP="00C24D08">
            <w:pPr>
              <w:tabs>
                <w:tab w:val="clear" w:pos="567"/>
              </w:tabs>
              <w:autoSpaceDE w:val="0"/>
              <w:autoSpaceDN w:val="0"/>
              <w:adjustRightInd w:val="0"/>
              <w:spacing w:line="240" w:lineRule="auto"/>
              <w:rPr>
                <w:szCs w:val="22"/>
              </w:rPr>
            </w:pPr>
            <w:r>
              <w:rPr>
                <w:szCs w:val="22"/>
              </w:rPr>
              <w:t>Bradykardia</w:t>
            </w:r>
          </w:p>
          <w:p w14:paraId="25956FBF" w14:textId="2EAA9B70" w:rsidR="001E1D64" w:rsidRPr="00674197" w:rsidRDefault="00F10F7D" w:rsidP="00C24D08">
            <w:pPr>
              <w:tabs>
                <w:tab w:val="clear" w:pos="567"/>
              </w:tabs>
              <w:autoSpaceDE w:val="0"/>
              <w:autoSpaceDN w:val="0"/>
              <w:adjustRightInd w:val="0"/>
              <w:spacing w:line="240" w:lineRule="auto"/>
              <w:rPr>
                <w:szCs w:val="22"/>
              </w:rPr>
            </w:pPr>
            <w:r>
              <w:rPr>
                <w:szCs w:val="22"/>
              </w:rPr>
              <w:t>A</w:t>
            </w:r>
            <w:r w:rsidR="001E1D64">
              <w:rPr>
                <w:szCs w:val="22"/>
              </w:rPr>
              <w:t>trioventrikulárna blokáda</w:t>
            </w:r>
          </w:p>
        </w:tc>
      </w:tr>
      <w:tr w:rsidR="001E1D64" w:rsidRPr="00674197" w14:paraId="744DCF0E" w14:textId="77777777" w:rsidTr="003D6DE8">
        <w:tc>
          <w:tcPr>
            <w:tcW w:w="1798" w:type="dxa"/>
          </w:tcPr>
          <w:p w14:paraId="0B27947A" w14:textId="5A8486B4" w:rsidR="001E1D64" w:rsidRDefault="001E1D64" w:rsidP="00C24D08">
            <w:pPr>
              <w:tabs>
                <w:tab w:val="clear" w:pos="567"/>
              </w:tabs>
              <w:autoSpaceDE w:val="0"/>
              <w:autoSpaceDN w:val="0"/>
              <w:adjustRightInd w:val="0"/>
              <w:spacing w:line="240" w:lineRule="auto"/>
              <w:rPr>
                <w:szCs w:val="22"/>
              </w:rPr>
            </w:pPr>
            <w:r>
              <w:rPr>
                <w:szCs w:val="22"/>
              </w:rPr>
              <w:t>Veľmi zriedkavé:</w:t>
            </w:r>
          </w:p>
        </w:tc>
        <w:tc>
          <w:tcPr>
            <w:tcW w:w="7273" w:type="dxa"/>
          </w:tcPr>
          <w:p w14:paraId="0877BB01" w14:textId="665EEC14" w:rsidR="001E1D64" w:rsidRDefault="001E1D64" w:rsidP="00C24D08">
            <w:pPr>
              <w:tabs>
                <w:tab w:val="clear" w:pos="567"/>
              </w:tabs>
              <w:autoSpaceDE w:val="0"/>
              <w:autoSpaceDN w:val="0"/>
              <w:adjustRightInd w:val="0"/>
              <w:spacing w:line="240" w:lineRule="auto"/>
              <w:rPr>
                <w:szCs w:val="22"/>
              </w:rPr>
            </w:pPr>
            <w:r>
              <w:rPr>
                <w:szCs w:val="22"/>
              </w:rPr>
              <w:t>Inverzia vlny T***</w:t>
            </w:r>
          </w:p>
        </w:tc>
      </w:tr>
      <w:tr w:rsidR="0095673E" w:rsidRPr="00674197" w14:paraId="34D3C389" w14:textId="77777777" w:rsidTr="003D6DE8">
        <w:tc>
          <w:tcPr>
            <w:tcW w:w="1798" w:type="dxa"/>
          </w:tcPr>
          <w:p w14:paraId="43924AB7" w14:textId="77777777" w:rsidR="0095673E" w:rsidRPr="00674197"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5E4915BC" w14:textId="77777777" w:rsidR="0095673E" w:rsidRPr="00674197" w:rsidRDefault="0095673E" w:rsidP="00C24D08">
            <w:pPr>
              <w:tabs>
                <w:tab w:val="clear" w:pos="567"/>
              </w:tabs>
              <w:autoSpaceDE w:val="0"/>
              <w:autoSpaceDN w:val="0"/>
              <w:adjustRightInd w:val="0"/>
              <w:spacing w:line="240" w:lineRule="auto"/>
              <w:rPr>
                <w:szCs w:val="22"/>
                <w:lang w:val="en-US" w:eastAsia="de-DE"/>
              </w:rPr>
            </w:pPr>
          </w:p>
        </w:tc>
      </w:tr>
      <w:tr w:rsidR="008D2D2B" w:rsidRPr="00674197" w14:paraId="36C362EB" w14:textId="77777777" w:rsidTr="003D6DE8">
        <w:tc>
          <w:tcPr>
            <w:tcW w:w="9071" w:type="dxa"/>
            <w:gridSpan w:val="2"/>
          </w:tcPr>
          <w:p w14:paraId="3B012A5F" w14:textId="77777777" w:rsidR="008D2D2B" w:rsidRPr="00674197" w:rsidRDefault="008D2D2B" w:rsidP="00C24D08">
            <w:pPr>
              <w:tabs>
                <w:tab w:val="clear" w:pos="567"/>
              </w:tabs>
              <w:autoSpaceDE w:val="0"/>
              <w:autoSpaceDN w:val="0"/>
              <w:adjustRightInd w:val="0"/>
              <w:spacing w:line="240" w:lineRule="auto"/>
              <w:rPr>
                <w:szCs w:val="22"/>
              </w:rPr>
            </w:pPr>
            <w:r w:rsidRPr="00674197">
              <w:rPr>
                <w:b/>
                <w:szCs w:val="22"/>
              </w:rPr>
              <w:t>Poruchy ciev</w:t>
            </w:r>
          </w:p>
        </w:tc>
      </w:tr>
      <w:tr w:rsidR="008D2D2B" w:rsidRPr="00674197" w14:paraId="603A71F3" w14:textId="77777777" w:rsidTr="003D6DE8">
        <w:tc>
          <w:tcPr>
            <w:tcW w:w="1798" w:type="dxa"/>
          </w:tcPr>
          <w:p w14:paraId="00B69423" w14:textId="37FC25F5" w:rsidR="008D2D2B" w:rsidRPr="00674197" w:rsidRDefault="00787201" w:rsidP="00C24D08">
            <w:pPr>
              <w:tabs>
                <w:tab w:val="clear" w:pos="567"/>
              </w:tabs>
              <w:autoSpaceDE w:val="0"/>
              <w:autoSpaceDN w:val="0"/>
              <w:adjustRightInd w:val="0"/>
              <w:spacing w:line="240" w:lineRule="auto"/>
              <w:rPr>
                <w:szCs w:val="22"/>
              </w:rPr>
            </w:pPr>
            <w:r w:rsidRPr="00674197">
              <w:rPr>
                <w:szCs w:val="22"/>
              </w:rPr>
              <w:t>Časté</w:t>
            </w:r>
            <w:r w:rsidR="008D2D2B" w:rsidRPr="00674197">
              <w:rPr>
                <w:szCs w:val="22"/>
              </w:rPr>
              <w:t>:</w:t>
            </w:r>
          </w:p>
        </w:tc>
        <w:tc>
          <w:tcPr>
            <w:tcW w:w="7273" w:type="dxa"/>
          </w:tcPr>
          <w:p w14:paraId="775DB01E" w14:textId="415C58FF" w:rsidR="008D2D2B" w:rsidRPr="00674197" w:rsidRDefault="001E1D64" w:rsidP="00C24D08">
            <w:pPr>
              <w:tabs>
                <w:tab w:val="clear" w:pos="567"/>
              </w:tabs>
              <w:autoSpaceDE w:val="0"/>
              <w:autoSpaceDN w:val="0"/>
              <w:adjustRightInd w:val="0"/>
              <w:spacing w:line="240" w:lineRule="auto"/>
              <w:rPr>
                <w:szCs w:val="22"/>
              </w:rPr>
            </w:pPr>
            <w:r>
              <w:rPr>
                <w:szCs w:val="22"/>
              </w:rPr>
              <w:t>Hypertenzia</w:t>
            </w:r>
            <w:r w:rsidR="00B1348C" w:rsidRPr="00674197">
              <w:rPr>
                <w:szCs w:val="22"/>
              </w:rPr>
              <w:t xml:space="preserve"> </w:t>
            </w:r>
          </w:p>
        </w:tc>
      </w:tr>
      <w:tr w:rsidR="0095673E" w:rsidRPr="00674197" w14:paraId="174E0A28" w14:textId="77777777" w:rsidTr="003D6DE8">
        <w:tc>
          <w:tcPr>
            <w:tcW w:w="1798" w:type="dxa"/>
          </w:tcPr>
          <w:p w14:paraId="0E110061" w14:textId="77777777" w:rsidR="0095673E" w:rsidRPr="00674197" w:rsidRDefault="0095673E" w:rsidP="00C24D08">
            <w:pPr>
              <w:tabs>
                <w:tab w:val="clear" w:pos="567"/>
              </w:tabs>
              <w:autoSpaceDE w:val="0"/>
              <w:autoSpaceDN w:val="0"/>
              <w:adjustRightInd w:val="0"/>
              <w:spacing w:line="240" w:lineRule="auto"/>
              <w:rPr>
                <w:szCs w:val="22"/>
                <w:lang w:val="en-US"/>
              </w:rPr>
            </w:pPr>
          </w:p>
        </w:tc>
        <w:tc>
          <w:tcPr>
            <w:tcW w:w="7273" w:type="dxa"/>
          </w:tcPr>
          <w:p w14:paraId="3D483CB7" w14:textId="77777777" w:rsidR="0095673E" w:rsidRPr="00674197" w:rsidRDefault="0095673E" w:rsidP="00C24D08">
            <w:pPr>
              <w:tabs>
                <w:tab w:val="clear" w:pos="567"/>
              </w:tabs>
              <w:autoSpaceDE w:val="0"/>
              <w:autoSpaceDN w:val="0"/>
              <w:adjustRightInd w:val="0"/>
              <w:spacing w:line="240" w:lineRule="auto"/>
              <w:rPr>
                <w:szCs w:val="22"/>
                <w:lang w:val="en-US"/>
              </w:rPr>
            </w:pPr>
          </w:p>
        </w:tc>
      </w:tr>
      <w:tr w:rsidR="008D2D2B" w:rsidRPr="00674197" w14:paraId="16DA632D" w14:textId="77777777" w:rsidTr="003D6DE8">
        <w:tc>
          <w:tcPr>
            <w:tcW w:w="9071" w:type="dxa"/>
            <w:gridSpan w:val="2"/>
          </w:tcPr>
          <w:p w14:paraId="27E8538F" w14:textId="77777777" w:rsidR="008D2D2B" w:rsidRPr="00674197" w:rsidRDefault="008D2D2B" w:rsidP="00C24D08">
            <w:pPr>
              <w:tabs>
                <w:tab w:val="clear" w:pos="567"/>
              </w:tabs>
              <w:autoSpaceDE w:val="0"/>
              <w:autoSpaceDN w:val="0"/>
              <w:adjustRightInd w:val="0"/>
              <w:spacing w:line="240" w:lineRule="auto"/>
              <w:rPr>
                <w:szCs w:val="22"/>
              </w:rPr>
            </w:pPr>
            <w:r w:rsidRPr="00674197">
              <w:rPr>
                <w:b/>
                <w:szCs w:val="22"/>
              </w:rPr>
              <w:t>Poruchy dýchacej sústavy, hrudníka a mediastína</w:t>
            </w:r>
          </w:p>
        </w:tc>
      </w:tr>
      <w:tr w:rsidR="008D2D2B" w:rsidRPr="00674197" w14:paraId="3848A61E" w14:textId="77777777" w:rsidTr="003D6DE8">
        <w:tc>
          <w:tcPr>
            <w:tcW w:w="1798" w:type="dxa"/>
          </w:tcPr>
          <w:p w14:paraId="531B8119" w14:textId="314AB87E" w:rsidR="008D2D2B" w:rsidRPr="00674197" w:rsidRDefault="001E1D64" w:rsidP="00C24D08">
            <w:pPr>
              <w:tabs>
                <w:tab w:val="clear" w:pos="567"/>
              </w:tabs>
              <w:autoSpaceDE w:val="0"/>
              <w:autoSpaceDN w:val="0"/>
              <w:adjustRightInd w:val="0"/>
              <w:spacing w:line="240" w:lineRule="auto"/>
              <w:rPr>
                <w:szCs w:val="22"/>
              </w:rPr>
            </w:pPr>
            <w:r>
              <w:rPr>
                <w:szCs w:val="22"/>
              </w:rPr>
              <w:t>Veľmi č</w:t>
            </w:r>
            <w:r w:rsidR="00787201" w:rsidRPr="00674197">
              <w:rPr>
                <w:szCs w:val="22"/>
              </w:rPr>
              <w:t>asté</w:t>
            </w:r>
            <w:r w:rsidR="00565CE0" w:rsidRPr="00674197">
              <w:rPr>
                <w:szCs w:val="22"/>
              </w:rPr>
              <w:t>:</w:t>
            </w:r>
          </w:p>
        </w:tc>
        <w:tc>
          <w:tcPr>
            <w:tcW w:w="7273" w:type="dxa"/>
          </w:tcPr>
          <w:p w14:paraId="61348E6C" w14:textId="48D66A67" w:rsidR="008D2D2B" w:rsidRPr="00674197" w:rsidRDefault="001E1D64" w:rsidP="00C24D08">
            <w:pPr>
              <w:tabs>
                <w:tab w:val="clear" w:pos="567"/>
              </w:tabs>
              <w:autoSpaceDE w:val="0"/>
              <w:autoSpaceDN w:val="0"/>
              <w:adjustRightInd w:val="0"/>
              <w:spacing w:line="240" w:lineRule="auto"/>
              <w:rPr>
                <w:szCs w:val="22"/>
              </w:rPr>
            </w:pPr>
            <w:r>
              <w:rPr>
                <w:szCs w:val="22"/>
              </w:rPr>
              <w:t>Kašeľ</w:t>
            </w:r>
            <w:r w:rsidR="00B1348C" w:rsidRPr="00674197">
              <w:rPr>
                <w:szCs w:val="22"/>
              </w:rPr>
              <w:t xml:space="preserve"> </w:t>
            </w:r>
          </w:p>
        </w:tc>
      </w:tr>
      <w:tr w:rsidR="008D2D2B" w:rsidRPr="00674197" w14:paraId="628DA208" w14:textId="77777777" w:rsidTr="003D6DE8">
        <w:tc>
          <w:tcPr>
            <w:tcW w:w="1798" w:type="dxa"/>
          </w:tcPr>
          <w:p w14:paraId="5619A16B" w14:textId="22A5F1B6" w:rsidR="008D2D2B" w:rsidRPr="00674197" w:rsidRDefault="001E1D64" w:rsidP="00C24D08">
            <w:pPr>
              <w:tabs>
                <w:tab w:val="clear" w:pos="567"/>
              </w:tabs>
              <w:autoSpaceDE w:val="0"/>
              <w:autoSpaceDN w:val="0"/>
              <w:adjustRightInd w:val="0"/>
              <w:spacing w:line="240" w:lineRule="auto"/>
              <w:rPr>
                <w:szCs w:val="22"/>
              </w:rPr>
            </w:pPr>
            <w:r>
              <w:rPr>
                <w:szCs w:val="22"/>
              </w:rPr>
              <w:t>Č</w:t>
            </w:r>
            <w:r w:rsidR="00787201" w:rsidRPr="00674197">
              <w:rPr>
                <w:szCs w:val="22"/>
              </w:rPr>
              <w:t>asté</w:t>
            </w:r>
            <w:r w:rsidR="00565CE0" w:rsidRPr="00674197">
              <w:rPr>
                <w:szCs w:val="22"/>
              </w:rPr>
              <w:t>:</w:t>
            </w:r>
          </w:p>
        </w:tc>
        <w:tc>
          <w:tcPr>
            <w:tcW w:w="7273" w:type="dxa"/>
          </w:tcPr>
          <w:p w14:paraId="30525B84" w14:textId="16F37356" w:rsidR="008D2D2B" w:rsidRPr="00674197" w:rsidRDefault="00787201" w:rsidP="00C24D08">
            <w:pPr>
              <w:tabs>
                <w:tab w:val="clear" w:pos="567"/>
              </w:tabs>
              <w:autoSpaceDE w:val="0"/>
              <w:autoSpaceDN w:val="0"/>
              <w:adjustRightInd w:val="0"/>
              <w:spacing w:line="240" w:lineRule="auto"/>
              <w:rPr>
                <w:szCs w:val="22"/>
              </w:rPr>
            </w:pPr>
            <w:r w:rsidRPr="00674197">
              <w:rPr>
                <w:szCs w:val="22"/>
              </w:rPr>
              <w:t>D</w:t>
            </w:r>
            <w:r w:rsidR="00F72E52" w:rsidRPr="00674197">
              <w:rPr>
                <w:szCs w:val="22"/>
              </w:rPr>
              <w:t>yspnoe</w:t>
            </w:r>
          </w:p>
        </w:tc>
      </w:tr>
      <w:tr w:rsidR="0095673E" w:rsidRPr="00674197" w14:paraId="51CD5DA4" w14:textId="77777777" w:rsidTr="003D6DE8">
        <w:tc>
          <w:tcPr>
            <w:tcW w:w="1798" w:type="dxa"/>
          </w:tcPr>
          <w:p w14:paraId="053D95BD" w14:textId="77777777" w:rsidR="0095673E" w:rsidRPr="00674197" w:rsidRDefault="0095673E" w:rsidP="00C24D08">
            <w:pPr>
              <w:tabs>
                <w:tab w:val="clear" w:pos="567"/>
              </w:tabs>
              <w:autoSpaceDE w:val="0"/>
              <w:autoSpaceDN w:val="0"/>
              <w:adjustRightInd w:val="0"/>
              <w:spacing w:line="240" w:lineRule="auto"/>
              <w:rPr>
                <w:szCs w:val="22"/>
                <w:lang w:val="en-US" w:eastAsia="de-DE"/>
              </w:rPr>
            </w:pPr>
          </w:p>
        </w:tc>
        <w:tc>
          <w:tcPr>
            <w:tcW w:w="7273" w:type="dxa"/>
          </w:tcPr>
          <w:p w14:paraId="26A6385F" w14:textId="77777777" w:rsidR="0095673E" w:rsidRPr="00674197" w:rsidRDefault="0095673E" w:rsidP="00C24D08">
            <w:pPr>
              <w:tabs>
                <w:tab w:val="clear" w:pos="567"/>
              </w:tabs>
              <w:autoSpaceDE w:val="0"/>
              <w:autoSpaceDN w:val="0"/>
              <w:adjustRightInd w:val="0"/>
              <w:spacing w:line="240" w:lineRule="auto"/>
              <w:rPr>
                <w:szCs w:val="22"/>
                <w:lang w:val="en-US" w:eastAsia="de-DE"/>
              </w:rPr>
            </w:pPr>
          </w:p>
        </w:tc>
      </w:tr>
      <w:tr w:rsidR="008D2D2B" w:rsidRPr="00674197" w14:paraId="426865EC" w14:textId="77777777" w:rsidTr="003D6DE8">
        <w:tc>
          <w:tcPr>
            <w:tcW w:w="9071" w:type="dxa"/>
            <w:gridSpan w:val="2"/>
          </w:tcPr>
          <w:p w14:paraId="4E8E4135" w14:textId="0AE779AC" w:rsidR="008D2D2B" w:rsidRPr="00674197" w:rsidRDefault="008D2D2B" w:rsidP="00C24D08">
            <w:pPr>
              <w:tabs>
                <w:tab w:val="clear" w:pos="567"/>
              </w:tabs>
              <w:autoSpaceDE w:val="0"/>
              <w:autoSpaceDN w:val="0"/>
              <w:adjustRightInd w:val="0"/>
              <w:spacing w:line="240" w:lineRule="auto"/>
              <w:rPr>
                <w:szCs w:val="22"/>
              </w:rPr>
            </w:pPr>
            <w:r w:rsidRPr="00674197">
              <w:rPr>
                <w:b/>
                <w:szCs w:val="22"/>
              </w:rPr>
              <w:t>Poruchy gastrointestinálneho traktu</w:t>
            </w:r>
          </w:p>
        </w:tc>
      </w:tr>
      <w:tr w:rsidR="008D2D2B" w:rsidRPr="00674197" w14:paraId="3FACEE30" w14:textId="77777777" w:rsidTr="003D6DE8">
        <w:tc>
          <w:tcPr>
            <w:tcW w:w="1798" w:type="dxa"/>
          </w:tcPr>
          <w:p w14:paraId="3A1AD624" w14:textId="7F98993E" w:rsidR="008D2D2B" w:rsidRPr="00674197" w:rsidRDefault="001E1D64" w:rsidP="00C24D08">
            <w:pPr>
              <w:tabs>
                <w:tab w:val="clear" w:pos="567"/>
              </w:tabs>
              <w:autoSpaceDE w:val="0"/>
              <w:autoSpaceDN w:val="0"/>
              <w:adjustRightInd w:val="0"/>
              <w:spacing w:line="240" w:lineRule="auto"/>
              <w:rPr>
                <w:szCs w:val="22"/>
              </w:rPr>
            </w:pPr>
            <w:r>
              <w:rPr>
                <w:szCs w:val="22"/>
              </w:rPr>
              <w:t>Veľmi č</w:t>
            </w:r>
            <w:r w:rsidR="00787201" w:rsidRPr="00674197">
              <w:rPr>
                <w:szCs w:val="22"/>
              </w:rPr>
              <w:t>asté</w:t>
            </w:r>
            <w:r w:rsidR="008D2D2B" w:rsidRPr="00674197">
              <w:rPr>
                <w:szCs w:val="22"/>
              </w:rPr>
              <w:t>:</w:t>
            </w:r>
          </w:p>
        </w:tc>
        <w:tc>
          <w:tcPr>
            <w:tcW w:w="7273" w:type="dxa"/>
          </w:tcPr>
          <w:p w14:paraId="329600E4" w14:textId="772BEA94" w:rsidR="008D2D2B" w:rsidRPr="00674197" w:rsidRDefault="001E1D64" w:rsidP="00C24D08">
            <w:pPr>
              <w:tabs>
                <w:tab w:val="clear" w:pos="567"/>
              </w:tabs>
              <w:autoSpaceDE w:val="0"/>
              <w:autoSpaceDN w:val="0"/>
              <w:adjustRightInd w:val="0"/>
              <w:spacing w:line="240" w:lineRule="auto"/>
              <w:rPr>
                <w:szCs w:val="22"/>
              </w:rPr>
            </w:pPr>
            <w:r>
              <w:rPr>
                <w:szCs w:val="22"/>
              </w:rPr>
              <w:t>H</w:t>
            </w:r>
            <w:r w:rsidR="001144CE" w:rsidRPr="00674197">
              <w:rPr>
                <w:szCs w:val="22"/>
              </w:rPr>
              <w:t>načka</w:t>
            </w:r>
          </w:p>
        </w:tc>
      </w:tr>
      <w:tr w:rsidR="00031340" w:rsidRPr="00674197" w14:paraId="3FB6EE1C" w14:textId="77777777" w:rsidTr="003D6DE8">
        <w:tc>
          <w:tcPr>
            <w:tcW w:w="1798" w:type="dxa"/>
          </w:tcPr>
          <w:p w14:paraId="683A8C97" w14:textId="28C7FECD" w:rsidR="00031340" w:rsidRPr="00674197" w:rsidRDefault="00077FF5" w:rsidP="00C24D08">
            <w:pPr>
              <w:tabs>
                <w:tab w:val="clear" w:pos="567"/>
              </w:tabs>
              <w:autoSpaceDE w:val="0"/>
              <w:autoSpaceDN w:val="0"/>
              <w:adjustRightInd w:val="0"/>
              <w:spacing w:line="240" w:lineRule="auto"/>
              <w:rPr>
                <w:szCs w:val="22"/>
              </w:rPr>
            </w:pPr>
            <w:r w:rsidRPr="00674197">
              <w:rPr>
                <w:szCs w:val="22"/>
              </w:rPr>
              <w:t>Menej časté</w:t>
            </w:r>
            <w:r w:rsidR="00031340" w:rsidRPr="00674197">
              <w:rPr>
                <w:szCs w:val="22"/>
              </w:rPr>
              <w:t>:</w:t>
            </w:r>
          </w:p>
        </w:tc>
        <w:tc>
          <w:tcPr>
            <w:tcW w:w="7273" w:type="dxa"/>
          </w:tcPr>
          <w:p w14:paraId="29305EF0" w14:textId="2C96A084" w:rsidR="00031340" w:rsidRPr="00674197" w:rsidRDefault="001E1D64" w:rsidP="00C24D08">
            <w:pPr>
              <w:tabs>
                <w:tab w:val="clear" w:pos="567"/>
              </w:tabs>
              <w:autoSpaceDE w:val="0"/>
              <w:autoSpaceDN w:val="0"/>
              <w:adjustRightInd w:val="0"/>
              <w:spacing w:line="240" w:lineRule="auto"/>
              <w:rPr>
                <w:szCs w:val="22"/>
              </w:rPr>
            </w:pPr>
            <w:r>
              <w:rPr>
                <w:szCs w:val="22"/>
              </w:rPr>
              <w:t>Nauzea***</w:t>
            </w:r>
          </w:p>
        </w:tc>
      </w:tr>
      <w:tr w:rsidR="0095673E" w:rsidRPr="00674197" w14:paraId="6C093E9B" w14:textId="77777777" w:rsidTr="003D6DE8">
        <w:tc>
          <w:tcPr>
            <w:tcW w:w="1798" w:type="dxa"/>
          </w:tcPr>
          <w:p w14:paraId="67D9889A" w14:textId="77777777" w:rsidR="0095673E" w:rsidRPr="00674197" w:rsidRDefault="0095673E" w:rsidP="00C24D08">
            <w:pPr>
              <w:tabs>
                <w:tab w:val="clear" w:pos="567"/>
              </w:tabs>
              <w:autoSpaceDE w:val="0"/>
              <w:autoSpaceDN w:val="0"/>
              <w:adjustRightInd w:val="0"/>
              <w:spacing w:line="240" w:lineRule="auto"/>
              <w:rPr>
                <w:szCs w:val="22"/>
              </w:rPr>
            </w:pPr>
          </w:p>
        </w:tc>
        <w:tc>
          <w:tcPr>
            <w:tcW w:w="7273" w:type="dxa"/>
          </w:tcPr>
          <w:p w14:paraId="1F5A7362" w14:textId="77777777" w:rsidR="0095673E" w:rsidRPr="00674197" w:rsidRDefault="0095673E" w:rsidP="00C24D08">
            <w:pPr>
              <w:tabs>
                <w:tab w:val="clear" w:pos="567"/>
              </w:tabs>
              <w:autoSpaceDE w:val="0"/>
              <w:autoSpaceDN w:val="0"/>
              <w:adjustRightInd w:val="0"/>
              <w:spacing w:line="240" w:lineRule="auto"/>
              <w:rPr>
                <w:szCs w:val="22"/>
              </w:rPr>
            </w:pPr>
          </w:p>
        </w:tc>
      </w:tr>
      <w:tr w:rsidR="008D2D2B" w:rsidRPr="00674197" w14:paraId="1C2BCCBA" w14:textId="77777777" w:rsidTr="003D6DE8">
        <w:tc>
          <w:tcPr>
            <w:tcW w:w="9071" w:type="dxa"/>
            <w:gridSpan w:val="2"/>
          </w:tcPr>
          <w:p w14:paraId="12B09AB5" w14:textId="77777777" w:rsidR="008D2D2B" w:rsidRPr="00674197" w:rsidRDefault="008D2D2B" w:rsidP="00C24D08">
            <w:pPr>
              <w:tabs>
                <w:tab w:val="clear" w:pos="567"/>
              </w:tabs>
              <w:autoSpaceDE w:val="0"/>
              <w:autoSpaceDN w:val="0"/>
              <w:adjustRightInd w:val="0"/>
              <w:spacing w:line="240" w:lineRule="auto"/>
              <w:rPr>
                <w:szCs w:val="22"/>
              </w:rPr>
            </w:pPr>
            <w:r w:rsidRPr="00674197">
              <w:rPr>
                <w:b/>
                <w:szCs w:val="22"/>
              </w:rPr>
              <w:t>Poruchy kože a podkožného tkaniva</w:t>
            </w:r>
          </w:p>
        </w:tc>
      </w:tr>
      <w:tr w:rsidR="0005596F" w:rsidRPr="00674197" w14:paraId="328E8208" w14:textId="77777777" w:rsidTr="003D6DE8">
        <w:tc>
          <w:tcPr>
            <w:tcW w:w="1798" w:type="dxa"/>
          </w:tcPr>
          <w:p w14:paraId="5759AD2C" w14:textId="650E0E0F" w:rsidR="0005596F" w:rsidRPr="00674197" w:rsidRDefault="00077FF5" w:rsidP="00C24D08">
            <w:pPr>
              <w:tabs>
                <w:tab w:val="clear" w:pos="567"/>
              </w:tabs>
              <w:autoSpaceDE w:val="0"/>
              <w:autoSpaceDN w:val="0"/>
              <w:adjustRightInd w:val="0"/>
              <w:spacing w:line="240" w:lineRule="auto"/>
              <w:rPr>
                <w:szCs w:val="22"/>
              </w:rPr>
            </w:pPr>
            <w:r w:rsidRPr="00674197">
              <w:rPr>
                <w:szCs w:val="22"/>
              </w:rPr>
              <w:t>Časté</w:t>
            </w:r>
            <w:r w:rsidR="0005596F" w:rsidRPr="00674197">
              <w:rPr>
                <w:szCs w:val="22"/>
              </w:rPr>
              <w:t>:</w:t>
            </w:r>
          </w:p>
        </w:tc>
        <w:tc>
          <w:tcPr>
            <w:tcW w:w="7273" w:type="dxa"/>
          </w:tcPr>
          <w:p w14:paraId="397254D3" w14:textId="77777777" w:rsidR="0005596F" w:rsidRDefault="001E1D64" w:rsidP="00C24D08">
            <w:pPr>
              <w:tabs>
                <w:tab w:val="clear" w:pos="567"/>
              </w:tabs>
              <w:autoSpaceDE w:val="0"/>
              <w:autoSpaceDN w:val="0"/>
              <w:adjustRightInd w:val="0"/>
              <w:spacing w:line="240" w:lineRule="auto"/>
              <w:rPr>
                <w:szCs w:val="22"/>
              </w:rPr>
            </w:pPr>
            <w:r>
              <w:rPr>
                <w:szCs w:val="22"/>
              </w:rPr>
              <w:t>Ekzém</w:t>
            </w:r>
          </w:p>
          <w:p w14:paraId="0B8AB007" w14:textId="77777777" w:rsidR="001E1D64" w:rsidRDefault="001E1D64" w:rsidP="00C24D08">
            <w:pPr>
              <w:tabs>
                <w:tab w:val="clear" w:pos="567"/>
              </w:tabs>
              <w:autoSpaceDE w:val="0"/>
              <w:autoSpaceDN w:val="0"/>
              <w:adjustRightInd w:val="0"/>
              <w:spacing w:line="240" w:lineRule="auto"/>
              <w:rPr>
                <w:szCs w:val="22"/>
              </w:rPr>
            </w:pPr>
            <w:r>
              <w:rPr>
                <w:szCs w:val="22"/>
              </w:rPr>
              <w:t>Alopécia</w:t>
            </w:r>
          </w:p>
          <w:p w14:paraId="26555444" w14:textId="47E0D45B" w:rsidR="001E1D64" w:rsidRPr="00674197" w:rsidRDefault="001E1D64" w:rsidP="00C24D08">
            <w:pPr>
              <w:tabs>
                <w:tab w:val="clear" w:pos="567"/>
              </w:tabs>
              <w:autoSpaceDE w:val="0"/>
              <w:autoSpaceDN w:val="0"/>
              <w:adjustRightInd w:val="0"/>
              <w:spacing w:line="240" w:lineRule="auto"/>
              <w:rPr>
                <w:szCs w:val="22"/>
              </w:rPr>
            </w:pPr>
            <w:r>
              <w:rPr>
                <w:szCs w:val="22"/>
              </w:rPr>
              <w:t>Pruritus</w:t>
            </w:r>
          </w:p>
        </w:tc>
      </w:tr>
      <w:tr w:rsidR="0095673E" w:rsidRPr="00674197" w14:paraId="1935F307" w14:textId="77777777" w:rsidTr="003D6DE8">
        <w:tc>
          <w:tcPr>
            <w:tcW w:w="1798" w:type="dxa"/>
          </w:tcPr>
          <w:p w14:paraId="0EE4F5A7" w14:textId="77777777" w:rsidR="0095673E" w:rsidRPr="00674197" w:rsidRDefault="0095673E" w:rsidP="00C24D08">
            <w:pPr>
              <w:tabs>
                <w:tab w:val="clear" w:pos="567"/>
              </w:tabs>
              <w:autoSpaceDE w:val="0"/>
              <w:autoSpaceDN w:val="0"/>
              <w:adjustRightInd w:val="0"/>
              <w:spacing w:line="240" w:lineRule="auto"/>
              <w:rPr>
                <w:szCs w:val="22"/>
                <w:lang w:val="pl-PL"/>
              </w:rPr>
            </w:pPr>
          </w:p>
        </w:tc>
        <w:tc>
          <w:tcPr>
            <w:tcW w:w="7273" w:type="dxa"/>
          </w:tcPr>
          <w:p w14:paraId="00B0C9AF" w14:textId="77777777" w:rsidR="0095673E" w:rsidRPr="00674197" w:rsidRDefault="0095673E" w:rsidP="00C24D08">
            <w:pPr>
              <w:tabs>
                <w:tab w:val="clear" w:pos="567"/>
              </w:tabs>
              <w:autoSpaceDE w:val="0"/>
              <w:autoSpaceDN w:val="0"/>
              <w:adjustRightInd w:val="0"/>
              <w:spacing w:line="240" w:lineRule="auto"/>
              <w:rPr>
                <w:szCs w:val="22"/>
                <w:lang w:val="pl-PL"/>
              </w:rPr>
            </w:pPr>
          </w:p>
        </w:tc>
      </w:tr>
      <w:tr w:rsidR="008D2D2B" w:rsidRPr="00674197" w14:paraId="67299E29" w14:textId="77777777" w:rsidTr="003D6DE8">
        <w:tc>
          <w:tcPr>
            <w:tcW w:w="9071" w:type="dxa"/>
            <w:gridSpan w:val="2"/>
          </w:tcPr>
          <w:p w14:paraId="45B90CB7" w14:textId="77777777" w:rsidR="008D2D2B" w:rsidRPr="00674197" w:rsidRDefault="008D2D2B" w:rsidP="00C24D08">
            <w:pPr>
              <w:tabs>
                <w:tab w:val="clear" w:pos="567"/>
              </w:tabs>
              <w:autoSpaceDE w:val="0"/>
              <w:autoSpaceDN w:val="0"/>
              <w:adjustRightInd w:val="0"/>
              <w:spacing w:line="240" w:lineRule="auto"/>
              <w:rPr>
                <w:szCs w:val="22"/>
              </w:rPr>
            </w:pPr>
            <w:r w:rsidRPr="00674197">
              <w:rPr>
                <w:b/>
                <w:szCs w:val="22"/>
              </w:rPr>
              <w:t>Poruchy kostrovej a svalovej sústavy a spojivového tkaniva</w:t>
            </w:r>
          </w:p>
        </w:tc>
      </w:tr>
      <w:tr w:rsidR="008D2D2B" w:rsidRPr="00674197" w14:paraId="5434DF00" w14:textId="77777777" w:rsidTr="003D6DE8">
        <w:tc>
          <w:tcPr>
            <w:tcW w:w="1798" w:type="dxa"/>
          </w:tcPr>
          <w:p w14:paraId="42A56C9A" w14:textId="12CF57AC" w:rsidR="008D2D2B" w:rsidRPr="00674197" w:rsidRDefault="001E1D64" w:rsidP="00C24D08">
            <w:pPr>
              <w:tabs>
                <w:tab w:val="clear" w:pos="567"/>
              </w:tabs>
              <w:autoSpaceDE w:val="0"/>
              <w:autoSpaceDN w:val="0"/>
              <w:adjustRightInd w:val="0"/>
              <w:spacing w:line="240" w:lineRule="auto"/>
              <w:rPr>
                <w:szCs w:val="22"/>
              </w:rPr>
            </w:pPr>
            <w:r>
              <w:rPr>
                <w:szCs w:val="22"/>
              </w:rPr>
              <w:t>Veľmi č</w:t>
            </w:r>
            <w:r w:rsidR="00077FF5" w:rsidRPr="00674197">
              <w:rPr>
                <w:szCs w:val="22"/>
              </w:rPr>
              <w:t>asté</w:t>
            </w:r>
            <w:r w:rsidR="008D2D2B" w:rsidRPr="00674197">
              <w:rPr>
                <w:szCs w:val="22"/>
              </w:rPr>
              <w:t>:</w:t>
            </w:r>
          </w:p>
        </w:tc>
        <w:tc>
          <w:tcPr>
            <w:tcW w:w="7273" w:type="dxa"/>
          </w:tcPr>
          <w:p w14:paraId="5F442463" w14:textId="0FBF7618" w:rsidR="008D2D2B" w:rsidRPr="00674197" w:rsidRDefault="00077FF5" w:rsidP="00C24D08">
            <w:pPr>
              <w:tabs>
                <w:tab w:val="clear" w:pos="567"/>
              </w:tabs>
              <w:autoSpaceDE w:val="0"/>
              <w:autoSpaceDN w:val="0"/>
              <w:adjustRightInd w:val="0"/>
              <w:spacing w:line="240" w:lineRule="auto"/>
              <w:rPr>
                <w:szCs w:val="22"/>
              </w:rPr>
            </w:pPr>
            <w:r w:rsidRPr="00674197">
              <w:rPr>
                <w:szCs w:val="22"/>
              </w:rPr>
              <w:t>B</w:t>
            </w:r>
            <w:r w:rsidR="00B1348C" w:rsidRPr="00674197">
              <w:rPr>
                <w:szCs w:val="22"/>
              </w:rPr>
              <w:t>olesť chrbta</w:t>
            </w:r>
          </w:p>
        </w:tc>
      </w:tr>
      <w:tr w:rsidR="008D2D2B" w:rsidRPr="00674197" w14:paraId="6C2DB83A" w14:textId="77777777" w:rsidTr="003D6DE8">
        <w:tc>
          <w:tcPr>
            <w:tcW w:w="1798" w:type="dxa"/>
          </w:tcPr>
          <w:p w14:paraId="0B5BF891" w14:textId="5BCF77D0" w:rsidR="008D2D2B" w:rsidRPr="00674197" w:rsidRDefault="001E1D64" w:rsidP="00C24D08">
            <w:pPr>
              <w:tabs>
                <w:tab w:val="clear" w:pos="567"/>
              </w:tabs>
              <w:autoSpaceDE w:val="0"/>
              <w:autoSpaceDN w:val="0"/>
              <w:adjustRightInd w:val="0"/>
              <w:spacing w:line="240" w:lineRule="auto"/>
              <w:rPr>
                <w:szCs w:val="22"/>
              </w:rPr>
            </w:pPr>
            <w:r>
              <w:rPr>
                <w:szCs w:val="22"/>
              </w:rPr>
              <w:t>Č</w:t>
            </w:r>
            <w:r w:rsidR="00077FF5" w:rsidRPr="00674197">
              <w:rPr>
                <w:szCs w:val="22"/>
              </w:rPr>
              <w:t>asté</w:t>
            </w:r>
            <w:r w:rsidR="00357CB1" w:rsidRPr="00674197">
              <w:rPr>
                <w:szCs w:val="22"/>
              </w:rPr>
              <w:t>:</w:t>
            </w:r>
          </w:p>
        </w:tc>
        <w:tc>
          <w:tcPr>
            <w:tcW w:w="7273" w:type="dxa"/>
          </w:tcPr>
          <w:p w14:paraId="297C6301" w14:textId="77777777" w:rsidR="008D2D2B" w:rsidRDefault="001E1D64">
            <w:pPr>
              <w:tabs>
                <w:tab w:val="clear" w:pos="567"/>
              </w:tabs>
              <w:autoSpaceDE w:val="0"/>
              <w:autoSpaceDN w:val="0"/>
              <w:adjustRightInd w:val="0"/>
              <w:spacing w:line="240" w:lineRule="auto"/>
              <w:rPr>
                <w:szCs w:val="22"/>
              </w:rPr>
            </w:pPr>
            <w:r>
              <w:rPr>
                <w:szCs w:val="22"/>
              </w:rPr>
              <w:t>Myalgia</w:t>
            </w:r>
          </w:p>
          <w:p w14:paraId="625B85ED" w14:textId="33C40B35" w:rsidR="001E1D64" w:rsidRPr="00674197" w:rsidRDefault="001E1D64">
            <w:pPr>
              <w:tabs>
                <w:tab w:val="clear" w:pos="567"/>
              </w:tabs>
              <w:autoSpaceDE w:val="0"/>
              <w:autoSpaceDN w:val="0"/>
              <w:adjustRightInd w:val="0"/>
              <w:spacing w:line="240" w:lineRule="auto"/>
              <w:rPr>
                <w:szCs w:val="22"/>
              </w:rPr>
            </w:pPr>
            <w:r>
              <w:rPr>
                <w:szCs w:val="22"/>
              </w:rPr>
              <w:t>Artralgia</w:t>
            </w:r>
          </w:p>
        </w:tc>
      </w:tr>
      <w:tr w:rsidR="0095673E" w:rsidRPr="00674197" w14:paraId="170A8A79" w14:textId="77777777" w:rsidTr="003D6DE8">
        <w:tc>
          <w:tcPr>
            <w:tcW w:w="1798" w:type="dxa"/>
          </w:tcPr>
          <w:p w14:paraId="2EF4EB90" w14:textId="77777777" w:rsidR="0095673E" w:rsidRPr="00674197" w:rsidRDefault="0095673E" w:rsidP="00C24D08">
            <w:pPr>
              <w:tabs>
                <w:tab w:val="clear" w:pos="567"/>
              </w:tabs>
              <w:autoSpaceDE w:val="0"/>
              <w:autoSpaceDN w:val="0"/>
              <w:adjustRightInd w:val="0"/>
              <w:spacing w:line="240" w:lineRule="auto"/>
              <w:rPr>
                <w:szCs w:val="22"/>
              </w:rPr>
            </w:pPr>
          </w:p>
        </w:tc>
        <w:tc>
          <w:tcPr>
            <w:tcW w:w="7273" w:type="dxa"/>
          </w:tcPr>
          <w:p w14:paraId="04FDC8BC" w14:textId="77777777" w:rsidR="0095673E" w:rsidRPr="00674197" w:rsidRDefault="0095673E" w:rsidP="00C24D08">
            <w:pPr>
              <w:tabs>
                <w:tab w:val="clear" w:pos="567"/>
              </w:tabs>
              <w:autoSpaceDE w:val="0"/>
              <w:autoSpaceDN w:val="0"/>
              <w:adjustRightInd w:val="0"/>
              <w:spacing w:line="240" w:lineRule="auto"/>
              <w:rPr>
                <w:szCs w:val="22"/>
              </w:rPr>
            </w:pPr>
          </w:p>
        </w:tc>
      </w:tr>
      <w:tr w:rsidR="008D2D2B" w:rsidRPr="00674197" w14:paraId="5FF73966" w14:textId="77777777" w:rsidTr="003D6DE8">
        <w:tc>
          <w:tcPr>
            <w:tcW w:w="9071" w:type="dxa"/>
            <w:gridSpan w:val="2"/>
          </w:tcPr>
          <w:p w14:paraId="0A6F03F3" w14:textId="2B22D5FE" w:rsidR="008D2D2B" w:rsidRPr="00674197" w:rsidRDefault="008D2D2B" w:rsidP="00C24D08">
            <w:pPr>
              <w:tabs>
                <w:tab w:val="clear" w:pos="567"/>
              </w:tabs>
              <w:autoSpaceDE w:val="0"/>
              <w:autoSpaceDN w:val="0"/>
              <w:adjustRightInd w:val="0"/>
              <w:spacing w:line="240" w:lineRule="auto"/>
              <w:rPr>
                <w:szCs w:val="22"/>
              </w:rPr>
            </w:pPr>
            <w:r w:rsidRPr="00674197">
              <w:rPr>
                <w:b/>
                <w:szCs w:val="22"/>
              </w:rPr>
              <w:t xml:space="preserve">Celkové poruchy a </w:t>
            </w:r>
            <w:r w:rsidR="00077FF5" w:rsidRPr="00674197">
              <w:rPr>
                <w:b/>
                <w:szCs w:val="22"/>
              </w:rPr>
              <w:t>reakcie</w:t>
            </w:r>
            <w:r w:rsidRPr="00674197">
              <w:rPr>
                <w:b/>
                <w:szCs w:val="22"/>
              </w:rPr>
              <w:t xml:space="preserve"> v mieste podania </w:t>
            </w:r>
          </w:p>
        </w:tc>
      </w:tr>
      <w:tr w:rsidR="008D2D2B" w:rsidRPr="00674197" w14:paraId="2AC677F1" w14:textId="77777777" w:rsidTr="003D6DE8">
        <w:tc>
          <w:tcPr>
            <w:tcW w:w="1798" w:type="dxa"/>
          </w:tcPr>
          <w:p w14:paraId="2A61D9C5" w14:textId="570BA29C" w:rsidR="008D2D2B" w:rsidRPr="00674197" w:rsidRDefault="00077FF5" w:rsidP="00C24D08">
            <w:pPr>
              <w:tabs>
                <w:tab w:val="clear" w:pos="567"/>
              </w:tabs>
              <w:autoSpaceDE w:val="0"/>
              <w:autoSpaceDN w:val="0"/>
              <w:adjustRightInd w:val="0"/>
              <w:spacing w:line="240" w:lineRule="auto"/>
              <w:rPr>
                <w:szCs w:val="22"/>
              </w:rPr>
            </w:pPr>
            <w:r w:rsidRPr="00674197">
              <w:rPr>
                <w:szCs w:val="22"/>
              </w:rPr>
              <w:t>Časté</w:t>
            </w:r>
            <w:r w:rsidR="008D2D2B" w:rsidRPr="00674197">
              <w:rPr>
                <w:szCs w:val="22"/>
              </w:rPr>
              <w:t>:</w:t>
            </w:r>
          </w:p>
        </w:tc>
        <w:tc>
          <w:tcPr>
            <w:tcW w:w="7273" w:type="dxa"/>
          </w:tcPr>
          <w:p w14:paraId="06EC1AA2" w14:textId="584F78C5" w:rsidR="008D2D2B" w:rsidRPr="00674197" w:rsidRDefault="00077FF5" w:rsidP="00C24D08">
            <w:pPr>
              <w:tabs>
                <w:tab w:val="clear" w:pos="567"/>
              </w:tabs>
              <w:autoSpaceDE w:val="0"/>
              <w:autoSpaceDN w:val="0"/>
              <w:adjustRightInd w:val="0"/>
              <w:spacing w:line="240" w:lineRule="auto"/>
              <w:rPr>
                <w:szCs w:val="22"/>
              </w:rPr>
            </w:pPr>
            <w:r w:rsidRPr="00674197">
              <w:rPr>
                <w:szCs w:val="22"/>
              </w:rPr>
              <w:t>A</w:t>
            </w:r>
            <w:r w:rsidR="00F16E0F" w:rsidRPr="00674197">
              <w:rPr>
                <w:szCs w:val="22"/>
              </w:rPr>
              <w:t>sténia</w:t>
            </w:r>
          </w:p>
        </w:tc>
      </w:tr>
      <w:tr w:rsidR="00F10D71" w:rsidRPr="00674197" w14:paraId="4E6C3477" w14:textId="77777777" w:rsidTr="003D6DE8">
        <w:tc>
          <w:tcPr>
            <w:tcW w:w="1798" w:type="dxa"/>
          </w:tcPr>
          <w:p w14:paraId="79CAF178" w14:textId="77777777" w:rsidR="00F10D71" w:rsidRPr="00674197" w:rsidRDefault="00F10D71" w:rsidP="00C24D08">
            <w:pPr>
              <w:tabs>
                <w:tab w:val="clear" w:pos="567"/>
              </w:tabs>
              <w:autoSpaceDE w:val="0"/>
              <w:autoSpaceDN w:val="0"/>
              <w:adjustRightInd w:val="0"/>
              <w:spacing w:line="240" w:lineRule="auto"/>
              <w:rPr>
                <w:szCs w:val="22"/>
                <w:lang w:val="en-US"/>
              </w:rPr>
            </w:pPr>
          </w:p>
        </w:tc>
        <w:tc>
          <w:tcPr>
            <w:tcW w:w="7273" w:type="dxa"/>
          </w:tcPr>
          <w:p w14:paraId="799E7144" w14:textId="77777777" w:rsidR="00F10D71" w:rsidRPr="00674197" w:rsidRDefault="00F10D71" w:rsidP="00C24D08">
            <w:pPr>
              <w:tabs>
                <w:tab w:val="clear" w:pos="567"/>
              </w:tabs>
              <w:autoSpaceDE w:val="0"/>
              <w:autoSpaceDN w:val="0"/>
              <w:adjustRightInd w:val="0"/>
              <w:spacing w:line="240" w:lineRule="auto"/>
              <w:rPr>
                <w:szCs w:val="22"/>
                <w:lang w:val="en-US"/>
              </w:rPr>
            </w:pPr>
          </w:p>
        </w:tc>
      </w:tr>
      <w:tr w:rsidR="00646A69" w:rsidRPr="00674197" w14:paraId="43F831AD" w14:textId="77777777" w:rsidTr="00EA3636">
        <w:tc>
          <w:tcPr>
            <w:tcW w:w="9071" w:type="dxa"/>
            <w:gridSpan w:val="2"/>
          </w:tcPr>
          <w:p w14:paraId="28258F53" w14:textId="49151FDD" w:rsidR="00646A69" w:rsidRPr="00674197" w:rsidRDefault="00077FF5" w:rsidP="00C24D08">
            <w:pPr>
              <w:tabs>
                <w:tab w:val="clear" w:pos="567"/>
              </w:tabs>
              <w:autoSpaceDE w:val="0"/>
              <w:autoSpaceDN w:val="0"/>
              <w:adjustRightInd w:val="0"/>
              <w:spacing w:line="240" w:lineRule="auto"/>
              <w:rPr>
                <w:szCs w:val="22"/>
              </w:rPr>
            </w:pPr>
            <w:r w:rsidRPr="00674197">
              <w:rPr>
                <w:b/>
                <w:szCs w:val="22"/>
              </w:rPr>
              <w:t>Laboratórne a funkčné vyšetrenia</w:t>
            </w:r>
          </w:p>
        </w:tc>
      </w:tr>
      <w:tr w:rsidR="00646A69" w:rsidRPr="00674197" w14:paraId="55038DF1" w14:textId="77777777" w:rsidTr="00EA3636">
        <w:tc>
          <w:tcPr>
            <w:tcW w:w="1798" w:type="dxa"/>
          </w:tcPr>
          <w:p w14:paraId="2396A17A" w14:textId="3D400B9F" w:rsidR="00646A69" w:rsidRPr="00D4779E" w:rsidRDefault="001E1D64" w:rsidP="00C24D08">
            <w:pPr>
              <w:tabs>
                <w:tab w:val="clear" w:pos="567"/>
              </w:tabs>
              <w:autoSpaceDE w:val="0"/>
              <w:autoSpaceDN w:val="0"/>
              <w:adjustRightInd w:val="0"/>
              <w:spacing w:line="240" w:lineRule="auto"/>
              <w:rPr>
                <w:szCs w:val="22"/>
              </w:rPr>
            </w:pPr>
            <w:r w:rsidRPr="00D4779E">
              <w:rPr>
                <w:szCs w:val="22"/>
              </w:rPr>
              <w:t>Veľmi</w:t>
            </w:r>
            <w:r w:rsidR="00077FF5" w:rsidRPr="00D4779E">
              <w:rPr>
                <w:szCs w:val="22"/>
              </w:rPr>
              <w:t xml:space="preserve"> časté</w:t>
            </w:r>
            <w:r w:rsidR="00646A69" w:rsidRPr="00D4779E">
              <w:rPr>
                <w:szCs w:val="22"/>
              </w:rPr>
              <w:t>:</w:t>
            </w:r>
          </w:p>
        </w:tc>
        <w:tc>
          <w:tcPr>
            <w:tcW w:w="7273" w:type="dxa"/>
          </w:tcPr>
          <w:p w14:paraId="64BD80D0" w14:textId="2623A7BB" w:rsidR="00646A69" w:rsidRPr="00D4779E" w:rsidRDefault="001E1D64" w:rsidP="00C24D08">
            <w:pPr>
              <w:tabs>
                <w:tab w:val="clear" w:pos="567"/>
              </w:tabs>
              <w:autoSpaceDE w:val="0"/>
              <w:autoSpaceDN w:val="0"/>
              <w:adjustRightInd w:val="0"/>
              <w:spacing w:line="240" w:lineRule="auto"/>
              <w:rPr>
                <w:szCs w:val="22"/>
              </w:rPr>
            </w:pPr>
            <w:r w:rsidRPr="00D4779E">
              <w:rPr>
                <w:szCs w:val="22"/>
              </w:rPr>
              <w:t>Zvýšené pečeňové enzýmy (zvýšená ALT, gamaglutamyltransferáza, aspartátaminotransferáza)</w:t>
            </w:r>
          </w:p>
        </w:tc>
      </w:tr>
      <w:tr w:rsidR="00646A69" w:rsidRPr="00674197" w14:paraId="7F5805B9" w14:textId="77777777" w:rsidTr="003D6DE8">
        <w:tc>
          <w:tcPr>
            <w:tcW w:w="1798" w:type="dxa"/>
          </w:tcPr>
          <w:p w14:paraId="0469435A" w14:textId="7C0CF0B7" w:rsidR="00646A69" w:rsidRPr="00D4779E" w:rsidRDefault="001E1D64" w:rsidP="00C24D08">
            <w:pPr>
              <w:tabs>
                <w:tab w:val="clear" w:pos="567"/>
              </w:tabs>
              <w:autoSpaceDE w:val="0"/>
              <w:autoSpaceDN w:val="0"/>
              <w:adjustRightInd w:val="0"/>
              <w:spacing w:line="240" w:lineRule="auto"/>
              <w:rPr>
                <w:szCs w:val="22"/>
              </w:rPr>
            </w:pPr>
            <w:r w:rsidRPr="00D4779E">
              <w:rPr>
                <w:szCs w:val="22"/>
              </w:rPr>
              <w:t>Časté:</w:t>
            </w:r>
          </w:p>
        </w:tc>
        <w:tc>
          <w:tcPr>
            <w:tcW w:w="7273" w:type="dxa"/>
          </w:tcPr>
          <w:p w14:paraId="385D95D7" w14:textId="77777777" w:rsidR="00646A69" w:rsidRPr="00D4779E" w:rsidRDefault="001E1D64" w:rsidP="00C24D08">
            <w:pPr>
              <w:tabs>
                <w:tab w:val="clear" w:pos="567"/>
              </w:tabs>
              <w:autoSpaceDE w:val="0"/>
              <w:autoSpaceDN w:val="0"/>
              <w:adjustRightInd w:val="0"/>
              <w:spacing w:line="240" w:lineRule="auto"/>
              <w:rPr>
                <w:szCs w:val="22"/>
              </w:rPr>
            </w:pPr>
            <w:r w:rsidRPr="00D4779E">
              <w:rPr>
                <w:szCs w:val="22"/>
              </w:rPr>
              <w:t>Pokles telesnej hmotnosti***</w:t>
            </w:r>
          </w:p>
          <w:p w14:paraId="55497D48" w14:textId="4C8CDCE2" w:rsidR="00D4779E" w:rsidRPr="00D4779E" w:rsidRDefault="00D4779E" w:rsidP="00C24D08">
            <w:pPr>
              <w:tabs>
                <w:tab w:val="clear" w:pos="567"/>
              </w:tabs>
              <w:autoSpaceDE w:val="0"/>
              <w:autoSpaceDN w:val="0"/>
              <w:adjustRightInd w:val="0"/>
              <w:spacing w:line="240" w:lineRule="auto"/>
              <w:rPr>
                <w:szCs w:val="22"/>
              </w:rPr>
            </w:pPr>
            <w:r w:rsidRPr="00D4779E">
              <w:rPr>
                <w:szCs w:val="22"/>
              </w:rPr>
              <w:t>Zvýšené triacylglyceroly v krvi</w:t>
            </w:r>
          </w:p>
        </w:tc>
      </w:tr>
      <w:tr w:rsidR="001E1D64" w:rsidRPr="00674197" w14:paraId="1422901A" w14:textId="77777777" w:rsidTr="003D6DE8">
        <w:tc>
          <w:tcPr>
            <w:tcW w:w="1798" w:type="dxa"/>
          </w:tcPr>
          <w:p w14:paraId="5E6340A0" w14:textId="589F46CD" w:rsidR="001E1D64" w:rsidRPr="00D4779E" w:rsidRDefault="00D4779E" w:rsidP="00C24D08">
            <w:pPr>
              <w:tabs>
                <w:tab w:val="clear" w:pos="567"/>
              </w:tabs>
              <w:autoSpaceDE w:val="0"/>
              <w:autoSpaceDN w:val="0"/>
              <w:adjustRightInd w:val="0"/>
              <w:spacing w:line="240" w:lineRule="auto"/>
              <w:rPr>
                <w:szCs w:val="22"/>
              </w:rPr>
            </w:pPr>
            <w:r w:rsidRPr="00D4779E">
              <w:rPr>
                <w:szCs w:val="22"/>
              </w:rPr>
              <w:t>Menej časté:</w:t>
            </w:r>
          </w:p>
        </w:tc>
        <w:tc>
          <w:tcPr>
            <w:tcW w:w="7273" w:type="dxa"/>
          </w:tcPr>
          <w:p w14:paraId="20B3286D" w14:textId="72A1890B" w:rsidR="001E1D64" w:rsidRPr="00D4779E" w:rsidRDefault="00D4779E" w:rsidP="00C24D08">
            <w:pPr>
              <w:tabs>
                <w:tab w:val="clear" w:pos="567"/>
              </w:tabs>
              <w:autoSpaceDE w:val="0"/>
              <w:autoSpaceDN w:val="0"/>
              <w:adjustRightInd w:val="0"/>
              <w:spacing w:line="240" w:lineRule="auto"/>
              <w:rPr>
                <w:szCs w:val="22"/>
              </w:rPr>
            </w:pPr>
            <w:r w:rsidRPr="00D4779E">
              <w:rPr>
                <w:szCs w:val="22"/>
              </w:rPr>
              <w:t>Znížený počet neutrofilov</w:t>
            </w:r>
          </w:p>
        </w:tc>
      </w:tr>
      <w:tr w:rsidR="001E1D64" w:rsidRPr="00674197" w14:paraId="07F9D657" w14:textId="77777777" w:rsidTr="003D6DE8">
        <w:tc>
          <w:tcPr>
            <w:tcW w:w="1798" w:type="dxa"/>
          </w:tcPr>
          <w:p w14:paraId="0CFEF942" w14:textId="77777777" w:rsidR="001E1D64" w:rsidRPr="00D4779E" w:rsidRDefault="001E1D64" w:rsidP="00C24D08">
            <w:pPr>
              <w:tabs>
                <w:tab w:val="clear" w:pos="567"/>
              </w:tabs>
              <w:autoSpaceDE w:val="0"/>
              <w:autoSpaceDN w:val="0"/>
              <w:adjustRightInd w:val="0"/>
              <w:spacing w:line="240" w:lineRule="auto"/>
              <w:rPr>
                <w:szCs w:val="22"/>
              </w:rPr>
            </w:pPr>
          </w:p>
        </w:tc>
        <w:tc>
          <w:tcPr>
            <w:tcW w:w="7273" w:type="dxa"/>
          </w:tcPr>
          <w:p w14:paraId="2CAD1B37" w14:textId="7D9ABB88" w:rsidR="001E1D64" w:rsidRPr="00D4779E" w:rsidRDefault="00D4779E" w:rsidP="00C24D08">
            <w:pPr>
              <w:tabs>
                <w:tab w:val="clear" w:pos="567"/>
              </w:tabs>
              <w:autoSpaceDE w:val="0"/>
              <w:autoSpaceDN w:val="0"/>
              <w:adjustRightInd w:val="0"/>
              <w:spacing w:line="240" w:lineRule="auto"/>
              <w:rPr>
                <w:szCs w:val="22"/>
              </w:rPr>
            </w:pPr>
            <w:r w:rsidRPr="00D4779E">
              <w:rPr>
                <w:szCs w:val="22"/>
              </w:rPr>
              <w:t xml:space="preserve">   </w:t>
            </w:r>
          </w:p>
        </w:tc>
      </w:tr>
      <w:tr w:rsidR="008D2D2B" w:rsidRPr="00C24D08" w14:paraId="71EA2C9C" w14:textId="77777777" w:rsidTr="003D6DE8">
        <w:tc>
          <w:tcPr>
            <w:tcW w:w="9071" w:type="dxa"/>
            <w:gridSpan w:val="2"/>
          </w:tcPr>
          <w:p w14:paraId="613C843E" w14:textId="50842631" w:rsidR="00D4779E" w:rsidRPr="00D4779E" w:rsidRDefault="00D4779E" w:rsidP="00D4779E">
            <w:pPr>
              <w:tabs>
                <w:tab w:val="clear" w:pos="567"/>
              </w:tabs>
              <w:autoSpaceDE w:val="0"/>
              <w:autoSpaceDN w:val="0"/>
              <w:adjustRightInd w:val="0"/>
              <w:spacing w:line="240" w:lineRule="auto"/>
              <w:ind w:left="601" w:hanging="567"/>
              <w:rPr>
                <w:szCs w:val="22"/>
                <w:lang w:eastAsia="de-DE"/>
              </w:rPr>
            </w:pPr>
            <w:r w:rsidRPr="00D4779E">
              <w:rPr>
                <w:szCs w:val="22"/>
                <w:lang w:eastAsia="de-DE"/>
              </w:rPr>
              <w:t>*        Nehlásené v štúdiách FREEDOMS, FREEDOMS II a TRANSFORMS. Kategória frekvencie bola založená na odhadovanej expozícii fingolimodu u približne 10 000 pacientov vo všetkých klinických skúšaniach.</w:t>
            </w:r>
          </w:p>
          <w:p w14:paraId="69AA2BB1" w14:textId="6A7BE112" w:rsidR="00D4779E" w:rsidRPr="00D4779E" w:rsidRDefault="00D4779E" w:rsidP="00D4779E">
            <w:pPr>
              <w:tabs>
                <w:tab w:val="clear" w:pos="567"/>
              </w:tabs>
              <w:autoSpaceDE w:val="0"/>
              <w:autoSpaceDN w:val="0"/>
              <w:adjustRightInd w:val="0"/>
              <w:spacing w:line="240" w:lineRule="auto"/>
              <w:ind w:left="601" w:hanging="601"/>
              <w:rPr>
                <w:szCs w:val="22"/>
                <w:lang w:eastAsia="de-DE"/>
              </w:rPr>
            </w:pPr>
            <w:r w:rsidRPr="00D4779E">
              <w:rPr>
                <w:szCs w:val="22"/>
                <w:lang w:eastAsia="de-DE"/>
              </w:rPr>
              <w:t>**       PML a kryptokokové infekcie (vrátane prípadov kryptokokovej meningitídy) boli hlásené pri používaní lieku po jeho uvedení na trh (pozri časť 4.4).</w:t>
            </w:r>
          </w:p>
          <w:p w14:paraId="405B1817" w14:textId="2B98400F" w:rsidR="00D4779E" w:rsidRPr="00D4779E" w:rsidRDefault="00D4779E" w:rsidP="00D4779E">
            <w:pPr>
              <w:tabs>
                <w:tab w:val="clear" w:pos="567"/>
              </w:tabs>
              <w:autoSpaceDE w:val="0"/>
              <w:autoSpaceDN w:val="0"/>
              <w:adjustRightInd w:val="0"/>
              <w:spacing w:line="240" w:lineRule="auto"/>
              <w:ind w:left="601" w:hanging="601"/>
              <w:rPr>
                <w:szCs w:val="22"/>
                <w:lang w:eastAsia="de-DE"/>
              </w:rPr>
            </w:pPr>
            <w:r w:rsidRPr="00D4779E">
              <w:rPr>
                <w:szCs w:val="22"/>
                <w:lang w:eastAsia="de-DE"/>
              </w:rPr>
              <w:t>***     Nežiaduce reakcie na liek zo spontánnych hlásení a literatúry</w:t>
            </w:r>
          </w:p>
          <w:p w14:paraId="6FA39724" w14:textId="0DEF0AC0" w:rsidR="008D2D2B" w:rsidRPr="00D4779E" w:rsidRDefault="00D4779E" w:rsidP="00D4779E">
            <w:pPr>
              <w:tabs>
                <w:tab w:val="clear" w:pos="567"/>
              </w:tabs>
              <w:autoSpaceDE w:val="0"/>
              <w:autoSpaceDN w:val="0"/>
              <w:adjustRightInd w:val="0"/>
              <w:spacing w:line="240" w:lineRule="auto"/>
              <w:ind w:left="601" w:hanging="601"/>
              <w:rPr>
                <w:szCs w:val="22"/>
                <w:lang w:eastAsia="de-DE"/>
              </w:rPr>
            </w:pPr>
            <w:r w:rsidRPr="00D4779E">
              <w:rPr>
                <w:szCs w:val="22"/>
                <w:lang w:eastAsia="de-DE"/>
              </w:rPr>
              <w:t>****   Kategória frekvencie a hodnotenie rizika sú založené na odhadovanej expozícii 0,5 mg fingolimodu u viac ako 24 000 pacientov vo všetkých klinických štúdiách.</w:t>
            </w:r>
          </w:p>
        </w:tc>
      </w:tr>
    </w:tbl>
    <w:p w14:paraId="2FE13A92" w14:textId="77777777" w:rsidR="004B29CB" w:rsidRPr="00743379" w:rsidRDefault="004B29CB" w:rsidP="00C24D08">
      <w:pPr>
        <w:tabs>
          <w:tab w:val="clear" w:pos="567"/>
        </w:tabs>
        <w:autoSpaceDE w:val="0"/>
        <w:autoSpaceDN w:val="0"/>
        <w:adjustRightInd w:val="0"/>
        <w:spacing w:line="240" w:lineRule="auto"/>
        <w:rPr>
          <w:szCs w:val="22"/>
        </w:rPr>
      </w:pPr>
    </w:p>
    <w:p w14:paraId="561D5387" w14:textId="445F96C7" w:rsidR="00C1161C" w:rsidRPr="00DA0D60" w:rsidRDefault="00C1161C" w:rsidP="00C1161C">
      <w:pPr>
        <w:spacing w:line="240" w:lineRule="auto"/>
        <w:rPr>
          <w:szCs w:val="22"/>
          <w:u w:val="single"/>
        </w:rPr>
      </w:pPr>
      <w:r w:rsidRPr="00DA0D60">
        <w:rPr>
          <w:szCs w:val="22"/>
          <w:u w:val="single"/>
        </w:rPr>
        <w:t>Popis vybraných nežiaducich reakcií</w:t>
      </w:r>
    </w:p>
    <w:p w14:paraId="22283872" w14:textId="77777777" w:rsidR="00DA0D60" w:rsidRPr="00C1161C" w:rsidRDefault="00DA0D60" w:rsidP="00C1161C">
      <w:pPr>
        <w:spacing w:line="240" w:lineRule="auto"/>
        <w:rPr>
          <w:szCs w:val="22"/>
        </w:rPr>
      </w:pPr>
    </w:p>
    <w:p w14:paraId="3E1A3AD5" w14:textId="2608BF3F" w:rsidR="00C1161C" w:rsidRPr="00C948F8" w:rsidRDefault="00C1161C" w:rsidP="00C1161C">
      <w:pPr>
        <w:spacing w:line="240" w:lineRule="auto"/>
        <w:rPr>
          <w:i/>
          <w:iCs/>
          <w:szCs w:val="22"/>
          <w:u w:val="single"/>
        </w:rPr>
      </w:pPr>
      <w:r w:rsidRPr="00C948F8">
        <w:rPr>
          <w:i/>
          <w:iCs/>
          <w:szCs w:val="22"/>
          <w:u w:val="single"/>
        </w:rPr>
        <w:t>Infekcie</w:t>
      </w:r>
    </w:p>
    <w:p w14:paraId="0F4FE096" w14:textId="6219D2BB" w:rsidR="00C1161C" w:rsidRDefault="00C1161C" w:rsidP="00C1161C">
      <w:pPr>
        <w:spacing w:line="240" w:lineRule="auto"/>
        <w:rPr>
          <w:szCs w:val="22"/>
        </w:rPr>
      </w:pPr>
      <w:r w:rsidRPr="00C1161C">
        <w:rPr>
          <w:szCs w:val="22"/>
        </w:rPr>
        <w:t xml:space="preserve">V klinických štúdiách </w:t>
      </w:r>
      <w:r w:rsidR="009A0E50">
        <w:rPr>
          <w:szCs w:val="22"/>
        </w:rPr>
        <w:t xml:space="preserve">so </w:t>
      </w:r>
      <w:r w:rsidRPr="009A0E50">
        <w:rPr>
          <w:szCs w:val="22"/>
        </w:rPr>
        <w:t>s</w:t>
      </w:r>
      <w:r w:rsidR="00C948F8" w:rsidRPr="009A0E50">
        <w:rPr>
          <w:szCs w:val="22"/>
        </w:rPr>
        <w:t>klerózou</w:t>
      </w:r>
      <w:r w:rsidRPr="00C1161C">
        <w:rPr>
          <w:szCs w:val="22"/>
        </w:rPr>
        <w:t xml:space="preserve"> multiplex bol celkový výskyt infekcií (65,1 %) pri dávke 0,5 mg podobný ako pri placebe. Infekcie dolných dýchacích ciest, najmä bronchitída a v menšej miere herpetická infekcia a pneumónia, boli však častejšie u pacientov liečených </w:t>
      </w:r>
      <w:r w:rsidR="00C948F8">
        <w:rPr>
          <w:szCs w:val="22"/>
        </w:rPr>
        <w:t>Chanticom</w:t>
      </w:r>
      <w:r w:rsidRPr="00C1161C">
        <w:rPr>
          <w:szCs w:val="22"/>
        </w:rPr>
        <w:t>.</w:t>
      </w:r>
    </w:p>
    <w:p w14:paraId="35ADE69C" w14:textId="77777777" w:rsidR="00C948F8" w:rsidRPr="00C1161C" w:rsidRDefault="00C948F8" w:rsidP="00C1161C">
      <w:pPr>
        <w:spacing w:line="240" w:lineRule="auto"/>
        <w:rPr>
          <w:szCs w:val="22"/>
        </w:rPr>
      </w:pPr>
    </w:p>
    <w:p w14:paraId="0667A0DB" w14:textId="6B74B939" w:rsidR="00C1161C" w:rsidRDefault="00C1161C" w:rsidP="00C1161C">
      <w:pPr>
        <w:spacing w:line="240" w:lineRule="auto"/>
        <w:rPr>
          <w:szCs w:val="22"/>
        </w:rPr>
      </w:pPr>
      <w:r w:rsidRPr="00C1161C">
        <w:rPr>
          <w:szCs w:val="22"/>
        </w:rPr>
        <w:t>Niekoľko prípadov diseminovanej herpetickej infekcie, vrátane prípadov končiacich sa úmrtím, sa zaznamenalo aj pri dávke 0,5 mg.</w:t>
      </w:r>
    </w:p>
    <w:p w14:paraId="77F2B5A4" w14:textId="77777777" w:rsidR="00C948F8" w:rsidRPr="00C1161C" w:rsidRDefault="00C948F8" w:rsidP="00C1161C">
      <w:pPr>
        <w:spacing w:line="240" w:lineRule="auto"/>
        <w:rPr>
          <w:szCs w:val="22"/>
        </w:rPr>
      </w:pPr>
    </w:p>
    <w:p w14:paraId="0FA4F80E" w14:textId="352F512F" w:rsidR="007C272B" w:rsidRDefault="00C1161C" w:rsidP="00C1161C">
      <w:pPr>
        <w:spacing w:line="240" w:lineRule="auto"/>
        <w:rPr>
          <w:szCs w:val="22"/>
        </w:rPr>
      </w:pPr>
      <w:r w:rsidRPr="00C1161C">
        <w:rPr>
          <w:szCs w:val="22"/>
        </w:rPr>
        <w:t>Pri používaní lieku po jeho uvedení na trh sa zaznamenali prípady infekcií oportúnnymi patogénmi, a to vírusmi (napr. vírus varicella zoster [VZV], vírus Johna Cunninghama [JCV] vyvolávajúci progresívnu multifokálnu leukoencefalopatiu, vírus herpes simplex [HSV]), hubami (napr. kryptokoky, vrátane kryptokokovej meningitídy) alebo baktériami (napr. atypické mykobaktérie), z ktorých niektoré boli smrteľné (pozri časť 4.4).</w:t>
      </w:r>
    </w:p>
    <w:p w14:paraId="734A549C" w14:textId="77777777" w:rsidR="00C948F8" w:rsidRDefault="00C948F8" w:rsidP="00C1161C">
      <w:pPr>
        <w:spacing w:line="240" w:lineRule="auto"/>
        <w:rPr>
          <w:szCs w:val="22"/>
        </w:rPr>
      </w:pPr>
    </w:p>
    <w:p w14:paraId="059AEF3C" w14:textId="059CCB07" w:rsidR="00C1161C" w:rsidRDefault="00C1161C" w:rsidP="00C1161C">
      <w:pPr>
        <w:spacing w:line="240" w:lineRule="auto"/>
        <w:rPr>
          <w:szCs w:val="22"/>
        </w:rPr>
      </w:pPr>
      <w:r w:rsidRPr="00C1161C">
        <w:rPr>
          <w:szCs w:val="22"/>
        </w:rPr>
        <w:t>Infekcia ľudským papilomavírusom (HPV), vrátane papilómu, dysplázie, bradavíc a rakoviny súvisiacej s HPV, bola hlásená počas liečby fingolimodom po jeho uvedení na trh. Vzhľadom na imunosupresívne vlastnosti fingolimodu sa má zvážiť vakcinácia proti HPV pred začatím liečby fingolimodom, pri čom sa majú zohľadniť odporúčania pre vakcináciu. Skríning rakoviny, vrátane Pap testu, sa odporúča ako pri štandardnej starostlivosti.</w:t>
      </w:r>
    </w:p>
    <w:p w14:paraId="6B2583D0" w14:textId="77777777" w:rsidR="00C948F8" w:rsidRPr="00C1161C" w:rsidRDefault="00C948F8" w:rsidP="00C1161C">
      <w:pPr>
        <w:spacing w:line="240" w:lineRule="auto"/>
        <w:rPr>
          <w:szCs w:val="22"/>
        </w:rPr>
      </w:pPr>
    </w:p>
    <w:p w14:paraId="23D87D75" w14:textId="193EAC37" w:rsidR="00C1161C" w:rsidRPr="00C948F8" w:rsidRDefault="00C1161C" w:rsidP="00C1161C">
      <w:pPr>
        <w:spacing w:line="240" w:lineRule="auto"/>
        <w:rPr>
          <w:i/>
          <w:iCs/>
          <w:szCs w:val="22"/>
          <w:u w:val="single"/>
        </w:rPr>
      </w:pPr>
      <w:r w:rsidRPr="00C948F8">
        <w:rPr>
          <w:i/>
          <w:iCs/>
          <w:szCs w:val="22"/>
          <w:u w:val="single"/>
        </w:rPr>
        <w:t>Makulárny edém</w:t>
      </w:r>
    </w:p>
    <w:p w14:paraId="4351AEDF" w14:textId="1CDD34DA" w:rsidR="00C1161C" w:rsidRDefault="00C1161C" w:rsidP="00C1161C">
      <w:pPr>
        <w:spacing w:line="240" w:lineRule="auto"/>
        <w:rPr>
          <w:szCs w:val="22"/>
        </w:rPr>
      </w:pPr>
      <w:r w:rsidRPr="00C1161C">
        <w:rPr>
          <w:szCs w:val="22"/>
        </w:rPr>
        <w:t>V klinických štúdiách pri s</w:t>
      </w:r>
      <w:r w:rsidR="00C948F8">
        <w:rPr>
          <w:szCs w:val="22"/>
        </w:rPr>
        <w:t>kleróze</w:t>
      </w:r>
      <w:r w:rsidRPr="00C1161C">
        <w:rPr>
          <w:szCs w:val="22"/>
        </w:rPr>
        <w:t xml:space="preserve"> multiplex sa makulárny edém vyskytol u 0,5 % pacientov liečených odporúčanou dávkou 0,5 mg a u 1,1 % pacientov liečených vyššou dávkou 1,25 mg. Väčšina prípadov sa vyskytla v priebehu prvých 3-4 mesiacov liečby. U niektorých pacientov sa prejavoval zahmleným videním alebo zníženou zrakovou ostrosťou, ale iní boli asymptomatickí a diagnostikovaní pri rutinnom oftalmologickom vyšetrení. Makulárny edém sa spravidla zlepšil alebo spontánne ustúpil po vysadení </w:t>
      </w:r>
      <w:r w:rsidR="00C948F8">
        <w:rPr>
          <w:szCs w:val="22"/>
        </w:rPr>
        <w:t>Chantica</w:t>
      </w:r>
      <w:r w:rsidRPr="00C1161C">
        <w:rPr>
          <w:szCs w:val="22"/>
        </w:rPr>
        <w:t>. Riziko recidívy po opätovnom podaní liečby sa nehodnotilo.</w:t>
      </w:r>
    </w:p>
    <w:p w14:paraId="6D41510E" w14:textId="77777777" w:rsidR="00C948F8" w:rsidRPr="00C1161C" w:rsidRDefault="00C948F8" w:rsidP="00C1161C">
      <w:pPr>
        <w:spacing w:line="240" w:lineRule="auto"/>
        <w:rPr>
          <w:szCs w:val="22"/>
        </w:rPr>
      </w:pPr>
    </w:p>
    <w:p w14:paraId="2FAE71C9" w14:textId="76F61A5E" w:rsidR="00C1161C" w:rsidRDefault="00C1161C" w:rsidP="00C1161C">
      <w:pPr>
        <w:spacing w:line="240" w:lineRule="auto"/>
        <w:rPr>
          <w:szCs w:val="22"/>
        </w:rPr>
      </w:pPr>
      <w:r w:rsidRPr="00C1161C">
        <w:rPr>
          <w:szCs w:val="22"/>
        </w:rPr>
        <w:t>Incidencia makulárneho edému je vyššia u pacientov so s</w:t>
      </w:r>
      <w:r w:rsidR="00C948F8">
        <w:rPr>
          <w:szCs w:val="22"/>
        </w:rPr>
        <w:t>klerózou</w:t>
      </w:r>
      <w:r w:rsidRPr="00C1161C">
        <w:rPr>
          <w:szCs w:val="22"/>
        </w:rPr>
        <w:t xml:space="preserve"> multiplex, ktorí majú v anamnéze uveitídu (17 % s uveitídou v anamnéze oproti 0,6 % bez uveitídy v anamnéze). </w:t>
      </w:r>
      <w:r w:rsidR="00C948F8">
        <w:rPr>
          <w:szCs w:val="22"/>
        </w:rPr>
        <w:t>Chantico</w:t>
      </w:r>
      <w:r w:rsidRPr="00C1161C">
        <w:rPr>
          <w:szCs w:val="22"/>
        </w:rPr>
        <w:t xml:space="preserve"> sa neskúšal</w:t>
      </w:r>
      <w:r w:rsidR="00C948F8">
        <w:rPr>
          <w:szCs w:val="22"/>
        </w:rPr>
        <w:t>o</w:t>
      </w:r>
      <w:r w:rsidRPr="00C1161C">
        <w:rPr>
          <w:szCs w:val="22"/>
        </w:rPr>
        <w:t xml:space="preserve"> u pacientov so s</w:t>
      </w:r>
      <w:r w:rsidR="00C948F8">
        <w:rPr>
          <w:szCs w:val="22"/>
        </w:rPr>
        <w:t xml:space="preserve">klerózou </w:t>
      </w:r>
      <w:r w:rsidRPr="00C1161C">
        <w:rPr>
          <w:szCs w:val="22"/>
        </w:rPr>
        <w:t>multiplex, ktorí mali súčasne diabetes mellitus, čo je ochorenie, ktoré sa spája so zvýšeným rizikom makulárneho edému (pozri časť 4.4). V klinických štúdiách pri transplantácii obličky, do ktorých boli zaradení aj pacienti, ktorí mali diabetes mellitus, liečba 2,5 mg a 5 mg fingolimodu mala za následok zvýšenie incidencie makulárneho edému na 2-násobok.</w:t>
      </w:r>
    </w:p>
    <w:p w14:paraId="5A5E8162" w14:textId="77777777" w:rsidR="004F5516" w:rsidRPr="00C1161C" w:rsidRDefault="004F5516" w:rsidP="00C1161C">
      <w:pPr>
        <w:spacing w:line="240" w:lineRule="auto"/>
        <w:rPr>
          <w:szCs w:val="22"/>
        </w:rPr>
      </w:pPr>
    </w:p>
    <w:p w14:paraId="524FFE84" w14:textId="77777777" w:rsidR="00C1161C" w:rsidRPr="004F5516" w:rsidRDefault="00C1161C" w:rsidP="00C1161C">
      <w:pPr>
        <w:spacing w:line="240" w:lineRule="auto"/>
        <w:rPr>
          <w:i/>
          <w:iCs/>
          <w:szCs w:val="22"/>
          <w:u w:val="single"/>
        </w:rPr>
      </w:pPr>
      <w:r w:rsidRPr="004F5516">
        <w:rPr>
          <w:i/>
          <w:iCs/>
          <w:szCs w:val="22"/>
          <w:u w:val="single"/>
        </w:rPr>
        <w:t>Bradyarytmia</w:t>
      </w:r>
    </w:p>
    <w:p w14:paraId="61E3E744" w14:textId="13B62EDF" w:rsidR="00C1161C" w:rsidRDefault="00C1161C" w:rsidP="00C1161C">
      <w:pPr>
        <w:spacing w:line="240" w:lineRule="auto"/>
        <w:rPr>
          <w:szCs w:val="22"/>
        </w:rPr>
      </w:pPr>
      <w:r w:rsidRPr="00C1161C">
        <w:rPr>
          <w:szCs w:val="22"/>
        </w:rPr>
        <w:t xml:space="preserve">Začatie liečby </w:t>
      </w:r>
      <w:r w:rsidR="004F5516">
        <w:rPr>
          <w:szCs w:val="22"/>
        </w:rPr>
        <w:t>Chanticom</w:t>
      </w:r>
      <w:r w:rsidRPr="00C1161C">
        <w:rPr>
          <w:szCs w:val="22"/>
        </w:rPr>
        <w:t xml:space="preserve"> spôsobuje prechodné zníženie srdcovej frekvencie a môže byť spojené aj so spomalením </w:t>
      </w:r>
      <w:r w:rsidR="00D827E5">
        <w:rPr>
          <w:szCs w:val="22"/>
        </w:rPr>
        <w:t>a</w:t>
      </w:r>
      <w:r w:rsidR="00D827E5" w:rsidRPr="00C1161C">
        <w:rPr>
          <w:szCs w:val="22"/>
        </w:rPr>
        <w:t xml:space="preserve">trioventrikulárneho </w:t>
      </w:r>
      <w:r w:rsidRPr="00C1161C">
        <w:rPr>
          <w:szCs w:val="22"/>
        </w:rPr>
        <w:t>prevodu. V klinických štúdiách pri s</w:t>
      </w:r>
      <w:r w:rsidR="004F5516">
        <w:rPr>
          <w:szCs w:val="22"/>
        </w:rPr>
        <w:t>kleróze</w:t>
      </w:r>
      <w:r w:rsidRPr="00C1161C">
        <w:rPr>
          <w:szCs w:val="22"/>
        </w:rPr>
        <w:t xml:space="preserve"> multiplex sa maximálny pokles srdcovej frekvencie zaznamenal do 6 hodín od začatia liečby, s poklesom priemernej srdcovej frekvencie o 12-13 úderov za minútu pri </w:t>
      </w:r>
      <w:r w:rsidR="004F5516">
        <w:rPr>
          <w:szCs w:val="22"/>
        </w:rPr>
        <w:t>Chanticu</w:t>
      </w:r>
      <w:r w:rsidRPr="00C1161C">
        <w:rPr>
          <w:szCs w:val="22"/>
        </w:rPr>
        <w:t xml:space="preserve"> 0,5 mg. Srdcová frekvencia nižšia ako 40 úderov za minútu u dospelých pacientov a nižšia ako 50 úderov za minútu u pediatrických pacientov sa zriedkavo pozorovala u pacientov užívajúcich </w:t>
      </w:r>
      <w:r w:rsidR="004F5516">
        <w:rPr>
          <w:szCs w:val="22"/>
        </w:rPr>
        <w:t>Chantico</w:t>
      </w:r>
      <w:r w:rsidRPr="00C1161C">
        <w:rPr>
          <w:szCs w:val="22"/>
        </w:rPr>
        <w:t xml:space="preserve"> 0,5 mg. Priemerná srdcová frekvencia sa vrátila k východiskovým hodnotám do 1 mesiaca pravidelnej liečby. Bradykardia bola vo všeobecnosti asymptomatická, ale u niektorých pacientov sa objavili mierne až stredne závažné symptómy vrátane hypotenzie, závratov, únavy a/alebo palpitácií, ktoré zmizli do 24 hodín od začatia liečby (pozri tiež časti 4.4 a 5.1).</w:t>
      </w:r>
    </w:p>
    <w:p w14:paraId="766B6B06" w14:textId="77777777" w:rsidR="004F5516" w:rsidRPr="00C1161C" w:rsidRDefault="004F5516" w:rsidP="00C1161C">
      <w:pPr>
        <w:spacing w:line="240" w:lineRule="auto"/>
        <w:rPr>
          <w:szCs w:val="22"/>
        </w:rPr>
      </w:pPr>
    </w:p>
    <w:p w14:paraId="7F2C0952" w14:textId="7154486F" w:rsidR="00C1161C" w:rsidRDefault="00C1161C" w:rsidP="00C1161C">
      <w:pPr>
        <w:spacing w:line="240" w:lineRule="auto"/>
        <w:rPr>
          <w:szCs w:val="22"/>
        </w:rPr>
      </w:pPr>
      <w:r w:rsidRPr="00C1161C">
        <w:rPr>
          <w:szCs w:val="22"/>
        </w:rPr>
        <w:t>V klinických štúdiách pri s</w:t>
      </w:r>
      <w:r w:rsidR="004F5516">
        <w:rPr>
          <w:szCs w:val="22"/>
        </w:rPr>
        <w:t>kleróze</w:t>
      </w:r>
      <w:r w:rsidRPr="00C1161C">
        <w:rPr>
          <w:szCs w:val="22"/>
        </w:rPr>
        <w:t xml:space="preserve"> multiplex sa zistila na začiatku liečby </w:t>
      </w:r>
      <w:r w:rsidR="00D827E5">
        <w:rPr>
          <w:szCs w:val="22"/>
        </w:rPr>
        <w:t>a</w:t>
      </w:r>
      <w:r w:rsidR="00D827E5" w:rsidRPr="00C1161C">
        <w:rPr>
          <w:szCs w:val="22"/>
        </w:rPr>
        <w:t xml:space="preserve">trioventrikulárna </w:t>
      </w:r>
      <w:r w:rsidRPr="00C1161C">
        <w:rPr>
          <w:szCs w:val="22"/>
        </w:rPr>
        <w:t xml:space="preserve">blokáda prvého stupňa (predĺžený PR interval na EKG) u dospelých a pediatrických pacientov. V klinických skúšaniach s dospelými sa vyskytla u 4,7 % pacientov pri 0,5 mg fingolimodu, u 2,8 % pacientov pri intramuskulárnom interferóne beta-1a a u 1,6 % pacientov pri placebe. </w:t>
      </w:r>
      <w:r w:rsidR="00D827E5">
        <w:rPr>
          <w:szCs w:val="22"/>
        </w:rPr>
        <w:t>A</w:t>
      </w:r>
      <w:r w:rsidR="00D827E5" w:rsidRPr="00C1161C">
        <w:rPr>
          <w:szCs w:val="22"/>
        </w:rPr>
        <w:t xml:space="preserve">trioventrikulárna </w:t>
      </w:r>
      <w:r w:rsidRPr="00C1161C">
        <w:rPr>
          <w:szCs w:val="22"/>
        </w:rPr>
        <w:t xml:space="preserve">blokáda druhého stupňa sa zistila u menej ako 0,2% dospelých pacientov pri </w:t>
      </w:r>
      <w:r w:rsidR="004F5516">
        <w:rPr>
          <w:szCs w:val="22"/>
        </w:rPr>
        <w:t>Chanticu</w:t>
      </w:r>
      <w:r w:rsidRPr="00C1161C">
        <w:rPr>
          <w:szCs w:val="22"/>
        </w:rPr>
        <w:t xml:space="preserve"> 0,5 mg. Po uvedení lieku na trh sa zaznamenali počas šesť hodinovej pozorovacej doby po podaní prvej dávky </w:t>
      </w:r>
      <w:r w:rsidR="004F5516">
        <w:rPr>
          <w:szCs w:val="22"/>
        </w:rPr>
        <w:t>Chantica</w:t>
      </w:r>
      <w:r w:rsidRPr="00C1161C">
        <w:rPr>
          <w:szCs w:val="22"/>
        </w:rPr>
        <w:t xml:space="preserve"> ojedinelé prípady prechodnej kompletnej </w:t>
      </w:r>
      <w:r w:rsidR="00D827E5">
        <w:rPr>
          <w:szCs w:val="22"/>
        </w:rPr>
        <w:t>a</w:t>
      </w:r>
      <w:r w:rsidR="00D827E5" w:rsidRPr="00C1161C">
        <w:rPr>
          <w:szCs w:val="22"/>
        </w:rPr>
        <w:t xml:space="preserve">trioventrikulárnej </w:t>
      </w:r>
      <w:r w:rsidRPr="00C1161C">
        <w:rPr>
          <w:szCs w:val="22"/>
        </w:rPr>
        <w:t xml:space="preserve">blokády, ktorá spontánne vymizla. Pacienti sa zotavili spontánne. Poruchy prevodu zaznamenané počas klinických skúšaní aj po uvedení lieku na trh boli obvykle prechodné, asymptomatické a zmizli počas prvých 24 hodín od začatia liečby. Hoci väčšina pacientov nevyžadovala lekársku intervenciu, jeden pacient užívajúci </w:t>
      </w:r>
      <w:r w:rsidR="004F5516">
        <w:rPr>
          <w:szCs w:val="22"/>
        </w:rPr>
        <w:t>Chantico</w:t>
      </w:r>
      <w:r w:rsidRPr="00C1161C">
        <w:rPr>
          <w:szCs w:val="22"/>
        </w:rPr>
        <w:t xml:space="preserve"> 0,5 mg dostal izoprenalín proti asymptomatickej </w:t>
      </w:r>
      <w:r w:rsidR="00D827E5">
        <w:rPr>
          <w:szCs w:val="22"/>
        </w:rPr>
        <w:t>a</w:t>
      </w:r>
      <w:r w:rsidR="00D827E5" w:rsidRPr="00C1161C">
        <w:rPr>
          <w:szCs w:val="22"/>
        </w:rPr>
        <w:t xml:space="preserve">trioventrikulárnej </w:t>
      </w:r>
      <w:r w:rsidRPr="00C1161C">
        <w:rPr>
          <w:szCs w:val="22"/>
        </w:rPr>
        <w:t>blokáde Mobitz I druhého stupňa.</w:t>
      </w:r>
    </w:p>
    <w:p w14:paraId="086D51FB" w14:textId="77777777" w:rsidR="004F5516" w:rsidRPr="00C1161C" w:rsidRDefault="004F5516" w:rsidP="00C1161C">
      <w:pPr>
        <w:spacing w:line="240" w:lineRule="auto"/>
        <w:rPr>
          <w:szCs w:val="22"/>
        </w:rPr>
      </w:pPr>
    </w:p>
    <w:p w14:paraId="30DE30D1" w14:textId="3964C71B" w:rsidR="00C1161C" w:rsidRDefault="00C1161C" w:rsidP="00C1161C">
      <w:pPr>
        <w:spacing w:line="240" w:lineRule="auto"/>
        <w:rPr>
          <w:szCs w:val="22"/>
        </w:rPr>
      </w:pPr>
      <w:r w:rsidRPr="00C1161C">
        <w:rPr>
          <w:szCs w:val="22"/>
        </w:rPr>
        <w:t xml:space="preserve">Po uvedení lieku na trh sa ojedinele zaznamenal do 24 hodín po podaní prvej dávky oneskorený nástup reakcií, vrátane prechodnej asystolie a neobjasneného úmrtia. Tieto prípady boli skreslené súčasne podávanými liekmi a/alebo už jestvujúcim ochorením. Spojitosť týchto udalostí s </w:t>
      </w:r>
      <w:r w:rsidR="004F5516">
        <w:rPr>
          <w:szCs w:val="22"/>
        </w:rPr>
        <w:t>Chanticom</w:t>
      </w:r>
      <w:r w:rsidRPr="00C1161C">
        <w:rPr>
          <w:szCs w:val="22"/>
        </w:rPr>
        <w:t xml:space="preserve"> nie je známa.</w:t>
      </w:r>
    </w:p>
    <w:p w14:paraId="6A37293A" w14:textId="77777777" w:rsidR="004F5516" w:rsidRDefault="004F5516" w:rsidP="00C1161C">
      <w:pPr>
        <w:spacing w:line="240" w:lineRule="auto"/>
        <w:rPr>
          <w:szCs w:val="22"/>
        </w:rPr>
      </w:pPr>
    </w:p>
    <w:p w14:paraId="04DA7475" w14:textId="77777777" w:rsidR="00C1161C" w:rsidRPr="004F5516" w:rsidRDefault="00C1161C" w:rsidP="00C1161C">
      <w:pPr>
        <w:spacing w:line="240" w:lineRule="auto"/>
        <w:rPr>
          <w:i/>
          <w:iCs/>
          <w:szCs w:val="22"/>
          <w:u w:val="single"/>
        </w:rPr>
      </w:pPr>
      <w:r w:rsidRPr="004F5516">
        <w:rPr>
          <w:i/>
          <w:iCs/>
          <w:szCs w:val="22"/>
          <w:u w:val="single"/>
        </w:rPr>
        <w:t>Krvný tlak</w:t>
      </w:r>
    </w:p>
    <w:p w14:paraId="4BB263A7" w14:textId="11D6D796" w:rsidR="00C1161C" w:rsidRDefault="00C1161C" w:rsidP="00C1161C">
      <w:pPr>
        <w:spacing w:line="240" w:lineRule="auto"/>
        <w:rPr>
          <w:szCs w:val="22"/>
        </w:rPr>
      </w:pPr>
      <w:r w:rsidRPr="00C1161C">
        <w:rPr>
          <w:szCs w:val="22"/>
        </w:rPr>
        <w:t>V klinických štúdiách pri s</w:t>
      </w:r>
      <w:r w:rsidR="004F5516">
        <w:rPr>
          <w:szCs w:val="22"/>
        </w:rPr>
        <w:t>kleróze</w:t>
      </w:r>
      <w:r w:rsidRPr="00C1161C">
        <w:rPr>
          <w:szCs w:val="22"/>
        </w:rPr>
        <w:t xml:space="preserve"> multiplex sa užívanie </w:t>
      </w:r>
      <w:r w:rsidR="004F5516">
        <w:rPr>
          <w:szCs w:val="22"/>
        </w:rPr>
        <w:t>Chantica</w:t>
      </w:r>
      <w:r w:rsidRPr="00C1161C">
        <w:rPr>
          <w:szCs w:val="22"/>
        </w:rPr>
        <w:t xml:space="preserve"> 0,5 mg spájalo s priemerným zvýšením systolického tlaku približne o 3 mmHg a diastolického tlaku približne o 1 mmHg, ktoré sa prejavilo asi 1 mesiac po začatí liečby. Toto zvýšenie pretrvávalo pri pokračujúcej liečbe. Hypertenzia bola hlásená u 6,5 % pacientov pri 0,5 mg fingolimodu a u 3,3 % pacientov pri placebe. Po uvedení lieku na trh boli počas prvého mesiaca po začatí liečby a aj počas prvého dňa liečby hlásené prípady hypertenzie, ktoré môžu vyžadovať antihypertenzívnu liečbu alebo ukončenie liečby </w:t>
      </w:r>
      <w:r w:rsidR="003252BA">
        <w:rPr>
          <w:szCs w:val="22"/>
        </w:rPr>
        <w:t>Chanticom</w:t>
      </w:r>
      <w:r w:rsidRPr="00C1161C">
        <w:rPr>
          <w:szCs w:val="22"/>
        </w:rPr>
        <w:t xml:space="preserve"> (pozri aj časť 4.4, Účinky na tlak krvi).</w:t>
      </w:r>
    </w:p>
    <w:p w14:paraId="7A194C30" w14:textId="77777777" w:rsidR="003252BA" w:rsidRPr="00C1161C" w:rsidRDefault="003252BA" w:rsidP="00C1161C">
      <w:pPr>
        <w:spacing w:line="240" w:lineRule="auto"/>
        <w:rPr>
          <w:szCs w:val="22"/>
        </w:rPr>
      </w:pPr>
    </w:p>
    <w:p w14:paraId="15A5CB85" w14:textId="77777777" w:rsidR="00C1161C" w:rsidRPr="003252BA" w:rsidRDefault="00C1161C" w:rsidP="00C1161C">
      <w:pPr>
        <w:spacing w:line="240" w:lineRule="auto"/>
        <w:rPr>
          <w:i/>
          <w:iCs/>
          <w:szCs w:val="22"/>
          <w:u w:val="single"/>
        </w:rPr>
      </w:pPr>
      <w:r w:rsidRPr="003252BA">
        <w:rPr>
          <w:i/>
          <w:iCs/>
          <w:szCs w:val="22"/>
          <w:u w:val="single"/>
        </w:rPr>
        <w:t>Funkcia pečene</w:t>
      </w:r>
    </w:p>
    <w:p w14:paraId="147D7C98" w14:textId="2D7204D4" w:rsidR="00C1161C" w:rsidRDefault="00C1161C" w:rsidP="00C1161C">
      <w:pPr>
        <w:spacing w:line="240" w:lineRule="auto"/>
        <w:rPr>
          <w:szCs w:val="22"/>
        </w:rPr>
      </w:pPr>
      <w:r w:rsidRPr="00C1161C">
        <w:rPr>
          <w:szCs w:val="22"/>
        </w:rPr>
        <w:t>U dospelých a pediatrických pacientov so s</w:t>
      </w:r>
      <w:r w:rsidR="005279FB">
        <w:rPr>
          <w:szCs w:val="22"/>
        </w:rPr>
        <w:t>klerózou</w:t>
      </w:r>
      <w:r w:rsidRPr="00C1161C">
        <w:rPr>
          <w:szCs w:val="22"/>
        </w:rPr>
        <w:t xml:space="preserve"> multiplex liečených </w:t>
      </w:r>
      <w:r w:rsidR="005279FB">
        <w:rPr>
          <w:szCs w:val="22"/>
        </w:rPr>
        <w:t>Chanticom</w:t>
      </w:r>
      <w:r w:rsidRPr="00C1161C">
        <w:rPr>
          <w:szCs w:val="22"/>
        </w:rPr>
        <w:t xml:space="preserve"> sa zaznamenali zvýšené pečeňové enzýmy. V klinických štúdiách sa u 8,0% dospelých pacientov liečených </w:t>
      </w:r>
      <w:r w:rsidR="005279FB">
        <w:rPr>
          <w:szCs w:val="22"/>
        </w:rPr>
        <w:t>Chanticom</w:t>
      </w:r>
      <w:r w:rsidRPr="00C1161C">
        <w:rPr>
          <w:szCs w:val="22"/>
        </w:rPr>
        <w:t xml:space="preserve"> 0,5 mg vyskytlo asymptomatické zvýšenie sérových hladín ALT ≥3x ULN (horná hranica normy) a u 1,8% dospelých pacientov ≥5x ULN. Zvýšenie pečeňových aminotransferáz sa u niektorých pacientov znovu objavilo po opätovnom podaní, čo svedčí o súvislosti s liekom. V klinických skúšaniach sa zvýšenie aminotransferáz vyskytlo kedykoľvek počas liečby, hoci väčšina prípadov sa vyskytla počas prvých 12 mesiacov. Hladiny ALT sa vrátili do normálu približne do 2 mesiacov od vysadenia </w:t>
      </w:r>
      <w:r w:rsidR="005279FB">
        <w:rPr>
          <w:szCs w:val="22"/>
        </w:rPr>
        <w:t>Chantica</w:t>
      </w:r>
      <w:r w:rsidRPr="00C1161C">
        <w:rPr>
          <w:szCs w:val="22"/>
        </w:rPr>
        <w:t xml:space="preserve">. U malého počtu pacientov (N=10 pri 1,25 mg, N=2 pri 0,5 mg), u ktorých došlo k zvýšeniu ALT ≥5x ULN a ktorí pokračovali v liečbe </w:t>
      </w:r>
      <w:r w:rsidR="005279FB">
        <w:rPr>
          <w:szCs w:val="22"/>
        </w:rPr>
        <w:t>Chanticom</w:t>
      </w:r>
      <w:r w:rsidRPr="00C1161C">
        <w:rPr>
          <w:szCs w:val="22"/>
        </w:rPr>
        <w:t>, sa hladiny ALT vrátili do normálu približne do 5 mesiacov (pozri aj časť 4.4, Funkcia pečene).</w:t>
      </w:r>
    </w:p>
    <w:p w14:paraId="0A2FF496" w14:textId="77777777" w:rsidR="005279FB" w:rsidRPr="00C1161C" w:rsidRDefault="005279FB" w:rsidP="00C1161C">
      <w:pPr>
        <w:spacing w:line="240" w:lineRule="auto"/>
        <w:rPr>
          <w:szCs w:val="22"/>
        </w:rPr>
      </w:pPr>
    </w:p>
    <w:p w14:paraId="2D218D71" w14:textId="77777777" w:rsidR="00C1161C" w:rsidRPr="005279FB" w:rsidRDefault="00C1161C" w:rsidP="00C1161C">
      <w:pPr>
        <w:spacing w:line="240" w:lineRule="auto"/>
        <w:rPr>
          <w:i/>
          <w:iCs/>
          <w:szCs w:val="22"/>
          <w:u w:val="single"/>
        </w:rPr>
      </w:pPr>
      <w:r w:rsidRPr="005279FB">
        <w:rPr>
          <w:i/>
          <w:iCs/>
          <w:szCs w:val="22"/>
          <w:u w:val="single"/>
        </w:rPr>
        <w:t>Poruchy nervového systému</w:t>
      </w:r>
    </w:p>
    <w:p w14:paraId="7B3BE0B1" w14:textId="77777777" w:rsidR="00C1161C" w:rsidRPr="00C1161C" w:rsidRDefault="00C1161C" w:rsidP="00C1161C">
      <w:pPr>
        <w:spacing w:line="240" w:lineRule="auto"/>
        <w:rPr>
          <w:szCs w:val="22"/>
        </w:rPr>
      </w:pPr>
      <w:r w:rsidRPr="00C1161C">
        <w:rPr>
          <w:szCs w:val="22"/>
        </w:rPr>
        <w:t>V klinických skúšaniach sa vyskytli zriedkavé udalosti postihujúce nervový systém u pacientov liečených vyššími dávkami fingolimodu (1,25 alebo 5 mg), zahŕňajúce ischemické a hemoragické mozgové príhody a neurologické atypické poruchy, napr. prípady podobné akútnej diseminovanej encefalomyelitíde (ADEM).</w:t>
      </w:r>
    </w:p>
    <w:p w14:paraId="4327F2CB" w14:textId="59501E1A" w:rsidR="00C1161C" w:rsidRDefault="00C1161C" w:rsidP="00C1161C">
      <w:pPr>
        <w:spacing w:line="240" w:lineRule="auto"/>
        <w:rPr>
          <w:szCs w:val="22"/>
        </w:rPr>
      </w:pPr>
      <w:r w:rsidRPr="00C1161C">
        <w:rPr>
          <w:szCs w:val="22"/>
        </w:rPr>
        <w:t xml:space="preserve">Prípady epileptických záchvatov vrátane status epilepticus boli hlásené pri použití </w:t>
      </w:r>
      <w:r w:rsidR="005279FB">
        <w:rPr>
          <w:szCs w:val="22"/>
        </w:rPr>
        <w:t>Chantica</w:t>
      </w:r>
      <w:r w:rsidRPr="00C1161C">
        <w:rPr>
          <w:szCs w:val="22"/>
        </w:rPr>
        <w:t xml:space="preserve"> v klinických štúdiách a po jej uvedení na trh.</w:t>
      </w:r>
    </w:p>
    <w:p w14:paraId="719FAF9F" w14:textId="77777777" w:rsidR="005279FB" w:rsidRPr="00C1161C" w:rsidRDefault="005279FB" w:rsidP="00C1161C">
      <w:pPr>
        <w:spacing w:line="240" w:lineRule="auto"/>
        <w:rPr>
          <w:szCs w:val="22"/>
        </w:rPr>
      </w:pPr>
    </w:p>
    <w:p w14:paraId="6E9A1F66" w14:textId="77777777" w:rsidR="00C1161C" w:rsidRPr="005279FB" w:rsidRDefault="00C1161C" w:rsidP="00C1161C">
      <w:pPr>
        <w:spacing w:line="240" w:lineRule="auto"/>
        <w:rPr>
          <w:i/>
          <w:iCs/>
          <w:szCs w:val="22"/>
          <w:u w:val="single"/>
        </w:rPr>
      </w:pPr>
      <w:r w:rsidRPr="005279FB">
        <w:rPr>
          <w:i/>
          <w:iCs/>
          <w:szCs w:val="22"/>
          <w:u w:val="single"/>
        </w:rPr>
        <w:t>Cievne poruchy</w:t>
      </w:r>
    </w:p>
    <w:p w14:paraId="29B37B1A" w14:textId="16216159" w:rsidR="00C1161C" w:rsidRDefault="00C1161C" w:rsidP="00C1161C">
      <w:pPr>
        <w:spacing w:line="240" w:lineRule="auto"/>
        <w:rPr>
          <w:szCs w:val="22"/>
        </w:rPr>
      </w:pPr>
      <w:r w:rsidRPr="00C1161C">
        <w:rPr>
          <w:szCs w:val="22"/>
        </w:rPr>
        <w:t>Zriedkavé prípady okluzívnej choroby periférnych tepien sa vyskytli u pacientov liečených vyššími dávkami fingolimodu (1,25 mg).</w:t>
      </w:r>
    </w:p>
    <w:p w14:paraId="19A04D1B" w14:textId="77777777" w:rsidR="005279FB" w:rsidRPr="00C1161C" w:rsidRDefault="005279FB" w:rsidP="00C1161C">
      <w:pPr>
        <w:spacing w:line="240" w:lineRule="auto"/>
        <w:rPr>
          <w:szCs w:val="22"/>
        </w:rPr>
      </w:pPr>
    </w:p>
    <w:p w14:paraId="65864F69" w14:textId="77777777" w:rsidR="00C1161C" w:rsidRPr="005279FB" w:rsidRDefault="00C1161C" w:rsidP="00C1161C">
      <w:pPr>
        <w:spacing w:line="240" w:lineRule="auto"/>
        <w:rPr>
          <w:i/>
          <w:iCs/>
          <w:szCs w:val="22"/>
          <w:u w:val="single"/>
        </w:rPr>
      </w:pPr>
      <w:r w:rsidRPr="005279FB">
        <w:rPr>
          <w:i/>
          <w:iCs/>
          <w:szCs w:val="22"/>
          <w:u w:val="single"/>
        </w:rPr>
        <w:t>Dýchacia sústava</w:t>
      </w:r>
    </w:p>
    <w:p w14:paraId="6CA16D79" w14:textId="1742EF4D" w:rsidR="00C1161C" w:rsidRDefault="00C1161C" w:rsidP="00C1161C">
      <w:pPr>
        <w:spacing w:line="240" w:lineRule="auto"/>
        <w:rPr>
          <w:szCs w:val="22"/>
        </w:rPr>
      </w:pPr>
      <w:r w:rsidRPr="00C1161C">
        <w:rPr>
          <w:szCs w:val="22"/>
        </w:rPr>
        <w:t xml:space="preserve">Pri liečbe </w:t>
      </w:r>
      <w:r w:rsidR="005279FB">
        <w:rPr>
          <w:szCs w:val="22"/>
        </w:rPr>
        <w:t>Chanticom</w:t>
      </w:r>
      <w:r w:rsidRPr="00C1161C">
        <w:rPr>
          <w:szCs w:val="22"/>
        </w:rPr>
        <w:t xml:space="preserve"> sa pozoroval mierny, od dávky závislý pokles hodnôt objemu úsilného výdychu (FEV</w:t>
      </w:r>
      <w:r w:rsidRPr="005279FB">
        <w:rPr>
          <w:szCs w:val="22"/>
          <w:vertAlign w:val="subscript"/>
        </w:rPr>
        <w:t>1</w:t>
      </w:r>
      <w:r w:rsidRPr="00C1161C">
        <w:rPr>
          <w:szCs w:val="22"/>
        </w:rPr>
        <w:t>) a difúznej kapacity pre oxid uhoľnatý (DLCO), ktorý sa objavil v 1. mesiaci a odvtedy zostal stabilný. Po 24 mesiacoch bol pokles v percentách prediktívneho FEV</w:t>
      </w:r>
      <w:r w:rsidRPr="005279FB">
        <w:rPr>
          <w:szCs w:val="22"/>
          <w:vertAlign w:val="subscript"/>
        </w:rPr>
        <w:t>1</w:t>
      </w:r>
      <w:r w:rsidRPr="00C1161C">
        <w:rPr>
          <w:szCs w:val="22"/>
        </w:rPr>
        <w:t xml:space="preserve"> oproti východiskovým hodnotám 2,7 % pri 0,5 mg fingolimodu a 1,2 % pri placebe, čo bol rozdiel, ktorý zmizol po ukončení liečby. Pri DLCO bol pokles po 24 mesiacoch 3,3 % pri 0,5 mg fingolimodu a 2,7 % pri placebe.</w:t>
      </w:r>
    </w:p>
    <w:p w14:paraId="7DE3243A" w14:textId="77777777" w:rsidR="005279FB" w:rsidRPr="00C1161C" w:rsidRDefault="005279FB" w:rsidP="00C1161C">
      <w:pPr>
        <w:spacing w:line="240" w:lineRule="auto"/>
        <w:rPr>
          <w:szCs w:val="22"/>
        </w:rPr>
      </w:pPr>
    </w:p>
    <w:p w14:paraId="07F19E3E" w14:textId="77777777" w:rsidR="00C1161C" w:rsidRPr="005279FB" w:rsidRDefault="00C1161C" w:rsidP="00C1161C">
      <w:pPr>
        <w:spacing w:line="240" w:lineRule="auto"/>
        <w:rPr>
          <w:i/>
          <w:iCs/>
          <w:szCs w:val="22"/>
          <w:u w:val="single"/>
        </w:rPr>
      </w:pPr>
      <w:r w:rsidRPr="005279FB">
        <w:rPr>
          <w:i/>
          <w:iCs/>
          <w:szCs w:val="22"/>
          <w:u w:val="single"/>
        </w:rPr>
        <w:t>Lymfómy</w:t>
      </w:r>
    </w:p>
    <w:p w14:paraId="5B50578F" w14:textId="0DF1BB50" w:rsidR="00C1161C" w:rsidRDefault="00C1161C" w:rsidP="00C1161C">
      <w:pPr>
        <w:spacing w:line="240" w:lineRule="auto"/>
        <w:rPr>
          <w:szCs w:val="22"/>
        </w:rPr>
      </w:pPr>
      <w:r w:rsidRPr="00C1161C">
        <w:rPr>
          <w:szCs w:val="22"/>
        </w:rPr>
        <w:t>V klinických skúšaniach, ako aj pri používaní lieku po jeho uvedení na trh sa vyskytli prípady lymfómov rozličných druhov, vrátane fatálneho prípadu B-bunkového lymfómu s pozitivitou na Epsteinov-Barrovej vírus (EBV). Incidencia prípadov non-Hodgkinových lymfómov (B-bunkových a T-bunkových) bola vyššia v klinických skúšaniach, ako sa očakáva u všeobecnej populácie. Po uvedení lieku na trh bolo hlásených aj niekoľko prípadov T-bunkových lymfómov, vrátane prípadov kožného T-bunkového lymfómu (mycosis fungoides).</w:t>
      </w:r>
    </w:p>
    <w:p w14:paraId="0DAB9175" w14:textId="77777777" w:rsidR="005279FB" w:rsidRPr="00C1161C" w:rsidRDefault="005279FB" w:rsidP="00C1161C">
      <w:pPr>
        <w:spacing w:line="240" w:lineRule="auto"/>
        <w:rPr>
          <w:szCs w:val="22"/>
        </w:rPr>
      </w:pPr>
    </w:p>
    <w:p w14:paraId="343BFB24" w14:textId="77777777" w:rsidR="00C1161C" w:rsidRPr="005279FB" w:rsidRDefault="00C1161C" w:rsidP="00C1161C">
      <w:pPr>
        <w:spacing w:line="240" w:lineRule="auto"/>
        <w:rPr>
          <w:i/>
          <w:iCs/>
          <w:szCs w:val="22"/>
          <w:u w:val="single"/>
        </w:rPr>
      </w:pPr>
      <w:r w:rsidRPr="005279FB">
        <w:rPr>
          <w:i/>
          <w:iCs/>
          <w:szCs w:val="22"/>
          <w:u w:val="single"/>
        </w:rPr>
        <w:t>Hemofagocytový syndróm</w:t>
      </w:r>
    </w:p>
    <w:p w14:paraId="76271495" w14:textId="09F7DB1F" w:rsidR="00C1161C" w:rsidRDefault="00C1161C" w:rsidP="00C1161C">
      <w:pPr>
        <w:spacing w:line="240" w:lineRule="auto"/>
        <w:rPr>
          <w:szCs w:val="22"/>
        </w:rPr>
      </w:pPr>
      <w:r w:rsidRPr="00C1161C">
        <w:rPr>
          <w:szCs w:val="22"/>
        </w:rPr>
        <w:t>Veľmi zriedkavé prípady hemofagocytového syndrómu (HPS) v spojení s infekciou končiace sa úmrtím boli hlásené u pacientov liečených fingolimodom. HPS je zriedkavé ochorenie, ktoré sa popísalo v súvislosti s infekciami, imunosupresiou a rôznymi autoimunitnými chorobami.</w:t>
      </w:r>
    </w:p>
    <w:p w14:paraId="049DEEC9" w14:textId="77777777" w:rsidR="005279FB" w:rsidRDefault="005279FB" w:rsidP="00C1161C">
      <w:pPr>
        <w:spacing w:line="240" w:lineRule="auto"/>
        <w:rPr>
          <w:szCs w:val="22"/>
        </w:rPr>
      </w:pPr>
    </w:p>
    <w:p w14:paraId="59D6C01C" w14:textId="39DE432D" w:rsidR="00C1161C" w:rsidRPr="005279FB" w:rsidRDefault="00C1161C" w:rsidP="00C1161C">
      <w:pPr>
        <w:spacing w:line="240" w:lineRule="auto"/>
        <w:rPr>
          <w:szCs w:val="22"/>
          <w:u w:val="single"/>
        </w:rPr>
      </w:pPr>
      <w:r w:rsidRPr="005279FB">
        <w:rPr>
          <w:szCs w:val="22"/>
          <w:u w:val="single"/>
        </w:rPr>
        <w:t>Pediatrická populácia</w:t>
      </w:r>
    </w:p>
    <w:p w14:paraId="1EC3EAFE" w14:textId="77777777" w:rsidR="005279FB" w:rsidRPr="00C1161C" w:rsidRDefault="005279FB" w:rsidP="00C1161C">
      <w:pPr>
        <w:spacing w:line="240" w:lineRule="auto"/>
        <w:rPr>
          <w:szCs w:val="22"/>
        </w:rPr>
      </w:pPr>
    </w:p>
    <w:p w14:paraId="1E94CA37" w14:textId="42E7F895" w:rsidR="00C1161C" w:rsidRDefault="00C1161C" w:rsidP="00C1161C">
      <w:pPr>
        <w:spacing w:line="240" w:lineRule="auto"/>
        <w:rPr>
          <w:szCs w:val="22"/>
        </w:rPr>
      </w:pPr>
      <w:r w:rsidRPr="00C1161C">
        <w:rPr>
          <w:szCs w:val="22"/>
        </w:rPr>
        <w:t>V kontrolovanom pediatrickom klinickom skúšaní D2311 (pozri časť 5.1) bol profil bezpečnosti u pediatrických pacientov (vo veku od 10 do menej ako 18 rokov), ktorí dostávali fingolimod 0,25 mg alebo 0,5 mg denne, celkovo podobný, aký sa pozoroval u dospelých pacientov. V štúdii sa však zaznamenalo viac neurologických a psychických porúch. Vzhľadom na veľmi obmedzené poznatky dostupné z klinickej štúdie sa u tejto podskupiny vyžaduje opatrnosť.</w:t>
      </w:r>
    </w:p>
    <w:p w14:paraId="58383D33" w14:textId="77777777" w:rsidR="00A153EC" w:rsidRPr="00C1161C" w:rsidRDefault="00A153EC" w:rsidP="00C1161C">
      <w:pPr>
        <w:spacing w:line="240" w:lineRule="auto"/>
        <w:rPr>
          <w:szCs w:val="22"/>
        </w:rPr>
      </w:pPr>
    </w:p>
    <w:p w14:paraId="4D1E63DD" w14:textId="0090BBE7" w:rsidR="00C1161C" w:rsidRDefault="00C1161C" w:rsidP="00C1161C">
      <w:pPr>
        <w:spacing w:line="240" w:lineRule="auto"/>
        <w:rPr>
          <w:szCs w:val="22"/>
        </w:rPr>
      </w:pPr>
      <w:r w:rsidRPr="00C1161C">
        <w:rPr>
          <w:szCs w:val="22"/>
        </w:rPr>
        <w:t>V pediatrickej štúdii boli hlásené prípady epileptických záchvatov u 5,6 % pacientov liečených fingolimodom a u 0,9 % pacientov liečených interferónom beta-1a.</w:t>
      </w:r>
    </w:p>
    <w:p w14:paraId="4B852F62" w14:textId="77777777" w:rsidR="00A153EC" w:rsidRPr="00C1161C" w:rsidRDefault="00A153EC" w:rsidP="00C1161C">
      <w:pPr>
        <w:spacing w:line="240" w:lineRule="auto"/>
        <w:rPr>
          <w:szCs w:val="22"/>
        </w:rPr>
      </w:pPr>
    </w:p>
    <w:p w14:paraId="21EA04DB" w14:textId="22A92ABB" w:rsidR="00C1161C" w:rsidRDefault="00C1161C" w:rsidP="00C1161C">
      <w:pPr>
        <w:spacing w:line="240" w:lineRule="auto"/>
        <w:rPr>
          <w:szCs w:val="22"/>
        </w:rPr>
      </w:pPr>
      <w:r w:rsidRPr="00C1161C">
        <w:rPr>
          <w:szCs w:val="22"/>
        </w:rPr>
        <w:t>Je známe, že depresia a úzkosť sa vyskytujú so zvýšenou frekvenciou u populácie so s</w:t>
      </w:r>
      <w:r w:rsidR="00A153EC">
        <w:rPr>
          <w:szCs w:val="22"/>
        </w:rPr>
        <w:t>klerózou</w:t>
      </w:r>
      <w:r w:rsidRPr="00C1161C">
        <w:rPr>
          <w:szCs w:val="22"/>
        </w:rPr>
        <w:t xml:space="preserve"> multiplex. Depresia a úzkosť boli hlásené aj u pediatrických pacientov liečených fingolimodom.</w:t>
      </w:r>
    </w:p>
    <w:p w14:paraId="4ED8FBC9" w14:textId="77777777" w:rsidR="00A153EC" w:rsidRPr="00C1161C" w:rsidRDefault="00A153EC" w:rsidP="00C1161C">
      <w:pPr>
        <w:spacing w:line="240" w:lineRule="auto"/>
        <w:rPr>
          <w:szCs w:val="22"/>
        </w:rPr>
      </w:pPr>
    </w:p>
    <w:p w14:paraId="38E64B98" w14:textId="29C90ACB" w:rsidR="00C1161C" w:rsidRPr="00C24D08" w:rsidRDefault="00C1161C" w:rsidP="00C1161C">
      <w:pPr>
        <w:spacing w:line="240" w:lineRule="auto"/>
        <w:rPr>
          <w:szCs w:val="22"/>
        </w:rPr>
      </w:pPr>
      <w:r w:rsidRPr="00C1161C">
        <w:rPr>
          <w:szCs w:val="22"/>
        </w:rPr>
        <w:t>Ojedinelé mierne zvýšenia bilirubínu sa zaznamenali u pediatrických pacientov liečených fingolimodom.</w:t>
      </w:r>
    </w:p>
    <w:p w14:paraId="46CCF6B2" w14:textId="77777777" w:rsidR="00E549E1" w:rsidRPr="00C24D08" w:rsidRDefault="00E549E1" w:rsidP="00C24D08">
      <w:pPr>
        <w:spacing w:line="240" w:lineRule="auto"/>
        <w:rPr>
          <w:szCs w:val="22"/>
        </w:rPr>
      </w:pPr>
    </w:p>
    <w:p w14:paraId="4020DAB0" w14:textId="7B1838CE" w:rsidR="00F00876" w:rsidRPr="00C24D08" w:rsidRDefault="00F00876" w:rsidP="00C24D08">
      <w:pPr>
        <w:autoSpaceDE w:val="0"/>
        <w:autoSpaceDN w:val="0"/>
        <w:adjustRightInd w:val="0"/>
        <w:spacing w:line="240" w:lineRule="auto"/>
        <w:rPr>
          <w:szCs w:val="22"/>
          <w:u w:val="single"/>
        </w:rPr>
      </w:pPr>
      <w:r w:rsidRPr="00C24D08">
        <w:rPr>
          <w:szCs w:val="22"/>
          <w:u w:val="single"/>
        </w:rPr>
        <w:t xml:space="preserve">Hlásenie podozrení na nežiaduce </w:t>
      </w:r>
      <w:r w:rsidR="00137DE0" w:rsidRPr="00C24D08">
        <w:rPr>
          <w:szCs w:val="22"/>
          <w:u w:val="single"/>
        </w:rPr>
        <w:t>reakcie</w:t>
      </w:r>
    </w:p>
    <w:p w14:paraId="47726B7A" w14:textId="20E96576" w:rsidR="00F00876" w:rsidRPr="00C24D08" w:rsidRDefault="00F00876" w:rsidP="00C24D08">
      <w:pPr>
        <w:autoSpaceDE w:val="0"/>
        <w:autoSpaceDN w:val="0"/>
        <w:adjustRightInd w:val="0"/>
        <w:spacing w:line="240" w:lineRule="auto"/>
        <w:rPr>
          <w:noProof/>
          <w:szCs w:val="22"/>
        </w:rPr>
      </w:pPr>
      <w:r w:rsidRPr="00C24D08">
        <w:rPr>
          <w:szCs w:val="22"/>
        </w:rPr>
        <w:t xml:space="preserve">Hlásenie podozrení na nežiaduce reakcie po registrácii lieku je dôležité. Umožňuje </w:t>
      </w:r>
      <w:r w:rsidR="00137DE0" w:rsidRPr="00C24D08">
        <w:rPr>
          <w:szCs w:val="22"/>
        </w:rPr>
        <w:t>priebežné monitorovanie</w:t>
      </w:r>
      <w:r w:rsidRPr="00C24D08">
        <w:rPr>
          <w:szCs w:val="22"/>
        </w:rPr>
        <w:t xml:space="preserve"> pomeru prínosu a rizika lieku. Od zdravotníckych pracovníkov sa </w:t>
      </w:r>
      <w:r w:rsidR="00137DE0" w:rsidRPr="00C24D08">
        <w:rPr>
          <w:szCs w:val="22"/>
        </w:rPr>
        <w:t>vy</w:t>
      </w:r>
      <w:r w:rsidRPr="00C24D08">
        <w:rPr>
          <w:szCs w:val="22"/>
        </w:rPr>
        <w:t xml:space="preserve">žaduje, aby </w:t>
      </w:r>
      <w:r w:rsidR="00137DE0" w:rsidRPr="00C24D08">
        <w:rPr>
          <w:szCs w:val="22"/>
        </w:rPr>
        <w:t>hlásili akékoľvek</w:t>
      </w:r>
      <w:r w:rsidRPr="00C24D08">
        <w:rPr>
          <w:szCs w:val="22"/>
        </w:rPr>
        <w:t xml:space="preserve"> podozrenia na nežiaduce </w:t>
      </w:r>
      <w:r w:rsidR="00137DE0" w:rsidRPr="00C24D08">
        <w:rPr>
          <w:szCs w:val="22"/>
        </w:rPr>
        <w:t>reakcie na</w:t>
      </w:r>
      <w:r w:rsidRPr="00C24D08">
        <w:rPr>
          <w:szCs w:val="22"/>
        </w:rPr>
        <w:t xml:space="preserve"> </w:t>
      </w:r>
      <w:r w:rsidRPr="00C24D08">
        <w:rPr>
          <w:szCs w:val="22"/>
          <w:highlight w:val="lightGray"/>
        </w:rPr>
        <w:t xml:space="preserve">národné </w:t>
      </w:r>
      <w:r w:rsidR="00137DE0" w:rsidRPr="00C24D08">
        <w:rPr>
          <w:szCs w:val="22"/>
          <w:highlight w:val="lightGray"/>
        </w:rPr>
        <w:t>centrum</w:t>
      </w:r>
      <w:r w:rsidRPr="00C24D08">
        <w:rPr>
          <w:szCs w:val="22"/>
          <w:highlight w:val="lightGray"/>
        </w:rPr>
        <w:t xml:space="preserve"> </w:t>
      </w:r>
      <w:r w:rsidR="00137DE0" w:rsidRPr="00C24D08">
        <w:rPr>
          <w:szCs w:val="22"/>
          <w:highlight w:val="lightGray"/>
        </w:rPr>
        <w:t>hlásenia</w:t>
      </w:r>
      <w:r w:rsidRPr="00C24D08">
        <w:rPr>
          <w:szCs w:val="22"/>
          <w:highlight w:val="lightGray"/>
        </w:rPr>
        <w:t xml:space="preserve"> uvedené v </w:t>
      </w:r>
      <w:hyperlink r:id="rId12" w:history="1">
        <w:r w:rsidRPr="00C24D08">
          <w:rPr>
            <w:rStyle w:val="Hypertextovprepojenie"/>
            <w:szCs w:val="22"/>
            <w:highlight w:val="lightGray"/>
          </w:rPr>
          <w:t>Prílohe V</w:t>
        </w:r>
      </w:hyperlink>
      <w:r w:rsidRPr="00C24D08">
        <w:rPr>
          <w:szCs w:val="22"/>
        </w:rPr>
        <w:t>.</w:t>
      </w:r>
    </w:p>
    <w:p w14:paraId="7B9C6F8E" w14:textId="77777777" w:rsidR="00DC1818" w:rsidRPr="00C24D08" w:rsidRDefault="00DC1818" w:rsidP="00C24D08">
      <w:pPr>
        <w:spacing w:line="240" w:lineRule="auto"/>
        <w:rPr>
          <w:b/>
          <w:szCs w:val="22"/>
        </w:rPr>
      </w:pPr>
    </w:p>
    <w:p w14:paraId="3B708DAD" w14:textId="77777777" w:rsidR="001D29E6" w:rsidRPr="00C24D08" w:rsidRDefault="001D29E6" w:rsidP="00C24D08">
      <w:pPr>
        <w:pStyle w:val="Nadpis2"/>
        <w:rPr>
          <w:szCs w:val="22"/>
        </w:rPr>
      </w:pPr>
      <w:r w:rsidRPr="00C24D08">
        <w:rPr>
          <w:szCs w:val="22"/>
        </w:rPr>
        <w:t>4.9</w:t>
      </w:r>
      <w:r w:rsidRPr="00C24D08">
        <w:rPr>
          <w:szCs w:val="22"/>
        </w:rPr>
        <w:tab/>
        <w:t>Predávkovanie</w:t>
      </w:r>
    </w:p>
    <w:p w14:paraId="67F7FFAF" w14:textId="77777777" w:rsidR="001D29E6" w:rsidRPr="00C24D08" w:rsidRDefault="001D29E6" w:rsidP="00C24D08">
      <w:pPr>
        <w:spacing w:line="240" w:lineRule="auto"/>
        <w:rPr>
          <w:szCs w:val="22"/>
        </w:rPr>
      </w:pPr>
    </w:p>
    <w:p w14:paraId="5CC7E4B3" w14:textId="75401C2B" w:rsidR="00C1161C" w:rsidRDefault="00C1161C" w:rsidP="00C1161C">
      <w:pPr>
        <w:spacing w:line="240" w:lineRule="auto"/>
        <w:rPr>
          <w:szCs w:val="22"/>
        </w:rPr>
      </w:pPr>
      <w:r w:rsidRPr="00C1161C">
        <w:rPr>
          <w:szCs w:val="22"/>
        </w:rPr>
        <w:t>Jednorazové dávky až do 80-násobku odporúčanej dávky (0,5 mg) dobre znášali dospelí zdraví dobrovoľníci. Pri dávke 40 mg, 5 zo 6 osôb hlásilo mierne zvieranie alebo nepríjemné pocity v hrudníku, čo klinicky zodpovedalo slabej reaktivite dýchacích ciest.</w:t>
      </w:r>
    </w:p>
    <w:p w14:paraId="378588C5" w14:textId="77777777" w:rsidR="00A153EC" w:rsidRPr="00C1161C" w:rsidRDefault="00A153EC" w:rsidP="00C1161C">
      <w:pPr>
        <w:spacing w:line="240" w:lineRule="auto"/>
        <w:rPr>
          <w:szCs w:val="22"/>
        </w:rPr>
      </w:pPr>
    </w:p>
    <w:p w14:paraId="7B9D7C24" w14:textId="47EF073C" w:rsidR="00C1161C" w:rsidRPr="00C1161C" w:rsidRDefault="00C1161C" w:rsidP="00C1161C">
      <w:pPr>
        <w:spacing w:line="240" w:lineRule="auto"/>
        <w:rPr>
          <w:szCs w:val="22"/>
        </w:rPr>
      </w:pPr>
      <w:r w:rsidRPr="00C1161C">
        <w:rPr>
          <w:szCs w:val="22"/>
        </w:rPr>
        <w:t xml:space="preserve">Pri začatí liečby môže fingolimod vyvolať bradykardiu. Pokles srdcovej frekvencie zvyčajne začína do jednej hodiny od podania prvej dávky a je najprudší počas prvých šiestich hodín. Negatívny chronotropný účinok </w:t>
      </w:r>
      <w:r w:rsidR="00A153EC">
        <w:rPr>
          <w:szCs w:val="22"/>
        </w:rPr>
        <w:t>Chantica</w:t>
      </w:r>
      <w:r w:rsidRPr="00C1161C">
        <w:rPr>
          <w:szCs w:val="22"/>
        </w:rPr>
        <w:t xml:space="preserve"> pretrváva viac ako 6 hodín a počas </w:t>
      </w:r>
      <w:r w:rsidR="00D827E5">
        <w:rPr>
          <w:szCs w:val="22"/>
        </w:rPr>
        <w:t>nasledujúcich</w:t>
      </w:r>
      <w:r w:rsidR="00D827E5" w:rsidRPr="00C1161C">
        <w:rPr>
          <w:szCs w:val="22"/>
        </w:rPr>
        <w:t xml:space="preserve"> </w:t>
      </w:r>
      <w:r w:rsidRPr="00C1161C">
        <w:rPr>
          <w:szCs w:val="22"/>
        </w:rPr>
        <w:t xml:space="preserve">dní liečby sa postupne oslabuje (detailne, pozri časť 4.4). Hlásené boli prípady pomalého </w:t>
      </w:r>
      <w:r w:rsidR="00D827E5">
        <w:rPr>
          <w:szCs w:val="22"/>
        </w:rPr>
        <w:t>a</w:t>
      </w:r>
      <w:r w:rsidR="00D827E5" w:rsidRPr="00C1161C">
        <w:rPr>
          <w:szCs w:val="22"/>
        </w:rPr>
        <w:t xml:space="preserve">trioventrikulárneho </w:t>
      </w:r>
      <w:r w:rsidRPr="00C1161C">
        <w:rPr>
          <w:szCs w:val="22"/>
        </w:rPr>
        <w:t>prevodu s ojedinelými hláseniami prechodnej, spontánne vymiznúcej úplnej AV blokády (pozri časti 4.4 a 4.8).</w:t>
      </w:r>
    </w:p>
    <w:p w14:paraId="448C4BB5" w14:textId="77777777" w:rsidR="00A153EC" w:rsidRDefault="00A153EC" w:rsidP="00C1161C">
      <w:pPr>
        <w:spacing w:line="240" w:lineRule="auto"/>
        <w:rPr>
          <w:szCs w:val="22"/>
        </w:rPr>
      </w:pPr>
    </w:p>
    <w:p w14:paraId="63B07E77" w14:textId="1C525A86" w:rsidR="00C1161C" w:rsidRDefault="00C1161C" w:rsidP="00C1161C">
      <w:pPr>
        <w:spacing w:line="240" w:lineRule="auto"/>
        <w:rPr>
          <w:szCs w:val="22"/>
        </w:rPr>
      </w:pPr>
      <w:r w:rsidRPr="00C1161C">
        <w:rPr>
          <w:szCs w:val="22"/>
        </w:rPr>
        <w:t xml:space="preserve">Ak dôjde k predávkovaniu pri prvom podaní </w:t>
      </w:r>
      <w:r w:rsidR="00A153EC">
        <w:rPr>
          <w:szCs w:val="22"/>
        </w:rPr>
        <w:t>Chantica</w:t>
      </w:r>
      <w:r w:rsidRPr="00C1161C">
        <w:rPr>
          <w:szCs w:val="22"/>
        </w:rPr>
        <w:t>, je dôležité aspoň počas prvých 6 hodín sledovať pacienta kontinuálnym monitorovaním EKG v reálnom čase a meraním srdcovej frekvencie a krvného tlaku každú hodinu (pozri časť 4.4).</w:t>
      </w:r>
    </w:p>
    <w:p w14:paraId="1E6777C3" w14:textId="77777777" w:rsidR="00A153EC" w:rsidRPr="00C1161C" w:rsidRDefault="00A153EC" w:rsidP="00C1161C">
      <w:pPr>
        <w:spacing w:line="240" w:lineRule="auto"/>
        <w:rPr>
          <w:szCs w:val="22"/>
        </w:rPr>
      </w:pPr>
    </w:p>
    <w:p w14:paraId="04F09225" w14:textId="37F56329" w:rsidR="00C1161C" w:rsidRDefault="00C1161C" w:rsidP="00C1161C">
      <w:pPr>
        <w:spacing w:line="240" w:lineRule="auto"/>
        <w:rPr>
          <w:szCs w:val="22"/>
        </w:rPr>
      </w:pPr>
      <w:r w:rsidRPr="00C1161C">
        <w:rPr>
          <w:szCs w:val="22"/>
        </w:rPr>
        <w:t xml:space="preserve">Navyše, ak je hodnota srdcovej frekvencie po 6 hodinách &lt;45 bpm u dospelých, &lt;55 bpm u pediatrických pacientov vo veku 12 rokov a starších, alebo &lt;60 bpm u pediatrických pacientov vo veku od 10 rokov do menej ako 12 rokov, alebo ak EKG po 6 hodinách po prvej dávke vykazuje AV blokádu druhého alebo vyššieho stupňa alebo QTc interval ≥500 msek, monitorovanie je potrebné predĺžiť aj počas noci až do upravenia nálezu. Výskyt </w:t>
      </w:r>
      <w:r w:rsidR="00D827E5">
        <w:rPr>
          <w:szCs w:val="22"/>
        </w:rPr>
        <w:t>a</w:t>
      </w:r>
      <w:r w:rsidR="00D827E5" w:rsidRPr="00C1161C">
        <w:rPr>
          <w:szCs w:val="22"/>
        </w:rPr>
        <w:t xml:space="preserve">trioventrikulárnej </w:t>
      </w:r>
      <w:r w:rsidRPr="00C1161C">
        <w:rPr>
          <w:szCs w:val="22"/>
        </w:rPr>
        <w:t>blokády tretieho stupňa v ktoromkoľvek čase je tiež dôvodom na predĺžené sledovanie, vrátane sledovania počas noci.</w:t>
      </w:r>
    </w:p>
    <w:p w14:paraId="3D4DC1C8" w14:textId="77777777" w:rsidR="00A153EC" w:rsidRPr="00C1161C" w:rsidRDefault="00A153EC" w:rsidP="00C1161C">
      <w:pPr>
        <w:spacing w:line="240" w:lineRule="auto"/>
        <w:rPr>
          <w:szCs w:val="22"/>
        </w:rPr>
      </w:pPr>
    </w:p>
    <w:p w14:paraId="693A006E" w14:textId="12353F96" w:rsidR="001D29E6" w:rsidRDefault="00C1161C" w:rsidP="00C1161C">
      <w:pPr>
        <w:spacing w:line="240" w:lineRule="auto"/>
        <w:rPr>
          <w:szCs w:val="22"/>
        </w:rPr>
      </w:pPr>
      <w:r w:rsidRPr="00C1161C">
        <w:rPr>
          <w:szCs w:val="22"/>
        </w:rPr>
        <w:t>Dialýza ani výmena plazmy nemajú za následok odstránenie fingolimodu z tela.</w:t>
      </w:r>
    </w:p>
    <w:p w14:paraId="1FD523A1" w14:textId="77777777" w:rsidR="00C1161C" w:rsidRPr="00C24D08" w:rsidRDefault="00C1161C" w:rsidP="00C1161C">
      <w:pPr>
        <w:spacing w:line="240" w:lineRule="auto"/>
        <w:rPr>
          <w:szCs w:val="22"/>
        </w:rPr>
      </w:pPr>
    </w:p>
    <w:p w14:paraId="712F76D7" w14:textId="77777777" w:rsidR="00EF5E3C" w:rsidRPr="00C24D08" w:rsidRDefault="00EF5E3C" w:rsidP="00C24D08">
      <w:pPr>
        <w:spacing w:line="240" w:lineRule="auto"/>
        <w:rPr>
          <w:szCs w:val="22"/>
        </w:rPr>
      </w:pPr>
    </w:p>
    <w:p w14:paraId="44EF121D" w14:textId="77777777" w:rsidR="001D29E6" w:rsidRPr="00C24D08" w:rsidRDefault="001D29E6" w:rsidP="00C24D08">
      <w:pPr>
        <w:pStyle w:val="Nadpis1"/>
        <w:spacing w:line="240" w:lineRule="auto"/>
        <w:rPr>
          <w:szCs w:val="22"/>
        </w:rPr>
      </w:pPr>
      <w:r w:rsidRPr="00C24D08">
        <w:rPr>
          <w:szCs w:val="22"/>
        </w:rPr>
        <w:t>5.</w:t>
      </w:r>
      <w:r w:rsidRPr="00C24D08">
        <w:rPr>
          <w:szCs w:val="22"/>
        </w:rPr>
        <w:tab/>
        <w:t>FARMAKOLOGICKÉ VLASTNOSTI</w:t>
      </w:r>
    </w:p>
    <w:p w14:paraId="2296ADB1" w14:textId="77777777" w:rsidR="001D29E6" w:rsidRPr="00C24D08" w:rsidRDefault="001D29E6" w:rsidP="00C24D08">
      <w:pPr>
        <w:spacing w:line="240" w:lineRule="auto"/>
        <w:rPr>
          <w:b/>
          <w:szCs w:val="22"/>
        </w:rPr>
      </w:pPr>
    </w:p>
    <w:p w14:paraId="099219E6" w14:textId="77777777" w:rsidR="001D29E6" w:rsidRPr="00C24D08" w:rsidRDefault="001D29E6" w:rsidP="00C24D08">
      <w:pPr>
        <w:pStyle w:val="Nadpis2"/>
        <w:rPr>
          <w:szCs w:val="22"/>
        </w:rPr>
      </w:pPr>
      <w:r w:rsidRPr="00C24D08">
        <w:rPr>
          <w:szCs w:val="22"/>
        </w:rPr>
        <w:t>5.1</w:t>
      </w:r>
      <w:r w:rsidRPr="00C24D08">
        <w:rPr>
          <w:szCs w:val="22"/>
        </w:rPr>
        <w:tab/>
        <w:t>Farmakodynamické vlastnosti</w:t>
      </w:r>
    </w:p>
    <w:p w14:paraId="44F841AE" w14:textId="77777777" w:rsidR="001D29E6" w:rsidRPr="00C24D08" w:rsidRDefault="001D29E6" w:rsidP="00C24D08">
      <w:pPr>
        <w:spacing w:line="240" w:lineRule="auto"/>
        <w:rPr>
          <w:szCs w:val="22"/>
        </w:rPr>
      </w:pPr>
    </w:p>
    <w:p w14:paraId="59DA4C8C" w14:textId="77777777" w:rsidR="00A153EC" w:rsidRDefault="00DA0FD1" w:rsidP="00DA0FD1">
      <w:pPr>
        <w:spacing w:line="240" w:lineRule="auto"/>
        <w:rPr>
          <w:szCs w:val="22"/>
        </w:rPr>
      </w:pPr>
      <w:r w:rsidRPr="00DA0FD1">
        <w:rPr>
          <w:szCs w:val="22"/>
        </w:rPr>
        <w:t xml:space="preserve">Farmakoterapeutická skupina: Imunosupresíva, selektívne imunosupresíva, </w:t>
      </w:r>
    </w:p>
    <w:p w14:paraId="32695168" w14:textId="26B7877A" w:rsidR="00DA0FD1" w:rsidRDefault="00DA0FD1" w:rsidP="00DA0FD1">
      <w:pPr>
        <w:spacing w:line="240" w:lineRule="auto"/>
        <w:rPr>
          <w:szCs w:val="22"/>
        </w:rPr>
      </w:pPr>
      <w:r w:rsidRPr="00DA0FD1">
        <w:rPr>
          <w:szCs w:val="22"/>
        </w:rPr>
        <w:t>ATC kód: L04AA27</w:t>
      </w:r>
    </w:p>
    <w:p w14:paraId="69D52D62" w14:textId="77777777" w:rsidR="00A153EC" w:rsidRPr="00DA0FD1" w:rsidRDefault="00A153EC" w:rsidP="00DA0FD1">
      <w:pPr>
        <w:spacing w:line="240" w:lineRule="auto"/>
        <w:rPr>
          <w:szCs w:val="22"/>
        </w:rPr>
      </w:pPr>
    </w:p>
    <w:p w14:paraId="0D64D9A0" w14:textId="323AEF2E" w:rsidR="00DA0FD1" w:rsidRPr="00A153EC" w:rsidRDefault="00DA0FD1" w:rsidP="00DA0FD1">
      <w:pPr>
        <w:spacing w:line="240" w:lineRule="auto"/>
        <w:rPr>
          <w:szCs w:val="22"/>
          <w:u w:val="single"/>
        </w:rPr>
      </w:pPr>
      <w:r w:rsidRPr="00A153EC">
        <w:rPr>
          <w:szCs w:val="22"/>
          <w:u w:val="single"/>
        </w:rPr>
        <w:t>Mechanizmus účinku</w:t>
      </w:r>
    </w:p>
    <w:p w14:paraId="19F684BD" w14:textId="77777777" w:rsidR="00A153EC" w:rsidRPr="00DA0FD1" w:rsidRDefault="00A153EC" w:rsidP="00DA0FD1">
      <w:pPr>
        <w:spacing w:line="240" w:lineRule="auto"/>
        <w:rPr>
          <w:szCs w:val="22"/>
        </w:rPr>
      </w:pPr>
    </w:p>
    <w:p w14:paraId="70FD969B" w14:textId="2A76B234" w:rsidR="00DA0FD1" w:rsidRDefault="00DA0FD1" w:rsidP="00DA0FD1">
      <w:pPr>
        <w:spacing w:line="240" w:lineRule="auto"/>
        <w:rPr>
          <w:szCs w:val="22"/>
        </w:rPr>
      </w:pPr>
      <w:r w:rsidRPr="00DA0FD1">
        <w:rPr>
          <w:szCs w:val="22"/>
        </w:rPr>
        <w:t>Fingolimod je modulátor receptora sfingozín-1-fosfátu. Fingolimod sa metabolizuje sfingozínkinázou na aktívny metabolit fingolim</w:t>
      </w:r>
      <w:r w:rsidR="00D827E5">
        <w:rPr>
          <w:szCs w:val="22"/>
        </w:rPr>
        <w:t>ódium</w:t>
      </w:r>
      <w:r w:rsidR="009A0E50">
        <w:rPr>
          <w:szCs w:val="22"/>
        </w:rPr>
        <w:t>-</w:t>
      </w:r>
      <w:r w:rsidRPr="00DA0FD1">
        <w:rPr>
          <w:szCs w:val="22"/>
        </w:rPr>
        <w:t>fosfát. Fingolim</w:t>
      </w:r>
      <w:r w:rsidR="00D827E5">
        <w:rPr>
          <w:szCs w:val="22"/>
        </w:rPr>
        <w:t>ó</w:t>
      </w:r>
      <w:r w:rsidRPr="00DA0FD1">
        <w:rPr>
          <w:szCs w:val="22"/>
        </w:rPr>
        <w:t>d</w:t>
      </w:r>
      <w:r w:rsidR="00D827E5">
        <w:rPr>
          <w:szCs w:val="22"/>
        </w:rPr>
        <w:t>ium</w:t>
      </w:r>
      <w:r w:rsidR="009A0E50">
        <w:rPr>
          <w:szCs w:val="22"/>
        </w:rPr>
        <w:t>-</w:t>
      </w:r>
      <w:r w:rsidRPr="00DA0FD1">
        <w:rPr>
          <w:szCs w:val="22"/>
        </w:rPr>
        <w:t>fosfát sa viaže v nízkych nanomolárnych koncentráciách na receptor 1 sfingozín-1-fosfátu (S1P), ktorý sa nachádza na lymfocytoch, a ľahko prestupuje hematoencefalickú bariéru, aby sa naviazal na receptor 1 S1P nachádzajúci sa na nervových bunkách v centrálnom nervovom systéme (CNS). Svojím pôsobením ako funkčný antagonista receptorov S1P na lymfocytoch fingolim</w:t>
      </w:r>
      <w:r w:rsidR="00D827E5">
        <w:rPr>
          <w:szCs w:val="22"/>
        </w:rPr>
        <w:t>ódium</w:t>
      </w:r>
      <w:r w:rsidR="009A0E50">
        <w:rPr>
          <w:szCs w:val="22"/>
        </w:rPr>
        <w:t>-</w:t>
      </w:r>
      <w:r w:rsidRPr="00DA0FD1">
        <w:rPr>
          <w:szCs w:val="22"/>
        </w:rPr>
        <w:t xml:space="preserve">fosfát blokuje schopnosť lymfocytov vystupovať z lymfatických uzlín, čím spôsobuje skôr redistribúciu ako redukciu lymfocytov. Štúdie na zvieratách ukázali, že táto redistribúcia zníži infiltráciu patogénnych lymfocytov vrátane prozápalových buniek Th17 do CNS, kde by sa podieľali na zápale nervov a poškodzovaní nervového tkaniva. Štúdie na zvieratách a pokusy </w:t>
      </w:r>
      <w:r w:rsidRPr="00A153EC">
        <w:rPr>
          <w:i/>
          <w:iCs/>
          <w:szCs w:val="22"/>
        </w:rPr>
        <w:t>in vitro</w:t>
      </w:r>
      <w:r w:rsidRPr="00DA0FD1">
        <w:rPr>
          <w:szCs w:val="22"/>
        </w:rPr>
        <w:t xml:space="preserve"> naznačujú, že fingolimod môže účinkovať aj prostredníctvom interakcie s receptormi S1P na nervových bunkách.</w:t>
      </w:r>
    </w:p>
    <w:p w14:paraId="720C3246" w14:textId="77777777" w:rsidR="00A153EC" w:rsidRPr="00DA0FD1" w:rsidRDefault="00A153EC" w:rsidP="00DA0FD1">
      <w:pPr>
        <w:spacing w:line="240" w:lineRule="auto"/>
        <w:rPr>
          <w:szCs w:val="22"/>
        </w:rPr>
      </w:pPr>
    </w:p>
    <w:p w14:paraId="4B879D16" w14:textId="58F1A8AE" w:rsidR="00DA0FD1" w:rsidRPr="00A153EC" w:rsidRDefault="00DA0FD1" w:rsidP="00DA0FD1">
      <w:pPr>
        <w:spacing w:line="240" w:lineRule="auto"/>
        <w:rPr>
          <w:szCs w:val="22"/>
          <w:u w:val="single"/>
        </w:rPr>
      </w:pPr>
      <w:r w:rsidRPr="00A153EC">
        <w:rPr>
          <w:szCs w:val="22"/>
          <w:u w:val="single"/>
        </w:rPr>
        <w:t>Farmakodynamické účinky</w:t>
      </w:r>
    </w:p>
    <w:p w14:paraId="49E101CA" w14:textId="77777777" w:rsidR="00A153EC" w:rsidRPr="00DA0FD1" w:rsidRDefault="00A153EC" w:rsidP="00DA0FD1">
      <w:pPr>
        <w:spacing w:line="240" w:lineRule="auto"/>
        <w:rPr>
          <w:szCs w:val="22"/>
        </w:rPr>
      </w:pPr>
    </w:p>
    <w:p w14:paraId="2CA23AAC" w14:textId="6815D975" w:rsidR="00DA0FD1" w:rsidRDefault="00DA0FD1" w:rsidP="00DA0FD1">
      <w:pPr>
        <w:spacing w:line="240" w:lineRule="auto"/>
        <w:rPr>
          <w:szCs w:val="22"/>
        </w:rPr>
      </w:pPr>
      <w:r w:rsidRPr="00DA0FD1">
        <w:rPr>
          <w:szCs w:val="22"/>
        </w:rPr>
        <w:t>V priebehu 4-6 hodín po prvej dávke 0,5 mg fingolimodu počet lymfocytov klesne na približne 75 % východiskovej hodnoty v periférnej krvi. Pri pokračujúcom dennom užívaní pokračuje pokles počtu lymfocytov počas obdobia dvoch týždňov a dosiahne minimálny počet približne 500 buniek/mikroliter alebo približne 30 % východiskovej hodnoty. 18 % pacientov dosiahlo minimálny počet pod 200 buniek/mikroliter pri najmenej jednom vyšetrení. Nízky počet lymfocytov sa udržiava pri dlhodobom dennom užívaní. Väčšina T a B lymfocytov pravidelne prechádza cez lymfatické orgány a toto sú bunky, ktoré fingolimod najviac ovplyvňuje. Približne 15-20 % T lymfocytov má fenotyp efektorovej pamäte, čo sú bunky, ktoré sú dôležité pre dohľad nad periférnou imunitou. Keďže táto podskupina lymfocytov spravidla neprechádza cez lymfatické orgány, nie je fingolimodom ovplyvnená. Nárast počtu periférnych lymfocytov je zrejmý po niekoľkých dňoch od vysadenia liečby fingolimodom a normálne počty sa obvykle dosiahnu po jednom až dvoch mesiacoch. Dlhodobé užívanie fingolimodu vedie k miernemu poklesu počtu neutrofilov na približne 80 % východiskových hodnôt. Fingolimod neovplyvňuje monocyty.</w:t>
      </w:r>
    </w:p>
    <w:p w14:paraId="29443A31" w14:textId="77777777" w:rsidR="00427010" w:rsidRPr="00DA0FD1" w:rsidRDefault="00427010" w:rsidP="00DA0FD1">
      <w:pPr>
        <w:spacing w:line="240" w:lineRule="auto"/>
        <w:rPr>
          <w:szCs w:val="22"/>
        </w:rPr>
      </w:pPr>
    </w:p>
    <w:p w14:paraId="66B19E9D" w14:textId="488DCE40" w:rsidR="00DA0FD1" w:rsidRDefault="00DA0FD1" w:rsidP="00DA0FD1">
      <w:pPr>
        <w:spacing w:line="240" w:lineRule="auto"/>
        <w:rPr>
          <w:szCs w:val="22"/>
        </w:rPr>
      </w:pPr>
      <w:r w:rsidRPr="00DA0FD1">
        <w:rPr>
          <w:szCs w:val="22"/>
        </w:rPr>
        <w:t xml:space="preserve">Fingolimod spôsobuje na začiatku liečby prechodný pokles srdcovej frekvencie a zníženie </w:t>
      </w:r>
      <w:r w:rsidR="00D827E5">
        <w:rPr>
          <w:szCs w:val="22"/>
        </w:rPr>
        <w:t>a</w:t>
      </w:r>
      <w:r w:rsidR="00D827E5" w:rsidRPr="00DA0FD1">
        <w:rPr>
          <w:szCs w:val="22"/>
        </w:rPr>
        <w:t xml:space="preserve">trioventrikulárneho </w:t>
      </w:r>
      <w:r w:rsidRPr="00DA0FD1">
        <w:rPr>
          <w:szCs w:val="22"/>
        </w:rPr>
        <w:t>prevodu (pozri časti 4.4 a 4.8). Maximálny pokles srdcovej frekvencie sa pozoruje počas 6 hodín od užitia, pričom 70 % negatívneho chronotropného účinku sa dosahuje v prvý deň. Pri pokračujúcom podávaní sa srdcová frekvencia vráti na východiskové hodnoty do jedného mesiaca. Pokles srdcovej frekvencie vyvolaný fingolimodom môže zvrátiť parenterálne podanie atropínu alebo izoprenalínu. Zistilo sa, že aj inhalovaný salmeterol má mierny pozitívne chronotropný účinok. Na začiatku liečby fingolimodom dochádza k nárastu predčasných kontrakcií predsiení, ale nedochádza k zvýšeniu výskytu fibrilácií/flutteru predsiení alebo komorových arytmií alebo ektopie. Liečba fingolimodom sa nespája s poklesom ejekčnej frakcie srdca. Liečba fingolimodom neovplyvňuje autonómne reakcie srdca vrátane cirkadiálnych zmien srdcovej frekvencie a reakcie na záťaž.</w:t>
      </w:r>
    </w:p>
    <w:p w14:paraId="7A5BB0CF" w14:textId="77777777" w:rsidR="00427010" w:rsidRPr="00DA0FD1" w:rsidRDefault="00427010" w:rsidP="00DA0FD1">
      <w:pPr>
        <w:spacing w:line="240" w:lineRule="auto"/>
        <w:rPr>
          <w:szCs w:val="22"/>
        </w:rPr>
      </w:pPr>
    </w:p>
    <w:p w14:paraId="37FF2FD6" w14:textId="2A9AF807" w:rsidR="00EF5E3C" w:rsidRDefault="00DA0FD1" w:rsidP="00DA0FD1">
      <w:pPr>
        <w:spacing w:line="240" w:lineRule="auto"/>
        <w:rPr>
          <w:szCs w:val="22"/>
        </w:rPr>
      </w:pPr>
      <w:r w:rsidRPr="00DA0FD1">
        <w:rPr>
          <w:szCs w:val="22"/>
        </w:rPr>
        <w:t xml:space="preserve">S1P4 mohol čiastočne prispieť k účinku, ale nebol hlavným receptorom zodpovedným za pokles lymfocytov. Mechanizmus účinku bradykardie a vazokonstrikcie sa tiež skúmali </w:t>
      </w:r>
      <w:r w:rsidRPr="00427010">
        <w:rPr>
          <w:i/>
          <w:iCs/>
          <w:szCs w:val="22"/>
        </w:rPr>
        <w:t>in vitro</w:t>
      </w:r>
      <w:r w:rsidRPr="00DA0FD1">
        <w:rPr>
          <w:szCs w:val="22"/>
        </w:rPr>
        <w:t xml:space="preserve"> na morčatách a na izolovanej králičej aorte a koronárej artérii. Prišlo sa k záveru, že bradykardia môže byť primárne sprostredkovaná aktiváciou smerovania draslíkového kanála dovnútra alebo G-proteínom aktivovaného smerovania K+ kanála (IKACh/GIRK) dovnútra a že vazokonstrikcia sa zdá byť sprostredkovaná Rho kinázou a mechanizmom závislým od vápnika.</w:t>
      </w:r>
    </w:p>
    <w:p w14:paraId="1629DDB7" w14:textId="77777777" w:rsidR="00427010" w:rsidRDefault="00427010" w:rsidP="00DA0FD1">
      <w:pPr>
        <w:spacing w:line="240" w:lineRule="auto"/>
        <w:rPr>
          <w:szCs w:val="22"/>
        </w:rPr>
      </w:pPr>
    </w:p>
    <w:p w14:paraId="60615627" w14:textId="5F2B7FA8" w:rsidR="00DA0FD1" w:rsidRDefault="00DA0FD1" w:rsidP="00DA0FD1">
      <w:pPr>
        <w:spacing w:line="240" w:lineRule="auto"/>
        <w:rPr>
          <w:szCs w:val="22"/>
        </w:rPr>
      </w:pPr>
      <w:r w:rsidRPr="00DA0FD1">
        <w:rPr>
          <w:szCs w:val="22"/>
        </w:rPr>
        <w:t>Jednorazové alebo opakované podávanie fingolimodu v dávkach 0,5 a 1,25 mg počas dvoch týždňov sa nespája s preukázateľným zvýšením odporu dýchacích ciest, meraným ako FEV</w:t>
      </w:r>
      <w:r w:rsidRPr="00427010">
        <w:rPr>
          <w:szCs w:val="22"/>
          <w:vertAlign w:val="subscript"/>
        </w:rPr>
        <w:t>1</w:t>
      </w:r>
      <w:r w:rsidRPr="00DA0FD1">
        <w:rPr>
          <w:szCs w:val="22"/>
        </w:rPr>
        <w:t xml:space="preserve"> a úsilný exspiračný prietok (FEF) 25-75. Avšak jednorazové dávky fingolimodu ≥5 mg (10-násobok odporúčanej dávky) sa spájajú so zvýšením odporu dýchacích ciest závislým od dávky. Opakované podávanie fingolimodu v dávkach 0,5; 1,25 alebo 5 mg sa nespája so zhoršenou saturáciou alebo desaturáciou kyslíkom pri telesnej námahe alebo zvýšenou citlivosťou dýchacích ciest na metacholín. Osoby liečené fingolimodom majú normálnu bronchodilatačnú odpoveď na inhalačné betaagonisty.</w:t>
      </w:r>
    </w:p>
    <w:p w14:paraId="22CD497E" w14:textId="77777777" w:rsidR="00427010" w:rsidRPr="00DA0FD1" w:rsidRDefault="00427010" w:rsidP="00DA0FD1">
      <w:pPr>
        <w:spacing w:line="240" w:lineRule="auto"/>
        <w:rPr>
          <w:szCs w:val="22"/>
        </w:rPr>
      </w:pPr>
    </w:p>
    <w:p w14:paraId="1132F5B4" w14:textId="162F3C7A" w:rsidR="00DA0FD1" w:rsidRPr="00427010" w:rsidRDefault="00DA0FD1" w:rsidP="00DA0FD1">
      <w:pPr>
        <w:spacing w:line="240" w:lineRule="auto"/>
        <w:rPr>
          <w:szCs w:val="22"/>
          <w:u w:val="single"/>
        </w:rPr>
      </w:pPr>
      <w:r w:rsidRPr="00427010">
        <w:rPr>
          <w:szCs w:val="22"/>
          <w:u w:val="single"/>
        </w:rPr>
        <w:t>Klinická účinnosť a</w:t>
      </w:r>
      <w:r w:rsidR="00427010" w:rsidRPr="00427010">
        <w:rPr>
          <w:szCs w:val="22"/>
          <w:u w:val="single"/>
        </w:rPr>
        <w:t> </w:t>
      </w:r>
      <w:r w:rsidRPr="00427010">
        <w:rPr>
          <w:szCs w:val="22"/>
          <w:u w:val="single"/>
        </w:rPr>
        <w:t>bezpečnosť</w:t>
      </w:r>
    </w:p>
    <w:p w14:paraId="01479DD4" w14:textId="77777777" w:rsidR="00427010" w:rsidRPr="00DA0FD1" w:rsidRDefault="00427010" w:rsidP="00DA0FD1">
      <w:pPr>
        <w:spacing w:line="240" w:lineRule="auto"/>
        <w:rPr>
          <w:szCs w:val="22"/>
        </w:rPr>
      </w:pPr>
    </w:p>
    <w:p w14:paraId="6B08C491" w14:textId="51113094" w:rsidR="00DA0FD1" w:rsidRDefault="00DA0FD1" w:rsidP="00DA0FD1">
      <w:pPr>
        <w:spacing w:line="240" w:lineRule="auto"/>
        <w:rPr>
          <w:szCs w:val="22"/>
        </w:rPr>
      </w:pPr>
      <w:r w:rsidRPr="00DA0FD1">
        <w:rPr>
          <w:szCs w:val="22"/>
        </w:rPr>
        <w:t xml:space="preserve">Účinnosť </w:t>
      </w:r>
      <w:r w:rsidR="000A1215">
        <w:rPr>
          <w:szCs w:val="22"/>
        </w:rPr>
        <w:t>fingolimodu</w:t>
      </w:r>
      <w:r w:rsidRPr="00DA0FD1">
        <w:rPr>
          <w:szCs w:val="22"/>
        </w:rPr>
        <w:t xml:space="preserve"> sa preukázala v dvoch štúdiách, ktoré hodnotili dávky 0,5 mg a 1,25 mg fingolimodu raz denne u dospelých pacientov s relaps-remitujúcou s</w:t>
      </w:r>
      <w:r w:rsidR="000A1215">
        <w:rPr>
          <w:szCs w:val="22"/>
        </w:rPr>
        <w:t>klerózou</w:t>
      </w:r>
      <w:r w:rsidRPr="00DA0FD1">
        <w:rPr>
          <w:szCs w:val="22"/>
        </w:rPr>
        <w:t xml:space="preserve"> multiplex (RRSM). Do oboch štúdií boli zaradení dospelí pacienti, ktorí prekonali ≥2 relapsy počas predchádzajúcich 2 rokov alebo ≥1 relaps počas predchádzajúceho roka. Ich skóre rozšírenej Kurtzkeho škály funkčnej nespôsobilosti (EDSS</w:t>
      </w:r>
      <w:r w:rsidR="00D827E5">
        <w:rPr>
          <w:szCs w:val="22"/>
        </w:rPr>
        <w:t>, Expanded Disability Status Score</w:t>
      </w:r>
      <w:r w:rsidRPr="00DA0FD1">
        <w:rPr>
          <w:szCs w:val="22"/>
        </w:rPr>
        <w:t xml:space="preserve">) bolo medzi 0 a 5,5. Tretia štúdia zameraná na rovnakú populáciu dospelých pacientov sa skončila po </w:t>
      </w:r>
      <w:r w:rsidR="000A1215">
        <w:rPr>
          <w:szCs w:val="22"/>
        </w:rPr>
        <w:t>registrácii fingolimodu</w:t>
      </w:r>
      <w:r w:rsidRPr="00DA0FD1">
        <w:rPr>
          <w:szCs w:val="22"/>
        </w:rPr>
        <w:t>.</w:t>
      </w:r>
    </w:p>
    <w:p w14:paraId="73803D80" w14:textId="77777777" w:rsidR="000A1215" w:rsidRPr="00DA0FD1" w:rsidRDefault="000A1215" w:rsidP="00DA0FD1">
      <w:pPr>
        <w:spacing w:line="240" w:lineRule="auto"/>
        <w:rPr>
          <w:szCs w:val="22"/>
        </w:rPr>
      </w:pPr>
    </w:p>
    <w:p w14:paraId="552E4373" w14:textId="5368895D" w:rsidR="00DA0FD1" w:rsidRDefault="00DA0FD1" w:rsidP="00DA0FD1">
      <w:pPr>
        <w:spacing w:line="240" w:lineRule="auto"/>
        <w:rPr>
          <w:szCs w:val="22"/>
        </w:rPr>
      </w:pPr>
      <w:r w:rsidRPr="00DA0FD1">
        <w:rPr>
          <w:szCs w:val="22"/>
        </w:rPr>
        <w:t xml:space="preserve">Štúdia D2301 (FREEDOMS) bola randomizovaná, dvojito </w:t>
      </w:r>
      <w:r w:rsidR="00D827E5">
        <w:rPr>
          <w:szCs w:val="22"/>
        </w:rPr>
        <w:t>za</w:t>
      </w:r>
      <w:r w:rsidRPr="00DA0FD1">
        <w:rPr>
          <w:szCs w:val="22"/>
        </w:rPr>
        <w:t>slep</w:t>
      </w:r>
      <w:r w:rsidR="00D827E5">
        <w:rPr>
          <w:szCs w:val="22"/>
        </w:rPr>
        <w:t>en</w:t>
      </w:r>
      <w:r w:rsidRPr="00DA0FD1">
        <w:rPr>
          <w:szCs w:val="22"/>
        </w:rPr>
        <w:t>á, placebom kontrolovaná štúdia fázy III trvajúca 2 roky u 1 272 pacientov (n=425 pri 0,5 mg, 429 pri 1,25 mg, 418 pri placebe). Hodnoty mediánu východiskových charakteristických znakov boli: vek 37 rokov, trvanie ochorenia 6,7 roka a skóre EDSS 2,0. Záverečné výsledky sú uvedené v Tabuľke 1. Nepreukázali sa žiadne významné rozdiely medzi dávkami 0,5 mg a 1,25 mg ani pri jednom z ukazovateľov.</w:t>
      </w:r>
    </w:p>
    <w:p w14:paraId="06F4FCCE" w14:textId="7F932C05" w:rsidR="00DA0FD1" w:rsidRDefault="00DA0FD1" w:rsidP="00DA0FD1">
      <w:pPr>
        <w:spacing w:line="240" w:lineRule="auto"/>
        <w:rPr>
          <w:szCs w:val="22"/>
        </w:rPr>
      </w:pPr>
    </w:p>
    <w:p w14:paraId="4C0CBD11" w14:textId="0D08B42D" w:rsidR="00DA0FD1" w:rsidRPr="000A1215" w:rsidRDefault="00DA0FD1" w:rsidP="00DA0FD1">
      <w:pPr>
        <w:spacing w:line="240" w:lineRule="auto"/>
        <w:rPr>
          <w:b/>
          <w:bCs/>
          <w:szCs w:val="22"/>
        </w:rPr>
      </w:pPr>
      <w:r w:rsidRPr="000A1215">
        <w:rPr>
          <w:b/>
          <w:bCs/>
          <w:szCs w:val="22"/>
        </w:rPr>
        <w:t>Tabuľka 1 Štúdia D2301 (FREEDOMS): hlavné výsledky</w:t>
      </w:r>
    </w:p>
    <w:p w14:paraId="24228BD5" w14:textId="5C5B40EB" w:rsidR="00DA0FD1" w:rsidRDefault="00DA0FD1" w:rsidP="00DA0FD1">
      <w:pPr>
        <w:spacing w:line="240" w:lineRule="auto"/>
        <w:rPr>
          <w:szCs w:val="22"/>
        </w:rPr>
      </w:pPr>
    </w:p>
    <w:tbl>
      <w:tblPr>
        <w:tblW w:w="0" w:type="auto"/>
        <w:tblInd w:w="10" w:type="dxa"/>
        <w:tblLayout w:type="fixed"/>
        <w:tblCellMar>
          <w:left w:w="10" w:type="dxa"/>
          <w:right w:w="10" w:type="dxa"/>
        </w:tblCellMar>
        <w:tblLook w:val="0000" w:firstRow="0" w:lastRow="0" w:firstColumn="0" w:lastColumn="0" w:noHBand="0" w:noVBand="0"/>
      </w:tblPr>
      <w:tblGrid>
        <w:gridCol w:w="4646"/>
        <w:gridCol w:w="2300"/>
        <w:gridCol w:w="1559"/>
      </w:tblGrid>
      <w:tr w:rsidR="00DA0FD1" w:rsidRPr="00336B2B" w14:paraId="3492C614" w14:textId="77777777" w:rsidTr="00C00328">
        <w:trPr>
          <w:trHeight w:hRule="exact" w:val="327"/>
        </w:trPr>
        <w:tc>
          <w:tcPr>
            <w:tcW w:w="4646" w:type="dxa"/>
            <w:tcBorders>
              <w:top w:val="single" w:sz="4" w:space="0" w:color="auto"/>
              <w:left w:val="single" w:sz="4" w:space="0" w:color="auto"/>
            </w:tcBorders>
            <w:shd w:val="clear" w:color="auto" w:fill="FFFFFF"/>
          </w:tcPr>
          <w:p w14:paraId="54E57EEA" w14:textId="77777777" w:rsidR="00DA0FD1" w:rsidRPr="00336B2B" w:rsidRDefault="00DA0FD1" w:rsidP="00C00328">
            <w:pPr>
              <w:spacing w:line="240" w:lineRule="auto"/>
              <w:ind w:left="130"/>
              <w:rPr>
                <w:szCs w:val="22"/>
              </w:rPr>
            </w:pPr>
          </w:p>
        </w:tc>
        <w:tc>
          <w:tcPr>
            <w:tcW w:w="2300" w:type="dxa"/>
            <w:tcBorders>
              <w:top w:val="single" w:sz="4" w:space="0" w:color="auto"/>
              <w:left w:val="single" w:sz="4" w:space="0" w:color="auto"/>
            </w:tcBorders>
            <w:shd w:val="clear" w:color="auto" w:fill="FFFFFF"/>
          </w:tcPr>
          <w:p w14:paraId="0342C588" w14:textId="77777777" w:rsidR="00DA0FD1" w:rsidRPr="00336B2B" w:rsidRDefault="00DA0FD1" w:rsidP="00C00328">
            <w:pPr>
              <w:pStyle w:val="Bodytext20"/>
              <w:shd w:val="clear" w:color="auto" w:fill="auto"/>
              <w:spacing w:after="0" w:line="240" w:lineRule="auto"/>
              <w:ind w:left="164" w:firstLine="0"/>
              <w:jc w:val="left"/>
            </w:pPr>
            <w:r w:rsidRPr="00336B2B">
              <w:rPr>
                <w:rStyle w:val="Bodytext2Bold"/>
              </w:rPr>
              <w:t>Fingolimod 0.5 mg</w:t>
            </w:r>
          </w:p>
        </w:tc>
        <w:tc>
          <w:tcPr>
            <w:tcW w:w="1559" w:type="dxa"/>
            <w:tcBorders>
              <w:top w:val="single" w:sz="4" w:space="0" w:color="auto"/>
              <w:left w:val="single" w:sz="4" w:space="0" w:color="auto"/>
              <w:right w:val="single" w:sz="4" w:space="0" w:color="auto"/>
            </w:tcBorders>
            <w:shd w:val="clear" w:color="auto" w:fill="FFFFFF"/>
          </w:tcPr>
          <w:p w14:paraId="33A0A2D0" w14:textId="77777777" w:rsidR="00DA0FD1" w:rsidRPr="00336B2B" w:rsidRDefault="00DA0FD1" w:rsidP="00C00328">
            <w:pPr>
              <w:pStyle w:val="Bodytext20"/>
              <w:shd w:val="clear" w:color="auto" w:fill="auto"/>
              <w:spacing w:after="0" w:line="240" w:lineRule="auto"/>
              <w:ind w:left="128" w:firstLine="0"/>
              <w:jc w:val="left"/>
            </w:pPr>
            <w:r w:rsidRPr="00336B2B">
              <w:rPr>
                <w:rStyle w:val="Bodytext2Bold"/>
              </w:rPr>
              <w:t>Placebo</w:t>
            </w:r>
          </w:p>
        </w:tc>
      </w:tr>
      <w:tr w:rsidR="00DA0FD1" w:rsidRPr="00336B2B" w14:paraId="20ACB60F" w14:textId="77777777" w:rsidTr="00C00328">
        <w:trPr>
          <w:trHeight w:hRule="exact" w:val="269"/>
        </w:trPr>
        <w:tc>
          <w:tcPr>
            <w:tcW w:w="4646" w:type="dxa"/>
            <w:tcBorders>
              <w:top w:val="single" w:sz="4" w:space="0" w:color="auto"/>
              <w:left w:val="single" w:sz="4" w:space="0" w:color="auto"/>
            </w:tcBorders>
            <w:shd w:val="clear" w:color="auto" w:fill="FFFFFF"/>
            <w:vAlign w:val="bottom"/>
          </w:tcPr>
          <w:p w14:paraId="7DC5C6CD" w14:textId="62ADDD2A" w:rsidR="00DA0FD1" w:rsidRPr="002224D3" w:rsidRDefault="000A1215" w:rsidP="00C00328">
            <w:pPr>
              <w:pStyle w:val="Bodytext20"/>
              <w:shd w:val="clear" w:color="auto" w:fill="auto"/>
              <w:spacing w:after="0" w:line="240" w:lineRule="auto"/>
              <w:ind w:left="130" w:firstLine="0"/>
              <w:jc w:val="left"/>
            </w:pPr>
            <w:r w:rsidRPr="002224D3">
              <w:rPr>
                <w:rStyle w:val="Bodytext2Bold"/>
                <w:lang w:val="sk-SK"/>
              </w:rPr>
              <w:t>Klinické ukazovatele</w:t>
            </w:r>
          </w:p>
        </w:tc>
        <w:tc>
          <w:tcPr>
            <w:tcW w:w="2300" w:type="dxa"/>
            <w:tcBorders>
              <w:top w:val="single" w:sz="4" w:space="0" w:color="auto"/>
              <w:left w:val="single" w:sz="4" w:space="0" w:color="auto"/>
            </w:tcBorders>
            <w:shd w:val="clear" w:color="auto" w:fill="FFFFFF"/>
          </w:tcPr>
          <w:p w14:paraId="2768A900" w14:textId="77777777" w:rsidR="00DA0FD1" w:rsidRPr="002224D3" w:rsidRDefault="00DA0FD1" w:rsidP="00C00328">
            <w:pPr>
              <w:spacing w:line="240" w:lineRule="auto"/>
              <w:ind w:left="164"/>
              <w:rPr>
                <w:szCs w:val="22"/>
              </w:rPr>
            </w:pPr>
          </w:p>
        </w:tc>
        <w:tc>
          <w:tcPr>
            <w:tcW w:w="1559" w:type="dxa"/>
            <w:tcBorders>
              <w:top w:val="single" w:sz="4" w:space="0" w:color="auto"/>
              <w:left w:val="single" w:sz="4" w:space="0" w:color="auto"/>
              <w:right w:val="single" w:sz="4" w:space="0" w:color="auto"/>
            </w:tcBorders>
            <w:shd w:val="clear" w:color="auto" w:fill="FFFFFF"/>
          </w:tcPr>
          <w:p w14:paraId="752828A8" w14:textId="77777777" w:rsidR="00DA0FD1" w:rsidRPr="002224D3" w:rsidRDefault="00DA0FD1" w:rsidP="00C00328">
            <w:pPr>
              <w:spacing w:line="240" w:lineRule="auto"/>
              <w:ind w:left="128"/>
              <w:rPr>
                <w:szCs w:val="22"/>
              </w:rPr>
            </w:pPr>
          </w:p>
        </w:tc>
      </w:tr>
      <w:tr w:rsidR="00DA0FD1" w:rsidRPr="00336B2B" w14:paraId="7F414A25" w14:textId="77777777" w:rsidTr="00C00328">
        <w:trPr>
          <w:trHeight w:hRule="exact" w:val="269"/>
        </w:trPr>
        <w:tc>
          <w:tcPr>
            <w:tcW w:w="4646" w:type="dxa"/>
            <w:tcBorders>
              <w:top w:val="single" w:sz="4" w:space="0" w:color="auto"/>
              <w:left w:val="single" w:sz="4" w:space="0" w:color="auto"/>
            </w:tcBorders>
            <w:shd w:val="clear" w:color="auto" w:fill="FFFFFF"/>
            <w:vAlign w:val="bottom"/>
          </w:tcPr>
          <w:p w14:paraId="1CD12F33" w14:textId="5208918B" w:rsidR="00DA0FD1" w:rsidRPr="002224D3" w:rsidRDefault="000A1215" w:rsidP="00C00328">
            <w:pPr>
              <w:pStyle w:val="Bodytext20"/>
              <w:shd w:val="clear" w:color="auto" w:fill="auto"/>
              <w:spacing w:after="0" w:line="240" w:lineRule="auto"/>
              <w:ind w:left="130" w:firstLine="0"/>
              <w:jc w:val="left"/>
            </w:pPr>
            <w:r w:rsidRPr="002224D3">
              <w:t>Frekvencia relapsov za rok (primárny ukazovateľ)</w:t>
            </w:r>
          </w:p>
        </w:tc>
        <w:tc>
          <w:tcPr>
            <w:tcW w:w="2300" w:type="dxa"/>
            <w:tcBorders>
              <w:top w:val="single" w:sz="4" w:space="0" w:color="auto"/>
              <w:left w:val="single" w:sz="4" w:space="0" w:color="auto"/>
            </w:tcBorders>
            <w:shd w:val="clear" w:color="auto" w:fill="FFFFFF"/>
            <w:vAlign w:val="bottom"/>
          </w:tcPr>
          <w:p w14:paraId="200C7186" w14:textId="77777777" w:rsidR="00DA0FD1" w:rsidRPr="002224D3" w:rsidRDefault="00DA0FD1" w:rsidP="00C00328">
            <w:pPr>
              <w:pStyle w:val="Bodytext20"/>
              <w:shd w:val="clear" w:color="auto" w:fill="auto"/>
              <w:spacing w:after="0" w:line="240" w:lineRule="auto"/>
              <w:ind w:left="164" w:firstLine="0"/>
              <w:jc w:val="left"/>
            </w:pPr>
            <w:r w:rsidRPr="002224D3">
              <w:t>0.18**</w:t>
            </w:r>
          </w:p>
        </w:tc>
        <w:tc>
          <w:tcPr>
            <w:tcW w:w="1559" w:type="dxa"/>
            <w:tcBorders>
              <w:top w:val="single" w:sz="4" w:space="0" w:color="auto"/>
              <w:left w:val="single" w:sz="4" w:space="0" w:color="auto"/>
              <w:right w:val="single" w:sz="4" w:space="0" w:color="auto"/>
            </w:tcBorders>
            <w:shd w:val="clear" w:color="auto" w:fill="FFFFFF"/>
            <w:vAlign w:val="bottom"/>
          </w:tcPr>
          <w:p w14:paraId="186BEBC9" w14:textId="77777777" w:rsidR="00DA0FD1" w:rsidRPr="002224D3" w:rsidRDefault="00DA0FD1" w:rsidP="00C00328">
            <w:pPr>
              <w:pStyle w:val="Bodytext20"/>
              <w:shd w:val="clear" w:color="auto" w:fill="auto"/>
              <w:spacing w:after="0" w:line="240" w:lineRule="auto"/>
              <w:ind w:left="128" w:firstLine="0"/>
              <w:jc w:val="left"/>
            </w:pPr>
            <w:r w:rsidRPr="002224D3">
              <w:t>0.40</w:t>
            </w:r>
          </w:p>
        </w:tc>
      </w:tr>
      <w:tr w:rsidR="00DA0FD1" w:rsidRPr="00336B2B" w14:paraId="09D302AD" w14:textId="77777777" w:rsidTr="00C00328">
        <w:trPr>
          <w:trHeight w:hRule="exact" w:val="528"/>
        </w:trPr>
        <w:tc>
          <w:tcPr>
            <w:tcW w:w="4646" w:type="dxa"/>
            <w:tcBorders>
              <w:top w:val="single" w:sz="4" w:space="0" w:color="auto"/>
              <w:left w:val="single" w:sz="4" w:space="0" w:color="auto"/>
            </w:tcBorders>
            <w:shd w:val="clear" w:color="auto" w:fill="FFFFFF"/>
            <w:vAlign w:val="bottom"/>
          </w:tcPr>
          <w:p w14:paraId="06C65C44" w14:textId="098FD465" w:rsidR="00DA0FD1" w:rsidRPr="002224D3" w:rsidRDefault="000A1215" w:rsidP="00C00328">
            <w:pPr>
              <w:pStyle w:val="Bodytext20"/>
              <w:shd w:val="clear" w:color="auto" w:fill="auto"/>
              <w:spacing w:after="0" w:line="240" w:lineRule="auto"/>
              <w:ind w:left="130" w:firstLine="0"/>
              <w:jc w:val="left"/>
            </w:pPr>
            <w:r w:rsidRPr="002224D3">
              <w:t>Percentuálny podiel pacientov bez relapsov po 24 mesiacoch</w:t>
            </w:r>
          </w:p>
        </w:tc>
        <w:tc>
          <w:tcPr>
            <w:tcW w:w="2300" w:type="dxa"/>
            <w:tcBorders>
              <w:top w:val="single" w:sz="4" w:space="0" w:color="auto"/>
              <w:left w:val="single" w:sz="4" w:space="0" w:color="auto"/>
            </w:tcBorders>
            <w:shd w:val="clear" w:color="auto" w:fill="FFFFFF"/>
          </w:tcPr>
          <w:p w14:paraId="02CE42B2" w14:textId="77777777" w:rsidR="00DA0FD1" w:rsidRPr="002224D3" w:rsidRDefault="00DA0FD1" w:rsidP="00C00328">
            <w:pPr>
              <w:pStyle w:val="Bodytext20"/>
              <w:shd w:val="clear" w:color="auto" w:fill="auto"/>
              <w:spacing w:after="0" w:line="240" w:lineRule="auto"/>
              <w:ind w:left="164" w:firstLine="0"/>
              <w:jc w:val="left"/>
            </w:pPr>
            <w:r w:rsidRPr="002224D3">
              <w:t>70%**</w:t>
            </w:r>
          </w:p>
        </w:tc>
        <w:tc>
          <w:tcPr>
            <w:tcW w:w="1559" w:type="dxa"/>
            <w:tcBorders>
              <w:top w:val="single" w:sz="4" w:space="0" w:color="auto"/>
              <w:left w:val="single" w:sz="4" w:space="0" w:color="auto"/>
              <w:right w:val="single" w:sz="4" w:space="0" w:color="auto"/>
            </w:tcBorders>
            <w:shd w:val="clear" w:color="auto" w:fill="FFFFFF"/>
          </w:tcPr>
          <w:p w14:paraId="3DE15DA9" w14:textId="77777777" w:rsidR="00DA0FD1" w:rsidRPr="002224D3" w:rsidRDefault="00DA0FD1" w:rsidP="00C00328">
            <w:pPr>
              <w:pStyle w:val="Bodytext20"/>
              <w:shd w:val="clear" w:color="auto" w:fill="auto"/>
              <w:spacing w:after="0" w:line="240" w:lineRule="auto"/>
              <w:ind w:left="128" w:firstLine="0"/>
              <w:jc w:val="left"/>
            </w:pPr>
            <w:r w:rsidRPr="002224D3">
              <w:t>46%</w:t>
            </w:r>
          </w:p>
        </w:tc>
      </w:tr>
      <w:tr w:rsidR="00DA0FD1" w:rsidRPr="00336B2B" w14:paraId="6F5F0A2B" w14:textId="77777777" w:rsidTr="00C00328">
        <w:trPr>
          <w:trHeight w:hRule="exact" w:val="787"/>
        </w:trPr>
        <w:tc>
          <w:tcPr>
            <w:tcW w:w="4646" w:type="dxa"/>
            <w:tcBorders>
              <w:top w:val="single" w:sz="4" w:space="0" w:color="auto"/>
              <w:left w:val="single" w:sz="4" w:space="0" w:color="auto"/>
            </w:tcBorders>
            <w:shd w:val="clear" w:color="auto" w:fill="FFFFFF"/>
            <w:vAlign w:val="bottom"/>
          </w:tcPr>
          <w:p w14:paraId="7F1A6F00" w14:textId="7B90A53C" w:rsidR="00DA0FD1" w:rsidRPr="002224D3" w:rsidRDefault="000A1215" w:rsidP="00C00328">
            <w:pPr>
              <w:pStyle w:val="Bodytext20"/>
              <w:shd w:val="clear" w:color="auto" w:fill="auto"/>
              <w:spacing w:after="0" w:line="240" w:lineRule="auto"/>
              <w:ind w:left="130" w:firstLine="0"/>
              <w:jc w:val="left"/>
            </w:pPr>
            <w:r w:rsidRPr="002224D3">
              <w:t>Podiel rizika s progresiou invalidizácie potvrdenou po 3 mesiacoch</w:t>
            </w:r>
            <w:r w:rsidR="00DA0FD1" w:rsidRPr="002224D3">
              <w:t>†</w:t>
            </w:r>
          </w:p>
          <w:p w14:paraId="34215022" w14:textId="412DD5ED" w:rsidR="00DA0FD1" w:rsidRPr="002224D3" w:rsidRDefault="000A1215" w:rsidP="00C00328">
            <w:pPr>
              <w:pStyle w:val="Bodytext20"/>
              <w:shd w:val="clear" w:color="auto" w:fill="auto"/>
              <w:spacing w:after="0" w:line="240" w:lineRule="auto"/>
              <w:ind w:left="130" w:firstLine="0"/>
              <w:jc w:val="left"/>
            </w:pPr>
            <w:r w:rsidRPr="002224D3">
              <w:t>Pomer rizika</w:t>
            </w:r>
            <w:r w:rsidR="00DA0FD1" w:rsidRPr="002224D3">
              <w:t xml:space="preserve"> (95% I</w:t>
            </w:r>
            <w:r w:rsidRPr="002224D3">
              <w:t>S</w:t>
            </w:r>
            <w:r w:rsidR="00DA0FD1" w:rsidRPr="002224D3">
              <w:t>)</w:t>
            </w:r>
          </w:p>
        </w:tc>
        <w:tc>
          <w:tcPr>
            <w:tcW w:w="2300" w:type="dxa"/>
            <w:tcBorders>
              <w:top w:val="single" w:sz="4" w:space="0" w:color="auto"/>
              <w:left w:val="single" w:sz="4" w:space="0" w:color="auto"/>
            </w:tcBorders>
            <w:shd w:val="clear" w:color="auto" w:fill="FFFFFF"/>
            <w:vAlign w:val="bottom"/>
          </w:tcPr>
          <w:p w14:paraId="7D0BE903" w14:textId="77777777" w:rsidR="00DA0FD1" w:rsidRPr="002224D3" w:rsidRDefault="00DA0FD1" w:rsidP="00C00328">
            <w:pPr>
              <w:pStyle w:val="Bodytext20"/>
              <w:shd w:val="clear" w:color="auto" w:fill="auto"/>
              <w:spacing w:after="300" w:line="240" w:lineRule="auto"/>
              <w:ind w:left="164" w:firstLine="0"/>
              <w:jc w:val="left"/>
            </w:pPr>
            <w:r w:rsidRPr="002224D3">
              <w:t>17%</w:t>
            </w:r>
          </w:p>
          <w:p w14:paraId="4CF70EED" w14:textId="77777777" w:rsidR="00DA0FD1" w:rsidRPr="002224D3" w:rsidRDefault="00DA0FD1" w:rsidP="00C00328">
            <w:pPr>
              <w:pStyle w:val="Bodytext20"/>
              <w:shd w:val="clear" w:color="auto" w:fill="auto"/>
              <w:spacing w:after="0" w:line="240" w:lineRule="auto"/>
              <w:ind w:left="164" w:firstLine="0"/>
              <w:jc w:val="left"/>
            </w:pPr>
            <w:r w:rsidRPr="002224D3">
              <w:t>0.70 (0.52, 0.96)*</w:t>
            </w:r>
          </w:p>
        </w:tc>
        <w:tc>
          <w:tcPr>
            <w:tcW w:w="1559" w:type="dxa"/>
            <w:tcBorders>
              <w:top w:val="single" w:sz="4" w:space="0" w:color="auto"/>
              <w:left w:val="single" w:sz="4" w:space="0" w:color="auto"/>
              <w:right w:val="single" w:sz="4" w:space="0" w:color="auto"/>
            </w:tcBorders>
            <w:shd w:val="clear" w:color="auto" w:fill="FFFFFF"/>
          </w:tcPr>
          <w:p w14:paraId="3D04773C" w14:textId="77777777" w:rsidR="00DA0FD1" w:rsidRPr="002224D3" w:rsidRDefault="00DA0FD1" w:rsidP="00C00328">
            <w:pPr>
              <w:pStyle w:val="Bodytext20"/>
              <w:shd w:val="clear" w:color="auto" w:fill="auto"/>
              <w:spacing w:after="0" w:line="240" w:lineRule="auto"/>
              <w:ind w:left="128" w:firstLine="0"/>
              <w:jc w:val="left"/>
            </w:pPr>
            <w:r w:rsidRPr="002224D3">
              <w:t>24%</w:t>
            </w:r>
          </w:p>
        </w:tc>
      </w:tr>
      <w:tr w:rsidR="00DA0FD1" w:rsidRPr="00336B2B" w14:paraId="3C9973F7" w14:textId="77777777" w:rsidTr="00C00328">
        <w:trPr>
          <w:trHeight w:hRule="exact" w:val="269"/>
        </w:trPr>
        <w:tc>
          <w:tcPr>
            <w:tcW w:w="4646" w:type="dxa"/>
            <w:tcBorders>
              <w:top w:val="single" w:sz="4" w:space="0" w:color="auto"/>
              <w:left w:val="single" w:sz="4" w:space="0" w:color="auto"/>
            </w:tcBorders>
            <w:shd w:val="clear" w:color="auto" w:fill="FFFFFF"/>
            <w:vAlign w:val="bottom"/>
          </w:tcPr>
          <w:p w14:paraId="2C15F781" w14:textId="6728D768" w:rsidR="00DA0FD1" w:rsidRPr="002224D3" w:rsidRDefault="000A1215" w:rsidP="00C00328">
            <w:pPr>
              <w:pStyle w:val="Bodytext20"/>
              <w:shd w:val="clear" w:color="auto" w:fill="auto"/>
              <w:spacing w:after="0" w:line="240" w:lineRule="auto"/>
              <w:ind w:left="130" w:firstLine="0"/>
              <w:jc w:val="left"/>
            </w:pPr>
            <w:r w:rsidRPr="002224D3">
              <w:rPr>
                <w:rStyle w:val="Bodytext2Bold"/>
                <w:lang w:val="sk-SK"/>
              </w:rPr>
              <w:t>Ukazovat</w:t>
            </w:r>
            <w:r w:rsidR="00C23C12">
              <w:rPr>
                <w:rStyle w:val="Bodytext2Bold"/>
                <w:lang w:val="sk-SK"/>
              </w:rPr>
              <w:t>el</w:t>
            </w:r>
            <w:r w:rsidRPr="002224D3">
              <w:rPr>
                <w:rStyle w:val="Bodytext2Bold"/>
                <w:lang w:val="sk-SK"/>
              </w:rPr>
              <w:t xml:space="preserve">e </w:t>
            </w:r>
            <w:r w:rsidR="00DA0FD1" w:rsidRPr="002224D3">
              <w:rPr>
                <w:rStyle w:val="Bodytext2Bold"/>
                <w:lang w:val="sk-SK"/>
              </w:rPr>
              <w:t xml:space="preserve">MRI </w:t>
            </w:r>
          </w:p>
        </w:tc>
        <w:tc>
          <w:tcPr>
            <w:tcW w:w="2300" w:type="dxa"/>
            <w:tcBorders>
              <w:top w:val="single" w:sz="4" w:space="0" w:color="auto"/>
              <w:left w:val="single" w:sz="4" w:space="0" w:color="auto"/>
            </w:tcBorders>
            <w:shd w:val="clear" w:color="auto" w:fill="FFFFFF"/>
          </w:tcPr>
          <w:p w14:paraId="61C4C848" w14:textId="77777777" w:rsidR="00DA0FD1" w:rsidRPr="002224D3" w:rsidRDefault="00DA0FD1" w:rsidP="00C00328">
            <w:pPr>
              <w:spacing w:line="240" w:lineRule="auto"/>
              <w:ind w:left="164"/>
              <w:rPr>
                <w:szCs w:val="22"/>
              </w:rPr>
            </w:pPr>
          </w:p>
        </w:tc>
        <w:tc>
          <w:tcPr>
            <w:tcW w:w="1559" w:type="dxa"/>
            <w:tcBorders>
              <w:top w:val="single" w:sz="4" w:space="0" w:color="auto"/>
              <w:left w:val="single" w:sz="4" w:space="0" w:color="auto"/>
              <w:right w:val="single" w:sz="4" w:space="0" w:color="auto"/>
            </w:tcBorders>
            <w:shd w:val="clear" w:color="auto" w:fill="FFFFFF"/>
          </w:tcPr>
          <w:p w14:paraId="554469BE" w14:textId="77777777" w:rsidR="00DA0FD1" w:rsidRPr="002224D3" w:rsidRDefault="00DA0FD1" w:rsidP="00C00328">
            <w:pPr>
              <w:spacing w:line="240" w:lineRule="auto"/>
              <w:ind w:left="128"/>
              <w:rPr>
                <w:szCs w:val="22"/>
              </w:rPr>
            </w:pPr>
          </w:p>
        </w:tc>
      </w:tr>
      <w:tr w:rsidR="00DA0FD1" w:rsidRPr="00336B2B" w14:paraId="224D55F0" w14:textId="77777777" w:rsidTr="00C00328">
        <w:trPr>
          <w:trHeight w:hRule="exact" w:val="528"/>
        </w:trPr>
        <w:tc>
          <w:tcPr>
            <w:tcW w:w="4646" w:type="dxa"/>
            <w:tcBorders>
              <w:top w:val="single" w:sz="4" w:space="0" w:color="auto"/>
              <w:left w:val="single" w:sz="4" w:space="0" w:color="auto"/>
            </w:tcBorders>
            <w:shd w:val="clear" w:color="auto" w:fill="FFFFFF"/>
            <w:vAlign w:val="bottom"/>
          </w:tcPr>
          <w:p w14:paraId="6602B1AE" w14:textId="7505D943" w:rsidR="00DA0FD1" w:rsidRPr="002224D3" w:rsidRDefault="002224D3" w:rsidP="00C00328">
            <w:pPr>
              <w:pStyle w:val="Bodytext20"/>
              <w:shd w:val="clear" w:color="auto" w:fill="auto"/>
              <w:spacing w:after="0" w:line="240" w:lineRule="auto"/>
              <w:ind w:left="130" w:firstLine="0"/>
              <w:jc w:val="left"/>
            </w:pPr>
            <w:r w:rsidRPr="002224D3">
              <w:t>Medián (priemer) počtu nových alebo zväčšujúcich sa T2-lézií počas 24 mesiacov</w:t>
            </w:r>
          </w:p>
        </w:tc>
        <w:tc>
          <w:tcPr>
            <w:tcW w:w="2300" w:type="dxa"/>
            <w:tcBorders>
              <w:top w:val="single" w:sz="4" w:space="0" w:color="auto"/>
              <w:left w:val="single" w:sz="4" w:space="0" w:color="auto"/>
            </w:tcBorders>
            <w:shd w:val="clear" w:color="auto" w:fill="FFFFFF"/>
          </w:tcPr>
          <w:p w14:paraId="10675015" w14:textId="77777777" w:rsidR="00DA0FD1" w:rsidRPr="002224D3" w:rsidRDefault="00DA0FD1" w:rsidP="00C00328">
            <w:pPr>
              <w:pStyle w:val="Bodytext20"/>
              <w:shd w:val="clear" w:color="auto" w:fill="auto"/>
              <w:spacing w:after="0" w:line="240" w:lineRule="auto"/>
              <w:ind w:left="164" w:firstLine="0"/>
              <w:jc w:val="left"/>
            </w:pPr>
            <w:r w:rsidRPr="002224D3">
              <w:t>0.0 (2.5)**</w:t>
            </w:r>
          </w:p>
        </w:tc>
        <w:tc>
          <w:tcPr>
            <w:tcW w:w="1559" w:type="dxa"/>
            <w:tcBorders>
              <w:top w:val="single" w:sz="4" w:space="0" w:color="auto"/>
              <w:left w:val="single" w:sz="4" w:space="0" w:color="auto"/>
              <w:right w:val="single" w:sz="4" w:space="0" w:color="auto"/>
            </w:tcBorders>
            <w:shd w:val="clear" w:color="auto" w:fill="FFFFFF"/>
          </w:tcPr>
          <w:p w14:paraId="6677F05F" w14:textId="77777777" w:rsidR="00DA0FD1" w:rsidRPr="002224D3" w:rsidRDefault="00DA0FD1" w:rsidP="00C00328">
            <w:pPr>
              <w:pStyle w:val="Bodytext20"/>
              <w:shd w:val="clear" w:color="auto" w:fill="auto"/>
              <w:spacing w:after="0" w:line="240" w:lineRule="auto"/>
              <w:ind w:left="128" w:firstLine="0"/>
              <w:jc w:val="left"/>
            </w:pPr>
            <w:r w:rsidRPr="002224D3">
              <w:t>5.0 (9.8)</w:t>
            </w:r>
          </w:p>
        </w:tc>
      </w:tr>
      <w:tr w:rsidR="00DA0FD1" w:rsidRPr="00336B2B" w14:paraId="03A7F0EE" w14:textId="77777777" w:rsidTr="00C00328">
        <w:trPr>
          <w:trHeight w:hRule="exact" w:val="528"/>
        </w:trPr>
        <w:tc>
          <w:tcPr>
            <w:tcW w:w="4646" w:type="dxa"/>
            <w:tcBorders>
              <w:top w:val="single" w:sz="4" w:space="0" w:color="auto"/>
              <w:left w:val="single" w:sz="4" w:space="0" w:color="auto"/>
            </w:tcBorders>
            <w:shd w:val="clear" w:color="auto" w:fill="FFFFFF"/>
            <w:vAlign w:val="center"/>
          </w:tcPr>
          <w:p w14:paraId="0BE6A179" w14:textId="147E8908" w:rsidR="00DA0FD1" w:rsidRPr="002224D3" w:rsidRDefault="002224D3" w:rsidP="00C00328">
            <w:pPr>
              <w:pStyle w:val="Bodytext20"/>
              <w:shd w:val="clear" w:color="auto" w:fill="auto"/>
              <w:spacing w:after="0" w:line="240" w:lineRule="auto"/>
              <w:ind w:left="130" w:firstLine="0"/>
              <w:jc w:val="left"/>
            </w:pPr>
            <w:r w:rsidRPr="002224D3">
              <w:t>Medián (priemer) počtu Gd-zvýrazňujúcich sa lézií po 24 mesiacoch</w:t>
            </w:r>
          </w:p>
        </w:tc>
        <w:tc>
          <w:tcPr>
            <w:tcW w:w="2300" w:type="dxa"/>
            <w:tcBorders>
              <w:top w:val="single" w:sz="4" w:space="0" w:color="auto"/>
              <w:left w:val="single" w:sz="4" w:space="0" w:color="auto"/>
            </w:tcBorders>
            <w:shd w:val="clear" w:color="auto" w:fill="FFFFFF"/>
          </w:tcPr>
          <w:p w14:paraId="29CD44CC" w14:textId="77777777" w:rsidR="00DA0FD1" w:rsidRPr="002224D3" w:rsidRDefault="00DA0FD1" w:rsidP="00C00328">
            <w:pPr>
              <w:pStyle w:val="Bodytext20"/>
              <w:shd w:val="clear" w:color="auto" w:fill="auto"/>
              <w:spacing w:after="0" w:line="240" w:lineRule="auto"/>
              <w:ind w:left="164" w:firstLine="0"/>
              <w:jc w:val="left"/>
            </w:pPr>
            <w:r w:rsidRPr="002224D3">
              <w:t>0.0 (0.2)**</w:t>
            </w:r>
          </w:p>
        </w:tc>
        <w:tc>
          <w:tcPr>
            <w:tcW w:w="1559" w:type="dxa"/>
            <w:tcBorders>
              <w:top w:val="single" w:sz="4" w:space="0" w:color="auto"/>
              <w:left w:val="single" w:sz="4" w:space="0" w:color="auto"/>
              <w:right w:val="single" w:sz="4" w:space="0" w:color="auto"/>
            </w:tcBorders>
            <w:shd w:val="clear" w:color="auto" w:fill="FFFFFF"/>
          </w:tcPr>
          <w:p w14:paraId="42D51589" w14:textId="77777777" w:rsidR="00DA0FD1" w:rsidRPr="002224D3" w:rsidRDefault="00DA0FD1" w:rsidP="00C00328">
            <w:pPr>
              <w:pStyle w:val="Bodytext20"/>
              <w:shd w:val="clear" w:color="auto" w:fill="auto"/>
              <w:spacing w:after="0" w:line="240" w:lineRule="auto"/>
              <w:ind w:left="128" w:firstLine="0"/>
              <w:jc w:val="left"/>
            </w:pPr>
            <w:r w:rsidRPr="002224D3">
              <w:t>0.0 (1.1)</w:t>
            </w:r>
          </w:p>
        </w:tc>
      </w:tr>
      <w:tr w:rsidR="00DA0FD1" w:rsidRPr="00336B2B" w14:paraId="5AC4A8F9" w14:textId="77777777" w:rsidTr="00C00328">
        <w:trPr>
          <w:trHeight w:hRule="exact" w:val="528"/>
        </w:trPr>
        <w:tc>
          <w:tcPr>
            <w:tcW w:w="4646" w:type="dxa"/>
            <w:tcBorders>
              <w:top w:val="single" w:sz="4" w:space="0" w:color="auto"/>
              <w:left w:val="single" w:sz="4" w:space="0" w:color="auto"/>
            </w:tcBorders>
            <w:shd w:val="clear" w:color="auto" w:fill="FFFFFF"/>
            <w:vAlign w:val="bottom"/>
          </w:tcPr>
          <w:p w14:paraId="5CD28ADD" w14:textId="4A9F2378" w:rsidR="00DA0FD1" w:rsidRPr="002224D3" w:rsidRDefault="002224D3" w:rsidP="00C00328">
            <w:pPr>
              <w:pStyle w:val="Bodytext20"/>
              <w:shd w:val="clear" w:color="auto" w:fill="auto"/>
              <w:spacing w:after="0" w:line="240" w:lineRule="auto"/>
              <w:ind w:left="130" w:firstLine="0"/>
              <w:jc w:val="left"/>
            </w:pPr>
            <w:r w:rsidRPr="002224D3">
              <w:t>Medián (priemer) % zmeny objemu mozgu počas 24 mesiacov</w:t>
            </w:r>
          </w:p>
        </w:tc>
        <w:tc>
          <w:tcPr>
            <w:tcW w:w="2300" w:type="dxa"/>
            <w:tcBorders>
              <w:top w:val="single" w:sz="4" w:space="0" w:color="auto"/>
              <w:left w:val="single" w:sz="4" w:space="0" w:color="auto"/>
            </w:tcBorders>
            <w:shd w:val="clear" w:color="auto" w:fill="FFFFFF"/>
          </w:tcPr>
          <w:p w14:paraId="1426272A" w14:textId="77777777" w:rsidR="00DA0FD1" w:rsidRPr="002224D3" w:rsidRDefault="00DA0FD1" w:rsidP="00C00328">
            <w:pPr>
              <w:pStyle w:val="Bodytext20"/>
              <w:shd w:val="clear" w:color="auto" w:fill="auto"/>
              <w:spacing w:after="0" w:line="240" w:lineRule="auto"/>
              <w:ind w:left="164" w:firstLine="0"/>
              <w:jc w:val="left"/>
            </w:pPr>
            <w:r w:rsidRPr="002224D3">
              <w:t>-0.7 (-0.8)**</w:t>
            </w:r>
          </w:p>
        </w:tc>
        <w:tc>
          <w:tcPr>
            <w:tcW w:w="1559" w:type="dxa"/>
            <w:tcBorders>
              <w:top w:val="single" w:sz="4" w:space="0" w:color="auto"/>
              <w:left w:val="single" w:sz="4" w:space="0" w:color="auto"/>
              <w:right w:val="single" w:sz="4" w:space="0" w:color="auto"/>
            </w:tcBorders>
            <w:shd w:val="clear" w:color="auto" w:fill="FFFFFF"/>
          </w:tcPr>
          <w:p w14:paraId="16B938CC" w14:textId="77777777" w:rsidR="00DA0FD1" w:rsidRPr="002224D3" w:rsidRDefault="00DA0FD1" w:rsidP="00C00328">
            <w:pPr>
              <w:pStyle w:val="Bodytext20"/>
              <w:shd w:val="clear" w:color="auto" w:fill="auto"/>
              <w:spacing w:after="0" w:line="240" w:lineRule="auto"/>
              <w:ind w:left="128" w:firstLine="0"/>
              <w:jc w:val="left"/>
            </w:pPr>
            <w:r w:rsidRPr="002224D3">
              <w:t>-1.0 (-1.3)</w:t>
            </w:r>
          </w:p>
        </w:tc>
      </w:tr>
      <w:tr w:rsidR="00DA0FD1" w:rsidRPr="00336B2B" w14:paraId="5380303F" w14:textId="77777777" w:rsidTr="002224D3">
        <w:trPr>
          <w:trHeight w:hRule="exact" w:val="1401"/>
        </w:trPr>
        <w:tc>
          <w:tcPr>
            <w:tcW w:w="8505" w:type="dxa"/>
            <w:gridSpan w:val="3"/>
            <w:tcBorders>
              <w:top w:val="single" w:sz="4" w:space="0" w:color="auto"/>
              <w:left w:val="single" w:sz="4" w:space="0" w:color="auto"/>
              <w:bottom w:val="single" w:sz="4" w:space="0" w:color="auto"/>
              <w:right w:val="single" w:sz="4" w:space="0" w:color="auto"/>
            </w:tcBorders>
            <w:shd w:val="clear" w:color="auto" w:fill="FFFFFF"/>
          </w:tcPr>
          <w:p w14:paraId="45934182" w14:textId="5B7F5DA5" w:rsidR="00DA0FD1" w:rsidRPr="002224D3" w:rsidRDefault="00DA0FD1" w:rsidP="00C00328">
            <w:pPr>
              <w:pStyle w:val="Bodytext20"/>
              <w:shd w:val="clear" w:color="auto" w:fill="auto"/>
              <w:spacing w:after="0" w:line="240" w:lineRule="auto"/>
              <w:ind w:left="697" w:hanging="567"/>
              <w:jc w:val="left"/>
            </w:pPr>
            <w:r w:rsidRPr="002224D3">
              <w:t>†</w:t>
            </w:r>
            <w:r w:rsidRPr="002224D3">
              <w:tab/>
            </w:r>
            <w:r w:rsidR="002224D3" w:rsidRPr="002224D3">
              <w:t>Progresia invalidizácie definovaná ako zvýšenie EDSS o 1 bod potvrdená o 3 mesiace neskôr.</w:t>
            </w:r>
          </w:p>
          <w:p w14:paraId="3D44E507" w14:textId="2C418442" w:rsidR="00DA0FD1" w:rsidRPr="002224D3" w:rsidRDefault="00DA0FD1" w:rsidP="00C00328">
            <w:pPr>
              <w:pStyle w:val="Bodytext20"/>
              <w:shd w:val="clear" w:color="auto" w:fill="auto"/>
              <w:spacing w:after="0" w:line="240" w:lineRule="auto"/>
              <w:ind w:left="697" w:hanging="567"/>
              <w:jc w:val="left"/>
            </w:pPr>
            <w:r w:rsidRPr="002224D3">
              <w:t xml:space="preserve">** </w:t>
            </w:r>
            <w:r w:rsidRPr="002224D3">
              <w:tab/>
              <w:t xml:space="preserve">p&lt;0.001, *p&lt;0.05 </w:t>
            </w:r>
            <w:r w:rsidR="002224D3" w:rsidRPr="002224D3">
              <w:t>v porovnaní s placebom</w:t>
            </w:r>
          </w:p>
          <w:p w14:paraId="17131E5A" w14:textId="1DC5E3CB" w:rsidR="00DA0FD1" w:rsidRPr="002224D3" w:rsidRDefault="002224D3" w:rsidP="002224D3">
            <w:pPr>
              <w:pStyle w:val="Bodytext20"/>
              <w:shd w:val="clear" w:color="auto" w:fill="auto"/>
              <w:spacing w:after="0" w:line="240" w:lineRule="auto"/>
              <w:ind w:left="112" w:firstLine="18"/>
            </w:pPr>
            <w:r w:rsidRPr="002224D3">
              <w:t>Všetky analýzy klinických ukazovateľov boli hodnotené pri liečebnom zámere (intent-to-treat). Analýzy MRI používali vyhodnotiteľný súbor údajov.</w:t>
            </w:r>
          </w:p>
        </w:tc>
      </w:tr>
    </w:tbl>
    <w:p w14:paraId="33D66FB5" w14:textId="21F4D89A" w:rsidR="00DA0FD1" w:rsidRDefault="00DA0FD1" w:rsidP="00DA0FD1">
      <w:pPr>
        <w:spacing w:line="240" w:lineRule="auto"/>
        <w:rPr>
          <w:szCs w:val="22"/>
        </w:rPr>
      </w:pPr>
    </w:p>
    <w:p w14:paraId="0D90E0A6" w14:textId="62E6F8D0" w:rsidR="00DA0FD1" w:rsidRPr="00DA0FD1" w:rsidRDefault="00DA0FD1" w:rsidP="00DA0FD1">
      <w:pPr>
        <w:spacing w:line="240" w:lineRule="auto"/>
        <w:rPr>
          <w:szCs w:val="22"/>
        </w:rPr>
      </w:pPr>
      <w:r w:rsidRPr="00DA0FD1">
        <w:rPr>
          <w:szCs w:val="22"/>
        </w:rPr>
        <w:t>Pacienti, ktorí ukončili 24 mesiacov základnej štúdie FREEDOMS, mohli byť zaradení do extenzie (D2301E1) so zaslepenou dávkou a dostávať fingolimod. Celkovo sa extenzie zúčastnilo 920 pacientov (n=331 pokračovalo s 0,5 mg, 289 pokračovalo s 1,25 mg, 155 prešlo z placeba na 0,5 mg a 145 prešlo z placeba na 1,25 mg). Po 12 mesiacoch (36. mesiac) bolo ešte stále zaradených 856 pacientov (93 %). Medzi 24. a 36. mesiacom frekvencia relapsov za rok (ARR</w:t>
      </w:r>
      <w:r w:rsidR="00D827E5">
        <w:rPr>
          <w:szCs w:val="22"/>
        </w:rPr>
        <w:t>, annualised repalse rate</w:t>
      </w:r>
      <w:r w:rsidRPr="00DA0FD1">
        <w:rPr>
          <w:szCs w:val="22"/>
        </w:rPr>
        <w:t>) u pacientov, ktorí dostávali 0,5 mg fingolimodu v základnej štúdii a zostali na dávke 0,5 mg, bola 0,17 (0,21 v základnej štúdii). ARR u pacientov, ktorí prešli z placeba na 0,5 mg fingolimodu, bola 0,22 (0,42 v základnej štúdii).</w:t>
      </w:r>
    </w:p>
    <w:p w14:paraId="0A06FE03" w14:textId="3C02F3A5" w:rsidR="00DA0FD1" w:rsidRDefault="00DA0FD1" w:rsidP="00DA0FD1">
      <w:pPr>
        <w:spacing w:line="240" w:lineRule="auto"/>
        <w:rPr>
          <w:szCs w:val="22"/>
        </w:rPr>
      </w:pPr>
      <w:r w:rsidRPr="00DA0FD1">
        <w:rPr>
          <w:szCs w:val="22"/>
        </w:rPr>
        <w:t xml:space="preserve">Porovnateľné výsledky sa zistili v opakovanej randomizovanej, dvojito </w:t>
      </w:r>
      <w:r w:rsidR="00D827E5">
        <w:rPr>
          <w:szCs w:val="22"/>
        </w:rPr>
        <w:t>za</w:t>
      </w:r>
      <w:r w:rsidRPr="00DA0FD1">
        <w:rPr>
          <w:szCs w:val="22"/>
        </w:rPr>
        <w:t>slepe</w:t>
      </w:r>
      <w:r w:rsidR="00D827E5">
        <w:rPr>
          <w:szCs w:val="22"/>
        </w:rPr>
        <w:t>ne</w:t>
      </w:r>
      <w:r w:rsidRPr="00DA0FD1">
        <w:rPr>
          <w:szCs w:val="22"/>
        </w:rPr>
        <w:t>j, placebom kontrolovanej štúdii fingolimodu fázy III trvajúcej 2 roky u 1 083 pacientov s RRMS (n=358 pri 0,5 mg, 370 pri 1,25 mg, 355 pri placebe) (D2309; FREEDOMS 2). Medián východiskových charakteristických hodnôt: vek 41 rokov, trvanie choroby 8,9 rokov, skóre EDSS 2,5.</w:t>
      </w:r>
    </w:p>
    <w:p w14:paraId="195B0758" w14:textId="77777777" w:rsidR="008245DF" w:rsidRPr="00DA0FD1" w:rsidRDefault="008245DF" w:rsidP="00DA0FD1">
      <w:pPr>
        <w:spacing w:line="240" w:lineRule="auto"/>
        <w:rPr>
          <w:szCs w:val="22"/>
        </w:rPr>
      </w:pPr>
    </w:p>
    <w:p w14:paraId="49264388" w14:textId="4014B99A" w:rsidR="00DA0FD1" w:rsidRPr="008245DF" w:rsidRDefault="00DA0FD1" w:rsidP="00DA0FD1">
      <w:pPr>
        <w:spacing w:line="240" w:lineRule="auto"/>
        <w:rPr>
          <w:b/>
          <w:bCs/>
          <w:szCs w:val="22"/>
        </w:rPr>
      </w:pPr>
      <w:r w:rsidRPr="008245DF">
        <w:rPr>
          <w:b/>
          <w:bCs/>
          <w:szCs w:val="22"/>
        </w:rPr>
        <w:t>Tabuľka 2 Štúdia D2309 (FREEDOMS</w:t>
      </w:r>
      <w:r w:rsidR="00067853">
        <w:rPr>
          <w:b/>
          <w:bCs/>
          <w:szCs w:val="22"/>
        </w:rPr>
        <w:t xml:space="preserve"> 2</w:t>
      </w:r>
      <w:r w:rsidRPr="008245DF">
        <w:rPr>
          <w:b/>
          <w:bCs/>
          <w:szCs w:val="22"/>
        </w:rPr>
        <w:t>): hlavné výsledky</w:t>
      </w:r>
    </w:p>
    <w:p w14:paraId="42E92BD3" w14:textId="77777777" w:rsidR="00DA0FD1" w:rsidRDefault="00DA0FD1" w:rsidP="00DA0FD1">
      <w:pPr>
        <w:spacing w:line="240" w:lineRule="auto"/>
        <w:rPr>
          <w:szCs w:val="22"/>
        </w:rPr>
      </w:pPr>
    </w:p>
    <w:tbl>
      <w:tblPr>
        <w:tblW w:w="0" w:type="auto"/>
        <w:tblLayout w:type="fixed"/>
        <w:tblCellMar>
          <w:left w:w="10" w:type="dxa"/>
          <w:right w:w="10" w:type="dxa"/>
        </w:tblCellMar>
        <w:tblLook w:val="0000" w:firstRow="0" w:lastRow="0" w:firstColumn="0" w:lastColumn="0" w:noHBand="0" w:noVBand="0"/>
      </w:tblPr>
      <w:tblGrid>
        <w:gridCol w:w="4507"/>
        <w:gridCol w:w="2307"/>
        <w:gridCol w:w="1843"/>
      </w:tblGrid>
      <w:tr w:rsidR="00DA0FD1" w:rsidRPr="00336B2B" w14:paraId="526EF616" w14:textId="77777777" w:rsidTr="00C00328">
        <w:trPr>
          <w:trHeight w:hRule="exact" w:val="289"/>
        </w:trPr>
        <w:tc>
          <w:tcPr>
            <w:tcW w:w="4507" w:type="dxa"/>
            <w:tcBorders>
              <w:top w:val="single" w:sz="4" w:space="0" w:color="auto"/>
              <w:left w:val="single" w:sz="4" w:space="0" w:color="auto"/>
            </w:tcBorders>
            <w:shd w:val="clear" w:color="auto" w:fill="FFFFFF"/>
          </w:tcPr>
          <w:p w14:paraId="75DD9106" w14:textId="77777777" w:rsidR="00DA0FD1" w:rsidRPr="00336B2B" w:rsidRDefault="00DA0FD1" w:rsidP="00C00328">
            <w:pPr>
              <w:keepNext/>
              <w:spacing w:line="240" w:lineRule="auto"/>
              <w:ind w:left="142"/>
              <w:rPr>
                <w:szCs w:val="22"/>
              </w:rPr>
            </w:pPr>
          </w:p>
        </w:tc>
        <w:tc>
          <w:tcPr>
            <w:tcW w:w="2307" w:type="dxa"/>
            <w:tcBorders>
              <w:top w:val="single" w:sz="4" w:space="0" w:color="auto"/>
              <w:left w:val="single" w:sz="4" w:space="0" w:color="auto"/>
            </w:tcBorders>
            <w:shd w:val="clear" w:color="auto" w:fill="FFFFFF"/>
          </w:tcPr>
          <w:p w14:paraId="50119541" w14:textId="77777777" w:rsidR="00DA0FD1" w:rsidRPr="00336B2B" w:rsidRDefault="00DA0FD1" w:rsidP="00C00328">
            <w:pPr>
              <w:pStyle w:val="Bodytext20"/>
              <w:keepNext/>
              <w:shd w:val="clear" w:color="auto" w:fill="auto"/>
              <w:spacing w:after="0" w:line="240" w:lineRule="auto"/>
              <w:ind w:left="166" w:firstLine="0"/>
              <w:jc w:val="left"/>
            </w:pPr>
            <w:r w:rsidRPr="00336B2B">
              <w:rPr>
                <w:rStyle w:val="Bodytext2Bold"/>
              </w:rPr>
              <w:t>Fingolimod 0.5 mg</w:t>
            </w:r>
          </w:p>
        </w:tc>
        <w:tc>
          <w:tcPr>
            <w:tcW w:w="1843" w:type="dxa"/>
            <w:tcBorders>
              <w:top w:val="single" w:sz="4" w:space="0" w:color="auto"/>
              <w:left w:val="single" w:sz="4" w:space="0" w:color="auto"/>
              <w:right w:val="single" w:sz="4" w:space="0" w:color="auto"/>
            </w:tcBorders>
            <w:shd w:val="clear" w:color="auto" w:fill="FFFFFF"/>
          </w:tcPr>
          <w:p w14:paraId="4D97C50A" w14:textId="77777777" w:rsidR="00DA0FD1" w:rsidRPr="00336B2B" w:rsidRDefault="00DA0FD1" w:rsidP="00C00328">
            <w:pPr>
              <w:pStyle w:val="Bodytext20"/>
              <w:keepNext/>
              <w:shd w:val="clear" w:color="auto" w:fill="auto"/>
              <w:spacing w:after="0" w:line="240" w:lineRule="auto"/>
              <w:ind w:left="130" w:firstLine="0"/>
              <w:jc w:val="left"/>
            </w:pPr>
            <w:r w:rsidRPr="00336B2B">
              <w:rPr>
                <w:rStyle w:val="Bodytext2Bold"/>
              </w:rPr>
              <w:t>Placebo</w:t>
            </w:r>
          </w:p>
        </w:tc>
      </w:tr>
      <w:tr w:rsidR="00DA0FD1" w:rsidRPr="00336B2B" w14:paraId="743AD0AD" w14:textId="77777777" w:rsidTr="00C00328">
        <w:trPr>
          <w:trHeight w:hRule="exact" w:val="269"/>
        </w:trPr>
        <w:tc>
          <w:tcPr>
            <w:tcW w:w="4507" w:type="dxa"/>
            <w:tcBorders>
              <w:top w:val="single" w:sz="4" w:space="0" w:color="auto"/>
              <w:left w:val="single" w:sz="4" w:space="0" w:color="auto"/>
            </w:tcBorders>
            <w:shd w:val="clear" w:color="auto" w:fill="FFFFFF"/>
            <w:vAlign w:val="bottom"/>
          </w:tcPr>
          <w:p w14:paraId="05E38196" w14:textId="35C13D2F" w:rsidR="00DA0FD1" w:rsidRPr="001A732F" w:rsidRDefault="002D56F5" w:rsidP="00C00328">
            <w:pPr>
              <w:pStyle w:val="Bodytext20"/>
              <w:shd w:val="clear" w:color="auto" w:fill="auto"/>
              <w:spacing w:after="0" w:line="240" w:lineRule="auto"/>
              <w:ind w:left="142" w:firstLine="0"/>
              <w:jc w:val="left"/>
            </w:pPr>
            <w:r w:rsidRPr="001A732F">
              <w:rPr>
                <w:rStyle w:val="Bodytext2Bold"/>
                <w:lang w:val="sk-SK"/>
              </w:rPr>
              <w:t>Klinické ukazovatele</w:t>
            </w:r>
          </w:p>
        </w:tc>
        <w:tc>
          <w:tcPr>
            <w:tcW w:w="2307" w:type="dxa"/>
            <w:tcBorders>
              <w:top w:val="single" w:sz="4" w:space="0" w:color="auto"/>
              <w:left w:val="single" w:sz="4" w:space="0" w:color="auto"/>
            </w:tcBorders>
            <w:shd w:val="clear" w:color="auto" w:fill="FFFFFF"/>
          </w:tcPr>
          <w:p w14:paraId="03EF17EF" w14:textId="77777777" w:rsidR="00DA0FD1" w:rsidRPr="00336B2B" w:rsidRDefault="00DA0FD1" w:rsidP="00C00328">
            <w:pPr>
              <w:spacing w:line="240" w:lineRule="auto"/>
              <w:ind w:left="166"/>
              <w:rPr>
                <w:szCs w:val="22"/>
              </w:rPr>
            </w:pPr>
          </w:p>
        </w:tc>
        <w:tc>
          <w:tcPr>
            <w:tcW w:w="1843" w:type="dxa"/>
            <w:tcBorders>
              <w:top w:val="single" w:sz="4" w:space="0" w:color="auto"/>
              <w:left w:val="single" w:sz="4" w:space="0" w:color="auto"/>
              <w:right w:val="single" w:sz="4" w:space="0" w:color="auto"/>
            </w:tcBorders>
            <w:shd w:val="clear" w:color="auto" w:fill="FFFFFF"/>
          </w:tcPr>
          <w:p w14:paraId="0675E765" w14:textId="77777777" w:rsidR="00DA0FD1" w:rsidRPr="00336B2B" w:rsidRDefault="00DA0FD1" w:rsidP="00C00328">
            <w:pPr>
              <w:spacing w:line="240" w:lineRule="auto"/>
              <w:ind w:left="130"/>
              <w:rPr>
                <w:szCs w:val="22"/>
              </w:rPr>
            </w:pPr>
          </w:p>
        </w:tc>
      </w:tr>
      <w:tr w:rsidR="002D56F5" w:rsidRPr="00336B2B" w14:paraId="3538DF14" w14:textId="77777777" w:rsidTr="00E24B38">
        <w:trPr>
          <w:trHeight w:hRule="exact" w:val="269"/>
        </w:trPr>
        <w:tc>
          <w:tcPr>
            <w:tcW w:w="4507" w:type="dxa"/>
            <w:tcBorders>
              <w:top w:val="single" w:sz="4" w:space="0" w:color="auto"/>
              <w:left w:val="single" w:sz="4" w:space="0" w:color="auto"/>
            </w:tcBorders>
            <w:shd w:val="clear" w:color="auto" w:fill="FFFFFF"/>
          </w:tcPr>
          <w:p w14:paraId="0F646587" w14:textId="16725371" w:rsidR="002D56F5" w:rsidRPr="001A732F" w:rsidRDefault="002D56F5" w:rsidP="002D56F5">
            <w:pPr>
              <w:pStyle w:val="Bodytext20"/>
              <w:shd w:val="clear" w:color="auto" w:fill="auto"/>
              <w:spacing w:after="0" w:line="240" w:lineRule="auto"/>
              <w:ind w:left="142" w:firstLine="0"/>
              <w:jc w:val="left"/>
            </w:pPr>
            <w:r w:rsidRPr="001A732F">
              <w:t>Frekvencia relapsov za rok (primárny ukazovateľ)</w:t>
            </w:r>
          </w:p>
        </w:tc>
        <w:tc>
          <w:tcPr>
            <w:tcW w:w="2307" w:type="dxa"/>
            <w:tcBorders>
              <w:top w:val="single" w:sz="4" w:space="0" w:color="auto"/>
              <w:left w:val="single" w:sz="4" w:space="0" w:color="auto"/>
            </w:tcBorders>
            <w:shd w:val="clear" w:color="auto" w:fill="FFFFFF"/>
            <w:vAlign w:val="bottom"/>
          </w:tcPr>
          <w:p w14:paraId="19979615" w14:textId="77777777" w:rsidR="002D56F5" w:rsidRPr="00336B2B" w:rsidRDefault="002D56F5" w:rsidP="002D56F5">
            <w:pPr>
              <w:pStyle w:val="Bodytext20"/>
              <w:shd w:val="clear" w:color="auto" w:fill="auto"/>
              <w:spacing w:after="0" w:line="240" w:lineRule="auto"/>
              <w:ind w:left="166" w:firstLine="0"/>
              <w:jc w:val="left"/>
            </w:pPr>
            <w:r w:rsidRPr="00336B2B">
              <w:t>0.21**</w:t>
            </w:r>
          </w:p>
        </w:tc>
        <w:tc>
          <w:tcPr>
            <w:tcW w:w="1843" w:type="dxa"/>
            <w:tcBorders>
              <w:top w:val="single" w:sz="4" w:space="0" w:color="auto"/>
              <w:left w:val="single" w:sz="4" w:space="0" w:color="auto"/>
              <w:right w:val="single" w:sz="4" w:space="0" w:color="auto"/>
            </w:tcBorders>
            <w:shd w:val="clear" w:color="auto" w:fill="FFFFFF"/>
            <w:vAlign w:val="bottom"/>
          </w:tcPr>
          <w:p w14:paraId="67655348" w14:textId="77777777" w:rsidR="002D56F5" w:rsidRPr="00336B2B" w:rsidRDefault="002D56F5" w:rsidP="002D56F5">
            <w:pPr>
              <w:pStyle w:val="Bodytext20"/>
              <w:shd w:val="clear" w:color="auto" w:fill="auto"/>
              <w:spacing w:after="0" w:line="240" w:lineRule="auto"/>
              <w:ind w:left="130" w:firstLine="0"/>
              <w:jc w:val="left"/>
            </w:pPr>
            <w:r w:rsidRPr="00336B2B">
              <w:t>0.40</w:t>
            </w:r>
          </w:p>
        </w:tc>
      </w:tr>
      <w:tr w:rsidR="002D56F5" w:rsidRPr="00336B2B" w14:paraId="252018C6" w14:textId="77777777" w:rsidTr="00E24B38">
        <w:trPr>
          <w:trHeight w:hRule="exact" w:val="528"/>
        </w:trPr>
        <w:tc>
          <w:tcPr>
            <w:tcW w:w="4507" w:type="dxa"/>
            <w:tcBorders>
              <w:top w:val="single" w:sz="4" w:space="0" w:color="auto"/>
              <w:left w:val="single" w:sz="4" w:space="0" w:color="auto"/>
            </w:tcBorders>
            <w:shd w:val="clear" w:color="auto" w:fill="FFFFFF"/>
          </w:tcPr>
          <w:p w14:paraId="61D2C7A6" w14:textId="526D8A03" w:rsidR="002D56F5" w:rsidRPr="001A732F" w:rsidRDefault="002D56F5" w:rsidP="002D56F5">
            <w:pPr>
              <w:pStyle w:val="Bodytext20"/>
              <w:shd w:val="clear" w:color="auto" w:fill="auto"/>
              <w:spacing w:after="0" w:line="240" w:lineRule="auto"/>
              <w:ind w:left="142" w:firstLine="0"/>
              <w:jc w:val="left"/>
            </w:pPr>
            <w:r w:rsidRPr="001A732F">
              <w:t>Percentuálny podiel pacientov bez relapsov po 24 mesiacoch</w:t>
            </w:r>
          </w:p>
        </w:tc>
        <w:tc>
          <w:tcPr>
            <w:tcW w:w="2307" w:type="dxa"/>
            <w:tcBorders>
              <w:top w:val="single" w:sz="4" w:space="0" w:color="auto"/>
              <w:left w:val="single" w:sz="4" w:space="0" w:color="auto"/>
            </w:tcBorders>
            <w:shd w:val="clear" w:color="auto" w:fill="FFFFFF"/>
          </w:tcPr>
          <w:p w14:paraId="6E420CC9" w14:textId="77777777" w:rsidR="002D56F5" w:rsidRPr="00336B2B" w:rsidRDefault="002D56F5" w:rsidP="002D56F5">
            <w:pPr>
              <w:pStyle w:val="Bodytext20"/>
              <w:shd w:val="clear" w:color="auto" w:fill="auto"/>
              <w:spacing w:after="0" w:line="240" w:lineRule="auto"/>
              <w:ind w:left="166" w:firstLine="0"/>
              <w:jc w:val="left"/>
            </w:pPr>
            <w:r w:rsidRPr="00336B2B">
              <w:t>71.5%**</w:t>
            </w:r>
          </w:p>
        </w:tc>
        <w:tc>
          <w:tcPr>
            <w:tcW w:w="1843" w:type="dxa"/>
            <w:tcBorders>
              <w:top w:val="single" w:sz="4" w:space="0" w:color="auto"/>
              <w:left w:val="single" w:sz="4" w:space="0" w:color="auto"/>
              <w:right w:val="single" w:sz="4" w:space="0" w:color="auto"/>
            </w:tcBorders>
            <w:shd w:val="clear" w:color="auto" w:fill="FFFFFF"/>
          </w:tcPr>
          <w:p w14:paraId="76F160EB" w14:textId="77777777" w:rsidR="002D56F5" w:rsidRPr="00336B2B" w:rsidRDefault="002D56F5" w:rsidP="002D56F5">
            <w:pPr>
              <w:pStyle w:val="Bodytext20"/>
              <w:shd w:val="clear" w:color="auto" w:fill="auto"/>
              <w:spacing w:after="0" w:line="240" w:lineRule="auto"/>
              <w:ind w:left="130" w:firstLine="0"/>
              <w:jc w:val="left"/>
            </w:pPr>
            <w:r w:rsidRPr="00336B2B">
              <w:t>52.7%</w:t>
            </w:r>
          </w:p>
        </w:tc>
      </w:tr>
      <w:tr w:rsidR="002D56F5" w:rsidRPr="00336B2B" w14:paraId="3C2E0AFB" w14:textId="77777777" w:rsidTr="00E24B38">
        <w:trPr>
          <w:trHeight w:hRule="exact" w:val="787"/>
        </w:trPr>
        <w:tc>
          <w:tcPr>
            <w:tcW w:w="4507" w:type="dxa"/>
            <w:tcBorders>
              <w:top w:val="single" w:sz="4" w:space="0" w:color="auto"/>
              <w:left w:val="single" w:sz="4" w:space="0" w:color="auto"/>
            </w:tcBorders>
            <w:shd w:val="clear" w:color="auto" w:fill="FFFFFF"/>
          </w:tcPr>
          <w:p w14:paraId="6851BB8C" w14:textId="77777777" w:rsidR="002D56F5" w:rsidRPr="001A732F" w:rsidRDefault="002D56F5" w:rsidP="002D56F5">
            <w:pPr>
              <w:pStyle w:val="Bodytext20"/>
              <w:shd w:val="clear" w:color="auto" w:fill="auto"/>
              <w:spacing w:after="0" w:line="240" w:lineRule="auto"/>
              <w:ind w:left="142" w:firstLine="0"/>
              <w:jc w:val="left"/>
            </w:pPr>
            <w:r w:rsidRPr="001A732F">
              <w:t>Podiel rizika s progresiou invalidizácie potvrdenou po 3 mesiacoch†</w:t>
            </w:r>
          </w:p>
          <w:p w14:paraId="0785146B" w14:textId="65D60131" w:rsidR="001A732F" w:rsidRPr="001A732F" w:rsidRDefault="001A732F" w:rsidP="002D56F5">
            <w:pPr>
              <w:pStyle w:val="Bodytext20"/>
              <w:shd w:val="clear" w:color="auto" w:fill="auto"/>
              <w:spacing w:after="0" w:line="240" w:lineRule="auto"/>
              <w:ind w:left="142" w:firstLine="0"/>
              <w:jc w:val="left"/>
            </w:pPr>
            <w:r w:rsidRPr="001A732F">
              <w:t>Pomer rizika (95% IS)</w:t>
            </w:r>
          </w:p>
        </w:tc>
        <w:tc>
          <w:tcPr>
            <w:tcW w:w="2307" w:type="dxa"/>
            <w:tcBorders>
              <w:top w:val="single" w:sz="4" w:space="0" w:color="auto"/>
              <w:left w:val="single" w:sz="4" w:space="0" w:color="auto"/>
            </w:tcBorders>
            <w:shd w:val="clear" w:color="auto" w:fill="FFFFFF"/>
            <w:vAlign w:val="bottom"/>
          </w:tcPr>
          <w:p w14:paraId="176CF69C" w14:textId="77777777" w:rsidR="002D56F5" w:rsidRPr="00336B2B" w:rsidRDefault="002D56F5" w:rsidP="002D56F5">
            <w:pPr>
              <w:pStyle w:val="Bodytext20"/>
              <w:shd w:val="clear" w:color="auto" w:fill="auto"/>
              <w:spacing w:after="300" w:line="240" w:lineRule="auto"/>
              <w:ind w:left="166" w:firstLine="0"/>
              <w:jc w:val="left"/>
            </w:pPr>
            <w:r w:rsidRPr="00336B2B">
              <w:t>25%</w:t>
            </w:r>
          </w:p>
          <w:p w14:paraId="4A3D78D1" w14:textId="77777777" w:rsidR="002D56F5" w:rsidRPr="00336B2B" w:rsidRDefault="002D56F5" w:rsidP="002D56F5">
            <w:pPr>
              <w:pStyle w:val="Bodytext20"/>
              <w:shd w:val="clear" w:color="auto" w:fill="auto"/>
              <w:spacing w:after="0" w:line="240" w:lineRule="auto"/>
              <w:ind w:left="166" w:firstLine="0"/>
              <w:jc w:val="left"/>
            </w:pPr>
            <w:r w:rsidRPr="00336B2B">
              <w:t>0.83 (0.61, 1.12)</w:t>
            </w:r>
          </w:p>
        </w:tc>
        <w:tc>
          <w:tcPr>
            <w:tcW w:w="1843" w:type="dxa"/>
            <w:tcBorders>
              <w:top w:val="single" w:sz="4" w:space="0" w:color="auto"/>
              <w:left w:val="single" w:sz="4" w:space="0" w:color="auto"/>
              <w:right w:val="single" w:sz="4" w:space="0" w:color="auto"/>
            </w:tcBorders>
            <w:shd w:val="clear" w:color="auto" w:fill="FFFFFF"/>
          </w:tcPr>
          <w:p w14:paraId="3350C1F8" w14:textId="77777777" w:rsidR="002D56F5" w:rsidRPr="00336B2B" w:rsidRDefault="002D56F5" w:rsidP="002D56F5">
            <w:pPr>
              <w:pStyle w:val="Bodytext20"/>
              <w:shd w:val="clear" w:color="auto" w:fill="auto"/>
              <w:spacing w:after="0" w:line="240" w:lineRule="auto"/>
              <w:ind w:left="130" w:firstLine="0"/>
              <w:jc w:val="left"/>
            </w:pPr>
            <w:r w:rsidRPr="00336B2B">
              <w:t>29%</w:t>
            </w:r>
          </w:p>
        </w:tc>
      </w:tr>
      <w:tr w:rsidR="002D56F5" w:rsidRPr="00336B2B" w14:paraId="349B1FF8" w14:textId="77777777" w:rsidTr="00E24B38">
        <w:trPr>
          <w:trHeight w:hRule="exact" w:val="528"/>
        </w:trPr>
        <w:tc>
          <w:tcPr>
            <w:tcW w:w="4507" w:type="dxa"/>
            <w:tcBorders>
              <w:top w:val="single" w:sz="4" w:space="0" w:color="auto"/>
              <w:left w:val="single" w:sz="4" w:space="0" w:color="auto"/>
            </w:tcBorders>
            <w:shd w:val="clear" w:color="auto" w:fill="FFFFFF"/>
          </w:tcPr>
          <w:p w14:paraId="28A762AE" w14:textId="31313FF9" w:rsidR="002D56F5" w:rsidRPr="001A732F" w:rsidRDefault="002D56F5" w:rsidP="002D56F5">
            <w:pPr>
              <w:pStyle w:val="Bodytext20"/>
              <w:shd w:val="clear" w:color="auto" w:fill="auto"/>
              <w:spacing w:after="0" w:line="240" w:lineRule="auto"/>
              <w:ind w:left="142" w:firstLine="0"/>
              <w:jc w:val="left"/>
              <w:rPr>
                <w:b/>
                <w:bCs/>
              </w:rPr>
            </w:pPr>
            <w:r w:rsidRPr="001A732F">
              <w:rPr>
                <w:b/>
                <w:bCs/>
              </w:rPr>
              <w:t>Ukazovat</w:t>
            </w:r>
            <w:r w:rsidR="00C23C12">
              <w:rPr>
                <w:b/>
                <w:bCs/>
              </w:rPr>
              <w:t>el</w:t>
            </w:r>
            <w:r w:rsidRPr="001A732F">
              <w:rPr>
                <w:b/>
                <w:bCs/>
              </w:rPr>
              <w:t xml:space="preserve">e MRI </w:t>
            </w:r>
          </w:p>
        </w:tc>
        <w:tc>
          <w:tcPr>
            <w:tcW w:w="2307" w:type="dxa"/>
            <w:tcBorders>
              <w:top w:val="single" w:sz="4" w:space="0" w:color="auto"/>
              <w:left w:val="single" w:sz="4" w:space="0" w:color="auto"/>
            </w:tcBorders>
            <w:shd w:val="clear" w:color="auto" w:fill="FFFFFF"/>
          </w:tcPr>
          <w:p w14:paraId="38818255" w14:textId="77777777" w:rsidR="002D56F5" w:rsidRPr="00336B2B" w:rsidRDefault="002D56F5" w:rsidP="002D56F5">
            <w:pPr>
              <w:pStyle w:val="Bodytext20"/>
              <w:shd w:val="clear" w:color="auto" w:fill="auto"/>
              <w:spacing w:after="0" w:line="240" w:lineRule="auto"/>
              <w:ind w:left="166" w:firstLine="0"/>
              <w:jc w:val="left"/>
            </w:pPr>
            <w:r w:rsidRPr="00336B2B">
              <w:t>0.0 (2.3)**</w:t>
            </w:r>
          </w:p>
        </w:tc>
        <w:tc>
          <w:tcPr>
            <w:tcW w:w="1843" w:type="dxa"/>
            <w:tcBorders>
              <w:top w:val="single" w:sz="4" w:space="0" w:color="auto"/>
              <w:left w:val="single" w:sz="4" w:space="0" w:color="auto"/>
              <w:right w:val="single" w:sz="4" w:space="0" w:color="auto"/>
            </w:tcBorders>
            <w:shd w:val="clear" w:color="auto" w:fill="FFFFFF"/>
          </w:tcPr>
          <w:p w14:paraId="5B71B78A" w14:textId="77777777" w:rsidR="002D56F5" w:rsidRPr="00336B2B" w:rsidRDefault="002D56F5" w:rsidP="002D56F5">
            <w:pPr>
              <w:pStyle w:val="Bodytext20"/>
              <w:shd w:val="clear" w:color="auto" w:fill="auto"/>
              <w:spacing w:after="0" w:line="240" w:lineRule="auto"/>
              <w:ind w:left="130" w:firstLine="0"/>
              <w:jc w:val="left"/>
            </w:pPr>
            <w:r w:rsidRPr="00336B2B">
              <w:t>4.0 (8.9)</w:t>
            </w:r>
          </w:p>
        </w:tc>
      </w:tr>
      <w:tr w:rsidR="002D56F5" w:rsidRPr="00336B2B" w14:paraId="29D97EC9" w14:textId="77777777" w:rsidTr="00E24B38">
        <w:trPr>
          <w:trHeight w:hRule="exact" w:val="528"/>
        </w:trPr>
        <w:tc>
          <w:tcPr>
            <w:tcW w:w="4507" w:type="dxa"/>
            <w:tcBorders>
              <w:top w:val="single" w:sz="4" w:space="0" w:color="auto"/>
              <w:left w:val="single" w:sz="4" w:space="0" w:color="auto"/>
            </w:tcBorders>
            <w:shd w:val="clear" w:color="auto" w:fill="FFFFFF"/>
          </w:tcPr>
          <w:p w14:paraId="3E264A15" w14:textId="05D0AF75" w:rsidR="002D56F5" w:rsidRPr="001A732F" w:rsidRDefault="002D56F5" w:rsidP="002D56F5">
            <w:pPr>
              <w:pStyle w:val="Bodytext20"/>
              <w:shd w:val="clear" w:color="auto" w:fill="auto"/>
              <w:spacing w:after="0" w:line="240" w:lineRule="auto"/>
              <w:ind w:left="142" w:firstLine="0"/>
              <w:jc w:val="left"/>
            </w:pPr>
            <w:r w:rsidRPr="001A732F">
              <w:t>Medián (priemer) počtu nových alebo zväčšujúcich sa T2-lézií počas 24 mesiacov</w:t>
            </w:r>
          </w:p>
        </w:tc>
        <w:tc>
          <w:tcPr>
            <w:tcW w:w="2307" w:type="dxa"/>
            <w:tcBorders>
              <w:top w:val="single" w:sz="4" w:space="0" w:color="auto"/>
              <w:left w:val="single" w:sz="4" w:space="0" w:color="auto"/>
            </w:tcBorders>
            <w:shd w:val="clear" w:color="auto" w:fill="FFFFFF"/>
          </w:tcPr>
          <w:p w14:paraId="5DF4CB10" w14:textId="77777777" w:rsidR="002D56F5" w:rsidRPr="00336B2B" w:rsidRDefault="002D56F5" w:rsidP="002D56F5">
            <w:pPr>
              <w:pStyle w:val="Bodytext20"/>
              <w:shd w:val="clear" w:color="auto" w:fill="auto"/>
              <w:spacing w:after="0" w:line="240" w:lineRule="auto"/>
              <w:ind w:left="166" w:firstLine="0"/>
              <w:jc w:val="left"/>
            </w:pPr>
            <w:r w:rsidRPr="00336B2B">
              <w:t>0.0 (0.4)**</w:t>
            </w:r>
          </w:p>
        </w:tc>
        <w:tc>
          <w:tcPr>
            <w:tcW w:w="1843" w:type="dxa"/>
            <w:tcBorders>
              <w:top w:val="single" w:sz="4" w:space="0" w:color="auto"/>
              <w:left w:val="single" w:sz="4" w:space="0" w:color="auto"/>
              <w:right w:val="single" w:sz="4" w:space="0" w:color="auto"/>
            </w:tcBorders>
            <w:shd w:val="clear" w:color="auto" w:fill="FFFFFF"/>
          </w:tcPr>
          <w:p w14:paraId="131F10F0" w14:textId="77777777" w:rsidR="002D56F5" w:rsidRPr="00336B2B" w:rsidRDefault="002D56F5" w:rsidP="002D56F5">
            <w:pPr>
              <w:pStyle w:val="Bodytext20"/>
              <w:shd w:val="clear" w:color="auto" w:fill="auto"/>
              <w:spacing w:after="0" w:line="240" w:lineRule="auto"/>
              <w:ind w:left="130" w:firstLine="0"/>
              <w:jc w:val="left"/>
            </w:pPr>
            <w:r w:rsidRPr="00336B2B">
              <w:t>0.0 (1.2)</w:t>
            </w:r>
          </w:p>
        </w:tc>
      </w:tr>
      <w:tr w:rsidR="002D56F5" w:rsidRPr="00336B2B" w14:paraId="520A1EC8" w14:textId="77777777" w:rsidTr="00E24B38">
        <w:trPr>
          <w:trHeight w:hRule="exact" w:val="528"/>
        </w:trPr>
        <w:tc>
          <w:tcPr>
            <w:tcW w:w="4507" w:type="dxa"/>
            <w:tcBorders>
              <w:top w:val="single" w:sz="4" w:space="0" w:color="auto"/>
              <w:left w:val="single" w:sz="4" w:space="0" w:color="auto"/>
            </w:tcBorders>
            <w:shd w:val="clear" w:color="auto" w:fill="FFFFFF"/>
          </w:tcPr>
          <w:p w14:paraId="17E1B652" w14:textId="23A07482" w:rsidR="002D56F5" w:rsidRPr="001A732F" w:rsidRDefault="002D56F5" w:rsidP="002D56F5">
            <w:pPr>
              <w:pStyle w:val="Bodytext20"/>
              <w:shd w:val="clear" w:color="auto" w:fill="auto"/>
              <w:spacing w:after="0" w:line="240" w:lineRule="auto"/>
              <w:ind w:left="142" w:firstLine="0"/>
              <w:jc w:val="left"/>
            </w:pPr>
            <w:r w:rsidRPr="001A732F">
              <w:t>Medián (priemer) počtu Gd-zvýrazňujúcich sa lézií po 24 mesiacoch</w:t>
            </w:r>
          </w:p>
        </w:tc>
        <w:tc>
          <w:tcPr>
            <w:tcW w:w="2307" w:type="dxa"/>
            <w:tcBorders>
              <w:top w:val="single" w:sz="4" w:space="0" w:color="auto"/>
              <w:left w:val="single" w:sz="4" w:space="0" w:color="auto"/>
            </w:tcBorders>
            <w:shd w:val="clear" w:color="auto" w:fill="FFFFFF"/>
          </w:tcPr>
          <w:p w14:paraId="491C1E56" w14:textId="77777777" w:rsidR="002D56F5" w:rsidRPr="00336B2B" w:rsidRDefault="002D56F5" w:rsidP="002D56F5">
            <w:pPr>
              <w:pStyle w:val="Bodytext20"/>
              <w:shd w:val="clear" w:color="auto" w:fill="auto"/>
              <w:spacing w:after="0" w:line="240" w:lineRule="auto"/>
              <w:ind w:left="166" w:firstLine="0"/>
              <w:jc w:val="left"/>
            </w:pPr>
            <w:r w:rsidRPr="00336B2B">
              <w:t>-0.71 (-0.86)**</w:t>
            </w:r>
          </w:p>
        </w:tc>
        <w:tc>
          <w:tcPr>
            <w:tcW w:w="1843" w:type="dxa"/>
            <w:tcBorders>
              <w:top w:val="single" w:sz="4" w:space="0" w:color="auto"/>
              <w:left w:val="single" w:sz="4" w:space="0" w:color="auto"/>
              <w:right w:val="single" w:sz="4" w:space="0" w:color="auto"/>
            </w:tcBorders>
            <w:shd w:val="clear" w:color="auto" w:fill="FFFFFF"/>
          </w:tcPr>
          <w:p w14:paraId="56C4AC12" w14:textId="77777777" w:rsidR="002D56F5" w:rsidRPr="00336B2B" w:rsidRDefault="002D56F5" w:rsidP="002D56F5">
            <w:pPr>
              <w:pStyle w:val="Bodytext20"/>
              <w:shd w:val="clear" w:color="auto" w:fill="auto"/>
              <w:spacing w:after="0" w:line="240" w:lineRule="auto"/>
              <w:ind w:left="130" w:firstLine="0"/>
              <w:jc w:val="left"/>
            </w:pPr>
            <w:r w:rsidRPr="00336B2B">
              <w:t>-1.02 (-1.28)</w:t>
            </w:r>
          </w:p>
        </w:tc>
      </w:tr>
      <w:tr w:rsidR="00DA0FD1" w:rsidRPr="00336B2B" w14:paraId="365FB838" w14:textId="77777777" w:rsidTr="002D56F5">
        <w:trPr>
          <w:trHeight w:hRule="exact" w:val="1271"/>
        </w:trPr>
        <w:tc>
          <w:tcPr>
            <w:tcW w:w="8657" w:type="dxa"/>
            <w:gridSpan w:val="3"/>
            <w:tcBorders>
              <w:top w:val="single" w:sz="4" w:space="0" w:color="auto"/>
              <w:left w:val="single" w:sz="4" w:space="0" w:color="auto"/>
              <w:bottom w:val="single" w:sz="4" w:space="0" w:color="auto"/>
              <w:right w:val="single" w:sz="4" w:space="0" w:color="auto"/>
            </w:tcBorders>
            <w:shd w:val="clear" w:color="auto" w:fill="FFFFFF"/>
          </w:tcPr>
          <w:p w14:paraId="38EB5999" w14:textId="77777777" w:rsidR="002D56F5" w:rsidRPr="001A732F" w:rsidRDefault="00DA0FD1" w:rsidP="00C00328">
            <w:pPr>
              <w:pStyle w:val="Bodytext20"/>
              <w:shd w:val="clear" w:color="auto" w:fill="auto"/>
              <w:spacing w:after="0" w:line="240" w:lineRule="auto"/>
              <w:ind w:left="709" w:hanging="567"/>
              <w:jc w:val="left"/>
            </w:pPr>
            <w:r w:rsidRPr="001A732F">
              <w:t>†</w:t>
            </w:r>
            <w:r w:rsidRPr="001A732F">
              <w:tab/>
            </w:r>
            <w:r w:rsidR="002D56F5" w:rsidRPr="001A732F">
              <w:t>Progresia invalidizácie definovaná ako zvýšenie EDSS o 1 bod potvrdená o 3 mesiace neskôr.</w:t>
            </w:r>
          </w:p>
          <w:p w14:paraId="19816B58" w14:textId="02702B56" w:rsidR="00DA0FD1" w:rsidRPr="001A732F" w:rsidRDefault="00DA0FD1" w:rsidP="00C00328">
            <w:pPr>
              <w:pStyle w:val="Bodytext20"/>
              <w:shd w:val="clear" w:color="auto" w:fill="auto"/>
              <w:spacing w:after="0" w:line="240" w:lineRule="auto"/>
              <w:ind w:left="709" w:hanging="567"/>
              <w:jc w:val="left"/>
            </w:pPr>
            <w:r w:rsidRPr="001A732F">
              <w:t xml:space="preserve">** </w:t>
            </w:r>
            <w:r w:rsidRPr="001A732F">
              <w:tab/>
              <w:t xml:space="preserve">p&lt;0.001 </w:t>
            </w:r>
            <w:r w:rsidR="002D56F5" w:rsidRPr="001A732F">
              <w:t>v porovnaní s placebom</w:t>
            </w:r>
          </w:p>
          <w:p w14:paraId="14FFDA20" w14:textId="0A43EB3A" w:rsidR="00DA0FD1" w:rsidRPr="001A732F" w:rsidRDefault="002D56F5" w:rsidP="00C00328">
            <w:pPr>
              <w:pStyle w:val="Bodytext20"/>
              <w:shd w:val="clear" w:color="auto" w:fill="auto"/>
              <w:spacing w:after="0" w:line="240" w:lineRule="auto"/>
              <w:ind w:left="142" w:firstLine="0"/>
              <w:jc w:val="left"/>
            </w:pPr>
            <w:r w:rsidRPr="001A732F">
              <w:t>Všetky analýzy klinických ukazovateľov boli hodnotené pri liečebnom zámere (intent-to-treat). Analýzy MRI používali vyhodnotiteľný súbor údajov.</w:t>
            </w:r>
          </w:p>
        </w:tc>
      </w:tr>
    </w:tbl>
    <w:p w14:paraId="0EF2778B" w14:textId="536D1A87" w:rsidR="00DA0FD1" w:rsidRDefault="00DA0FD1" w:rsidP="00DA0FD1">
      <w:pPr>
        <w:spacing w:line="240" w:lineRule="auto"/>
        <w:rPr>
          <w:szCs w:val="22"/>
        </w:rPr>
      </w:pPr>
    </w:p>
    <w:p w14:paraId="1B9F8FA7" w14:textId="33E3AA9B" w:rsidR="00DA0FD1" w:rsidRDefault="00DA0FD1" w:rsidP="00DA0FD1">
      <w:pPr>
        <w:spacing w:line="240" w:lineRule="auto"/>
        <w:rPr>
          <w:szCs w:val="22"/>
        </w:rPr>
      </w:pPr>
      <w:r w:rsidRPr="00DA0FD1">
        <w:rPr>
          <w:szCs w:val="22"/>
        </w:rPr>
        <w:t xml:space="preserve">Štúdia D2302 (TRANSFORMS) bola randomizovaná, dvojito </w:t>
      </w:r>
      <w:r w:rsidR="00067853">
        <w:rPr>
          <w:szCs w:val="22"/>
        </w:rPr>
        <w:t>za</w:t>
      </w:r>
      <w:r w:rsidRPr="00DA0FD1">
        <w:rPr>
          <w:szCs w:val="22"/>
        </w:rPr>
        <w:t>slep</w:t>
      </w:r>
      <w:r w:rsidR="00067853">
        <w:rPr>
          <w:szCs w:val="22"/>
        </w:rPr>
        <w:t>en</w:t>
      </w:r>
      <w:r w:rsidRPr="00DA0FD1">
        <w:rPr>
          <w:szCs w:val="22"/>
        </w:rPr>
        <w:t>á, dvojito maskovaná, účinným liekom (interferón beta-1a) kontrolovaná štúdia fázy III trvajúca 1 rok u 1 280 pacientov (n=429 pri 0,5 mg, 420 pri 1,25 mg, 431 pri interferóne beta-1a 30 μg podávanom intramuskulárnou injekciou raz za týždeň). Hodnoty mediánu východiskových charakteristických znakov boli: vek 36 rokov, trvanie ochorenia 5,9 roka a skóre EDSS 2,0. Záverečné výsledky sú uvedené v Tabuľke 3. Pri ukazovateľoch štúdie sa nepreukázali žiadne významné rozdiely medzi dávkami 0,5 mg a 1,25 mg.</w:t>
      </w:r>
    </w:p>
    <w:p w14:paraId="789C6508" w14:textId="22DCE815" w:rsidR="00DA0FD1" w:rsidRDefault="00DA0FD1" w:rsidP="00DA0FD1">
      <w:pPr>
        <w:spacing w:line="240" w:lineRule="auto"/>
        <w:rPr>
          <w:szCs w:val="22"/>
        </w:rPr>
      </w:pPr>
    </w:p>
    <w:p w14:paraId="0FC030FE" w14:textId="6EA33BDE" w:rsidR="00DA0FD1" w:rsidRPr="001A732F" w:rsidRDefault="00DA0FD1" w:rsidP="00DA0FD1">
      <w:pPr>
        <w:spacing w:line="240" w:lineRule="auto"/>
        <w:rPr>
          <w:b/>
          <w:bCs/>
          <w:szCs w:val="22"/>
        </w:rPr>
      </w:pPr>
      <w:r w:rsidRPr="001A732F">
        <w:rPr>
          <w:b/>
          <w:bCs/>
          <w:szCs w:val="22"/>
        </w:rPr>
        <w:t>Tabuľka 3 Štúdia D2302 (TRANSFORMS): hlavné výsledky</w:t>
      </w:r>
    </w:p>
    <w:p w14:paraId="073C979B" w14:textId="3A90D4C6" w:rsidR="00DA0FD1" w:rsidRDefault="00DA0FD1" w:rsidP="00DA0FD1">
      <w:pPr>
        <w:spacing w:line="240" w:lineRule="auto"/>
        <w:rPr>
          <w:szCs w:val="22"/>
        </w:rPr>
      </w:pPr>
    </w:p>
    <w:tbl>
      <w:tblPr>
        <w:tblW w:w="9498" w:type="dxa"/>
        <w:tblInd w:w="10" w:type="dxa"/>
        <w:tblLayout w:type="fixed"/>
        <w:tblCellMar>
          <w:left w:w="10" w:type="dxa"/>
          <w:right w:w="10" w:type="dxa"/>
        </w:tblCellMar>
        <w:tblLook w:val="0000" w:firstRow="0" w:lastRow="0" w:firstColumn="0" w:lastColumn="0" w:noHBand="0" w:noVBand="0"/>
      </w:tblPr>
      <w:tblGrid>
        <w:gridCol w:w="4646"/>
        <w:gridCol w:w="2158"/>
        <w:gridCol w:w="2694"/>
      </w:tblGrid>
      <w:tr w:rsidR="00DA0FD1" w:rsidRPr="00336B2B" w14:paraId="345A2761" w14:textId="77777777" w:rsidTr="00751845">
        <w:trPr>
          <w:trHeight w:hRule="exact" w:val="261"/>
        </w:trPr>
        <w:tc>
          <w:tcPr>
            <w:tcW w:w="4646" w:type="dxa"/>
            <w:tcBorders>
              <w:top w:val="single" w:sz="4" w:space="0" w:color="auto"/>
              <w:left w:val="single" w:sz="4" w:space="0" w:color="auto"/>
            </w:tcBorders>
            <w:shd w:val="clear" w:color="auto" w:fill="FFFFFF"/>
          </w:tcPr>
          <w:p w14:paraId="73AFBADD" w14:textId="77777777" w:rsidR="00DA0FD1" w:rsidRPr="00751845" w:rsidRDefault="00DA0FD1" w:rsidP="00C00328">
            <w:pPr>
              <w:keepNext/>
              <w:spacing w:line="240" w:lineRule="auto"/>
              <w:ind w:left="130"/>
              <w:rPr>
                <w:szCs w:val="22"/>
              </w:rPr>
            </w:pPr>
          </w:p>
        </w:tc>
        <w:tc>
          <w:tcPr>
            <w:tcW w:w="2158" w:type="dxa"/>
            <w:tcBorders>
              <w:top w:val="single" w:sz="4" w:space="0" w:color="auto"/>
              <w:left w:val="single" w:sz="4" w:space="0" w:color="auto"/>
            </w:tcBorders>
            <w:shd w:val="clear" w:color="auto" w:fill="FFFFFF"/>
          </w:tcPr>
          <w:p w14:paraId="37A09AE9" w14:textId="77777777" w:rsidR="00DA0FD1" w:rsidRPr="00336B2B" w:rsidRDefault="00DA0FD1" w:rsidP="00C00328">
            <w:pPr>
              <w:pStyle w:val="Bodytext20"/>
              <w:keepNext/>
              <w:shd w:val="clear" w:color="auto" w:fill="auto"/>
              <w:spacing w:after="0" w:line="240" w:lineRule="auto"/>
              <w:ind w:left="164" w:firstLine="0"/>
              <w:jc w:val="left"/>
            </w:pPr>
            <w:r w:rsidRPr="00336B2B">
              <w:rPr>
                <w:rStyle w:val="Bodytext2Bold"/>
              </w:rPr>
              <w:t>Fingolimod 0.5 mg</w:t>
            </w:r>
          </w:p>
        </w:tc>
        <w:tc>
          <w:tcPr>
            <w:tcW w:w="2694" w:type="dxa"/>
            <w:tcBorders>
              <w:top w:val="single" w:sz="4" w:space="0" w:color="auto"/>
              <w:left w:val="single" w:sz="4" w:space="0" w:color="auto"/>
              <w:right w:val="single" w:sz="4" w:space="0" w:color="auto"/>
            </w:tcBorders>
            <w:shd w:val="clear" w:color="auto" w:fill="FFFFFF"/>
          </w:tcPr>
          <w:p w14:paraId="2763A268" w14:textId="621A1598" w:rsidR="00DA0FD1" w:rsidRPr="00336B2B" w:rsidRDefault="00DA0FD1" w:rsidP="00C00328">
            <w:pPr>
              <w:pStyle w:val="Bodytext20"/>
              <w:keepNext/>
              <w:shd w:val="clear" w:color="auto" w:fill="auto"/>
              <w:spacing w:after="0" w:line="240" w:lineRule="auto"/>
              <w:ind w:left="130" w:firstLine="0"/>
            </w:pPr>
            <w:r w:rsidRPr="00336B2B">
              <w:rPr>
                <w:rStyle w:val="Bodytext2Bold"/>
              </w:rPr>
              <w:t>Interfer</w:t>
            </w:r>
            <w:r w:rsidR="00751845">
              <w:rPr>
                <w:rStyle w:val="Bodytext2Bold"/>
              </w:rPr>
              <w:t>ó</w:t>
            </w:r>
            <w:r w:rsidRPr="00336B2B">
              <w:rPr>
                <w:rStyle w:val="Bodytext2Bold"/>
              </w:rPr>
              <w:t xml:space="preserve">n beta- la, 30 </w:t>
            </w:r>
            <w:r>
              <w:rPr>
                <w:rStyle w:val="Bodytext2Bold"/>
              </w:rPr>
              <w:t>µ</w:t>
            </w:r>
            <w:r w:rsidRPr="00336B2B">
              <w:rPr>
                <w:rStyle w:val="Bodytext2Bold"/>
              </w:rPr>
              <w:t>g</w:t>
            </w:r>
          </w:p>
        </w:tc>
      </w:tr>
      <w:tr w:rsidR="00DA0FD1" w:rsidRPr="00336B2B" w14:paraId="47E8F657" w14:textId="77777777" w:rsidTr="00751845">
        <w:trPr>
          <w:trHeight w:hRule="exact" w:val="269"/>
        </w:trPr>
        <w:tc>
          <w:tcPr>
            <w:tcW w:w="4646" w:type="dxa"/>
            <w:tcBorders>
              <w:top w:val="single" w:sz="4" w:space="0" w:color="auto"/>
              <w:left w:val="single" w:sz="4" w:space="0" w:color="auto"/>
            </w:tcBorders>
            <w:shd w:val="clear" w:color="auto" w:fill="FFFFFF"/>
            <w:vAlign w:val="bottom"/>
          </w:tcPr>
          <w:p w14:paraId="01A5858A" w14:textId="24F93F86" w:rsidR="00DA0FD1" w:rsidRPr="00751845" w:rsidRDefault="00751845" w:rsidP="00C00328">
            <w:pPr>
              <w:pStyle w:val="Bodytext20"/>
              <w:shd w:val="clear" w:color="auto" w:fill="auto"/>
              <w:spacing w:after="0" w:line="240" w:lineRule="auto"/>
              <w:ind w:left="130" w:firstLine="0"/>
              <w:jc w:val="left"/>
            </w:pPr>
            <w:r>
              <w:rPr>
                <w:rStyle w:val="Bodytext2Bold"/>
                <w:lang w:val="sk-SK"/>
              </w:rPr>
              <w:t>Klinické ukazovatele</w:t>
            </w:r>
          </w:p>
        </w:tc>
        <w:tc>
          <w:tcPr>
            <w:tcW w:w="2158" w:type="dxa"/>
            <w:tcBorders>
              <w:top w:val="single" w:sz="4" w:space="0" w:color="auto"/>
              <w:left w:val="single" w:sz="4" w:space="0" w:color="auto"/>
            </w:tcBorders>
            <w:shd w:val="clear" w:color="auto" w:fill="FFFFFF"/>
          </w:tcPr>
          <w:p w14:paraId="4600B5AE" w14:textId="77777777" w:rsidR="00DA0FD1" w:rsidRPr="00336B2B" w:rsidRDefault="00DA0FD1" w:rsidP="00C00328">
            <w:pPr>
              <w:spacing w:line="240" w:lineRule="auto"/>
              <w:ind w:left="164"/>
              <w:rPr>
                <w:szCs w:val="22"/>
              </w:rPr>
            </w:pPr>
          </w:p>
        </w:tc>
        <w:tc>
          <w:tcPr>
            <w:tcW w:w="2694" w:type="dxa"/>
            <w:tcBorders>
              <w:top w:val="single" w:sz="4" w:space="0" w:color="auto"/>
              <w:left w:val="single" w:sz="4" w:space="0" w:color="auto"/>
              <w:right w:val="single" w:sz="4" w:space="0" w:color="auto"/>
            </w:tcBorders>
            <w:shd w:val="clear" w:color="auto" w:fill="FFFFFF"/>
          </w:tcPr>
          <w:p w14:paraId="2446B70B" w14:textId="77777777" w:rsidR="00DA0FD1" w:rsidRPr="00336B2B" w:rsidRDefault="00DA0FD1" w:rsidP="00C00328">
            <w:pPr>
              <w:spacing w:line="240" w:lineRule="auto"/>
              <w:ind w:left="130"/>
              <w:rPr>
                <w:szCs w:val="22"/>
              </w:rPr>
            </w:pPr>
          </w:p>
        </w:tc>
      </w:tr>
      <w:tr w:rsidR="00751845" w:rsidRPr="00336B2B" w14:paraId="5A82B745" w14:textId="77777777" w:rsidTr="00751845">
        <w:trPr>
          <w:trHeight w:hRule="exact" w:val="269"/>
        </w:trPr>
        <w:tc>
          <w:tcPr>
            <w:tcW w:w="4646" w:type="dxa"/>
            <w:tcBorders>
              <w:top w:val="single" w:sz="4" w:space="0" w:color="auto"/>
              <w:left w:val="single" w:sz="4" w:space="0" w:color="auto"/>
            </w:tcBorders>
            <w:shd w:val="clear" w:color="auto" w:fill="FFFFFF"/>
          </w:tcPr>
          <w:p w14:paraId="4F3F3D2C" w14:textId="3F6E5FE2" w:rsidR="00751845" w:rsidRPr="00751845" w:rsidRDefault="00751845" w:rsidP="00751845">
            <w:pPr>
              <w:pStyle w:val="Bodytext20"/>
              <w:shd w:val="clear" w:color="auto" w:fill="auto"/>
              <w:spacing w:after="0" w:line="240" w:lineRule="auto"/>
              <w:ind w:left="130" w:firstLine="0"/>
              <w:jc w:val="left"/>
            </w:pPr>
            <w:r w:rsidRPr="00751845">
              <w:t>Frekvencia relapsov za rok (primárny ukazovateľ)</w:t>
            </w:r>
          </w:p>
        </w:tc>
        <w:tc>
          <w:tcPr>
            <w:tcW w:w="2158" w:type="dxa"/>
            <w:tcBorders>
              <w:top w:val="single" w:sz="4" w:space="0" w:color="auto"/>
              <w:left w:val="single" w:sz="4" w:space="0" w:color="auto"/>
            </w:tcBorders>
            <w:shd w:val="clear" w:color="auto" w:fill="FFFFFF"/>
            <w:vAlign w:val="bottom"/>
          </w:tcPr>
          <w:p w14:paraId="481AAB75" w14:textId="77777777" w:rsidR="00751845" w:rsidRPr="00336B2B" w:rsidRDefault="00751845" w:rsidP="00751845">
            <w:pPr>
              <w:pStyle w:val="Bodytext20"/>
              <w:shd w:val="clear" w:color="auto" w:fill="auto"/>
              <w:spacing w:after="0" w:line="240" w:lineRule="auto"/>
              <w:ind w:left="164" w:firstLine="0"/>
              <w:jc w:val="left"/>
            </w:pPr>
            <w:r w:rsidRPr="00336B2B">
              <w:t>0.16**</w:t>
            </w:r>
          </w:p>
        </w:tc>
        <w:tc>
          <w:tcPr>
            <w:tcW w:w="2694" w:type="dxa"/>
            <w:tcBorders>
              <w:top w:val="single" w:sz="4" w:space="0" w:color="auto"/>
              <w:left w:val="single" w:sz="4" w:space="0" w:color="auto"/>
              <w:right w:val="single" w:sz="4" w:space="0" w:color="auto"/>
            </w:tcBorders>
            <w:shd w:val="clear" w:color="auto" w:fill="FFFFFF"/>
            <w:vAlign w:val="bottom"/>
          </w:tcPr>
          <w:p w14:paraId="4230859D" w14:textId="77777777" w:rsidR="00751845" w:rsidRPr="00336B2B" w:rsidRDefault="00751845" w:rsidP="00751845">
            <w:pPr>
              <w:pStyle w:val="Bodytext20"/>
              <w:shd w:val="clear" w:color="auto" w:fill="auto"/>
              <w:spacing w:after="0" w:line="240" w:lineRule="auto"/>
              <w:ind w:left="130" w:firstLine="0"/>
            </w:pPr>
            <w:r w:rsidRPr="00336B2B">
              <w:t>0.33</w:t>
            </w:r>
          </w:p>
        </w:tc>
      </w:tr>
      <w:tr w:rsidR="00751845" w:rsidRPr="00336B2B" w14:paraId="23D53924" w14:textId="77777777" w:rsidTr="00751845">
        <w:trPr>
          <w:trHeight w:hRule="exact" w:val="528"/>
        </w:trPr>
        <w:tc>
          <w:tcPr>
            <w:tcW w:w="4646" w:type="dxa"/>
            <w:tcBorders>
              <w:top w:val="single" w:sz="4" w:space="0" w:color="auto"/>
              <w:left w:val="single" w:sz="4" w:space="0" w:color="auto"/>
            </w:tcBorders>
            <w:shd w:val="clear" w:color="auto" w:fill="FFFFFF"/>
          </w:tcPr>
          <w:p w14:paraId="63BDA6BC" w14:textId="261F08D5" w:rsidR="00751845" w:rsidRPr="00751845" w:rsidRDefault="00751845" w:rsidP="00751845">
            <w:pPr>
              <w:pStyle w:val="Bodytext20"/>
              <w:shd w:val="clear" w:color="auto" w:fill="auto"/>
              <w:spacing w:after="0" w:line="240" w:lineRule="auto"/>
              <w:ind w:left="130" w:firstLine="0"/>
              <w:jc w:val="left"/>
            </w:pPr>
            <w:r w:rsidRPr="00751845">
              <w:t>Percentuálny podiel pacientov bez relapsov po 12 mesiacoch</w:t>
            </w:r>
          </w:p>
        </w:tc>
        <w:tc>
          <w:tcPr>
            <w:tcW w:w="2158" w:type="dxa"/>
            <w:tcBorders>
              <w:top w:val="single" w:sz="4" w:space="0" w:color="auto"/>
              <w:left w:val="single" w:sz="4" w:space="0" w:color="auto"/>
            </w:tcBorders>
            <w:shd w:val="clear" w:color="auto" w:fill="FFFFFF"/>
          </w:tcPr>
          <w:p w14:paraId="7DB25DE0" w14:textId="77777777" w:rsidR="00751845" w:rsidRPr="00336B2B" w:rsidRDefault="00751845" w:rsidP="00751845">
            <w:pPr>
              <w:pStyle w:val="Bodytext20"/>
              <w:shd w:val="clear" w:color="auto" w:fill="auto"/>
              <w:spacing w:after="0" w:line="240" w:lineRule="auto"/>
              <w:ind w:left="164" w:firstLine="0"/>
              <w:jc w:val="left"/>
            </w:pPr>
            <w:r w:rsidRPr="00336B2B">
              <w:t>83%**</w:t>
            </w:r>
          </w:p>
        </w:tc>
        <w:tc>
          <w:tcPr>
            <w:tcW w:w="2694" w:type="dxa"/>
            <w:tcBorders>
              <w:top w:val="single" w:sz="4" w:space="0" w:color="auto"/>
              <w:left w:val="single" w:sz="4" w:space="0" w:color="auto"/>
              <w:right w:val="single" w:sz="4" w:space="0" w:color="auto"/>
            </w:tcBorders>
            <w:shd w:val="clear" w:color="auto" w:fill="FFFFFF"/>
          </w:tcPr>
          <w:p w14:paraId="3EC84393" w14:textId="77777777" w:rsidR="00751845" w:rsidRPr="00336B2B" w:rsidRDefault="00751845" w:rsidP="00751845">
            <w:pPr>
              <w:pStyle w:val="Bodytext20"/>
              <w:shd w:val="clear" w:color="auto" w:fill="auto"/>
              <w:spacing w:after="0" w:line="240" w:lineRule="auto"/>
              <w:ind w:left="130" w:firstLine="0"/>
            </w:pPr>
            <w:r w:rsidRPr="00336B2B">
              <w:t>71%</w:t>
            </w:r>
          </w:p>
        </w:tc>
      </w:tr>
      <w:tr w:rsidR="00751845" w:rsidRPr="00336B2B" w14:paraId="4E86E84E" w14:textId="77777777" w:rsidTr="00751845">
        <w:trPr>
          <w:trHeight w:hRule="exact" w:val="787"/>
        </w:trPr>
        <w:tc>
          <w:tcPr>
            <w:tcW w:w="4646" w:type="dxa"/>
            <w:tcBorders>
              <w:top w:val="single" w:sz="4" w:space="0" w:color="auto"/>
              <w:left w:val="single" w:sz="4" w:space="0" w:color="auto"/>
            </w:tcBorders>
            <w:shd w:val="clear" w:color="auto" w:fill="FFFFFF"/>
          </w:tcPr>
          <w:p w14:paraId="066F2188" w14:textId="77777777" w:rsidR="00751845" w:rsidRPr="00751845" w:rsidRDefault="00751845" w:rsidP="00751845">
            <w:pPr>
              <w:pStyle w:val="Bodytext20"/>
              <w:shd w:val="clear" w:color="auto" w:fill="auto"/>
              <w:spacing w:after="0" w:line="240" w:lineRule="auto"/>
              <w:ind w:left="130" w:firstLine="0"/>
              <w:jc w:val="left"/>
            </w:pPr>
            <w:r w:rsidRPr="00751845">
              <w:t>Podiel rizika s progresiou invalidizácie potvrdenou po 3 mesiacoch†</w:t>
            </w:r>
          </w:p>
          <w:p w14:paraId="3A52723E" w14:textId="70660D9C" w:rsidR="00751845" w:rsidRPr="00751845" w:rsidRDefault="00751845" w:rsidP="00751845">
            <w:pPr>
              <w:pStyle w:val="Bodytext20"/>
              <w:shd w:val="clear" w:color="auto" w:fill="auto"/>
              <w:spacing w:after="0" w:line="240" w:lineRule="auto"/>
              <w:ind w:left="130" w:firstLine="0"/>
              <w:jc w:val="left"/>
            </w:pPr>
            <w:r w:rsidRPr="00751845">
              <w:t>Pomer rizika (95% IS)</w:t>
            </w:r>
          </w:p>
        </w:tc>
        <w:tc>
          <w:tcPr>
            <w:tcW w:w="2158" w:type="dxa"/>
            <w:tcBorders>
              <w:top w:val="single" w:sz="4" w:space="0" w:color="auto"/>
              <w:left w:val="single" w:sz="4" w:space="0" w:color="auto"/>
            </w:tcBorders>
            <w:shd w:val="clear" w:color="auto" w:fill="FFFFFF"/>
            <w:vAlign w:val="bottom"/>
          </w:tcPr>
          <w:p w14:paraId="07F5873F" w14:textId="77777777" w:rsidR="00751845" w:rsidRPr="00336B2B" w:rsidRDefault="00751845" w:rsidP="00751845">
            <w:pPr>
              <w:pStyle w:val="Bodytext20"/>
              <w:shd w:val="clear" w:color="auto" w:fill="auto"/>
              <w:spacing w:after="300" w:line="240" w:lineRule="auto"/>
              <w:ind w:left="164" w:firstLine="0"/>
              <w:jc w:val="left"/>
            </w:pPr>
            <w:r w:rsidRPr="00336B2B">
              <w:t>6%</w:t>
            </w:r>
          </w:p>
          <w:p w14:paraId="715243BE" w14:textId="77777777" w:rsidR="00751845" w:rsidRPr="00336B2B" w:rsidRDefault="00751845" w:rsidP="00751845">
            <w:pPr>
              <w:pStyle w:val="Bodytext20"/>
              <w:shd w:val="clear" w:color="auto" w:fill="auto"/>
              <w:spacing w:after="0" w:line="240" w:lineRule="auto"/>
              <w:ind w:left="164" w:firstLine="0"/>
              <w:jc w:val="left"/>
            </w:pPr>
            <w:r w:rsidRPr="00336B2B">
              <w:t>0.71 (0.42, 1.21)</w:t>
            </w:r>
          </w:p>
        </w:tc>
        <w:tc>
          <w:tcPr>
            <w:tcW w:w="2694" w:type="dxa"/>
            <w:tcBorders>
              <w:top w:val="single" w:sz="4" w:space="0" w:color="auto"/>
              <w:left w:val="single" w:sz="4" w:space="0" w:color="auto"/>
              <w:right w:val="single" w:sz="4" w:space="0" w:color="auto"/>
            </w:tcBorders>
            <w:shd w:val="clear" w:color="auto" w:fill="FFFFFF"/>
          </w:tcPr>
          <w:p w14:paraId="7BFDB147" w14:textId="77777777" w:rsidR="00751845" w:rsidRPr="00336B2B" w:rsidRDefault="00751845" w:rsidP="00751845">
            <w:pPr>
              <w:pStyle w:val="Bodytext20"/>
              <w:shd w:val="clear" w:color="auto" w:fill="auto"/>
              <w:spacing w:after="0" w:line="240" w:lineRule="auto"/>
              <w:ind w:left="130" w:firstLine="0"/>
            </w:pPr>
            <w:r w:rsidRPr="00336B2B">
              <w:t>8%</w:t>
            </w:r>
          </w:p>
        </w:tc>
      </w:tr>
      <w:tr w:rsidR="00751845" w:rsidRPr="00336B2B" w14:paraId="1D81C06A" w14:textId="77777777" w:rsidTr="00751845">
        <w:trPr>
          <w:trHeight w:hRule="exact" w:val="528"/>
        </w:trPr>
        <w:tc>
          <w:tcPr>
            <w:tcW w:w="4646" w:type="dxa"/>
            <w:tcBorders>
              <w:top w:val="single" w:sz="4" w:space="0" w:color="auto"/>
              <w:left w:val="single" w:sz="4" w:space="0" w:color="auto"/>
            </w:tcBorders>
            <w:shd w:val="clear" w:color="auto" w:fill="FFFFFF"/>
          </w:tcPr>
          <w:p w14:paraId="6DE3BB2B" w14:textId="450CB67A" w:rsidR="00751845" w:rsidRPr="00751845" w:rsidRDefault="00751845" w:rsidP="00751845">
            <w:pPr>
              <w:pStyle w:val="Bodytext20"/>
              <w:shd w:val="clear" w:color="auto" w:fill="auto"/>
              <w:spacing w:after="0" w:line="240" w:lineRule="auto"/>
              <w:ind w:left="130" w:firstLine="0"/>
              <w:jc w:val="left"/>
              <w:rPr>
                <w:b/>
                <w:bCs/>
              </w:rPr>
            </w:pPr>
            <w:r w:rsidRPr="00751845">
              <w:rPr>
                <w:b/>
                <w:bCs/>
              </w:rPr>
              <w:t xml:space="preserve">Ukazovatele MRI </w:t>
            </w:r>
          </w:p>
        </w:tc>
        <w:tc>
          <w:tcPr>
            <w:tcW w:w="2158" w:type="dxa"/>
            <w:tcBorders>
              <w:top w:val="single" w:sz="4" w:space="0" w:color="auto"/>
              <w:left w:val="single" w:sz="4" w:space="0" w:color="auto"/>
            </w:tcBorders>
            <w:shd w:val="clear" w:color="auto" w:fill="FFFFFF"/>
          </w:tcPr>
          <w:p w14:paraId="54905C07" w14:textId="77777777" w:rsidR="00751845" w:rsidRPr="00336B2B" w:rsidRDefault="00751845" w:rsidP="00751845">
            <w:pPr>
              <w:pStyle w:val="Bodytext20"/>
              <w:shd w:val="clear" w:color="auto" w:fill="auto"/>
              <w:spacing w:after="0" w:line="240" w:lineRule="auto"/>
              <w:ind w:left="164" w:firstLine="0"/>
              <w:jc w:val="left"/>
            </w:pPr>
            <w:r w:rsidRPr="00336B2B">
              <w:t>0.0 (1.7)*</w:t>
            </w:r>
          </w:p>
        </w:tc>
        <w:tc>
          <w:tcPr>
            <w:tcW w:w="2694" w:type="dxa"/>
            <w:tcBorders>
              <w:top w:val="single" w:sz="4" w:space="0" w:color="auto"/>
              <w:left w:val="single" w:sz="4" w:space="0" w:color="auto"/>
              <w:right w:val="single" w:sz="4" w:space="0" w:color="auto"/>
            </w:tcBorders>
            <w:shd w:val="clear" w:color="auto" w:fill="FFFFFF"/>
          </w:tcPr>
          <w:p w14:paraId="412758AD" w14:textId="77777777" w:rsidR="00751845" w:rsidRPr="00336B2B" w:rsidRDefault="00751845" w:rsidP="00751845">
            <w:pPr>
              <w:pStyle w:val="Bodytext20"/>
              <w:shd w:val="clear" w:color="auto" w:fill="auto"/>
              <w:spacing w:after="0" w:line="240" w:lineRule="auto"/>
              <w:ind w:left="130" w:firstLine="0"/>
            </w:pPr>
            <w:r w:rsidRPr="00336B2B">
              <w:t>1.0 (2.6)</w:t>
            </w:r>
          </w:p>
        </w:tc>
      </w:tr>
      <w:tr w:rsidR="00751845" w:rsidRPr="00336B2B" w14:paraId="316D25E0" w14:textId="77777777" w:rsidTr="00751845">
        <w:trPr>
          <w:trHeight w:hRule="exact" w:val="528"/>
        </w:trPr>
        <w:tc>
          <w:tcPr>
            <w:tcW w:w="4646" w:type="dxa"/>
            <w:tcBorders>
              <w:top w:val="single" w:sz="4" w:space="0" w:color="auto"/>
              <w:left w:val="single" w:sz="4" w:space="0" w:color="auto"/>
            </w:tcBorders>
            <w:shd w:val="clear" w:color="auto" w:fill="FFFFFF"/>
          </w:tcPr>
          <w:p w14:paraId="15BF54A3" w14:textId="646382F7" w:rsidR="00751845" w:rsidRPr="00751845" w:rsidRDefault="00751845" w:rsidP="00751845">
            <w:pPr>
              <w:pStyle w:val="Bodytext20"/>
              <w:shd w:val="clear" w:color="auto" w:fill="auto"/>
              <w:spacing w:after="0" w:line="240" w:lineRule="auto"/>
              <w:ind w:left="130" w:firstLine="0"/>
              <w:jc w:val="left"/>
            </w:pPr>
            <w:r w:rsidRPr="00751845">
              <w:t>Medián (priemer) počtu nových alebo zväčšujúcich sa T2-lézií počas 12 mesiacov</w:t>
            </w:r>
          </w:p>
        </w:tc>
        <w:tc>
          <w:tcPr>
            <w:tcW w:w="2158" w:type="dxa"/>
            <w:tcBorders>
              <w:top w:val="single" w:sz="4" w:space="0" w:color="auto"/>
              <w:left w:val="single" w:sz="4" w:space="0" w:color="auto"/>
            </w:tcBorders>
            <w:shd w:val="clear" w:color="auto" w:fill="FFFFFF"/>
          </w:tcPr>
          <w:p w14:paraId="681EB88B" w14:textId="77777777" w:rsidR="00751845" w:rsidRPr="00336B2B" w:rsidRDefault="00751845" w:rsidP="00751845">
            <w:pPr>
              <w:pStyle w:val="Bodytext20"/>
              <w:shd w:val="clear" w:color="auto" w:fill="auto"/>
              <w:spacing w:after="0" w:line="240" w:lineRule="auto"/>
              <w:ind w:left="164" w:firstLine="0"/>
              <w:jc w:val="left"/>
            </w:pPr>
            <w:r w:rsidRPr="00336B2B">
              <w:t>0.0 (0.2)**</w:t>
            </w:r>
          </w:p>
        </w:tc>
        <w:tc>
          <w:tcPr>
            <w:tcW w:w="2694" w:type="dxa"/>
            <w:tcBorders>
              <w:top w:val="single" w:sz="4" w:space="0" w:color="auto"/>
              <w:left w:val="single" w:sz="4" w:space="0" w:color="auto"/>
              <w:right w:val="single" w:sz="4" w:space="0" w:color="auto"/>
            </w:tcBorders>
            <w:shd w:val="clear" w:color="auto" w:fill="FFFFFF"/>
          </w:tcPr>
          <w:p w14:paraId="7D9AA9B3" w14:textId="77777777" w:rsidR="00751845" w:rsidRPr="00336B2B" w:rsidRDefault="00751845" w:rsidP="00751845">
            <w:pPr>
              <w:pStyle w:val="Bodytext20"/>
              <w:shd w:val="clear" w:color="auto" w:fill="auto"/>
              <w:spacing w:after="0" w:line="240" w:lineRule="auto"/>
              <w:ind w:left="130" w:firstLine="0"/>
            </w:pPr>
            <w:r w:rsidRPr="00336B2B">
              <w:t>0.0 (0.5)</w:t>
            </w:r>
          </w:p>
        </w:tc>
      </w:tr>
      <w:tr w:rsidR="00DA0FD1" w:rsidRPr="00336B2B" w14:paraId="47A976DE" w14:textId="77777777" w:rsidTr="00751845">
        <w:trPr>
          <w:trHeight w:hRule="exact" w:val="528"/>
        </w:trPr>
        <w:tc>
          <w:tcPr>
            <w:tcW w:w="4646" w:type="dxa"/>
            <w:tcBorders>
              <w:top w:val="single" w:sz="4" w:space="0" w:color="auto"/>
              <w:left w:val="single" w:sz="4" w:space="0" w:color="auto"/>
            </w:tcBorders>
            <w:shd w:val="clear" w:color="auto" w:fill="FFFFFF"/>
            <w:vAlign w:val="bottom"/>
          </w:tcPr>
          <w:p w14:paraId="4352C0F1" w14:textId="537C84DA" w:rsidR="00DA0FD1" w:rsidRPr="00751845" w:rsidRDefault="00751845" w:rsidP="00C00328">
            <w:pPr>
              <w:pStyle w:val="Bodytext20"/>
              <w:shd w:val="clear" w:color="auto" w:fill="auto"/>
              <w:spacing w:after="0" w:line="240" w:lineRule="auto"/>
              <w:ind w:left="130" w:firstLine="0"/>
              <w:jc w:val="left"/>
            </w:pPr>
            <w:r w:rsidRPr="00751845">
              <w:t>Medián (priemer) % zmeny objemu mozgu počas 12 mesiacov</w:t>
            </w:r>
          </w:p>
        </w:tc>
        <w:tc>
          <w:tcPr>
            <w:tcW w:w="2158" w:type="dxa"/>
            <w:tcBorders>
              <w:top w:val="single" w:sz="4" w:space="0" w:color="auto"/>
              <w:left w:val="single" w:sz="4" w:space="0" w:color="auto"/>
            </w:tcBorders>
            <w:shd w:val="clear" w:color="auto" w:fill="FFFFFF"/>
          </w:tcPr>
          <w:p w14:paraId="58C0AABA" w14:textId="77777777" w:rsidR="00DA0FD1" w:rsidRPr="00336B2B" w:rsidRDefault="00DA0FD1" w:rsidP="00C00328">
            <w:pPr>
              <w:pStyle w:val="Bodytext20"/>
              <w:shd w:val="clear" w:color="auto" w:fill="auto"/>
              <w:spacing w:after="0" w:line="240" w:lineRule="auto"/>
              <w:ind w:left="164" w:firstLine="0"/>
              <w:jc w:val="left"/>
            </w:pPr>
            <w:r w:rsidRPr="00336B2B">
              <w:t>-0.2 (-0.3)**</w:t>
            </w:r>
          </w:p>
        </w:tc>
        <w:tc>
          <w:tcPr>
            <w:tcW w:w="2694" w:type="dxa"/>
            <w:tcBorders>
              <w:top w:val="single" w:sz="4" w:space="0" w:color="auto"/>
              <w:left w:val="single" w:sz="4" w:space="0" w:color="auto"/>
              <w:right w:val="single" w:sz="4" w:space="0" w:color="auto"/>
            </w:tcBorders>
            <w:shd w:val="clear" w:color="auto" w:fill="FFFFFF"/>
          </w:tcPr>
          <w:p w14:paraId="72627EDA" w14:textId="77777777" w:rsidR="00DA0FD1" w:rsidRPr="00336B2B" w:rsidRDefault="00DA0FD1" w:rsidP="00C00328">
            <w:pPr>
              <w:pStyle w:val="Bodytext20"/>
              <w:shd w:val="clear" w:color="auto" w:fill="auto"/>
              <w:spacing w:after="0" w:line="240" w:lineRule="auto"/>
              <w:ind w:left="130" w:firstLine="0"/>
            </w:pPr>
            <w:r w:rsidRPr="00336B2B">
              <w:t>-0.4 (-0.5)</w:t>
            </w:r>
          </w:p>
        </w:tc>
      </w:tr>
      <w:tr w:rsidR="00DA0FD1" w:rsidRPr="00336B2B" w14:paraId="21E756E9" w14:textId="77777777" w:rsidTr="00751845">
        <w:trPr>
          <w:trHeight w:hRule="exact" w:val="1123"/>
        </w:trPr>
        <w:tc>
          <w:tcPr>
            <w:tcW w:w="9498" w:type="dxa"/>
            <w:gridSpan w:val="3"/>
            <w:tcBorders>
              <w:top w:val="single" w:sz="4" w:space="0" w:color="auto"/>
              <w:left w:val="single" w:sz="4" w:space="0" w:color="auto"/>
              <w:bottom w:val="single" w:sz="4" w:space="0" w:color="auto"/>
              <w:right w:val="single" w:sz="4" w:space="0" w:color="auto"/>
            </w:tcBorders>
            <w:shd w:val="clear" w:color="auto" w:fill="FFFFFF"/>
          </w:tcPr>
          <w:p w14:paraId="3DC515FB" w14:textId="2AD5971D" w:rsidR="00DA0FD1" w:rsidRPr="00751845" w:rsidRDefault="00DA0FD1" w:rsidP="00C00328">
            <w:pPr>
              <w:pStyle w:val="Bodytext20"/>
              <w:shd w:val="clear" w:color="auto" w:fill="auto"/>
              <w:spacing w:after="0" w:line="240" w:lineRule="auto"/>
              <w:ind w:left="697" w:hanging="567"/>
              <w:jc w:val="left"/>
            </w:pPr>
            <w:r w:rsidRPr="00751845">
              <w:t>†</w:t>
            </w:r>
            <w:r w:rsidRPr="00751845">
              <w:tab/>
            </w:r>
            <w:r w:rsidR="00751845" w:rsidRPr="00751845">
              <w:t>Progresia invalidizácie definovaná ako zvýšenie EDSS o 1 bod potvrdená o 3 mesiace neskôr.</w:t>
            </w:r>
            <w:r w:rsidRPr="00751845">
              <w:t xml:space="preserve">* </w:t>
            </w:r>
            <w:r w:rsidRPr="00751845">
              <w:tab/>
              <w:t xml:space="preserve">p&lt;0.01,** p&lt;0.001, </w:t>
            </w:r>
            <w:r w:rsidR="00751845" w:rsidRPr="00751845">
              <w:t>v porovnaní s</w:t>
            </w:r>
            <w:r w:rsidRPr="00751845">
              <w:t xml:space="preserve"> interfer</w:t>
            </w:r>
            <w:r w:rsidR="00751845" w:rsidRPr="00751845">
              <w:t>ó</w:t>
            </w:r>
            <w:r w:rsidRPr="00751845">
              <w:t>n</w:t>
            </w:r>
            <w:r w:rsidR="00751845" w:rsidRPr="00751845">
              <w:t>om</w:t>
            </w:r>
            <w:r w:rsidRPr="00751845">
              <w:t xml:space="preserve"> beta-1a</w:t>
            </w:r>
          </w:p>
          <w:p w14:paraId="4CE90165" w14:textId="7B4DAE3D" w:rsidR="00DA0FD1" w:rsidRPr="00751845" w:rsidRDefault="00751845" w:rsidP="00751845">
            <w:pPr>
              <w:pStyle w:val="Bodytext20"/>
              <w:shd w:val="clear" w:color="auto" w:fill="auto"/>
              <w:spacing w:after="0" w:line="240" w:lineRule="auto"/>
              <w:ind w:left="112" w:firstLine="18"/>
              <w:jc w:val="left"/>
            </w:pPr>
            <w:r w:rsidRPr="00751845">
              <w:t>Všetky analýzy klinických ukazovateľov boli hodnotené pri liečebnom zámere (intent-to-treat). Analýzy MRI používali vyhodnotiteľný súbor údajov.</w:t>
            </w:r>
          </w:p>
        </w:tc>
      </w:tr>
    </w:tbl>
    <w:p w14:paraId="613F83FF" w14:textId="0563898C" w:rsidR="00DA0FD1" w:rsidRDefault="00DA0FD1" w:rsidP="00DA0FD1">
      <w:pPr>
        <w:spacing w:line="240" w:lineRule="auto"/>
        <w:rPr>
          <w:szCs w:val="22"/>
        </w:rPr>
      </w:pPr>
    </w:p>
    <w:p w14:paraId="37BFADE7" w14:textId="68AE34D2" w:rsidR="00DA0FD1" w:rsidRDefault="00DA0FD1" w:rsidP="00DA0FD1">
      <w:pPr>
        <w:spacing w:line="240" w:lineRule="auto"/>
        <w:rPr>
          <w:szCs w:val="22"/>
        </w:rPr>
      </w:pPr>
      <w:r w:rsidRPr="00DA0FD1">
        <w:rPr>
          <w:szCs w:val="22"/>
        </w:rPr>
        <w:t>Pacienti, ktorí ukončili 12 mesiacov základnej štúdie TRANSFORMS, mohli byť zaradení do extenzie (D2302E1) so zaslepenou dávkou a dostávať fingolimod. Celkovo sa extenzie zúčastnilo 1 030 pacientov, avšak 3 z týchto pacientov nedostali liečbu (n=356 pokračovalo s 0,5 mg, 330 pokračovalo s 1,25 mg, 167 prešlo z interferónu beta-1a na 0,5 mg a 174 z interferónu beta-1a na 1,25 mg). Po 12 mesiacoch (24. mesiac) bolo ešte stále zaradených 882 pacientov (86 %). Medzi 12. a 24. mesiacom ARR u pacientov, ktorí dostávali 0,5 mg fingolimodu v základnej štúdii a zostali na dávke 0,5 mg, bola 0,20 (0,19 v základnej štúdii). ARR u pacientov, ktorí prešli z interferónu beta-1a na 0,5 mg fingolimodu, bola 0,33 (0,48 v základnej štúdii).</w:t>
      </w:r>
    </w:p>
    <w:p w14:paraId="7E2D5E5C" w14:textId="77777777" w:rsidR="00612A67" w:rsidRPr="00DA0FD1" w:rsidRDefault="00612A67" w:rsidP="00DA0FD1">
      <w:pPr>
        <w:spacing w:line="240" w:lineRule="auto"/>
        <w:rPr>
          <w:szCs w:val="22"/>
        </w:rPr>
      </w:pPr>
    </w:p>
    <w:p w14:paraId="4F7F3818" w14:textId="58E65CE6" w:rsidR="00DA0FD1" w:rsidRDefault="00DA0FD1" w:rsidP="00DA0FD1">
      <w:pPr>
        <w:spacing w:line="240" w:lineRule="auto"/>
        <w:rPr>
          <w:szCs w:val="22"/>
        </w:rPr>
      </w:pPr>
      <w:r w:rsidRPr="00DA0FD1">
        <w:rPr>
          <w:szCs w:val="22"/>
        </w:rPr>
        <w:t>Zlúčené výsledky štúdií D2301 a D2302 ukázali zhodný a štatisticky významný pokles frekvencie relapsov prerátanej na rok v porovnaní s komparátorom v podskupinách definovaných pohlavím, vekom, predchádzajúcou liečbou s</w:t>
      </w:r>
      <w:r w:rsidR="00612A67">
        <w:rPr>
          <w:szCs w:val="22"/>
        </w:rPr>
        <w:t>klerózy</w:t>
      </w:r>
      <w:r w:rsidRPr="00DA0FD1">
        <w:rPr>
          <w:szCs w:val="22"/>
        </w:rPr>
        <w:t xml:space="preserve"> multiplex a východiskovou aktivitou ochorenia alebo stupňom invalidizácie.</w:t>
      </w:r>
    </w:p>
    <w:p w14:paraId="1886BBAC" w14:textId="77777777" w:rsidR="00612A67" w:rsidRPr="00DA0FD1" w:rsidRDefault="00612A67" w:rsidP="00DA0FD1">
      <w:pPr>
        <w:spacing w:line="240" w:lineRule="auto"/>
        <w:rPr>
          <w:szCs w:val="22"/>
        </w:rPr>
      </w:pPr>
    </w:p>
    <w:p w14:paraId="5E97E2AF" w14:textId="6E1D9946" w:rsidR="00DA0FD1" w:rsidRDefault="00DA0FD1" w:rsidP="00DA0FD1">
      <w:pPr>
        <w:spacing w:line="240" w:lineRule="auto"/>
        <w:rPr>
          <w:szCs w:val="22"/>
        </w:rPr>
      </w:pPr>
      <w:r w:rsidRPr="00DA0FD1">
        <w:rPr>
          <w:szCs w:val="22"/>
        </w:rPr>
        <w:t>Ďalšie analýzy údajov z klinických skúšaní ukazujú zhodné účinky liečby u podskupín pacientov s vysoko aktívnou relaps-remitujúcou s</w:t>
      </w:r>
      <w:r w:rsidR="00612A67">
        <w:rPr>
          <w:szCs w:val="22"/>
        </w:rPr>
        <w:t>klerózou</w:t>
      </w:r>
      <w:r w:rsidRPr="00DA0FD1">
        <w:rPr>
          <w:szCs w:val="22"/>
        </w:rPr>
        <w:t xml:space="preserve"> multiplex.</w:t>
      </w:r>
    </w:p>
    <w:p w14:paraId="008E0094" w14:textId="77777777" w:rsidR="00612A67" w:rsidRPr="00DA0FD1" w:rsidRDefault="00612A67" w:rsidP="00DA0FD1">
      <w:pPr>
        <w:spacing w:line="240" w:lineRule="auto"/>
        <w:rPr>
          <w:szCs w:val="22"/>
        </w:rPr>
      </w:pPr>
    </w:p>
    <w:p w14:paraId="03E037FB" w14:textId="0CBD8725" w:rsidR="00DA0FD1" w:rsidRPr="00612A67" w:rsidRDefault="00DA0FD1" w:rsidP="00DA0FD1">
      <w:pPr>
        <w:spacing w:line="240" w:lineRule="auto"/>
        <w:rPr>
          <w:szCs w:val="22"/>
          <w:u w:val="single"/>
        </w:rPr>
      </w:pPr>
      <w:r w:rsidRPr="00612A67">
        <w:rPr>
          <w:szCs w:val="22"/>
          <w:u w:val="single"/>
        </w:rPr>
        <w:t>Pediatrická populácia</w:t>
      </w:r>
    </w:p>
    <w:p w14:paraId="5DF65FA5" w14:textId="77777777" w:rsidR="00612A67" w:rsidRPr="00DA0FD1" w:rsidRDefault="00612A67" w:rsidP="00DA0FD1">
      <w:pPr>
        <w:spacing w:line="240" w:lineRule="auto"/>
        <w:rPr>
          <w:szCs w:val="22"/>
        </w:rPr>
      </w:pPr>
    </w:p>
    <w:p w14:paraId="4BD05AF2" w14:textId="3155E153" w:rsidR="00DA0FD1" w:rsidRDefault="00DA0FD1" w:rsidP="00DA0FD1">
      <w:pPr>
        <w:spacing w:line="240" w:lineRule="auto"/>
        <w:rPr>
          <w:szCs w:val="22"/>
        </w:rPr>
      </w:pPr>
      <w:r w:rsidRPr="00DA0FD1">
        <w:rPr>
          <w:szCs w:val="22"/>
        </w:rPr>
        <w:t>Účinnosť a bezpečnosť dávok fingolimodu 0,25 mg alebo 0,5 mg podávaných raz denne (dávka určená na základe telesnej hmotnosti a merania expozície) sa stanovili u pediatrických pacientov vo veku 10 až &lt;18 rokov s relaps-remitujúcou s</w:t>
      </w:r>
      <w:r w:rsidR="00612A67">
        <w:rPr>
          <w:szCs w:val="22"/>
        </w:rPr>
        <w:t xml:space="preserve">klerózou </w:t>
      </w:r>
      <w:r w:rsidRPr="00DA0FD1">
        <w:rPr>
          <w:szCs w:val="22"/>
        </w:rPr>
        <w:t>multiplex.</w:t>
      </w:r>
    </w:p>
    <w:p w14:paraId="46B1FE99" w14:textId="77777777" w:rsidR="00612A67" w:rsidRPr="00DA0FD1" w:rsidRDefault="00612A67" w:rsidP="00DA0FD1">
      <w:pPr>
        <w:spacing w:line="240" w:lineRule="auto"/>
        <w:rPr>
          <w:szCs w:val="22"/>
        </w:rPr>
      </w:pPr>
    </w:p>
    <w:p w14:paraId="133DC9B0" w14:textId="0EDD7A5B" w:rsidR="00DA0FD1" w:rsidRDefault="00DA0FD1" w:rsidP="00DA0FD1">
      <w:pPr>
        <w:spacing w:line="240" w:lineRule="auto"/>
        <w:rPr>
          <w:szCs w:val="22"/>
        </w:rPr>
      </w:pPr>
      <w:r w:rsidRPr="00DA0FD1">
        <w:rPr>
          <w:szCs w:val="22"/>
        </w:rPr>
        <w:t>Štúdia D2311 (PARADIGMS) bola dvojito zaslepená, dvojito maskovaná, účinným liekom kontrolovaná štúdia s premenlivým trvaním do 24 mesiacov, s 215 pacientmi vo veku 10 až &lt;18 rokov (n=107 liečených fingolimodom, 108 liečených interferónom beta-1a 30 μg podávaným intramuskulárnou injekciou raz týždenne).</w:t>
      </w:r>
    </w:p>
    <w:p w14:paraId="61ABA59C" w14:textId="77777777" w:rsidR="00A41AD5" w:rsidRPr="00DA0FD1" w:rsidRDefault="00A41AD5" w:rsidP="00DA0FD1">
      <w:pPr>
        <w:spacing w:line="240" w:lineRule="auto"/>
        <w:rPr>
          <w:szCs w:val="22"/>
        </w:rPr>
      </w:pPr>
    </w:p>
    <w:p w14:paraId="56A07CED" w14:textId="7575A743" w:rsidR="00DA0FD1" w:rsidRDefault="00DA0FD1" w:rsidP="00DA0FD1">
      <w:pPr>
        <w:spacing w:line="240" w:lineRule="auto"/>
        <w:rPr>
          <w:szCs w:val="22"/>
        </w:rPr>
      </w:pPr>
      <w:r w:rsidRPr="00DA0FD1">
        <w:rPr>
          <w:szCs w:val="22"/>
        </w:rPr>
        <w:t>Hodnoty mediánu východiskových charakteristík boli: vek 16 rokov, medián trvania choroby 1,5 roka a skóre EDSS 1,5. Väčšina pacientov mala stupeň 2 alebo vyšší podľa Tannera (94,4 %) a hmotnosť &gt;40 kg (95,3 %). Celkovo 180 (84 %) pacientov ukončilo základnú fázu liečby skúšaným liekom (n=99 [92,5 %] fingolimodom, 81 [75 %] interferónom beta-1a). Výsledky sú uvedené v Tabuľke 4.</w:t>
      </w:r>
    </w:p>
    <w:p w14:paraId="3D9EB1F2" w14:textId="0C1D6D74" w:rsidR="00DA0FD1" w:rsidRDefault="00DA0FD1" w:rsidP="00DA0FD1">
      <w:pPr>
        <w:spacing w:line="240" w:lineRule="auto"/>
        <w:rPr>
          <w:szCs w:val="22"/>
        </w:rPr>
      </w:pPr>
    </w:p>
    <w:p w14:paraId="5FFCBB21" w14:textId="299D7E92" w:rsidR="00DA0FD1" w:rsidRPr="00A41AD5" w:rsidRDefault="00DA0FD1" w:rsidP="00DA0FD1">
      <w:pPr>
        <w:spacing w:line="240" w:lineRule="auto"/>
        <w:rPr>
          <w:b/>
          <w:bCs/>
          <w:szCs w:val="22"/>
        </w:rPr>
      </w:pPr>
      <w:r w:rsidRPr="00A41AD5">
        <w:rPr>
          <w:b/>
          <w:bCs/>
          <w:szCs w:val="22"/>
        </w:rPr>
        <w:t>Tabuľka 4 Štúdia D2311 (PARADIGMS): hlavné výsledky</w:t>
      </w:r>
    </w:p>
    <w:p w14:paraId="1A0D605D" w14:textId="0E36818A" w:rsidR="00DA0FD1" w:rsidRDefault="00DA0FD1" w:rsidP="00DA0FD1">
      <w:pPr>
        <w:spacing w:line="240" w:lineRule="auto"/>
        <w:rPr>
          <w:szCs w:val="22"/>
        </w:rPr>
      </w:pPr>
    </w:p>
    <w:tbl>
      <w:tblPr>
        <w:tblW w:w="9224" w:type="dxa"/>
        <w:tblLayout w:type="fixed"/>
        <w:tblCellMar>
          <w:left w:w="10" w:type="dxa"/>
          <w:right w:w="10" w:type="dxa"/>
        </w:tblCellMar>
        <w:tblLook w:val="0000" w:firstRow="0" w:lastRow="0" w:firstColumn="0" w:lastColumn="0" w:noHBand="0" w:noVBand="0"/>
      </w:tblPr>
      <w:tblGrid>
        <w:gridCol w:w="5074"/>
        <w:gridCol w:w="2107"/>
        <w:gridCol w:w="2043"/>
      </w:tblGrid>
      <w:tr w:rsidR="00DA0FD1" w:rsidRPr="00336B2B" w14:paraId="18D70EE2" w14:textId="77777777" w:rsidTr="00A41AD5">
        <w:trPr>
          <w:trHeight w:hRule="exact" w:val="533"/>
        </w:trPr>
        <w:tc>
          <w:tcPr>
            <w:tcW w:w="5074" w:type="dxa"/>
            <w:tcBorders>
              <w:top w:val="single" w:sz="4" w:space="0" w:color="auto"/>
              <w:left w:val="single" w:sz="4" w:space="0" w:color="auto"/>
            </w:tcBorders>
            <w:shd w:val="clear" w:color="auto" w:fill="FFFFFF"/>
          </w:tcPr>
          <w:p w14:paraId="48C3BC14" w14:textId="77777777" w:rsidR="00DA0FD1" w:rsidRPr="00E82079" w:rsidRDefault="00DA0FD1" w:rsidP="00C00328">
            <w:pPr>
              <w:keepNext/>
              <w:spacing w:line="240" w:lineRule="auto"/>
              <w:ind w:left="142"/>
              <w:rPr>
                <w:szCs w:val="22"/>
              </w:rPr>
            </w:pPr>
          </w:p>
        </w:tc>
        <w:tc>
          <w:tcPr>
            <w:tcW w:w="2107" w:type="dxa"/>
            <w:tcBorders>
              <w:top w:val="single" w:sz="4" w:space="0" w:color="auto"/>
              <w:left w:val="single" w:sz="4" w:space="0" w:color="auto"/>
            </w:tcBorders>
            <w:shd w:val="clear" w:color="auto" w:fill="FFFFFF"/>
            <w:vAlign w:val="bottom"/>
          </w:tcPr>
          <w:p w14:paraId="1813391D" w14:textId="77777777" w:rsidR="00DA0FD1" w:rsidRPr="00336B2B" w:rsidRDefault="00DA0FD1" w:rsidP="00C00328">
            <w:pPr>
              <w:pStyle w:val="Bodytext20"/>
              <w:keepNext/>
              <w:shd w:val="clear" w:color="auto" w:fill="auto"/>
              <w:spacing w:after="0" w:line="240" w:lineRule="auto"/>
              <w:ind w:left="169" w:right="76" w:firstLine="0"/>
              <w:jc w:val="left"/>
            </w:pPr>
            <w:r w:rsidRPr="00336B2B">
              <w:rPr>
                <w:rStyle w:val="Bodytext2Bold"/>
              </w:rPr>
              <w:t>Fingolimod 0.25 mg or 0.5 mg</w:t>
            </w:r>
          </w:p>
        </w:tc>
        <w:tc>
          <w:tcPr>
            <w:tcW w:w="2043" w:type="dxa"/>
            <w:tcBorders>
              <w:top w:val="single" w:sz="4" w:space="0" w:color="auto"/>
              <w:left w:val="single" w:sz="4" w:space="0" w:color="auto"/>
              <w:right w:val="single" w:sz="4" w:space="0" w:color="auto"/>
            </w:tcBorders>
            <w:shd w:val="clear" w:color="auto" w:fill="FFFFFF"/>
            <w:vAlign w:val="bottom"/>
          </w:tcPr>
          <w:p w14:paraId="3482CBF4" w14:textId="5F85E3B4" w:rsidR="00DA0FD1" w:rsidRPr="00336B2B" w:rsidRDefault="00DA0FD1" w:rsidP="00C00328">
            <w:pPr>
              <w:pStyle w:val="Bodytext20"/>
              <w:keepNext/>
              <w:shd w:val="clear" w:color="auto" w:fill="auto"/>
              <w:spacing w:after="0" w:line="240" w:lineRule="auto"/>
              <w:ind w:left="54" w:firstLine="0"/>
              <w:jc w:val="left"/>
            </w:pPr>
            <w:r w:rsidRPr="00336B2B">
              <w:rPr>
                <w:rStyle w:val="Bodytext2Bold"/>
              </w:rPr>
              <w:t>Interfer</w:t>
            </w:r>
            <w:r w:rsidR="00A41AD5">
              <w:rPr>
                <w:rStyle w:val="Bodytext2Bold"/>
              </w:rPr>
              <w:t>ó</w:t>
            </w:r>
            <w:r w:rsidRPr="00336B2B">
              <w:rPr>
                <w:rStyle w:val="Bodytext2Bold"/>
              </w:rPr>
              <w:t xml:space="preserve">n beta-1a </w:t>
            </w:r>
            <w:r w:rsidRPr="00AA6F56">
              <w:rPr>
                <w:rStyle w:val="Bodytext2Bold"/>
              </w:rPr>
              <w:t>30</w:t>
            </w:r>
            <w:r w:rsidRPr="00336B2B">
              <w:rPr>
                <w:rStyle w:val="Bodytext2Bold"/>
              </w:rPr>
              <w:t xml:space="preserve"> </w:t>
            </w:r>
            <w:r>
              <w:rPr>
                <w:rStyle w:val="Bodytext2Bold"/>
              </w:rPr>
              <w:t>µ</w:t>
            </w:r>
            <w:r w:rsidRPr="00336B2B">
              <w:rPr>
                <w:rStyle w:val="Bodytext2Bold"/>
              </w:rPr>
              <w:t>g</w:t>
            </w:r>
          </w:p>
        </w:tc>
      </w:tr>
      <w:tr w:rsidR="00A41AD5" w:rsidRPr="00336B2B" w14:paraId="3D83011F" w14:textId="77777777" w:rsidTr="00A41AD5">
        <w:trPr>
          <w:trHeight w:hRule="exact" w:val="269"/>
        </w:trPr>
        <w:tc>
          <w:tcPr>
            <w:tcW w:w="5074" w:type="dxa"/>
            <w:tcBorders>
              <w:top w:val="single" w:sz="4" w:space="0" w:color="auto"/>
              <w:left w:val="single" w:sz="4" w:space="0" w:color="auto"/>
            </w:tcBorders>
            <w:shd w:val="clear" w:color="auto" w:fill="FFFFFF"/>
            <w:vAlign w:val="bottom"/>
          </w:tcPr>
          <w:p w14:paraId="0D62B345" w14:textId="698313E8" w:rsidR="00A41AD5" w:rsidRPr="00E82079" w:rsidRDefault="00A41AD5" w:rsidP="00A41AD5">
            <w:pPr>
              <w:pStyle w:val="Bodytext20"/>
              <w:shd w:val="clear" w:color="auto" w:fill="auto"/>
              <w:spacing w:after="0" w:line="240" w:lineRule="auto"/>
              <w:ind w:left="142" w:firstLine="0"/>
              <w:jc w:val="left"/>
            </w:pPr>
            <w:r w:rsidRPr="00E82079">
              <w:rPr>
                <w:rStyle w:val="Bodytext2Bold"/>
                <w:lang w:val="sk-SK"/>
              </w:rPr>
              <w:t>Klinické ukazovatele</w:t>
            </w:r>
          </w:p>
        </w:tc>
        <w:tc>
          <w:tcPr>
            <w:tcW w:w="2107" w:type="dxa"/>
            <w:tcBorders>
              <w:top w:val="single" w:sz="4" w:space="0" w:color="auto"/>
              <w:left w:val="single" w:sz="4" w:space="0" w:color="auto"/>
            </w:tcBorders>
            <w:shd w:val="clear" w:color="auto" w:fill="FFFFFF"/>
            <w:vAlign w:val="bottom"/>
          </w:tcPr>
          <w:p w14:paraId="1E841644" w14:textId="77777777" w:rsidR="00A41AD5" w:rsidRPr="00336B2B" w:rsidRDefault="00A41AD5" w:rsidP="00A41AD5">
            <w:pPr>
              <w:pStyle w:val="Bodytext20"/>
              <w:shd w:val="clear" w:color="auto" w:fill="auto"/>
              <w:spacing w:after="0" w:line="240" w:lineRule="auto"/>
              <w:ind w:left="169" w:right="76" w:firstLine="0"/>
              <w:jc w:val="left"/>
            </w:pPr>
            <w:r w:rsidRPr="00336B2B">
              <w:t>N=107</w:t>
            </w:r>
          </w:p>
        </w:tc>
        <w:tc>
          <w:tcPr>
            <w:tcW w:w="2043" w:type="dxa"/>
            <w:tcBorders>
              <w:top w:val="single" w:sz="4" w:space="0" w:color="auto"/>
              <w:left w:val="single" w:sz="4" w:space="0" w:color="auto"/>
              <w:right w:val="single" w:sz="4" w:space="0" w:color="auto"/>
            </w:tcBorders>
            <w:shd w:val="clear" w:color="auto" w:fill="FFFFFF"/>
            <w:vAlign w:val="bottom"/>
          </w:tcPr>
          <w:p w14:paraId="4C56EB05" w14:textId="77777777" w:rsidR="00A41AD5" w:rsidRPr="00336B2B" w:rsidRDefault="00A41AD5" w:rsidP="00A41AD5">
            <w:pPr>
              <w:pStyle w:val="Bodytext20"/>
              <w:shd w:val="clear" w:color="auto" w:fill="auto"/>
              <w:spacing w:after="0" w:line="240" w:lineRule="auto"/>
              <w:ind w:left="54" w:firstLine="0"/>
              <w:jc w:val="left"/>
            </w:pPr>
            <w:r w:rsidRPr="00336B2B">
              <w:t>N=107</w:t>
            </w:r>
            <w:r w:rsidRPr="00AA6F56">
              <w:rPr>
                <w:vertAlign w:val="superscript"/>
              </w:rPr>
              <w:t>#</w:t>
            </w:r>
          </w:p>
        </w:tc>
      </w:tr>
      <w:tr w:rsidR="00A41AD5" w:rsidRPr="00336B2B" w14:paraId="204BF88E" w14:textId="77777777" w:rsidTr="00A41AD5">
        <w:trPr>
          <w:trHeight w:hRule="exact" w:val="269"/>
        </w:trPr>
        <w:tc>
          <w:tcPr>
            <w:tcW w:w="5074" w:type="dxa"/>
            <w:tcBorders>
              <w:top w:val="single" w:sz="4" w:space="0" w:color="auto"/>
              <w:left w:val="single" w:sz="4" w:space="0" w:color="auto"/>
            </w:tcBorders>
            <w:shd w:val="clear" w:color="auto" w:fill="FFFFFF"/>
          </w:tcPr>
          <w:p w14:paraId="65CEE816" w14:textId="5C2969BA" w:rsidR="00A41AD5" w:rsidRPr="00E82079" w:rsidRDefault="00A41AD5" w:rsidP="00A41AD5">
            <w:pPr>
              <w:pStyle w:val="Bodytext20"/>
              <w:shd w:val="clear" w:color="auto" w:fill="auto"/>
              <w:spacing w:after="0" w:line="240" w:lineRule="auto"/>
              <w:ind w:left="142" w:firstLine="0"/>
              <w:jc w:val="left"/>
            </w:pPr>
            <w:r w:rsidRPr="00E82079">
              <w:t>Frekvencia relapsov za rok (primárny ukazovateľ)</w:t>
            </w:r>
          </w:p>
        </w:tc>
        <w:tc>
          <w:tcPr>
            <w:tcW w:w="2107" w:type="dxa"/>
            <w:tcBorders>
              <w:top w:val="single" w:sz="4" w:space="0" w:color="auto"/>
              <w:left w:val="single" w:sz="4" w:space="0" w:color="auto"/>
            </w:tcBorders>
            <w:shd w:val="clear" w:color="auto" w:fill="FFFFFF"/>
            <w:vAlign w:val="bottom"/>
          </w:tcPr>
          <w:p w14:paraId="4DAA8E6D" w14:textId="77777777" w:rsidR="00A41AD5" w:rsidRPr="00336B2B" w:rsidRDefault="00A41AD5" w:rsidP="00A41AD5">
            <w:pPr>
              <w:pStyle w:val="Bodytext20"/>
              <w:shd w:val="clear" w:color="auto" w:fill="auto"/>
              <w:spacing w:after="0" w:line="240" w:lineRule="auto"/>
              <w:ind w:left="169" w:right="76" w:firstLine="0"/>
              <w:jc w:val="left"/>
            </w:pPr>
            <w:r w:rsidRPr="00336B2B">
              <w:t>0.122**</w:t>
            </w:r>
          </w:p>
        </w:tc>
        <w:tc>
          <w:tcPr>
            <w:tcW w:w="2043" w:type="dxa"/>
            <w:tcBorders>
              <w:top w:val="single" w:sz="4" w:space="0" w:color="auto"/>
              <w:left w:val="single" w:sz="4" w:space="0" w:color="auto"/>
              <w:right w:val="single" w:sz="4" w:space="0" w:color="auto"/>
            </w:tcBorders>
            <w:shd w:val="clear" w:color="auto" w:fill="FFFFFF"/>
            <w:vAlign w:val="bottom"/>
          </w:tcPr>
          <w:p w14:paraId="2326BDCC" w14:textId="77777777" w:rsidR="00A41AD5" w:rsidRPr="00336B2B" w:rsidRDefault="00A41AD5" w:rsidP="00A41AD5">
            <w:pPr>
              <w:pStyle w:val="Bodytext20"/>
              <w:shd w:val="clear" w:color="auto" w:fill="auto"/>
              <w:spacing w:after="0" w:line="240" w:lineRule="auto"/>
              <w:ind w:left="54" w:firstLine="0"/>
              <w:jc w:val="left"/>
            </w:pPr>
            <w:r w:rsidRPr="00336B2B">
              <w:t>0.675</w:t>
            </w:r>
          </w:p>
        </w:tc>
      </w:tr>
      <w:tr w:rsidR="00A41AD5" w:rsidRPr="00336B2B" w14:paraId="2AA05550" w14:textId="77777777" w:rsidTr="00A41AD5">
        <w:trPr>
          <w:trHeight w:hRule="exact" w:val="528"/>
        </w:trPr>
        <w:tc>
          <w:tcPr>
            <w:tcW w:w="5074" w:type="dxa"/>
            <w:tcBorders>
              <w:top w:val="single" w:sz="4" w:space="0" w:color="auto"/>
              <w:left w:val="single" w:sz="4" w:space="0" w:color="auto"/>
            </w:tcBorders>
            <w:shd w:val="clear" w:color="auto" w:fill="FFFFFF"/>
          </w:tcPr>
          <w:p w14:paraId="1D8B10F7" w14:textId="4C3ABEBC" w:rsidR="00A41AD5" w:rsidRPr="00E82079" w:rsidRDefault="00A41AD5" w:rsidP="00A41AD5">
            <w:pPr>
              <w:pStyle w:val="Bodytext20"/>
              <w:shd w:val="clear" w:color="auto" w:fill="auto"/>
              <w:spacing w:after="0" w:line="240" w:lineRule="auto"/>
              <w:ind w:left="142" w:firstLine="0"/>
              <w:jc w:val="left"/>
            </w:pPr>
            <w:r w:rsidRPr="00E82079">
              <w:t>Percentuálny podiel pacientov bez relapsov po 24 mesiacoch</w:t>
            </w:r>
          </w:p>
        </w:tc>
        <w:tc>
          <w:tcPr>
            <w:tcW w:w="2107" w:type="dxa"/>
            <w:tcBorders>
              <w:top w:val="single" w:sz="4" w:space="0" w:color="auto"/>
              <w:left w:val="single" w:sz="4" w:space="0" w:color="auto"/>
            </w:tcBorders>
            <w:shd w:val="clear" w:color="auto" w:fill="FFFFFF"/>
          </w:tcPr>
          <w:p w14:paraId="7B16A21A" w14:textId="77777777" w:rsidR="00A41AD5" w:rsidRPr="00336B2B" w:rsidRDefault="00A41AD5" w:rsidP="00A41AD5">
            <w:pPr>
              <w:pStyle w:val="Bodytext20"/>
              <w:shd w:val="clear" w:color="auto" w:fill="auto"/>
              <w:spacing w:after="0" w:line="240" w:lineRule="auto"/>
              <w:ind w:left="169" w:right="76" w:firstLine="0"/>
              <w:jc w:val="left"/>
            </w:pPr>
            <w:r w:rsidRPr="00336B2B">
              <w:t>85.7**</w:t>
            </w:r>
          </w:p>
        </w:tc>
        <w:tc>
          <w:tcPr>
            <w:tcW w:w="2043" w:type="dxa"/>
            <w:tcBorders>
              <w:top w:val="single" w:sz="4" w:space="0" w:color="auto"/>
              <w:left w:val="single" w:sz="4" w:space="0" w:color="auto"/>
              <w:right w:val="single" w:sz="4" w:space="0" w:color="auto"/>
            </w:tcBorders>
            <w:shd w:val="clear" w:color="auto" w:fill="FFFFFF"/>
          </w:tcPr>
          <w:p w14:paraId="2E55BF80" w14:textId="77777777" w:rsidR="00A41AD5" w:rsidRPr="00336B2B" w:rsidRDefault="00A41AD5" w:rsidP="00A41AD5">
            <w:pPr>
              <w:pStyle w:val="Bodytext20"/>
              <w:shd w:val="clear" w:color="auto" w:fill="auto"/>
              <w:spacing w:after="0" w:line="240" w:lineRule="auto"/>
              <w:ind w:left="54" w:firstLine="0"/>
              <w:jc w:val="left"/>
            </w:pPr>
            <w:r w:rsidRPr="00336B2B">
              <w:t>38.8</w:t>
            </w:r>
          </w:p>
        </w:tc>
      </w:tr>
      <w:tr w:rsidR="00DA0FD1" w:rsidRPr="00336B2B" w14:paraId="1A249B3E" w14:textId="77777777" w:rsidTr="00A41AD5">
        <w:trPr>
          <w:trHeight w:hRule="exact" w:val="269"/>
        </w:trPr>
        <w:tc>
          <w:tcPr>
            <w:tcW w:w="5074" w:type="dxa"/>
            <w:tcBorders>
              <w:top w:val="single" w:sz="4" w:space="0" w:color="auto"/>
              <w:left w:val="single" w:sz="4" w:space="0" w:color="auto"/>
            </w:tcBorders>
            <w:shd w:val="clear" w:color="auto" w:fill="FFFFFF"/>
            <w:vAlign w:val="bottom"/>
          </w:tcPr>
          <w:p w14:paraId="63F5A04C" w14:textId="63BCFC3E" w:rsidR="00DA0FD1" w:rsidRPr="00E82079" w:rsidRDefault="00A41AD5" w:rsidP="00C00328">
            <w:pPr>
              <w:pStyle w:val="Bodytext20"/>
              <w:shd w:val="clear" w:color="auto" w:fill="auto"/>
              <w:spacing w:after="0" w:line="240" w:lineRule="auto"/>
              <w:ind w:left="142" w:firstLine="0"/>
              <w:jc w:val="left"/>
            </w:pPr>
            <w:r w:rsidRPr="00E82079">
              <w:rPr>
                <w:rStyle w:val="Bodytext2Bold"/>
                <w:lang w:val="sk-SK"/>
              </w:rPr>
              <w:t xml:space="preserve">Ukazovatele </w:t>
            </w:r>
            <w:r w:rsidR="00DA0FD1" w:rsidRPr="00E82079">
              <w:rPr>
                <w:rStyle w:val="Bodytext2Bold"/>
                <w:lang w:val="sk-SK"/>
              </w:rPr>
              <w:t xml:space="preserve">MRI </w:t>
            </w:r>
          </w:p>
        </w:tc>
        <w:tc>
          <w:tcPr>
            <w:tcW w:w="2107" w:type="dxa"/>
            <w:tcBorders>
              <w:top w:val="single" w:sz="4" w:space="0" w:color="auto"/>
              <w:left w:val="single" w:sz="4" w:space="0" w:color="auto"/>
            </w:tcBorders>
            <w:shd w:val="clear" w:color="auto" w:fill="FFFFFF"/>
          </w:tcPr>
          <w:p w14:paraId="61137353" w14:textId="77777777" w:rsidR="00DA0FD1" w:rsidRPr="00336B2B" w:rsidRDefault="00DA0FD1" w:rsidP="00C00328">
            <w:pPr>
              <w:spacing w:line="240" w:lineRule="auto"/>
              <w:ind w:left="169" w:right="76"/>
              <w:rPr>
                <w:szCs w:val="22"/>
              </w:rPr>
            </w:pPr>
          </w:p>
        </w:tc>
        <w:tc>
          <w:tcPr>
            <w:tcW w:w="2043" w:type="dxa"/>
            <w:tcBorders>
              <w:top w:val="single" w:sz="4" w:space="0" w:color="auto"/>
              <w:left w:val="single" w:sz="4" w:space="0" w:color="auto"/>
              <w:right w:val="single" w:sz="4" w:space="0" w:color="auto"/>
            </w:tcBorders>
            <w:shd w:val="clear" w:color="auto" w:fill="FFFFFF"/>
          </w:tcPr>
          <w:p w14:paraId="423C30B0" w14:textId="77777777" w:rsidR="00DA0FD1" w:rsidRPr="00336B2B" w:rsidRDefault="00DA0FD1" w:rsidP="00C00328">
            <w:pPr>
              <w:spacing w:line="240" w:lineRule="auto"/>
              <w:ind w:left="54"/>
              <w:rPr>
                <w:szCs w:val="22"/>
              </w:rPr>
            </w:pPr>
          </w:p>
        </w:tc>
      </w:tr>
      <w:tr w:rsidR="00DA0FD1" w:rsidRPr="00336B2B" w14:paraId="770EC5B9" w14:textId="77777777" w:rsidTr="00A41AD5">
        <w:trPr>
          <w:trHeight w:hRule="exact" w:val="528"/>
        </w:trPr>
        <w:tc>
          <w:tcPr>
            <w:tcW w:w="5074" w:type="dxa"/>
            <w:tcBorders>
              <w:top w:val="single" w:sz="4" w:space="0" w:color="auto"/>
              <w:left w:val="single" w:sz="4" w:space="0" w:color="auto"/>
            </w:tcBorders>
            <w:shd w:val="clear" w:color="auto" w:fill="FFFFFF"/>
            <w:vAlign w:val="bottom"/>
          </w:tcPr>
          <w:p w14:paraId="0964620F" w14:textId="6F6F85DB" w:rsidR="00DA0FD1" w:rsidRPr="00E82079" w:rsidRDefault="00A41AD5" w:rsidP="00C00328">
            <w:pPr>
              <w:pStyle w:val="Bodytext20"/>
              <w:shd w:val="clear" w:color="auto" w:fill="auto"/>
              <w:spacing w:after="0" w:line="240" w:lineRule="auto"/>
              <w:ind w:left="142" w:firstLine="0"/>
              <w:jc w:val="left"/>
            </w:pPr>
            <w:r w:rsidRPr="00E82079">
              <w:t>Výskyt nových alebo novo sa zväčšujúcich T2-lézií za rok</w:t>
            </w:r>
          </w:p>
        </w:tc>
        <w:tc>
          <w:tcPr>
            <w:tcW w:w="2107" w:type="dxa"/>
            <w:tcBorders>
              <w:top w:val="single" w:sz="4" w:space="0" w:color="auto"/>
              <w:left w:val="single" w:sz="4" w:space="0" w:color="auto"/>
            </w:tcBorders>
            <w:shd w:val="clear" w:color="auto" w:fill="FFFFFF"/>
          </w:tcPr>
          <w:p w14:paraId="6B128654" w14:textId="77777777" w:rsidR="00DA0FD1" w:rsidRPr="00336B2B" w:rsidRDefault="00DA0FD1" w:rsidP="00C00328">
            <w:pPr>
              <w:pStyle w:val="Bodytext20"/>
              <w:shd w:val="clear" w:color="auto" w:fill="auto"/>
              <w:spacing w:after="0" w:line="240" w:lineRule="auto"/>
              <w:ind w:left="169" w:right="76" w:firstLine="0"/>
              <w:jc w:val="left"/>
            </w:pPr>
            <w:r w:rsidRPr="00336B2B">
              <w:t>n=106</w:t>
            </w:r>
          </w:p>
        </w:tc>
        <w:tc>
          <w:tcPr>
            <w:tcW w:w="2043" w:type="dxa"/>
            <w:tcBorders>
              <w:top w:val="single" w:sz="4" w:space="0" w:color="auto"/>
              <w:left w:val="single" w:sz="4" w:space="0" w:color="auto"/>
              <w:right w:val="single" w:sz="4" w:space="0" w:color="auto"/>
            </w:tcBorders>
            <w:shd w:val="clear" w:color="auto" w:fill="FFFFFF"/>
          </w:tcPr>
          <w:p w14:paraId="40B83D27" w14:textId="77777777" w:rsidR="00DA0FD1" w:rsidRPr="00336B2B" w:rsidRDefault="00DA0FD1" w:rsidP="00C00328">
            <w:pPr>
              <w:pStyle w:val="Bodytext20"/>
              <w:shd w:val="clear" w:color="auto" w:fill="auto"/>
              <w:spacing w:after="0" w:line="240" w:lineRule="auto"/>
              <w:ind w:left="54" w:firstLine="0"/>
              <w:jc w:val="left"/>
            </w:pPr>
            <w:r w:rsidRPr="00336B2B">
              <w:t>n=102</w:t>
            </w:r>
          </w:p>
        </w:tc>
      </w:tr>
      <w:tr w:rsidR="00DA0FD1" w:rsidRPr="00336B2B" w14:paraId="60F0D051" w14:textId="77777777" w:rsidTr="00A41AD5">
        <w:trPr>
          <w:trHeight w:hRule="exact" w:val="269"/>
        </w:trPr>
        <w:tc>
          <w:tcPr>
            <w:tcW w:w="5074" w:type="dxa"/>
            <w:tcBorders>
              <w:top w:val="single" w:sz="4" w:space="0" w:color="auto"/>
              <w:left w:val="single" w:sz="4" w:space="0" w:color="auto"/>
            </w:tcBorders>
            <w:shd w:val="clear" w:color="auto" w:fill="FFFFFF"/>
            <w:vAlign w:val="bottom"/>
          </w:tcPr>
          <w:p w14:paraId="0CC45221" w14:textId="4DB44FB6" w:rsidR="00DA0FD1" w:rsidRPr="00E82079" w:rsidRDefault="00A41AD5" w:rsidP="00C00328">
            <w:pPr>
              <w:pStyle w:val="Bodytext20"/>
              <w:shd w:val="clear" w:color="auto" w:fill="auto"/>
              <w:spacing w:after="0" w:line="240" w:lineRule="auto"/>
              <w:ind w:left="142" w:firstLine="0"/>
              <w:jc w:val="left"/>
            </w:pPr>
            <w:r w:rsidRPr="00E82079">
              <w:t>Upravený priemer</w:t>
            </w:r>
          </w:p>
        </w:tc>
        <w:tc>
          <w:tcPr>
            <w:tcW w:w="2107" w:type="dxa"/>
            <w:tcBorders>
              <w:top w:val="single" w:sz="4" w:space="0" w:color="auto"/>
              <w:left w:val="single" w:sz="4" w:space="0" w:color="auto"/>
            </w:tcBorders>
            <w:shd w:val="clear" w:color="auto" w:fill="FFFFFF"/>
            <w:vAlign w:val="bottom"/>
          </w:tcPr>
          <w:p w14:paraId="628F82A5" w14:textId="77777777" w:rsidR="00DA0FD1" w:rsidRPr="00336B2B" w:rsidRDefault="00DA0FD1" w:rsidP="00C00328">
            <w:pPr>
              <w:pStyle w:val="Bodytext20"/>
              <w:shd w:val="clear" w:color="auto" w:fill="auto"/>
              <w:spacing w:after="0" w:line="240" w:lineRule="auto"/>
              <w:ind w:left="169" w:right="76" w:firstLine="0"/>
              <w:jc w:val="left"/>
            </w:pPr>
            <w:r w:rsidRPr="00336B2B">
              <w:t>4.393**</w:t>
            </w:r>
          </w:p>
        </w:tc>
        <w:tc>
          <w:tcPr>
            <w:tcW w:w="2043" w:type="dxa"/>
            <w:tcBorders>
              <w:top w:val="single" w:sz="4" w:space="0" w:color="auto"/>
              <w:left w:val="single" w:sz="4" w:space="0" w:color="auto"/>
              <w:right w:val="single" w:sz="4" w:space="0" w:color="auto"/>
            </w:tcBorders>
            <w:shd w:val="clear" w:color="auto" w:fill="FFFFFF"/>
            <w:vAlign w:val="bottom"/>
          </w:tcPr>
          <w:p w14:paraId="3693D8CC" w14:textId="77777777" w:rsidR="00DA0FD1" w:rsidRPr="00336B2B" w:rsidRDefault="00DA0FD1" w:rsidP="00C00328">
            <w:pPr>
              <w:pStyle w:val="Bodytext20"/>
              <w:shd w:val="clear" w:color="auto" w:fill="auto"/>
              <w:spacing w:after="0" w:line="240" w:lineRule="auto"/>
              <w:ind w:left="54" w:firstLine="0"/>
              <w:jc w:val="left"/>
            </w:pPr>
            <w:r w:rsidRPr="00336B2B">
              <w:t>9.269</w:t>
            </w:r>
          </w:p>
        </w:tc>
      </w:tr>
      <w:tr w:rsidR="00DA0FD1" w:rsidRPr="00336B2B" w14:paraId="27F8C269" w14:textId="77777777" w:rsidTr="00A41AD5">
        <w:trPr>
          <w:trHeight w:hRule="exact" w:val="528"/>
        </w:trPr>
        <w:tc>
          <w:tcPr>
            <w:tcW w:w="5074" w:type="dxa"/>
            <w:tcBorders>
              <w:top w:val="single" w:sz="4" w:space="0" w:color="auto"/>
              <w:left w:val="single" w:sz="4" w:space="0" w:color="auto"/>
            </w:tcBorders>
            <w:shd w:val="clear" w:color="auto" w:fill="FFFFFF"/>
            <w:vAlign w:val="bottom"/>
          </w:tcPr>
          <w:p w14:paraId="117494D6" w14:textId="46ECCE81" w:rsidR="00DA0FD1" w:rsidRPr="00E82079" w:rsidRDefault="00A41AD5" w:rsidP="00C00328">
            <w:pPr>
              <w:pStyle w:val="Bodytext20"/>
              <w:shd w:val="clear" w:color="auto" w:fill="auto"/>
              <w:spacing w:after="0" w:line="240" w:lineRule="auto"/>
              <w:ind w:left="142" w:firstLine="0"/>
              <w:jc w:val="left"/>
            </w:pPr>
            <w:r w:rsidRPr="00E82079">
              <w:t>Počet Gd-zvýrazňujúcich sa T1-lézií pripadajúci na sken do 24 mesiacov</w:t>
            </w:r>
          </w:p>
        </w:tc>
        <w:tc>
          <w:tcPr>
            <w:tcW w:w="2107" w:type="dxa"/>
            <w:tcBorders>
              <w:top w:val="single" w:sz="4" w:space="0" w:color="auto"/>
              <w:left w:val="single" w:sz="4" w:space="0" w:color="auto"/>
            </w:tcBorders>
            <w:shd w:val="clear" w:color="auto" w:fill="FFFFFF"/>
          </w:tcPr>
          <w:p w14:paraId="407E8E50" w14:textId="77777777" w:rsidR="00DA0FD1" w:rsidRPr="00336B2B" w:rsidRDefault="00DA0FD1" w:rsidP="00C00328">
            <w:pPr>
              <w:pStyle w:val="Bodytext20"/>
              <w:shd w:val="clear" w:color="auto" w:fill="auto"/>
              <w:spacing w:after="0" w:line="240" w:lineRule="auto"/>
              <w:ind w:left="169" w:right="76" w:firstLine="0"/>
              <w:jc w:val="left"/>
            </w:pPr>
            <w:r w:rsidRPr="00336B2B">
              <w:t>n=105</w:t>
            </w:r>
          </w:p>
        </w:tc>
        <w:tc>
          <w:tcPr>
            <w:tcW w:w="2043" w:type="dxa"/>
            <w:tcBorders>
              <w:top w:val="single" w:sz="4" w:space="0" w:color="auto"/>
              <w:left w:val="single" w:sz="4" w:space="0" w:color="auto"/>
              <w:right w:val="single" w:sz="4" w:space="0" w:color="auto"/>
            </w:tcBorders>
            <w:shd w:val="clear" w:color="auto" w:fill="FFFFFF"/>
          </w:tcPr>
          <w:p w14:paraId="52267238" w14:textId="77777777" w:rsidR="00DA0FD1" w:rsidRPr="00336B2B" w:rsidRDefault="00DA0FD1" w:rsidP="00C00328">
            <w:pPr>
              <w:pStyle w:val="Bodytext20"/>
              <w:shd w:val="clear" w:color="auto" w:fill="auto"/>
              <w:spacing w:after="0" w:line="240" w:lineRule="auto"/>
              <w:ind w:left="54" w:firstLine="0"/>
              <w:jc w:val="left"/>
            </w:pPr>
            <w:r w:rsidRPr="00336B2B">
              <w:t>n=95</w:t>
            </w:r>
          </w:p>
        </w:tc>
      </w:tr>
      <w:tr w:rsidR="00DA0FD1" w:rsidRPr="00336B2B" w14:paraId="6346F95E" w14:textId="77777777" w:rsidTr="00A41AD5">
        <w:trPr>
          <w:trHeight w:hRule="exact" w:val="269"/>
        </w:trPr>
        <w:tc>
          <w:tcPr>
            <w:tcW w:w="5074" w:type="dxa"/>
            <w:tcBorders>
              <w:top w:val="single" w:sz="4" w:space="0" w:color="auto"/>
              <w:left w:val="single" w:sz="4" w:space="0" w:color="auto"/>
            </w:tcBorders>
            <w:shd w:val="clear" w:color="auto" w:fill="FFFFFF"/>
            <w:vAlign w:val="bottom"/>
          </w:tcPr>
          <w:p w14:paraId="0D46F77C" w14:textId="66390069" w:rsidR="00DA0FD1" w:rsidRPr="00E82079" w:rsidRDefault="00A41AD5" w:rsidP="00C00328">
            <w:pPr>
              <w:pStyle w:val="Bodytext20"/>
              <w:shd w:val="clear" w:color="auto" w:fill="auto"/>
              <w:spacing w:after="0" w:line="240" w:lineRule="auto"/>
              <w:ind w:left="142" w:firstLine="0"/>
              <w:jc w:val="left"/>
            </w:pPr>
            <w:r w:rsidRPr="00E82079">
              <w:t>Upravený priemer</w:t>
            </w:r>
          </w:p>
        </w:tc>
        <w:tc>
          <w:tcPr>
            <w:tcW w:w="2107" w:type="dxa"/>
            <w:tcBorders>
              <w:top w:val="single" w:sz="4" w:space="0" w:color="auto"/>
              <w:left w:val="single" w:sz="4" w:space="0" w:color="auto"/>
            </w:tcBorders>
            <w:shd w:val="clear" w:color="auto" w:fill="FFFFFF"/>
            <w:vAlign w:val="bottom"/>
          </w:tcPr>
          <w:p w14:paraId="76911281" w14:textId="77777777" w:rsidR="00DA0FD1" w:rsidRPr="00336B2B" w:rsidRDefault="00DA0FD1" w:rsidP="00C00328">
            <w:pPr>
              <w:pStyle w:val="Bodytext20"/>
              <w:shd w:val="clear" w:color="auto" w:fill="auto"/>
              <w:spacing w:after="0" w:line="240" w:lineRule="auto"/>
              <w:ind w:left="169" w:right="76" w:firstLine="0"/>
              <w:jc w:val="left"/>
            </w:pPr>
            <w:r w:rsidRPr="00336B2B">
              <w:t>0.436**</w:t>
            </w:r>
          </w:p>
        </w:tc>
        <w:tc>
          <w:tcPr>
            <w:tcW w:w="2043" w:type="dxa"/>
            <w:tcBorders>
              <w:top w:val="single" w:sz="4" w:space="0" w:color="auto"/>
              <w:left w:val="single" w:sz="4" w:space="0" w:color="auto"/>
              <w:right w:val="single" w:sz="4" w:space="0" w:color="auto"/>
            </w:tcBorders>
            <w:shd w:val="clear" w:color="auto" w:fill="FFFFFF"/>
            <w:vAlign w:val="bottom"/>
          </w:tcPr>
          <w:p w14:paraId="367FE37D" w14:textId="77777777" w:rsidR="00DA0FD1" w:rsidRPr="00336B2B" w:rsidRDefault="00DA0FD1" w:rsidP="00C00328">
            <w:pPr>
              <w:pStyle w:val="Bodytext20"/>
              <w:shd w:val="clear" w:color="auto" w:fill="auto"/>
              <w:spacing w:after="0" w:line="240" w:lineRule="auto"/>
              <w:ind w:left="54" w:firstLine="0"/>
              <w:jc w:val="left"/>
            </w:pPr>
            <w:r w:rsidRPr="00336B2B">
              <w:t>1.282</w:t>
            </w:r>
          </w:p>
        </w:tc>
      </w:tr>
      <w:tr w:rsidR="00DA0FD1" w:rsidRPr="00336B2B" w14:paraId="64EF0DF5" w14:textId="77777777" w:rsidTr="00A41AD5">
        <w:trPr>
          <w:trHeight w:hRule="exact" w:val="528"/>
        </w:trPr>
        <w:tc>
          <w:tcPr>
            <w:tcW w:w="5074" w:type="dxa"/>
            <w:tcBorders>
              <w:top w:val="single" w:sz="4" w:space="0" w:color="auto"/>
              <w:left w:val="single" w:sz="4" w:space="0" w:color="auto"/>
            </w:tcBorders>
            <w:shd w:val="clear" w:color="auto" w:fill="FFFFFF"/>
            <w:vAlign w:val="bottom"/>
          </w:tcPr>
          <w:p w14:paraId="34D96583" w14:textId="3B7A2ADF" w:rsidR="00DA0FD1" w:rsidRPr="00E82079" w:rsidRDefault="00A41AD5" w:rsidP="00C00328">
            <w:pPr>
              <w:pStyle w:val="Bodytext20"/>
              <w:shd w:val="clear" w:color="auto" w:fill="auto"/>
              <w:spacing w:after="0" w:line="240" w:lineRule="auto"/>
              <w:ind w:left="142" w:firstLine="0"/>
              <w:jc w:val="left"/>
            </w:pPr>
            <w:r w:rsidRPr="00E82079">
              <w:t>Výskyt atrofie mozgu za rok oproti východiskovému stavu do 24 mesiacov</w:t>
            </w:r>
          </w:p>
        </w:tc>
        <w:tc>
          <w:tcPr>
            <w:tcW w:w="2107" w:type="dxa"/>
            <w:tcBorders>
              <w:top w:val="single" w:sz="4" w:space="0" w:color="auto"/>
              <w:left w:val="single" w:sz="4" w:space="0" w:color="auto"/>
            </w:tcBorders>
            <w:shd w:val="clear" w:color="auto" w:fill="FFFFFF"/>
          </w:tcPr>
          <w:p w14:paraId="13182EAE" w14:textId="77777777" w:rsidR="00DA0FD1" w:rsidRPr="00336B2B" w:rsidRDefault="00DA0FD1" w:rsidP="00C00328">
            <w:pPr>
              <w:pStyle w:val="Bodytext20"/>
              <w:shd w:val="clear" w:color="auto" w:fill="auto"/>
              <w:spacing w:after="0" w:line="240" w:lineRule="auto"/>
              <w:ind w:left="169" w:right="76" w:firstLine="0"/>
              <w:jc w:val="left"/>
            </w:pPr>
            <w:r w:rsidRPr="00336B2B">
              <w:t>n=96</w:t>
            </w:r>
          </w:p>
        </w:tc>
        <w:tc>
          <w:tcPr>
            <w:tcW w:w="2043" w:type="dxa"/>
            <w:tcBorders>
              <w:top w:val="single" w:sz="4" w:space="0" w:color="auto"/>
              <w:left w:val="single" w:sz="4" w:space="0" w:color="auto"/>
              <w:right w:val="single" w:sz="4" w:space="0" w:color="auto"/>
            </w:tcBorders>
            <w:shd w:val="clear" w:color="auto" w:fill="FFFFFF"/>
          </w:tcPr>
          <w:p w14:paraId="21C385C1" w14:textId="77777777" w:rsidR="00DA0FD1" w:rsidRPr="00336B2B" w:rsidRDefault="00DA0FD1" w:rsidP="00C00328">
            <w:pPr>
              <w:pStyle w:val="Bodytext20"/>
              <w:shd w:val="clear" w:color="auto" w:fill="auto"/>
              <w:spacing w:after="0" w:line="240" w:lineRule="auto"/>
              <w:ind w:left="54" w:firstLine="0"/>
              <w:jc w:val="left"/>
            </w:pPr>
            <w:r w:rsidRPr="00336B2B">
              <w:t>n=89</w:t>
            </w:r>
          </w:p>
        </w:tc>
      </w:tr>
      <w:tr w:rsidR="00DA0FD1" w:rsidRPr="00336B2B" w14:paraId="56DD439F" w14:textId="77777777" w:rsidTr="00A41AD5">
        <w:trPr>
          <w:trHeight w:hRule="exact" w:val="269"/>
        </w:trPr>
        <w:tc>
          <w:tcPr>
            <w:tcW w:w="5074" w:type="dxa"/>
            <w:tcBorders>
              <w:top w:val="single" w:sz="4" w:space="0" w:color="auto"/>
              <w:left w:val="single" w:sz="4" w:space="0" w:color="auto"/>
            </w:tcBorders>
            <w:shd w:val="clear" w:color="auto" w:fill="FFFFFF"/>
            <w:vAlign w:val="bottom"/>
          </w:tcPr>
          <w:p w14:paraId="41F76FD5" w14:textId="007CCF85" w:rsidR="00DA0FD1" w:rsidRPr="00E82079" w:rsidRDefault="00A41AD5" w:rsidP="00C00328">
            <w:pPr>
              <w:pStyle w:val="Bodytext20"/>
              <w:shd w:val="clear" w:color="auto" w:fill="auto"/>
              <w:spacing w:after="0" w:line="240" w:lineRule="auto"/>
              <w:ind w:left="142" w:firstLine="0"/>
              <w:jc w:val="left"/>
            </w:pPr>
            <w:r w:rsidRPr="00E82079">
              <w:t>Priemer metódou najmenších štvorcov</w:t>
            </w:r>
          </w:p>
        </w:tc>
        <w:tc>
          <w:tcPr>
            <w:tcW w:w="2107" w:type="dxa"/>
            <w:tcBorders>
              <w:top w:val="single" w:sz="4" w:space="0" w:color="auto"/>
              <w:left w:val="single" w:sz="4" w:space="0" w:color="auto"/>
            </w:tcBorders>
            <w:shd w:val="clear" w:color="auto" w:fill="FFFFFF"/>
            <w:vAlign w:val="bottom"/>
          </w:tcPr>
          <w:p w14:paraId="4C8A1392" w14:textId="77777777" w:rsidR="00DA0FD1" w:rsidRPr="00336B2B" w:rsidRDefault="00DA0FD1" w:rsidP="00C00328">
            <w:pPr>
              <w:pStyle w:val="Bodytext20"/>
              <w:shd w:val="clear" w:color="auto" w:fill="auto"/>
              <w:spacing w:after="0" w:line="240" w:lineRule="auto"/>
              <w:ind w:left="169" w:right="76" w:firstLine="0"/>
              <w:jc w:val="left"/>
            </w:pPr>
            <w:r w:rsidRPr="00336B2B">
              <w:t>-0.48*</w:t>
            </w:r>
          </w:p>
        </w:tc>
        <w:tc>
          <w:tcPr>
            <w:tcW w:w="2043" w:type="dxa"/>
            <w:tcBorders>
              <w:top w:val="single" w:sz="4" w:space="0" w:color="auto"/>
              <w:left w:val="single" w:sz="4" w:space="0" w:color="auto"/>
              <w:right w:val="single" w:sz="4" w:space="0" w:color="auto"/>
            </w:tcBorders>
            <w:shd w:val="clear" w:color="auto" w:fill="FFFFFF"/>
            <w:vAlign w:val="bottom"/>
          </w:tcPr>
          <w:p w14:paraId="681DB608" w14:textId="77777777" w:rsidR="00DA0FD1" w:rsidRPr="00336B2B" w:rsidRDefault="00DA0FD1" w:rsidP="00C00328">
            <w:pPr>
              <w:pStyle w:val="Bodytext20"/>
              <w:shd w:val="clear" w:color="auto" w:fill="auto"/>
              <w:spacing w:after="0" w:line="240" w:lineRule="auto"/>
              <w:ind w:left="54" w:firstLine="0"/>
              <w:jc w:val="left"/>
            </w:pPr>
            <w:r w:rsidRPr="00336B2B">
              <w:t>-0.80</w:t>
            </w:r>
          </w:p>
        </w:tc>
      </w:tr>
      <w:tr w:rsidR="00DA0FD1" w:rsidRPr="00336B2B" w14:paraId="3F0E67AD" w14:textId="77777777" w:rsidTr="00A41AD5">
        <w:trPr>
          <w:trHeight w:hRule="exact" w:val="1265"/>
        </w:trPr>
        <w:tc>
          <w:tcPr>
            <w:tcW w:w="9224" w:type="dxa"/>
            <w:gridSpan w:val="3"/>
            <w:tcBorders>
              <w:top w:val="single" w:sz="4" w:space="0" w:color="auto"/>
              <w:left w:val="single" w:sz="4" w:space="0" w:color="auto"/>
              <w:bottom w:val="single" w:sz="4" w:space="0" w:color="auto"/>
              <w:right w:val="single" w:sz="4" w:space="0" w:color="auto"/>
            </w:tcBorders>
            <w:shd w:val="clear" w:color="auto" w:fill="FFFFFF"/>
          </w:tcPr>
          <w:p w14:paraId="601D3CCD" w14:textId="77777777" w:rsidR="00A41AD5" w:rsidRPr="00E82079" w:rsidRDefault="00A41AD5" w:rsidP="00A41AD5">
            <w:pPr>
              <w:pStyle w:val="Bodytext20"/>
              <w:numPr>
                <w:ilvl w:val="0"/>
                <w:numId w:val="8"/>
              </w:numPr>
              <w:shd w:val="clear" w:color="auto" w:fill="auto"/>
              <w:tabs>
                <w:tab w:val="left" w:pos="709"/>
              </w:tabs>
              <w:spacing w:after="0" w:line="240" w:lineRule="auto"/>
              <w:ind w:left="709" w:hanging="567"/>
            </w:pPr>
            <w:r w:rsidRPr="00E82079">
              <w:t xml:space="preserve">Jeden pacient randomizovaný na podávanie interferónu beta-1a intramuskulárnou injekciou nebol schopný prehĺtať dvojito maskovanú medikáciu a ukončil účasť v štúdii. Pacient bol vylúčený z úplného súboru na analýzu a bezpečnosť. </w:t>
            </w:r>
          </w:p>
          <w:p w14:paraId="74DC7389" w14:textId="39EA6C51" w:rsidR="00DA0FD1" w:rsidRPr="00E82079" w:rsidRDefault="00DA0FD1" w:rsidP="00A41AD5">
            <w:pPr>
              <w:pStyle w:val="Bodytext20"/>
              <w:numPr>
                <w:ilvl w:val="0"/>
                <w:numId w:val="14"/>
              </w:numPr>
              <w:shd w:val="clear" w:color="auto" w:fill="auto"/>
              <w:tabs>
                <w:tab w:val="left" w:pos="709"/>
              </w:tabs>
              <w:spacing w:after="0" w:line="240" w:lineRule="auto"/>
              <w:ind w:left="709" w:hanging="567"/>
            </w:pPr>
            <w:r w:rsidRPr="00E82079">
              <w:t xml:space="preserve">p&lt;0.05, ** p&lt;0.001, </w:t>
            </w:r>
            <w:r w:rsidR="00A41AD5" w:rsidRPr="00E82079">
              <w:t>v porovnaní s</w:t>
            </w:r>
            <w:r w:rsidRPr="00E82079">
              <w:t xml:space="preserve"> interfer</w:t>
            </w:r>
            <w:r w:rsidR="00A41AD5" w:rsidRPr="00E82079">
              <w:t>ó</w:t>
            </w:r>
            <w:r w:rsidRPr="00E82079">
              <w:t>n</w:t>
            </w:r>
            <w:r w:rsidR="00A41AD5" w:rsidRPr="00E82079">
              <w:t>om</w:t>
            </w:r>
            <w:r w:rsidRPr="00E82079">
              <w:t xml:space="preserve"> beta-1a.</w:t>
            </w:r>
          </w:p>
          <w:p w14:paraId="48494CA6" w14:textId="2FC4A62C" w:rsidR="00DA0FD1" w:rsidRPr="00E82079" w:rsidRDefault="00A41AD5" w:rsidP="00C00328">
            <w:pPr>
              <w:pStyle w:val="Bodytext20"/>
              <w:shd w:val="clear" w:color="auto" w:fill="auto"/>
              <w:tabs>
                <w:tab w:val="left" w:pos="709"/>
              </w:tabs>
              <w:spacing w:after="0" w:line="240" w:lineRule="auto"/>
              <w:ind w:left="709" w:hanging="567"/>
            </w:pPr>
            <w:r w:rsidRPr="00E82079">
              <w:t>Všetky analýzy klinických ukazovateľov sa vykonali s úplným súborom na analýzu.</w:t>
            </w:r>
          </w:p>
        </w:tc>
      </w:tr>
    </w:tbl>
    <w:p w14:paraId="25F929E5" w14:textId="77777777" w:rsidR="00DA0FD1" w:rsidRPr="00C24D08" w:rsidRDefault="00DA0FD1" w:rsidP="00DA0FD1">
      <w:pPr>
        <w:spacing w:line="240" w:lineRule="auto"/>
        <w:rPr>
          <w:szCs w:val="22"/>
        </w:rPr>
      </w:pPr>
    </w:p>
    <w:p w14:paraId="53DB0746" w14:textId="77777777" w:rsidR="001D29E6" w:rsidRPr="00C24D08" w:rsidRDefault="001D29E6" w:rsidP="00C24D08">
      <w:pPr>
        <w:pStyle w:val="Nadpis2"/>
        <w:rPr>
          <w:szCs w:val="22"/>
        </w:rPr>
      </w:pPr>
      <w:r w:rsidRPr="00C24D08">
        <w:rPr>
          <w:szCs w:val="22"/>
        </w:rPr>
        <w:t>‌5.2</w:t>
      </w:r>
      <w:r w:rsidRPr="00C24D08">
        <w:rPr>
          <w:szCs w:val="22"/>
        </w:rPr>
        <w:tab/>
        <w:t>Farmakokinetické vlastnosti</w:t>
      </w:r>
    </w:p>
    <w:p w14:paraId="14B2DCCD" w14:textId="77777777" w:rsidR="00C53ACC" w:rsidRPr="00C24D08" w:rsidRDefault="00C53ACC" w:rsidP="00C24D08">
      <w:pPr>
        <w:spacing w:line="240" w:lineRule="auto"/>
        <w:rPr>
          <w:szCs w:val="22"/>
        </w:rPr>
      </w:pPr>
    </w:p>
    <w:p w14:paraId="42CCC15D" w14:textId="0470539B" w:rsidR="00674197" w:rsidRDefault="00674197" w:rsidP="00674197">
      <w:pPr>
        <w:spacing w:line="240" w:lineRule="auto"/>
        <w:rPr>
          <w:iCs/>
          <w:szCs w:val="22"/>
        </w:rPr>
      </w:pPr>
      <w:r w:rsidRPr="00674197">
        <w:rPr>
          <w:iCs/>
          <w:szCs w:val="22"/>
        </w:rPr>
        <w:t>Farmakokinetické údaje sa získali u zdravých dospelých dobrovoľníkov, dospelých pacientov po transplantácii obličky a u dospelých pacientov so s</w:t>
      </w:r>
      <w:r w:rsidR="00BF6EEE">
        <w:rPr>
          <w:iCs/>
          <w:szCs w:val="22"/>
        </w:rPr>
        <w:t>klerózou</w:t>
      </w:r>
      <w:r w:rsidRPr="00674197">
        <w:rPr>
          <w:iCs/>
          <w:szCs w:val="22"/>
        </w:rPr>
        <w:t xml:space="preserve"> multiplex.</w:t>
      </w:r>
    </w:p>
    <w:p w14:paraId="64441E4C" w14:textId="77777777" w:rsidR="00BF6EEE" w:rsidRPr="00674197" w:rsidRDefault="00BF6EEE" w:rsidP="00674197">
      <w:pPr>
        <w:spacing w:line="240" w:lineRule="auto"/>
        <w:rPr>
          <w:iCs/>
          <w:szCs w:val="22"/>
        </w:rPr>
      </w:pPr>
    </w:p>
    <w:p w14:paraId="4422DADC" w14:textId="032E5B40" w:rsidR="00674197" w:rsidRDefault="00674197" w:rsidP="00674197">
      <w:pPr>
        <w:spacing w:line="240" w:lineRule="auto"/>
        <w:rPr>
          <w:iCs/>
          <w:szCs w:val="22"/>
        </w:rPr>
      </w:pPr>
      <w:r w:rsidRPr="00674197">
        <w:rPr>
          <w:iCs/>
          <w:szCs w:val="22"/>
        </w:rPr>
        <w:t>Farmakologicky aktívny metabolit zodpovedný za účinnosť je fingolim</w:t>
      </w:r>
      <w:r w:rsidR="00067853">
        <w:rPr>
          <w:iCs/>
          <w:szCs w:val="22"/>
        </w:rPr>
        <w:t>ó</w:t>
      </w:r>
      <w:r w:rsidRPr="00674197">
        <w:rPr>
          <w:iCs/>
          <w:szCs w:val="22"/>
        </w:rPr>
        <w:t>d</w:t>
      </w:r>
      <w:r w:rsidR="00067853">
        <w:rPr>
          <w:iCs/>
          <w:szCs w:val="22"/>
        </w:rPr>
        <w:t>ium-</w:t>
      </w:r>
      <w:r w:rsidRPr="00674197">
        <w:rPr>
          <w:iCs/>
          <w:szCs w:val="22"/>
        </w:rPr>
        <w:t>fosfát.</w:t>
      </w:r>
    </w:p>
    <w:p w14:paraId="7686CBCD" w14:textId="77777777" w:rsidR="00BF6EEE" w:rsidRPr="00674197" w:rsidRDefault="00BF6EEE" w:rsidP="00674197">
      <w:pPr>
        <w:spacing w:line="240" w:lineRule="auto"/>
        <w:rPr>
          <w:iCs/>
          <w:szCs w:val="22"/>
        </w:rPr>
      </w:pPr>
    </w:p>
    <w:p w14:paraId="08330E1B" w14:textId="2C457547" w:rsidR="00674197" w:rsidRPr="00BF6EEE" w:rsidRDefault="00674197" w:rsidP="00674197">
      <w:pPr>
        <w:spacing w:line="240" w:lineRule="auto"/>
        <w:rPr>
          <w:iCs/>
          <w:szCs w:val="22"/>
          <w:u w:val="single"/>
        </w:rPr>
      </w:pPr>
      <w:r w:rsidRPr="00BF6EEE">
        <w:rPr>
          <w:iCs/>
          <w:szCs w:val="22"/>
          <w:u w:val="single"/>
        </w:rPr>
        <w:t>Absorpcia</w:t>
      </w:r>
    </w:p>
    <w:p w14:paraId="7FB0FDBB" w14:textId="77777777" w:rsidR="00BF6EEE" w:rsidRPr="00674197" w:rsidRDefault="00BF6EEE" w:rsidP="00674197">
      <w:pPr>
        <w:spacing w:line="240" w:lineRule="auto"/>
        <w:rPr>
          <w:iCs/>
          <w:szCs w:val="22"/>
        </w:rPr>
      </w:pPr>
    </w:p>
    <w:p w14:paraId="29B0CFAB" w14:textId="4402E013" w:rsidR="00674197" w:rsidRDefault="00674197" w:rsidP="00674197">
      <w:pPr>
        <w:spacing w:line="240" w:lineRule="auto"/>
        <w:rPr>
          <w:iCs/>
          <w:szCs w:val="22"/>
        </w:rPr>
      </w:pPr>
      <w:r w:rsidRPr="00674197">
        <w:rPr>
          <w:iCs/>
          <w:szCs w:val="22"/>
        </w:rPr>
        <w:t>Absorpcia fingolimodu je pomalá (t</w:t>
      </w:r>
      <w:r w:rsidRPr="00BF6EEE">
        <w:rPr>
          <w:iCs/>
          <w:szCs w:val="22"/>
          <w:vertAlign w:val="subscript"/>
        </w:rPr>
        <w:t>max</w:t>
      </w:r>
      <w:r w:rsidRPr="00674197">
        <w:rPr>
          <w:iCs/>
          <w:szCs w:val="22"/>
        </w:rPr>
        <w:t xml:space="preserve"> 12-16 hodín) a rozsiahla (≥85 %). Zdanlivá absolútna perorálna biologická dostupnosť je 93 % (95 % interval spoľahlivosti: 79-111 %). Koncentrácie v krvi v rovnovážnom stave sa dosiahnu do 1 až 2 mesiacov pri podávaní raz denne a rovnovážne hladiny sú približne 10-násobne vyššie ako po začiatočnej dávke.</w:t>
      </w:r>
    </w:p>
    <w:p w14:paraId="3D5B1D88" w14:textId="77777777" w:rsidR="00BF6EEE" w:rsidRPr="00674197" w:rsidRDefault="00BF6EEE" w:rsidP="00674197">
      <w:pPr>
        <w:spacing w:line="240" w:lineRule="auto"/>
        <w:rPr>
          <w:iCs/>
          <w:szCs w:val="22"/>
        </w:rPr>
      </w:pPr>
    </w:p>
    <w:p w14:paraId="7F1B8CE3" w14:textId="246F4C3E" w:rsidR="00674197" w:rsidRDefault="00674197" w:rsidP="00674197">
      <w:pPr>
        <w:spacing w:line="240" w:lineRule="auto"/>
        <w:rPr>
          <w:iCs/>
          <w:szCs w:val="22"/>
        </w:rPr>
      </w:pPr>
      <w:r w:rsidRPr="00674197">
        <w:rPr>
          <w:iCs/>
          <w:szCs w:val="22"/>
        </w:rPr>
        <w:t>Požitie jedla nemení C</w:t>
      </w:r>
      <w:r w:rsidRPr="00BF6EEE">
        <w:rPr>
          <w:iCs/>
          <w:szCs w:val="22"/>
          <w:vertAlign w:val="subscript"/>
        </w:rPr>
        <w:t>max</w:t>
      </w:r>
      <w:r w:rsidRPr="00674197">
        <w:rPr>
          <w:iCs/>
          <w:szCs w:val="22"/>
        </w:rPr>
        <w:t xml:space="preserve"> alebo expozíciu (AUC) fingolimodu. C</w:t>
      </w:r>
      <w:r w:rsidRPr="00BF6EEE">
        <w:rPr>
          <w:iCs/>
          <w:szCs w:val="22"/>
          <w:vertAlign w:val="subscript"/>
        </w:rPr>
        <w:t>max</w:t>
      </w:r>
      <w:r w:rsidRPr="00674197">
        <w:rPr>
          <w:iCs/>
          <w:szCs w:val="22"/>
        </w:rPr>
        <w:t xml:space="preserve"> fingolim</w:t>
      </w:r>
      <w:r w:rsidR="00067853">
        <w:rPr>
          <w:iCs/>
          <w:szCs w:val="22"/>
        </w:rPr>
        <w:t>ódium-</w:t>
      </w:r>
      <w:r w:rsidRPr="00674197">
        <w:rPr>
          <w:iCs/>
          <w:szCs w:val="22"/>
        </w:rPr>
        <w:t xml:space="preserve">fosfátu sa mierne znížila o 34 %, ale AUC sa nezmenila. </w:t>
      </w:r>
      <w:r w:rsidR="00BF6EEE">
        <w:rPr>
          <w:iCs/>
          <w:szCs w:val="22"/>
        </w:rPr>
        <w:t>Fingolimod</w:t>
      </w:r>
      <w:r w:rsidRPr="00674197">
        <w:rPr>
          <w:iCs/>
          <w:szCs w:val="22"/>
        </w:rPr>
        <w:t xml:space="preserve"> možno preto užívať bez ohľadu na jedlo (pozri časť 4.2).</w:t>
      </w:r>
    </w:p>
    <w:p w14:paraId="19C71C0B" w14:textId="77777777" w:rsidR="009E4154" w:rsidRPr="00674197" w:rsidRDefault="009E4154" w:rsidP="00674197">
      <w:pPr>
        <w:spacing w:line="240" w:lineRule="auto"/>
        <w:rPr>
          <w:iCs/>
          <w:szCs w:val="22"/>
        </w:rPr>
      </w:pPr>
    </w:p>
    <w:p w14:paraId="5EF8E264" w14:textId="068B8DCC" w:rsidR="00674197" w:rsidRPr="009E4154" w:rsidRDefault="00674197" w:rsidP="00674197">
      <w:pPr>
        <w:spacing w:line="240" w:lineRule="auto"/>
        <w:rPr>
          <w:iCs/>
          <w:szCs w:val="22"/>
          <w:u w:val="single"/>
        </w:rPr>
      </w:pPr>
      <w:r w:rsidRPr="009E4154">
        <w:rPr>
          <w:iCs/>
          <w:szCs w:val="22"/>
          <w:u w:val="single"/>
        </w:rPr>
        <w:t>Distribúcia</w:t>
      </w:r>
    </w:p>
    <w:p w14:paraId="32CB6D47" w14:textId="77777777" w:rsidR="009E4154" w:rsidRPr="00674197" w:rsidRDefault="009E4154" w:rsidP="00674197">
      <w:pPr>
        <w:spacing w:line="240" w:lineRule="auto"/>
        <w:rPr>
          <w:iCs/>
          <w:szCs w:val="22"/>
        </w:rPr>
      </w:pPr>
    </w:p>
    <w:p w14:paraId="0D11EEF9" w14:textId="688B6008" w:rsidR="00674197" w:rsidRDefault="00674197" w:rsidP="00674197">
      <w:pPr>
        <w:spacing w:line="240" w:lineRule="auto"/>
        <w:rPr>
          <w:iCs/>
          <w:szCs w:val="22"/>
        </w:rPr>
      </w:pPr>
      <w:r w:rsidRPr="00674197">
        <w:rPr>
          <w:iCs/>
          <w:szCs w:val="22"/>
        </w:rPr>
        <w:t>Fingolimod sa vo veľkej miere distribuuje do červených krviniek, s podielom 86 % v krvinkách. Fingolim</w:t>
      </w:r>
      <w:r w:rsidR="00067853">
        <w:rPr>
          <w:iCs/>
          <w:szCs w:val="22"/>
        </w:rPr>
        <w:t>ó</w:t>
      </w:r>
      <w:r w:rsidRPr="00674197">
        <w:rPr>
          <w:iCs/>
          <w:szCs w:val="22"/>
        </w:rPr>
        <w:t>d</w:t>
      </w:r>
      <w:r w:rsidR="00067853">
        <w:rPr>
          <w:iCs/>
          <w:szCs w:val="22"/>
        </w:rPr>
        <w:t>ium-</w:t>
      </w:r>
      <w:r w:rsidRPr="00674197">
        <w:rPr>
          <w:iCs/>
          <w:szCs w:val="22"/>
        </w:rPr>
        <w:t>fosfát má nižšie, &lt;17 % vychytávanie krvinkami. Fingolimod a</w:t>
      </w:r>
      <w:r w:rsidR="00067853">
        <w:rPr>
          <w:iCs/>
          <w:szCs w:val="22"/>
        </w:rPr>
        <w:t> </w:t>
      </w:r>
      <w:r w:rsidRPr="00674197">
        <w:rPr>
          <w:iCs/>
          <w:szCs w:val="22"/>
        </w:rPr>
        <w:t>fingolim</w:t>
      </w:r>
      <w:r w:rsidR="00067853">
        <w:rPr>
          <w:iCs/>
          <w:szCs w:val="22"/>
        </w:rPr>
        <w:t>ó</w:t>
      </w:r>
      <w:r w:rsidRPr="00674197">
        <w:rPr>
          <w:iCs/>
          <w:szCs w:val="22"/>
        </w:rPr>
        <w:t>d</w:t>
      </w:r>
      <w:r w:rsidR="00067853">
        <w:rPr>
          <w:iCs/>
          <w:szCs w:val="22"/>
        </w:rPr>
        <w:t>ium-</w:t>
      </w:r>
      <w:r w:rsidRPr="00674197">
        <w:rPr>
          <w:iCs/>
          <w:szCs w:val="22"/>
        </w:rPr>
        <w:t>fosfát sa vo veľkej miere viažu na bielkoviny (&gt;99 %).</w:t>
      </w:r>
    </w:p>
    <w:p w14:paraId="3377C09D" w14:textId="77777777" w:rsidR="009C2623" w:rsidRPr="00674197" w:rsidRDefault="009C2623" w:rsidP="00674197">
      <w:pPr>
        <w:spacing w:line="240" w:lineRule="auto"/>
        <w:rPr>
          <w:iCs/>
          <w:szCs w:val="22"/>
        </w:rPr>
      </w:pPr>
    </w:p>
    <w:p w14:paraId="0FF34BB8" w14:textId="77777777" w:rsidR="009C2623" w:rsidRDefault="00674197" w:rsidP="00674197">
      <w:pPr>
        <w:spacing w:line="240" w:lineRule="auto"/>
        <w:rPr>
          <w:iCs/>
          <w:szCs w:val="22"/>
        </w:rPr>
      </w:pPr>
      <w:r w:rsidRPr="00674197">
        <w:rPr>
          <w:iCs/>
          <w:szCs w:val="22"/>
        </w:rPr>
        <w:t xml:space="preserve">Fingolimod sa v značnej miere distribuuje do tkanív organizmu, s distribučným objemom približne </w:t>
      </w:r>
    </w:p>
    <w:p w14:paraId="6F34FDA7" w14:textId="45EFF390" w:rsidR="003964AC" w:rsidRDefault="00674197" w:rsidP="00674197">
      <w:pPr>
        <w:spacing w:line="240" w:lineRule="auto"/>
        <w:rPr>
          <w:iCs/>
          <w:szCs w:val="22"/>
        </w:rPr>
      </w:pPr>
      <w:r w:rsidRPr="00674197">
        <w:rPr>
          <w:iCs/>
          <w:szCs w:val="22"/>
        </w:rPr>
        <w:t>1 200</w:t>
      </w:r>
      <w:r w:rsidR="009C2623">
        <w:rPr>
          <w:iCs/>
          <w:szCs w:val="22"/>
        </w:rPr>
        <w:t>±</w:t>
      </w:r>
      <w:r w:rsidRPr="00674197">
        <w:rPr>
          <w:iCs/>
          <w:szCs w:val="22"/>
        </w:rPr>
        <w:t>260 litrov. Štúdia so štyrmi zdravými osobami, ktoré dostali intravenózne jednorazovú dávku rádioaktívne značeného analógu fingolimodu, preukázala penetráciu fingolimodu do mozgu. V štúdii s 13 pacientmi so s</w:t>
      </w:r>
      <w:r w:rsidR="009C2623">
        <w:rPr>
          <w:iCs/>
          <w:szCs w:val="22"/>
        </w:rPr>
        <w:t>klerózou</w:t>
      </w:r>
      <w:r w:rsidRPr="00674197">
        <w:rPr>
          <w:iCs/>
          <w:szCs w:val="22"/>
        </w:rPr>
        <w:t xml:space="preserve"> multiplex, ktorí dostávali </w:t>
      </w:r>
      <w:r w:rsidR="009C2623">
        <w:rPr>
          <w:iCs/>
          <w:szCs w:val="22"/>
        </w:rPr>
        <w:t>fingolimod</w:t>
      </w:r>
      <w:r w:rsidRPr="00674197">
        <w:rPr>
          <w:iCs/>
          <w:szCs w:val="22"/>
        </w:rPr>
        <w:t xml:space="preserve"> 0,5 mg/deň, stredné množstvo fingolimodu (a fingolim</w:t>
      </w:r>
      <w:r w:rsidR="00067853">
        <w:rPr>
          <w:iCs/>
          <w:szCs w:val="22"/>
        </w:rPr>
        <w:t>ó</w:t>
      </w:r>
      <w:r w:rsidRPr="00674197">
        <w:rPr>
          <w:iCs/>
          <w:szCs w:val="22"/>
        </w:rPr>
        <w:t>d</w:t>
      </w:r>
      <w:r w:rsidR="00067853">
        <w:rPr>
          <w:iCs/>
          <w:szCs w:val="22"/>
        </w:rPr>
        <w:t>ium-</w:t>
      </w:r>
      <w:r w:rsidRPr="00674197">
        <w:rPr>
          <w:iCs/>
          <w:szCs w:val="22"/>
        </w:rPr>
        <w:t>fosfátu) v ejakuláte semena bolo v rovnovážnom stave približne 10 000-krát nižšie ako perorálne podávaná dávka (0,5 mg).</w:t>
      </w:r>
    </w:p>
    <w:p w14:paraId="41E423D2" w14:textId="77777777" w:rsidR="009C2623" w:rsidRDefault="009C2623" w:rsidP="00674197">
      <w:pPr>
        <w:spacing w:line="240" w:lineRule="auto"/>
        <w:rPr>
          <w:iCs/>
          <w:szCs w:val="22"/>
        </w:rPr>
      </w:pPr>
    </w:p>
    <w:p w14:paraId="5DF86BC6" w14:textId="683F04EE" w:rsidR="00674197" w:rsidRPr="009C2623" w:rsidRDefault="00674197" w:rsidP="00674197">
      <w:pPr>
        <w:spacing w:line="240" w:lineRule="auto"/>
        <w:rPr>
          <w:iCs/>
          <w:noProof/>
          <w:szCs w:val="22"/>
          <w:u w:val="single"/>
        </w:rPr>
      </w:pPr>
      <w:r w:rsidRPr="009C2623">
        <w:rPr>
          <w:iCs/>
          <w:noProof/>
          <w:szCs w:val="22"/>
          <w:u w:val="single"/>
        </w:rPr>
        <w:t>Biotransformácia</w:t>
      </w:r>
    </w:p>
    <w:p w14:paraId="54AD0FE7" w14:textId="77777777" w:rsidR="009C2623" w:rsidRPr="00674197" w:rsidRDefault="009C2623" w:rsidP="00674197">
      <w:pPr>
        <w:spacing w:line="240" w:lineRule="auto"/>
        <w:rPr>
          <w:iCs/>
          <w:noProof/>
          <w:szCs w:val="22"/>
        </w:rPr>
      </w:pPr>
    </w:p>
    <w:p w14:paraId="1E4B72C8" w14:textId="215FC14B" w:rsidR="00674197" w:rsidRDefault="00674197" w:rsidP="00674197">
      <w:pPr>
        <w:spacing w:line="240" w:lineRule="auto"/>
        <w:rPr>
          <w:iCs/>
          <w:noProof/>
          <w:szCs w:val="22"/>
        </w:rPr>
      </w:pPr>
      <w:r w:rsidRPr="00674197">
        <w:rPr>
          <w:iCs/>
          <w:noProof/>
          <w:szCs w:val="22"/>
        </w:rPr>
        <w:t>Fingolimod sa u ľudí transformuje reverzibilnou stereoselektívnou fosforyláciou na farmakologicky aktívny (S)-enantiomér fingolim</w:t>
      </w:r>
      <w:r w:rsidR="00F10F7D">
        <w:rPr>
          <w:iCs/>
          <w:noProof/>
          <w:szCs w:val="22"/>
        </w:rPr>
        <w:t>ódium-</w:t>
      </w:r>
      <w:r w:rsidRPr="00674197">
        <w:rPr>
          <w:iCs/>
          <w:noProof/>
          <w:szCs w:val="22"/>
        </w:rPr>
        <w:t>fosfátu. Fingolimod sa eliminuje oxidatívnou biotransformáciou katalyzovanou najmä prostredníctvom CYP4F2 a možno iných izoenzýmov a následnou degradáciou, podobnou ako pri mastných kyselinách, na neaktívne metabolity. Pozorovala sa aj tvorba farmakologicky neaktívnych nepolárnych ceramidových analógov fingolimodu. Hlavný enzým, ktorý sa podieľa na metabolizme fingolimodu, je čiastočne identifikovaný, a môže to byť buď CYP4F2, alebo CYP3A4.</w:t>
      </w:r>
    </w:p>
    <w:p w14:paraId="780BA5E3" w14:textId="77777777" w:rsidR="009C2623" w:rsidRPr="00674197" w:rsidRDefault="009C2623" w:rsidP="00674197">
      <w:pPr>
        <w:spacing w:line="240" w:lineRule="auto"/>
        <w:rPr>
          <w:iCs/>
          <w:noProof/>
          <w:szCs w:val="22"/>
        </w:rPr>
      </w:pPr>
    </w:p>
    <w:p w14:paraId="4F7F330E" w14:textId="718715E3" w:rsidR="00674197" w:rsidRDefault="00674197" w:rsidP="00674197">
      <w:pPr>
        <w:spacing w:line="240" w:lineRule="auto"/>
        <w:rPr>
          <w:iCs/>
          <w:noProof/>
          <w:szCs w:val="22"/>
        </w:rPr>
      </w:pPr>
      <w:r w:rsidRPr="00674197">
        <w:rPr>
          <w:iCs/>
          <w:noProof/>
          <w:szCs w:val="22"/>
        </w:rPr>
        <w:t>Po jednorazovej perorálnej dávke [</w:t>
      </w:r>
      <w:r w:rsidRPr="009C2623">
        <w:rPr>
          <w:iCs/>
          <w:noProof/>
          <w:szCs w:val="22"/>
          <w:vertAlign w:val="superscript"/>
        </w:rPr>
        <w:t>14</w:t>
      </w:r>
      <w:r w:rsidRPr="00674197">
        <w:rPr>
          <w:iCs/>
          <w:noProof/>
          <w:szCs w:val="22"/>
        </w:rPr>
        <w:t>C] fingolimodu sú hlavnými zložkami v krvi, ktoré súvisia s fingolimodom, ako sa usudzuje z ich podielu na AUC všetkých rádioaktívne značených zložiek až do 34 dní po podaní, samotný fingolimod (23 %), fingolim</w:t>
      </w:r>
      <w:r w:rsidR="00067853">
        <w:rPr>
          <w:iCs/>
          <w:noProof/>
          <w:szCs w:val="22"/>
        </w:rPr>
        <w:t>ó</w:t>
      </w:r>
      <w:r w:rsidRPr="00674197">
        <w:rPr>
          <w:iCs/>
          <w:noProof/>
          <w:szCs w:val="22"/>
        </w:rPr>
        <w:t>d</w:t>
      </w:r>
      <w:r w:rsidR="00067853">
        <w:rPr>
          <w:iCs/>
          <w:noProof/>
          <w:szCs w:val="22"/>
        </w:rPr>
        <w:t>ium-</w:t>
      </w:r>
      <w:r w:rsidRPr="00674197">
        <w:rPr>
          <w:iCs/>
          <w:noProof/>
          <w:szCs w:val="22"/>
        </w:rPr>
        <w:t>fosfát (10 %) a neaktívne metabolity (metabolit charakteru karboxylovej kyseliny M3 (8 %), ceramidový metabolit M29 (9 %) a ceramidový metabolit M30 (7 %)).</w:t>
      </w:r>
    </w:p>
    <w:p w14:paraId="697B01DE" w14:textId="77777777" w:rsidR="009C2623" w:rsidRPr="00674197" w:rsidRDefault="009C2623" w:rsidP="00674197">
      <w:pPr>
        <w:spacing w:line="240" w:lineRule="auto"/>
        <w:rPr>
          <w:iCs/>
          <w:noProof/>
          <w:szCs w:val="22"/>
        </w:rPr>
      </w:pPr>
    </w:p>
    <w:p w14:paraId="5DD6761A" w14:textId="2F0393C4" w:rsidR="00674197" w:rsidRPr="009C2623" w:rsidRDefault="00674197" w:rsidP="00674197">
      <w:pPr>
        <w:spacing w:line="240" w:lineRule="auto"/>
        <w:rPr>
          <w:iCs/>
          <w:noProof/>
          <w:szCs w:val="22"/>
          <w:u w:val="single"/>
        </w:rPr>
      </w:pPr>
      <w:r w:rsidRPr="009C2623">
        <w:rPr>
          <w:iCs/>
          <w:noProof/>
          <w:szCs w:val="22"/>
          <w:u w:val="single"/>
        </w:rPr>
        <w:t>Eliminácia</w:t>
      </w:r>
    </w:p>
    <w:p w14:paraId="3748922E" w14:textId="77777777" w:rsidR="009C2623" w:rsidRPr="00674197" w:rsidRDefault="009C2623" w:rsidP="00674197">
      <w:pPr>
        <w:spacing w:line="240" w:lineRule="auto"/>
        <w:rPr>
          <w:iCs/>
          <w:noProof/>
          <w:szCs w:val="22"/>
        </w:rPr>
      </w:pPr>
    </w:p>
    <w:p w14:paraId="077DB15E" w14:textId="7C01FE48" w:rsidR="00674197" w:rsidRDefault="00674197" w:rsidP="00674197">
      <w:pPr>
        <w:spacing w:line="240" w:lineRule="auto"/>
        <w:rPr>
          <w:iCs/>
          <w:noProof/>
          <w:szCs w:val="22"/>
        </w:rPr>
      </w:pPr>
      <w:r w:rsidRPr="00674197">
        <w:rPr>
          <w:iCs/>
          <w:noProof/>
          <w:szCs w:val="22"/>
        </w:rPr>
        <w:t>Klírens fingolimodu z krvi je 6,3</w:t>
      </w:r>
      <w:r w:rsidR="009C2623">
        <w:rPr>
          <w:iCs/>
          <w:noProof/>
          <w:szCs w:val="22"/>
        </w:rPr>
        <w:t>±</w:t>
      </w:r>
      <w:r w:rsidRPr="00674197">
        <w:rPr>
          <w:iCs/>
          <w:noProof/>
          <w:szCs w:val="22"/>
        </w:rPr>
        <w:t>2,3 l/h a priemerný zdanlivý konečný polčas (t</w:t>
      </w:r>
      <w:r w:rsidRPr="009C2623">
        <w:rPr>
          <w:iCs/>
          <w:noProof/>
          <w:szCs w:val="22"/>
          <w:vertAlign w:val="subscript"/>
        </w:rPr>
        <w:t>1/2</w:t>
      </w:r>
      <w:r w:rsidRPr="00674197">
        <w:rPr>
          <w:iCs/>
          <w:noProof/>
          <w:szCs w:val="22"/>
        </w:rPr>
        <w:t>) je 6-9 dní. Hladiny fingolimodu a</w:t>
      </w:r>
      <w:r w:rsidR="00067853">
        <w:rPr>
          <w:iCs/>
          <w:noProof/>
          <w:szCs w:val="22"/>
        </w:rPr>
        <w:t> </w:t>
      </w:r>
      <w:r w:rsidRPr="00674197">
        <w:rPr>
          <w:iCs/>
          <w:noProof/>
          <w:szCs w:val="22"/>
        </w:rPr>
        <w:t>fingolim</w:t>
      </w:r>
      <w:r w:rsidR="00067853">
        <w:rPr>
          <w:iCs/>
          <w:noProof/>
          <w:szCs w:val="22"/>
        </w:rPr>
        <w:t>ó</w:t>
      </w:r>
      <w:r w:rsidRPr="00674197">
        <w:rPr>
          <w:iCs/>
          <w:noProof/>
          <w:szCs w:val="22"/>
        </w:rPr>
        <w:t>d</w:t>
      </w:r>
      <w:r w:rsidR="00067853">
        <w:rPr>
          <w:iCs/>
          <w:noProof/>
          <w:szCs w:val="22"/>
        </w:rPr>
        <w:t>ium-</w:t>
      </w:r>
      <w:r w:rsidRPr="00674197">
        <w:rPr>
          <w:iCs/>
          <w:noProof/>
          <w:szCs w:val="22"/>
        </w:rPr>
        <w:t>fosfátu v krvi klesajú v záverečnej fáze paralelne, čoho dôsledkom sú podobné polčasy oboch látok.</w:t>
      </w:r>
    </w:p>
    <w:p w14:paraId="3FA7C16A" w14:textId="77777777" w:rsidR="009C2623" w:rsidRPr="00674197" w:rsidRDefault="009C2623" w:rsidP="00674197">
      <w:pPr>
        <w:spacing w:line="240" w:lineRule="auto"/>
        <w:rPr>
          <w:iCs/>
          <w:noProof/>
          <w:szCs w:val="22"/>
        </w:rPr>
      </w:pPr>
    </w:p>
    <w:p w14:paraId="7C0A2887" w14:textId="527E0EFE" w:rsidR="00674197" w:rsidRDefault="00674197" w:rsidP="00674197">
      <w:pPr>
        <w:spacing w:line="240" w:lineRule="auto"/>
        <w:rPr>
          <w:iCs/>
          <w:noProof/>
          <w:szCs w:val="22"/>
        </w:rPr>
      </w:pPr>
      <w:r w:rsidRPr="00674197">
        <w:rPr>
          <w:iCs/>
          <w:noProof/>
          <w:szCs w:val="22"/>
        </w:rPr>
        <w:t>Po perorálnom podaní sa asi 81 % dávky pomaly vylúči močom ako neaktívne metabolity. Fingolimod a</w:t>
      </w:r>
      <w:r w:rsidR="00067853">
        <w:rPr>
          <w:iCs/>
          <w:noProof/>
          <w:szCs w:val="22"/>
        </w:rPr>
        <w:t> </w:t>
      </w:r>
      <w:r w:rsidRPr="00674197">
        <w:rPr>
          <w:iCs/>
          <w:noProof/>
          <w:szCs w:val="22"/>
        </w:rPr>
        <w:t>fingolim</w:t>
      </w:r>
      <w:r w:rsidR="00067853">
        <w:rPr>
          <w:iCs/>
          <w:noProof/>
          <w:szCs w:val="22"/>
        </w:rPr>
        <w:t>ó</w:t>
      </w:r>
      <w:r w:rsidRPr="00674197">
        <w:rPr>
          <w:iCs/>
          <w:noProof/>
          <w:szCs w:val="22"/>
        </w:rPr>
        <w:t>d</w:t>
      </w:r>
      <w:r w:rsidR="00067853">
        <w:rPr>
          <w:iCs/>
          <w:noProof/>
          <w:szCs w:val="22"/>
        </w:rPr>
        <w:t>ium-</w:t>
      </w:r>
      <w:r w:rsidRPr="00674197">
        <w:rPr>
          <w:iCs/>
          <w:noProof/>
          <w:szCs w:val="22"/>
        </w:rPr>
        <w:t>fosfát sa močom nevylučujú v nezmenenej forme, ale sú hlavnými zložkami v stolici, pričom množstvo každého z nich predstavuje menej ako 2,5 % dávky. Po 34 dňoch sa nájde 89% podanej dávky.</w:t>
      </w:r>
    </w:p>
    <w:p w14:paraId="0BABBCC0" w14:textId="77777777" w:rsidR="009C2623" w:rsidRPr="00674197" w:rsidRDefault="009C2623" w:rsidP="00674197">
      <w:pPr>
        <w:spacing w:line="240" w:lineRule="auto"/>
        <w:rPr>
          <w:iCs/>
          <w:noProof/>
          <w:szCs w:val="22"/>
        </w:rPr>
      </w:pPr>
    </w:p>
    <w:p w14:paraId="2CC1CAE4" w14:textId="5674BC88" w:rsidR="00674197" w:rsidRPr="009C2623" w:rsidRDefault="00674197" w:rsidP="00674197">
      <w:pPr>
        <w:spacing w:line="240" w:lineRule="auto"/>
        <w:rPr>
          <w:iCs/>
          <w:noProof/>
          <w:szCs w:val="22"/>
          <w:u w:val="single"/>
        </w:rPr>
      </w:pPr>
      <w:r w:rsidRPr="009C2623">
        <w:rPr>
          <w:iCs/>
          <w:noProof/>
          <w:szCs w:val="22"/>
          <w:u w:val="single"/>
        </w:rPr>
        <w:t>Linearita</w:t>
      </w:r>
    </w:p>
    <w:p w14:paraId="5771A2BE" w14:textId="77777777" w:rsidR="009C2623" w:rsidRPr="00674197" w:rsidRDefault="009C2623" w:rsidP="00674197">
      <w:pPr>
        <w:spacing w:line="240" w:lineRule="auto"/>
        <w:rPr>
          <w:iCs/>
          <w:noProof/>
          <w:szCs w:val="22"/>
        </w:rPr>
      </w:pPr>
    </w:p>
    <w:p w14:paraId="21914C72" w14:textId="554D0B2B" w:rsidR="00674197" w:rsidRDefault="00674197" w:rsidP="00674197">
      <w:pPr>
        <w:spacing w:line="240" w:lineRule="auto"/>
        <w:rPr>
          <w:iCs/>
          <w:noProof/>
          <w:szCs w:val="22"/>
        </w:rPr>
      </w:pPr>
      <w:r w:rsidRPr="00674197">
        <w:rPr>
          <w:iCs/>
          <w:noProof/>
          <w:szCs w:val="22"/>
        </w:rPr>
        <w:t>Koncentrácie fingolimodu a</w:t>
      </w:r>
      <w:r w:rsidR="00067853">
        <w:rPr>
          <w:iCs/>
          <w:noProof/>
          <w:szCs w:val="22"/>
        </w:rPr>
        <w:t> </w:t>
      </w:r>
      <w:r w:rsidRPr="00674197">
        <w:rPr>
          <w:iCs/>
          <w:noProof/>
          <w:szCs w:val="22"/>
        </w:rPr>
        <w:t>fingolim</w:t>
      </w:r>
      <w:r w:rsidR="00067853">
        <w:rPr>
          <w:iCs/>
          <w:noProof/>
          <w:szCs w:val="22"/>
        </w:rPr>
        <w:t>ó</w:t>
      </w:r>
      <w:r w:rsidRPr="00674197">
        <w:rPr>
          <w:iCs/>
          <w:noProof/>
          <w:szCs w:val="22"/>
        </w:rPr>
        <w:t>d</w:t>
      </w:r>
      <w:r w:rsidR="00067853">
        <w:rPr>
          <w:iCs/>
          <w:noProof/>
          <w:szCs w:val="22"/>
        </w:rPr>
        <w:t>ium-</w:t>
      </w:r>
      <w:r w:rsidRPr="00674197">
        <w:rPr>
          <w:iCs/>
          <w:noProof/>
          <w:szCs w:val="22"/>
        </w:rPr>
        <w:t>fosfátu po opakovanom podávaní dávok 0,5 mg alebo 1,25 mg raz denne sa zjavne zvyšujú úmerne dávke.</w:t>
      </w:r>
    </w:p>
    <w:p w14:paraId="08C40E37" w14:textId="77777777" w:rsidR="009C2623" w:rsidRPr="00674197" w:rsidRDefault="009C2623" w:rsidP="00674197">
      <w:pPr>
        <w:spacing w:line="240" w:lineRule="auto"/>
        <w:rPr>
          <w:iCs/>
          <w:noProof/>
          <w:szCs w:val="22"/>
        </w:rPr>
      </w:pPr>
    </w:p>
    <w:p w14:paraId="5E2E6D0E" w14:textId="6462123E" w:rsidR="00674197" w:rsidRPr="009C2623" w:rsidRDefault="00674197" w:rsidP="00674197">
      <w:pPr>
        <w:spacing w:line="240" w:lineRule="auto"/>
        <w:rPr>
          <w:iCs/>
          <w:noProof/>
          <w:szCs w:val="22"/>
          <w:u w:val="single"/>
        </w:rPr>
      </w:pPr>
      <w:r w:rsidRPr="009C2623">
        <w:rPr>
          <w:iCs/>
          <w:noProof/>
          <w:szCs w:val="22"/>
          <w:u w:val="single"/>
        </w:rPr>
        <w:t>Charakteristika u osobitných skupín pacientov</w:t>
      </w:r>
    </w:p>
    <w:p w14:paraId="2162D28E" w14:textId="77777777" w:rsidR="009C2623" w:rsidRPr="00674197" w:rsidRDefault="009C2623" w:rsidP="00674197">
      <w:pPr>
        <w:spacing w:line="240" w:lineRule="auto"/>
        <w:rPr>
          <w:iCs/>
          <w:noProof/>
          <w:szCs w:val="22"/>
        </w:rPr>
      </w:pPr>
    </w:p>
    <w:p w14:paraId="361AA268" w14:textId="07B25268" w:rsidR="00674197" w:rsidRDefault="00674197" w:rsidP="00674197">
      <w:pPr>
        <w:spacing w:line="240" w:lineRule="auto"/>
        <w:rPr>
          <w:iCs/>
          <w:noProof/>
          <w:szCs w:val="22"/>
        </w:rPr>
      </w:pPr>
      <w:r w:rsidRPr="00674197">
        <w:rPr>
          <w:iCs/>
          <w:noProof/>
          <w:szCs w:val="22"/>
        </w:rPr>
        <w:t xml:space="preserve">Farmakokinetika fingolimodu a </w:t>
      </w:r>
      <w:r w:rsidR="00067853" w:rsidRPr="00674197">
        <w:rPr>
          <w:iCs/>
          <w:noProof/>
          <w:szCs w:val="22"/>
        </w:rPr>
        <w:t>fingolim</w:t>
      </w:r>
      <w:r w:rsidR="00067853">
        <w:rPr>
          <w:iCs/>
          <w:noProof/>
          <w:szCs w:val="22"/>
        </w:rPr>
        <w:t>ó</w:t>
      </w:r>
      <w:r w:rsidR="00067853" w:rsidRPr="00674197">
        <w:rPr>
          <w:iCs/>
          <w:noProof/>
          <w:szCs w:val="22"/>
        </w:rPr>
        <w:t>d</w:t>
      </w:r>
      <w:r w:rsidR="00067853">
        <w:rPr>
          <w:iCs/>
          <w:noProof/>
          <w:szCs w:val="22"/>
        </w:rPr>
        <w:t>ium-</w:t>
      </w:r>
      <w:r w:rsidR="00067853" w:rsidRPr="00674197">
        <w:rPr>
          <w:iCs/>
          <w:noProof/>
          <w:szCs w:val="22"/>
        </w:rPr>
        <w:t xml:space="preserve">fosfátu </w:t>
      </w:r>
      <w:r w:rsidRPr="00674197">
        <w:rPr>
          <w:iCs/>
          <w:noProof/>
          <w:szCs w:val="22"/>
        </w:rPr>
        <w:t>sa nelíši u mužov a žien, u pacientov rôzneho etnického pôvodu, alebo u pacientov s ľahkou až ťažkou poruchou funkcie obličiek.</w:t>
      </w:r>
    </w:p>
    <w:p w14:paraId="5E46E615" w14:textId="77777777" w:rsidR="009C2623" w:rsidRPr="00674197" w:rsidRDefault="009C2623" w:rsidP="00674197">
      <w:pPr>
        <w:spacing w:line="240" w:lineRule="auto"/>
        <w:rPr>
          <w:iCs/>
          <w:noProof/>
          <w:szCs w:val="22"/>
        </w:rPr>
      </w:pPr>
    </w:p>
    <w:p w14:paraId="49A26AD9" w14:textId="06FBF9F0" w:rsidR="009C2623" w:rsidRDefault="00674197" w:rsidP="00674197">
      <w:pPr>
        <w:spacing w:line="240" w:lineRule="auto"/>
        <w:rPr>
          <w:iCs/>
          <w:noProof/>
          <w:szCs w:val="22"/>
        </w:rPr>
      </w:pPr>
      <w:r w:rsidRPr="00674197">
        <w:rPr>
          <w:iCs/>
          <w:noProof/>
          <w:szCs w:val="22"/>
        </w:rPr>
        <w:t>U osôb s ľahkou, stredne ťažkou alebo ťažkou poruchou funkcie pečene (trieda A, B a C podľa Childa-Pugha) sa nepozorovala zmena C</w:t>
      </w:r>
      <w:r w:rsidRPr="009C2623">
        <w:rPr>
          <w:iCs/>
          <w:noProof/>
          <w:szCs w:val="22"/>
          <w:vertAlign w:val="subscript"/>
        </w:rPr>
        <w:t>max</w:t>
      </w:r>
      <w:r w:rsidRPr="00674197">
        <w:rPr>
          <w:iCs/>
          <w:noProof/>
          <w:szCs w:val="22"/>
        </w:rPr>
        <w:t xml:space="preserve"> fingolimodu, ale AUC fingolimodu sa príslušne zvýšila o 12 %, 44 % a 103 %. U pacientov s ťažkou poruchou funkcie pečene (trieda C podľa Childa-Pugha) sa C</w:t>
      </w:r>
      <w:r w:rsidRPr="009C2623">
        <w:rPr>
          <w:iCs/>
          <w:noProof/>
          <w:szCs w:val="22"/>
          <w:vertAlign w:val="subscript"/>
        </w:rPr>
        <w:t>max</w:t>
      </w:r>
      <w:r w:rsidRPr="00674197">
        <w:rPr>
          <w:iCs/>
          <w:noProof/>
          <w:szCs w:val="22"/>
        </w:rPr>
        <w:t xml:space="preserve"> </w:t>
      </w:r>
      <w:r w:rsidR="00067853" w:rsidRPr="00674197">
        <w:rPr>
          <w:iCs/>
          <w:noProof/>
          <w:szCs w:val="22"/>
        </w:rPr>
        <w:t>fingolim</w:t>
      </w:r>
      <w:r w:rsidR="00067853">
        <w:rPr>
          <w:iCs/>
          <w:noProof/>
          <w:szCs w:val="22"/>
        </w:rPr>
        <w:t>ó</w:t>
      </w:r>
      <w:r w:rsidR="00067853" w:rsidRPr="00674197">
        <w:rPr>
          <w:iCs/>
          <w:noProof/>
          <w:szCs w:val="22"/>
        </w:rPr>
        <w:t>d</w:t>
      </w:r>
      <w:r w:rsidR="00067853">
        <w:rPr>
          <w:iCs/>
          <w:noProof/>
          <w:szCs w:val="22"/>
        </w:rPr>
        <w:t>ium-</w:t>
      </w:r>
      <w:r w:rsidR="00067853" w:rsidRPr="00674197">
        <w:rPr>
          <w:iCs/>
          <w:noProof/>
          <w:szCs w:val="22"/>
        </w:rPr>
        <w:t xml:space="preserve">fosfátu </w:t>
      </w:r>
      <w:r w:rsidRPr="00674197">
        <w:rPr>
          <w:iCs/>
          <w:noProof/>
          <w:szCs w:val="22"/>
        </w:rPr>
        <w:t xml:space="preserve">znížila o 22 % a AUC sa podstatne nezmenila. Farmakokinetika </w:t>
      </w:r>
      <w:r w:rsidR="00067853" w:rsidRPr="00674197">
        <w:rPr>
          <w:iCs/>
          <w:noProof/>
          <w:szCs w:val="22"/>
        </w:rPr>
        <w:t>fingolim</w:t>
      </w:r>
      <w:r w:rsidR="00067853">
        <w:rPr>
          <w:iCs/>
          <w:noProof/>
          <w:szCs w:val="22"/>
        </w:rPr>
        <w:t>ó</w:t>
      </w:r>
      <w:r w:rsidR="00067853" w:rsidRPr="00674197">
        <w:rPr>
          <w:iCs/>
          <w:noProof/>
          <w:szCs w:val="22"/>
        </w:rPr>
        <w:t>d</w:t>
      </w:r>
      <w:r w:rsidR="00067853">
        <w:rPr>
          <w:iCs/>
          <w:noProof/>
          <w:szCs w:val="22"/>
        </w:rPr>
        <w:t>ium-</w:t>
      </w:r>
      <w:r w:rsidR="00067853" w:rsidRPr="00674197">
        <w:rPr>
          <w:iCs/>
          <w:noProof/>
          <w:szCs w:val="22"/>
        </w:rPr>
        <w:t xml:space="preserve">fosfátu </w:t>
      </w:r>
      <w:r w:rsidRPr="00674197">
        <w:rPr>
          <w:iCs/>
          <w:noProof/>
          <w:szCs w:val="22"/>
        </w:rPr>
        <w:t xml:space="preserve">sa nehodnotila u pacientov s ľahkou alebo stredne ťažkou poruchou funkcie pečene. </w:t>
      </w:r>
    </w:p>
    <w:p w14:paraId="069929EF" w14:textId="77777777" w:rsidR="009C2623" w:rsidRDefault="009C2623" w:rsidP="00674197">
      <w:pPr>
        <w:spacing w:line="240" w:lineRule="auto"/>
        <w:rPr>
          <w:iCs/>
          <w:noProof/>
          <w:szCs w:val="22"/>
        </w:rPr>
      </w:pPr>
    </w:p>
    <w:p w14:paraId="36D52DF9" w14:textId="3CEA6FE5" w:rsidR="00674197" w:rsidRDefault="00674197" w:rsidP="00674197">
      <w:pPr>
        <w:spacing w:line="240" w:lineRule="auto"/>
        <w:rPr>
          <w:iCs/>
          <w:noProof/>
          <w:szCs w:val="22"/>
        </w:rPr>
      </w:pPr>
      <w:r w:rsidRPr="00674197">
        <w:rPr>
          <w:iCs/>
          <w:noProof/>
          <w:szCs w:val="22"/>
        </w:rPr>
        <w:t>Zdanlivý polčas eliminácie fingolimodu nie je zmenený u osôb s ľahkou poruchou funkcie pečene, ale predlžuje sa asi o 50 % u pacientov so stredne ťažkou alebo ťažkou poruchou funkcie pečene.</w:t>
      </w:r>
    </w:p>
    <w:p w14:paraId="08D37544" w14:textId="77777777" w:rsidR="009C2623" w:rsidRPr="00674197" w:rsidRDefault="009C2623" w:rsidP="00674197">
      <w:pPr>
        <w:spacing w:line="240" w:lineRule="auto"/>
        <w:rPr>
          <w:iCs/>
          <w:noProof/>
          <w:szCs w:val="22"/>
        </w:rPr>
      </w:pPr>
    </w:p>
    <w:p w14:paraId="2B517A28" w14:textId="334679B6" w:rsidR="00674197" w:rsidRDefault="00674197" w:rsidP="00674197">
      <w:pPr>
        <w:spacing w:line="240" w:lineRule="auto"/>
        <w:rPr>
          <w:iCs/>
          <w:noProof/>
          <w:szCs w:val="22"/>
        </w:rPr>
      </w:pPr>
      <w:r w:rsidRPr="00674197">
        <w:rPr>
          <w:iCs/>
          <w:noProof/>
          <w:szCs w:val="22"/>
        </w:rPr>
        <w:t>Fingolimod sa nemá používať u pacientov s ťažkou poruchou funkcie pečene (trieda C podľa Childa-Pugha) (pozri časť 4.3). Liečba fingolimodom sa má začať opatrne u pacientov s ľahkou a stredne ťažkou poruchou funkcie pečene (pozri časť 4.2).</w:t>
      </w:r>
    </w:p>
    <w:p w14:paraId="31B803F3" w14:textId="77777777" w:rsidR="009C2623" w:rsidRPr="00674197" w:rsidRDefault="009C2623" w:rsidP="00674197">
      <w:pPr>
        <w:spacing w:line="240" w:lineRule="auto"/>
        <w:rPr>
          <w:iCs/>
          <w:noProof/>
          <w:szCs w:val="22"/>
        </w:rPr>
      </w:pPr>
    </w:p>
    <w:p w14:paraId="198BC455" w14:textId="3FF79F73" w:rsidR="00674197" w:rsidRDefault="00674197" w:rsidP="00674197">
      <w:pPr>
        <w:spacing w:line="240" w:lineRule="auto"/>
        <w:rPr>
          <w:iCs/>
          <w:noProof/>
          <w:szCs w:val="22"/>
        </w:rPr>
      </w:pPr>
      <w:r w:rsidRPr="00674197">
        <w:rPr>
          <w:iCs/>
          <w:noProof/>
          <w:szCs w:val="22"/>
        </w:rPr>
        <w:t xml:space="preserve">Klinické skúsenosti a údaje o farmakokinetike u pacientov starších ako 65 rokov sú obmedzené. </w:t>
      </w:r>
      <w:r w:rsidR="009C2623">
        <w:rPr>
          <w:iCs/>
          <w:noProof/>
          <w:szCs w:val="22"/>
        </w:rPr>
        <w:t>Fingolimod</w:t>
      </w:r>
      <w:r w:rsidRPr="00674197">
        <w:rPr>
          <w:iCs/>
          <w:noProof/>
          <w:szCs w:val="22"/>
        </w:rPr>
        <w:t xml:space="preserve"> sa má používať opatrne u 65-ročných a starších pacientov (pozri časť 4.2).</w:t>
      </w:r>
    </w:p>
    <w:p w14:paraId="19ACE7D4" w14:textId="77777777" w:rsidR="009C2623" w:rsidRDefault="009C2623" w:rsidP="00674197">
      <w:pPr>
        <w:spacing w:line="240" w:lineRule="auto"/>
        <w:rPr>
          <w:iCs/>
          <w:noProof/>
          <w:szCs w:val="22"/>
        </w:rPr>
      </w:pPr>
    </w:p>
    <w:p w14:paraId="6F635A99" w14:textId="19467CD2" w:rsidR="00674197" w:rsidRPr="009C2623" w:rsidRDefault="00674197" w:rsidP="00674197">
      <w:pPr>
        <w:spacing w:line="240" w:lineRule="auto"/>
        <w:rPr>
          <w:iCs/>
          <w:noProof/>
          <w:szCs w:val="22"/>
          <w:u w:val="single"/>
        </w:rPr>
      </w:pPr>
      <w:r w:rsidRPr="009C2623">
        <w:rPr>
          <w:iCs/>
          <w:noProof/>
          <w:szCs w:val="22"/>
          <w:u w:val="single"/>
        </w:rPr>
        <w:t>Pediatrická populácia</w:t>
      </w:r>
    </w:p>
    <w:p w14:paraId="402F3EBC" w14:textId="77777777" w:rsidR="009C2623" w:rsidRPr="00674197" w:rsidRDefault="009C2623" w:rsidP="00674197">
      <w:pPr>
        <w:spacing w:line="240" w:lineRule="auto"/>
        <w:rPr>
          <w:iCs/>
          <w:noProof/>
          <w:szCs w:val="22"/>
        </w:rPr>
      </w:pPr>
    </w:p>
    <w:p w14:paraId="519794FE" w14:textId="0BB01567" w:rsidR="00674197" w:rsidRDefault="00674197" w:rsidP="00674197">
      <w:pPr>
        <w:spacing w:line="240" w:lineRule="auto"/>
        <w:rPr>
          <w:iCs/>
          <w:noProof/>
          <w:szCs w:val="22"/>
        </w:rPr>
      </w:pPr>
      <w:r w:rsidRPr="00674197">
        <w:rPr>
          <w:iCs/>
          <w:noProof/>
          <w:szCs w:val="22"/>
        </w:rPr>
        <w:t xml:space="preserve">U pediatrických pacientov (vo veku 10 rokov a starších) sa koncentrácie </w:t>
      </w:r>
      <w:r w:rsidR="00067853" w:rsidRPr="00674197">
        <w:rPr>
          <w:iCs/>
          <w:noProof/>
          <w:szCs w:val="22"/>
        </w:rPr>
        <w:t>fingolim</w:t>
      </w:r>
      <w:r w:rsidR="00067853">
        <w:rPr>
          <w:iCs/>
          <w:noProof/>
          <w:szCs w:val="22"/>
        </w:rPr>
        <w:t>ó</w:t>
      </w:r>
      <w:r w:rsidR="00067853" w:rsidRPr="00674197">
        <w:rPr>
          <w:iCs/>
          <w:noProof/>
          <w:szCs w:val="22"/>
        </w:rPr>
        <w:t>d</w:t>
      </w:r>
      <w:r w:rsidR="00067853">
        <w:rPr>
          <w:iCs/>
          <w:noProof/>
          <w:szCs w:val="22"/>
        </w:rPr>
        <w:t>ium-</w:t>
      </w:r>
      <w:r w:rsidR="00067853" w:rsidRPr="00674197">
        <w:rPr>
          <w:iCs/>
          <w:noProof/>
          <w:szCs w:val="22"/>
        </w:rPr>
        <w:t xml:space="preserve">fosfátu </w:t>
      </w:r>
      <w:r w:rsidRPr="00674197">
        <w:rPr>
          <w:iCs/>
          <w:noProof/>
          <w:szCs w:val="22"/>
        </w:rPr>
        <w:t>zjavne zvyšujú úmerne dávke medzi 0,25 mg a 0,5 mg.</w:t>
      </w:r>
    </w:p>
    <w:p w14:paraId="15E38199" w14:textId="77777777" w:rsidR="009C2623" w:rsidRPr="00674197" w:rsidRDefault="009C2623" w:rsidP="00674197">
      <w:pPr>
        <w:spacing w:line="240" w:lineRule="auto"/>
        <w:rPr>
          <w:iCs/>
          <w:noProof/>
          <w:szCs w:val="22"/>
        </w:rPr>
      </w:pPr>
    </w:p>
    <w:p w14:paraId="3F3BC664" w14:textId="7D31C025" w:rsidR="00674197" w:rsidRDefault="00674197" w:rsidP="00674197">
      <w:pPr>
        <w:spacing w:line="240" w:lineRule="auto"/>
        <w:rPr>
          <w:iCs/>
          <w:noProof/>
          <w:szCs w:val="22"/>
        </w:rPr>
      </w:pPr>
      <w:r w:rsidRPr="00674197">
        <w:rPr>
          <w:iCs/>
          <w:noProof/>
          <w:szCs w:val="22"/>
        </w:rPr>
        <w:t xml:space="preserve">Koncentrácia </w:t>
      </w:r>
      <w:r w:rsidR="00067853" w:rsidRPr="00674197">
        <w:rPr>
          <w:iCs/>
          <w:noProof/>
          <w:szCs w:val="22"/>
        </w:rPr>
        <w:t>fingolim</w:t>
      </w:r>
      <w:r w:rsidR="00067853">
        <w:rPr>
          <w:iCs/>
          <w:noProof/>
          <w:szCs w:val="22"/>
        </w:rPr>
        <w:t>ó</w:t>
      </w:r>
      <w:r w:rsidR="00067853" w:rsidRPr="00674197">
        <w:rPr>
          <w:iCs/>
          <w:noProof/>
          <w:szCs w:val="22"/>
        </w:rPr>
        <w:t>d</w:t>
      </w:r>
      <w:r w:rsidR="00067853">
        <w:rPr>
          <w:iCs/>
          <w:noProof/>
          <w:szCs w:val="22"/>
        </w:rPr>
        <w:t>ium-</w:t>
      </w:r>
      <w:r w:rsidR="00067853" w:rsidRPr="00674197">
        <w:rPr>
          <w:iCs/>
          <w:noProof/>
          <w:szCs w:val="22"/>
        </w:rPr>
        <w:t xml:space="preserve">fosfátu </w:t>
      </w:r>
      <w:r w:rsidRPr="00674197">
        <w:rPr>
          <w:iCs/>
          <w:noProof/>
          <w:szCs w:val="22"/>
        </w:rPr>
        <w:t xml:space="preserve"> v rovnovážnom stave je približne o 25 % nižšia u pediatrických pacientov (vo veku 10 rokov a starších) po podaní 0,25 mg alebo 0,5 mg fingolimodu v porovnaní s koncentráciou u dospelých pacientov liečených fingolimodom 0,5 mg raz denne.</w:t>
      </w:r>
    </w:p>
    <w:p w14:paraId="2944AEC6" w14:textId="77777777" w:rsidR="009C2623" w:rsidRPr="00674197" w:rsidRDefault="009C2623" w:rsidP="00674197">
      <w:pPr>
        <w:spacing w:line="240" w:lineRule="auto"/>
        <w:rPr>
          <w:iCs/>
          <w:noProof/>
          <w:szCs w:val="22"/>
        </w:rPr>
      </w:pPr>
    </w:p>
    <w:p w14:paraId="129DF36D" w14:textId="7336B64D" w:rsidR="00674197" w:rsidRPr="00C24D08" w:rsidRDefault="00674197" w:rsidP="00674197">
      <w:pPr>
        <w:spacing w:line="240" w:lineRule="auto"/>
        <w:rPr>
          <w:iCs/>
          <w:noProof/>
          <w:szCs w:val="22"/>
        </w:rPr>
      </w:pPr>
      <w:r w:rsidRPr="00674197">
        <w:rPr>
          <w:iCs/>
          <w:noProof/>
          <w:szCs w:val="22"/>
        </w:rPr>
        <w:t>Nie sú dostupné údaje u pediatrických pacientov mladších ako 10 rokov.</w:t>
      </w:r>
    </w:p>
    <w:p w14:paraId="4F5A2EED" w14:textId="77777777" w:rsidR="001D29E6" w:rsidRPr="00C24D08" w:rsidRDefault="001D29E6" w:rsidP="00C24D08">
      <w:pPr>
        <w:spacing w:line="240" w:lineRule="auto"/>
        <w:rPr>
          <w:b/>
          <w:szCs w:val="22"/>
        </w:rPr>
      </w:pPr>
    </w:p>
    <w:p w14:paraId="51C72AF0" w14:textId="4F0F8DCA" w:rsidR="001D29E6" w:rsidRPr="00C24D08" w:rsidRDefault="001D29E6" w:rsidP="00C24D08">
      <w:pPr>
        <w:pStyle w:val="Nadpis2"/>
        <w:rPr>
          <w:szCs w:val="22"/>
        </w:rPr>
      </w:pPr>
      <w:r w:rsidRPr="00C24D08">
        <w:rPr>
          <w:szCs w:val="22"/>
        </w:rPr>
        <w:t>5.3</w:t>
      </w:r>
      <w:r w:rsidRPr="00C24D08">
        <w:rPr>
          <w:szCs w:val="22"/>
        </w:rPr>
        <w:tab/>
        <w:t>Predklinické údaje</w:t>
      </w:r>
      <w:r w:rsidR="00643F8B" w:rsidRPr="00C24D08">
        <w:rPr>
          <w:szCs w:val="22"/>
        </w:rPr>
        <w:t xml:space="preserve"> o bezpečnosti</w:t>
      </w:r>
    </w:p>
    <w:p w14:paraId="60C72828" w14:textId="77777777" w:rsidR="001D29E6" w:rsidRPr="00C24D08" w:rsidRDefault="001D29E6" w:rsidP="00C24D08">
      <w:pPr>
        <w:spacing w:line="240" w:lineRule="auto"/>
        <w:rPr>
          <w:szCs w:val="22"/>
        </w:rPr>
      </w:pPr>
    </w:p>
    <w:p w14:paraId="5C83C9EE" w14:textId="379B8824" w:rsidR="00674197" w:rsidRDefault="00674197" w:rsidP="00674197">
      <w:pPr>
        <w:spacing w:line="240" w:lineRule="auto"/>
        <w:rPr>
          <w:szCs w:val="22"/>
        </w:rPr>
      </w:pPr>
      <w:r w:rsidRPr="00674197">
        <w:rPr>
          <w:szCs w:val="22"/>
        </w:rPr>
        <w:t>Predklinický bezpečnostný profil fingolimodu sa vyhodnotil u myší, potkanov, psov a opíc. Hlavnými cieľovými orgánmi boli lymfatický systém (lymfopénia a atrofia lymfatických orgánov), pľúca (zvýšená hmotnosť, hypertrofia hladkého svalstva v oblasti bronchoalveolárneho prechodu) a srdce (negatívny chronotropný účinok, zvýšenie krvného tlaku, perivaskulárne zmeny a degenerácia myokardu) u viacerých druhov; krvné cievy (vaskulopatia) iba u potkanov v dávkach 0,15 mg/kg a vyšších v štúdii trvajúcej 2 roky, čo predstavuje približne 4-násobok hornej hranice systémovej expozície (AUC) u ľudí pri dennej dávke 0,5 mg.</w:t>
      </w:r>
    </w:p>
    <w:p w14:paraId="64C2959B" w14:textId="77777777" w:rsidR="006E29E8" w:rsidRPr="00674197" w:rsidRDefault="006E29E8" w:rsidP="00674197">
      <w:pPr>
        <w:spacing w:line="240" w:lineRule="auto"/>
        <w:rPr>
          <w:szCs w:val="22"/>
        </w:rPr>
      </w:pPr>
    </w:p>
    <w:p w14:paraId="46E69643" w14:textId="17F254EC" w:rsidR="00674197" w:rsidRDefault="00674197" w:rsidP="00674197">
      <w:pPr>
        <w:spacing w:line="240" w:lineRule="auto"/>
        <w:rPr>
          <w:szCs w:val="22"/>
        </w:rPr>
      </w:pPr>
      <w:r w:rsidRPr="00674197">
        <w:rPr>
          <w:szCs w:val="22"/>
        </w:rPr>
        <w:t>Dôkazy karcinogenity sa nepozorovali v biologickom stanovení trvajúcom 2 roky na potkanoch pri perorálnych dávkach fingolimodu až do maximálnej tolerovanej dávky 2,5 mg/kg, čo predstavuje približne 50-násobok hornej hranice systémovej expozície (AUC) u ľudí pri dávke 0,5 mg. Avšak v štúdii na myšiach trvajúcej 2 roky sa zaznamenal zvýšený výskyt malígneho lymfómu pri dávkach 0,25 mg/kg a vyšších, čo predstavuje približne 6-násobok hornej hranice systémovej expozície (AUC) u ľudí pri dennej dávke 0,5 mg.</w:t>
      </w:r>
    </w:p>
    <w:p w14:paraId="46B08DA4" w14:textId="77777777" w:rsidR="006E29E8" w:rsidRPr="00674197" w:rsidRDefault="006E29E8" w:rsidP="00674197">
      <w:pPr>
        <w:spacing w:line="240" w:lineRule="auto"/>
        <w:rPr>
          <w:szCs w:val="22"/>
        </w:rPr>
      </w:pPr>
    </w:p>
    <w:p w14:paraId="171F6A46" w14:textId="7E36B759" w:rsidR="00674197" w:rsidRDefault="00674197" w:rsidP="00674197">
      <w:pPr>
        <w:spacing w:line="240" w:lineRule="auto"/>
        <w:rPr>
          <w:szCs w:val="22"/>
        </w:rPr>
      </w:pPr>
      <w:r w:rsidRPr="00674197">
        <w:rPr>
          <w:szCs w:val="22"/>
        </w:rPr>
        <w:t>Fingolimod nebol mutagénny ani klastogénny v štúdiách na zvieratách.</w:t>
      </w:r>
    </w:p>
    <w:p w14:paraId="1424CB51" w14:textId="77777777" w:rsidR="006E29E8" w:rsidRPr="00674197" w:rsidRDefault="006E29E8" w:rsidP="00674197">
      <w:pPr>
        <w:spacing w:line="240" w:lineRule="auto"/>
        <w:rPr>
          <w:szCs w:val="22"/>
        </w:rPr>
      </w:pPr>
    </w:p>
    <w:p w14:paraId="2B3CC26B" w14:textId="6298B12C" w:rsidR="00674197" w:rsidRDefault="00674197" w:rsidP="00674197">
      <w:pPr>
        <w:spacing w:line="240" w:lineRule="auto"/>
        <w:rPr>
          <w:szCs w:val="22"/>
        </w:rPr>
      </w:pPr>
      <w:r w:rsidRPr="00674197">
        <w:rPr>
          <w:szCs w:val="22"/>
        </w:rPr>
        <w:t>Fingolimod nemal vplyv na počet/pohyblivosť spermií alebo na fertilitu u samcov a samíc potkana až do najvyššej testovanej dávky (10 mg/kg), čo predstavuje približne 150-násobok hornej hranice systémovej expozície (AUC) u ľudí pri dennej dávke 0,5 mg.</w:t>
      </w:r>
    </w:p>
    <w:p w14:paraId="16D1E185" w14:textId="77777777" w:rsidR="006E29E8" w:rsidRPr="00674197" w:rsidRDefault="006E29E8" w:rsidP="00674197">
      <w:pPr>
        <w:spacing w:line="240" w:lineRule="auto"/>
        <w:rPr>
          <w:szCs w:val="22"/>
        </w:rPr>
      </w:pPr>
    </w:p>
    <w:p w14:paraId="2E1D81CE" w14:textId="71B768BC" w:rsidR="006E29E8" w:rsidRDefault="00674197" w:rsidP="00674197">
      <w:pPr>
        <w:spacing w:line="240" w:lineRule="auto"/>
        <w:rPr>
          <w:szCs w:val="22"/>
        </w:rPr>
      </w:pPr>
      <w:r w:rsidRPr="00674197">
        <w:rPr>
          <w:szCs w:val="22"/>
        </w:rPr>
        <w:t>Fingolimod bol teratogénny u potkanov pri dávkach 0,1 mg/kg alebo vyšších. Expozícia liečiv</w:t>
      </w:r>
      <w:r w:rsidR="00556074">
        <w:rPr>
          <w:szCs w:val="22"/>
        </w:rPr>
        <w:t>u</w:t>
      </w:r>
      <w:r w:rsidRPr="00674197">
        <w:rPr>
          <w:szCs w:val="22"/>
        </w:rPr>
        <w:t xml:space="preserve"> u potkanov pri tejto dávke bola podobná ako u pacientov pri terapeutickej dávke (0,5 mg). Najčastejšie malformácie vnútorných orgánov u plodov zahŕňali pretrvávajúci truncus arteriosus a defekt medzikomorovej priehradky. </w:t>
      </w:r>
    </w:p>
    <w:p w14:paraId="54FB452F" w14:textId="2439EBE2" w:rsidR="00674197" w:rsidRDefault="00674197" w:rsidP="00674197">
      <w:pPr>
        <w:spacing w:line="240" w:lineRule="auto"/>
        <w:rPr>
          <w:szCs w:val="22"/>
        </w:rPr>
      </w:pPr>
      <w:r w:rsidRPr="00674197">
        <w:rPr>
          <w:szCs w:val="22"/>
        </w:rPr>
        <w:t>Teratogénny potenciál u králikov nebolo možné úplne stanoviť, ale zvýšená úmrtnosť embryí a fétov sa pozorovala pri dávkach 1,5 mg/kg a vyšších a pokles počtu životaschopných fétov a spomalenie rastu fétov sa pozorovali pri 5 mg/kg. Expozícia liečivu u králikov pri týchto dávkach bola podobná ako u pacientov.</w:t>
      </w:r>
    </w:p>
    <w:p w14:paraId="5D1B130B" w14:textId="77777777" w:rsidR="00556074" w:rsidRPr="00674197" w:rsidRDefault="00556074" w:rsidP="00674197">
      <w:pPr>
        <w:spacing w:line="240" w:lineRule="auto"/>
        <w:rPr>
          <w:szCs w:val="22"/>
        </w:rPr>
      </w:pPr>
    </w:p>
    <w:p w14:paraId="4699EC66" w14:textId="72B673F2" w:rsidR="00674197" w:rsidRDefault="00674197" w:rsidP="00674197">
      <w:pPr>
        <w:spacing w:line="240" w:lineRule="auto"/>
        <w:rPr>
          <w:szCs w:val="22"/>
        </w:rPr>
      </w:pPr>
      <w:r w:rsidRPr="00674197">
        <w:rPr>
          <w:szCs w:val="22"/>
        </w:rPr>
        <w:t>U potkanov sa znížilo prežívanie mláďat generácie F1 vo včasnom popôrodnom období pri dávkach, ktoré neboli toxické pre matky. Avšak podávanie fingolimodu neovplyvnilo telesnú hmotnosť, vývin, správanie a fertilitu generácie F1.</w:t>
      </w:r>
    </w:p>
    <w:p w14:paraId="5C8AFAC8" w14:textId="77777777" w:rsidR="00556074" w:rsidRPr="00674197" w:rsidRDefault="00556074" w:rsidP="00674197">
      <w:pPr>
        <w:spacing w:line="240" w:lineRule="auto"/>
        <w:rPr>
          <w:szCs w:val="22"/>
        </w:rPr>
      </w:pPr>
    </w:p>
    <w:p w14:paraId="0111C972" w14:textId="5AC3ABD6" w:rsidR="00F72C28" w:rsidRDefault="00674197" w:rsidP="00674197">
      <w:pPr>
        <w:spacing w:line="240" w:lineRule="auto"/>
        <w:rPr>
          <w:szCs w:val="22"/>
        </w:rPr>
      </w:pPr>
      <w:r w:rsidRPr="00674197">
        <w:rPr>
          <w:szCs w:val="22"/>
        </w:rPr>
        <w:t>Fingolimod sa pri podávaní počas laktácie vylučoval do mlieka zvierat v koncentráciách 2- až 3-násobne vyšších, ako sa zistili v plazme matiek. Fingolimod a jeho metabolity prestupovali placentárnu bariéru u gravidných králikov.</w:t>
      </w:r>
    </w:p>
    <w:p w14:paraId="1FA42123" w14:textId="77777777" w:rsidR="00556074" w:rsidRDefault="00556074" w:rsidP="00674197">
      <w:pPr>
        <w:spacing w:line="240" w:lineRule="auto"/>
        <w:rPr>
          <w:szCs w:val="22"/>
        </w:rPr>
      </w:pPr>
    </w:p>
    <w:p w14:paraId="082133C5" w14:textId="769800DF" w:rsidR="00674197" w:rsidRPr="00556074" w:rsidRDefault="00674197" w:rsidP="00674197">
      <w:pPr>
        <w:spacing w:line="240" w:lineRule="auto"/>
        <w:rPr>
          <w:szCs w:val="22"/>
          <w:u w:val="single"/>
        </w:rPr>
      </w:pPr>
      <w:r w:rsidRPr="00556074">
        <w:rPr>
          <w:szCs w:val="22"/>
          <w:u w:val="single"/>
        </w:rPr>
        <w:t>Štúdie na mladých zvieratách</w:t>
      </w:r>
    </w:p>
    <w:p w14:paraId="40665DF4" w14:textId="77777777" w:rsidR="00556074" w:rsidRPr="00674197" w:rsidRDefault="00556074" w:rsidP="00674197">
      <w:pPr>
        <w:spacing w:line="240" w:lineRule="auto"/>
        <w:rPr>
          <w:szCs w:val="22"/>
        </w:rPr>
      </w:pPr>
    </w:p>
    <w:p w14:paraId="04500F6C" w14:textId="7CCBBB2B" w:rsidR="00674197" w:rsidRPr="00C24D08" w:rsidRDefault="00674197" w:rsidP="00674197">
      <w:pPr>
        <w:spacing w:line="240" w:lineRule="auto"/>
        <w:rPr>
          <w:szCs w:val="22"/>
        </w:rPr>
      </w:pPr>
      <w:r w:rsidRPr="00674197">
        <w:rPr>
          <w:szCs w:val="22"/>
        </w:rPr>
        <w:t>Výsledky dvoch štúdií toxicity na mladých potkanoch ukázali malé účinky na neurobehaviorálnu odpoveď, spomalené pohlavné dozrievanie a zníženú imunitnú odpoveď na opakovanú stimuláciu hemocyanínom z Megathura crenulata (KLH, keyhole limpet haemocyanin), čo sa nepovažovalo za nežiaduce. Celkovo boli účinky súvisiace s podávaním fingolimodu u mladých zvierat porovnateľné s účinkami pozorovanými u dospelých potkanov pri podobných veľkostiach dávok, s výnimkou zmien hustoty minerálov v kostiach a neurobehaviorálnej poruchy (znížená úľaková reakcia na sluchový podnet), ktoré sa pozorovali pri dávkach 1,5 mg/kg a vyšších u mladých zvierat, ako aj neprítomnosťou hypertrofie hladkého svalstva v pľúcach mladých potkanov.</w:t>
      </w:r>
    </w:p>
    <w:p w14:paraId="2269BBD6" w14:textId="77777777" w:rsidR="003964AC" w:rsidRDefault="003964AC" w:rsidP="00C24D08">
      <w:pPr>
        <w:spacing w:line="240" w:lineRule="auto"/>
        <w:rPr>
          <w:szCs w:val="22"/>
        </w:rPr>
      </w:pPr>
    </w:p>
    <w:p w14:paraId="2DB6CAB2" w14:textId="77777777" w:rsidR="00743379" w:rsidRPr="00C24D08" w:rsidRDefault="00743379" w:rsidP="00C24D08">
      <w:pPr>
        <w:spacing w:line="240" w:lineRule="auto"/>
        <w:rPr>
          <w:szCs w:val="22"/>
        </w:rPr>
      </w:pPr>
    </w:p>
    <w:p w14:paraId="4D57B4AB" w14:textId="77777777" w:rsidR="001D29E6" w:rsidRPr="00C24D08" w:rsidRDefault="001D29E6" w:rsidP="00C24D08">
      <w:pPr>
        <w:pStyle w:val="Nadpis1"/>
        <w:spacing w:line="240" w:lineRule="auto"/>
        <w:rPr>
          <w:szCs w:val="22"/>
        </w:rPr>
      </w:pPr>
      <w:r w:rsidRPr="00C24D08">
        <w:rPr>
          <w:szCs w:val="22"/>
        </w:rPr>
        <w:t>6.</w:t>
      </w:r>
      <w:r w:rsidRPr="00C24D08">
        <w:rPr>
          <w:szCs w:val="22"/>
        </w:rPr>
        <w:tab/>
        <w:t>FARMACEUTICKÉ INFORMÁCIE</w:t>
      </w:r>
    </w:p>
    <w:p w14:paraId="38BAE4BE" w14:textId="77777777" w:rsidR="001D29E6" w:rsidRPr="00C24D08" w:rsidRDefault="001D29E6" w:rsidP="00C24D08">
      <w:pPr>
        <w:spacing w:line="240" w:lineRule="auto"/>
        <w:rPr>
          <w:szCs w:val="22"/>
        </w:rPr>
      </w:pPr>
    </w:p>
    <w:p w14:paraId="74E61C4B" w14:textId="77777777" w:rsidR="001D29E6" w:rsidRPr="00C24D08" w:rsidRDefault="001D29E6" w:rsidP="00C24D08">
      <w:pPr>
        <w:pStyle w:val="Nadpis2"/>
        <w:rPr>
          <w:szCs w:val="22"/>
        </w:rPr>
      </w:pPr>
      <w:r w:rsidRPr="00C24D08">
        <w:rPr>
          <w:szCs w:val="22"/>
        </w:rPr>
        <w:t>‌6.1</w:t>
      </w:r>
      <w:r w:rsidRPr="00C24D08">
        <w:rPr>
          <w:szCs w:val="22"/>
        </w:rPr>
        <w:tab/>
        <w:t>Zoznam pomocných látok</w:t>
      </w:r>
    </w:p>
    <w:p w14:paraId="3AD87031" w14:textId="77777777" w:rsidR="001D29E6" w:rsidRPr="00C24D08" w:rsidRDefault="001D29E6" w:rsidP="00C24D08">
      <w:pPr>
        <w:spacing w:line="240" w:lineRule="auto"/>
        <w:rPr>
          <w:szCs w:val="22"/>
        </w:rPr>
      </w:pPr>
    </w:p>
    <w:p w14:paraId="4BAB8495" w14:textId="77777777" w:rsidR="00556074" w:rsidRPr="006332D8" w:rsidRDefault="00556074" w:rsidP="00556074">
      <w:pPr>
        <w:spacing w:line="240" w:lineRule="auto"/>
        <w:rPr>
          <w:iCs/>
          <w:szCs w:val="22"/>
          <w:u w:val="single"/>
        </w:rPr>
      </w:pPr>
      <w:r w:rsidRPr="006332D8">
        <w:rPr>
          <w:iCs/>
          <w:szCs w:val="22"/>
          <w:u w:val="single"/>
        </w:rPr>
        <w:t>Obsah kapsuly</w:t>
      </w:r>
    </w:p>
    <w:p w14:paraId="7B8F4357" w14:textId="77777777" w:rsidR="006332D8" w:rsidRDefault="006332D8" w:rsidP="00556074">
      <w:pPr>
        <w:spacing w:line="240" w:lineRule="auto"/>
        <w:rPr>
          <w:iCs/>
          <w:szCs w:val="22"/>
        </w:rPr>
      </w:pPr>
      <w:r w:rsidRPr="006332D8">
        <w:rPr>
          <w:iCs/>
          <w:szCs w:val="22"/>
        </w:rPr>
        <w:t>Citrónan draselný</w:t>
      </w:r>
      <w:r>
        <w:rPr>
          <w:iCs/>
          <w:szCs w:val="22"/>
        </w:rPr>
        <w:t>, monohydrát</w:t>
      </w:r>
    </w:p>
    <w:p w14:paraId="11F9A1FA" w14:textId="77777777" w:rsidR="006332D8" w:rsidRDefault="006332D8" w:rsidP="00556074">
      <w:pPr>
        <w:spacing w:line="240" w:lineRule="auto"/>
        <w:rPr>
          <w:iCs/>
          <w:szCs w:val="22"/>
        </w:rPr>
      </w:pPr>
      <w:r w:rsidRPr="006332D8">
        <w:rPr>
          <w:iCs/>
          <w:szCs w:val="22"/>
        </w:rPr>
        <w:t>Oxid kremičitý, koloidný, bezvodý</w:t>
      </w:r>
    </w:p>
    <w:p w14:paraId="667F4CA7" w14:textId="63B420F0" w:rsidR="006332D8" w:rsidRDefault="006332D8" w:rsidP="00556074">
      <w:pPr>
        <w:spacing w:line="240" w:lineRule="auto"/>
        <w:rPr>
          <w:iCs/>
          <w:szCs w:val="22"/>
        </w:rPr>
      </w:pPr>
      <w:r w:rsidRPr="006332D8">
        <w:rPr>
          <w:iCs/>
          <w:szCs w:val="22"/>
        </w:rPr>
        <w:t>Stearát horečnatý</w:t>
      </w:r>
    </w:p>
    <w:p w14:paraId="10609632" w14:textId="77777777" w:rsidR="00907F64" w:rsidRDefault="00907F64" w:rsidP="00556074">
      <w:pPr>
        <w:spacing w:line="240" w:lineRule="auto"/>
        <w:rPr>
          <w:iCs/>
          <w:szCs w:val="22"/>
        </w:rPr>
      </w:pPr>
    </w:p>
    <w:p w14:paraId="1C232B69" w14:textId="77777777" w:rsidR="00556074" w:rsidRPr="00907F64" w:rsidRDefault="00556074" w:rsidP="00556074">
      <w:pPr>
        <w:spacing w:line="240" w:lineRule="auto"/>
        <w:rPr>
          <w:iCs/>
          <w:szCs w:val="22"/>
          <w:u w:val="single"/>
        </w:rPr>
      </w:pPr>
      <w:r w:rsidRPr="00907F64">
        <w:rPr>
          <w:iCs/>
          <w:szCs w:val="22"/>
          <w:u w:val="single"/>
        </w:rPr>
        <w:t>Telo kapsuly</w:t>
      </w:r>
    </w:p>
    <w:p w14:paraId="0C451358" w14:textId="77777777" w:rsidR="00556074" w:rsidRPr="00556074" w:rsidRDefault="00556074" w:rsidP="00556074">
      <w:pPr>
        <w:spacing w:line="240" w:lineRule="auto"/>
        <w:rPr>
          <w:iCs/>
          <w:szCs w:val="22"/>
        </w:rPr>
      </w:pPr>
      <w:r w:rsidRPr="00556074">
        <w:rPr>
          <w:iCs/>
          <w:szCs w:val="22"/>
        </w:rPr>
        <w:t>Želatína</w:t>
      </w:r>
    </w:p>
    <w:p w14:paraId="5103D349" w14:textId="2D90291B" w:rsidR="00556074" w:rsidRDefault="00556074" w:rsidP="00556074">
      <w:pPr>
        <w:spacing w:line="240" w:lineRule="auto"/>
        <w:rPr>
          <w:iCs/>
          <w:szCs w:val="22"/>
        </w:rPr>
      </w:pPr>
      <w:r w:rsidRPr="00556074">
        <w:rPr>
          <w:iCs/>
          <w:szCs w:val="22"/>
        </w:rPr>
        <w:t>Oxid titaničitý (E171)</w:t>
      </w:r>
    </w:p>
    <w:p w14:paraId="0E85C6FB" w14:textId="3D2F3A50" w:rsidR="00907F64" w:rsidRDefault="00907F64" w:rsidP="00556074">
      <w:pPr>
        <w:spacing w:line="240" w:lineRule="auto"/>
        <w:rPr>
          <w:iCs/>
          <w:szCs w:val="22"/>
        </w:rPr>
      </w:pPr>
    </w:p>
    <w:p w14:paraId="525286E8" w14:textId="78A54054" w:rsidR="00907F64" w:rsidRPr="00907F64" w:rsidRDefault="00067853" w:rsidP="00907F64">
      <w:pPr>
        <w:spacing w:line="240" w:lineRule="auto"/>
        <w:rPr>
          <w:iCs/>
          <w:szCs w:val="22"/>
          <w:u w:val="single"/>
        </w:rPr>
      </w:pPr>
      <w:r>
        <w:rPr>
          <w:iCs/>
          <w:szCs w:val="22"/>
          <w:u w:val="single"/>
        </w:rPr>
        <w:t xml:space="preserve">Uzáver </w:t>
      </w:r>
      <w:r w:rsidR="00907F64" w:rsidRPr="00907F64">
        <w:rPr>
          <w:iCs/>
          <w:szCs w:val="22"/>
          <w:u w:val="single"/>
        </w:rPr>
        <w:t>kapsuly</w:t>
      </w:r>
    </w:p>
    <w:p w14:paraId="430E5124" w14:textId="77777777" w:rsidR="00907F64" w:rsidRPr="00556074" w:rsidRDefault="00907F64" w:rsidP="00907F64">
      <w:pPr>
        <w:spacing w:line="240" w:lineRule="auto"/>
        <w:rPr>
          <w:iCs/>
          <w:szCs w:val="22"/>
        </w:rPr>
      </w:pPr>
      <w:r w:rsidRPr="00556074">
        <w:rPr>
          <w:iCs/>
          <w:szCs w:val="22"/>
        </w:rPr>
        <w:t>Želatína</w:t>
      </w:r>
    </w:p>
    <w:p w14:paraId="174BAA46" w14:textId="1A3A716D" w:rsidR="00907F64" w:rsidRDefault="00907F64" w:rsidP="00907F64">
      <w:pPr>
        <w:spacing w:line="240" w:lineRule="auto"/>
        <w:rPr>
          <w:iCs/>
          <w:szCs w:val="22"/>
        </w:rPr>
      </w:pPr>
      <w:r w:rsidRPr="00556074">
        <w:rPr>
          <w:iCs/>
          <w:szCs w:val="22"/>
        </w:rPr>
        <w:t>Oxid titaničitý (E171)</w:t>
      </w:r>
    </w:p>
    <w:p w14:paraId="57DCF291" w14:textId="62D25379" w:rsidR="00907F64" w:rsidRPr="00556074" w:rsidRDefault="00907F64" w:rsidP="00556074">
      <w:pPr>
        <w:spacing w:line="240" w:lineRule="auto"/>
        <w:rPr>
          <w:iCs/>
          <w:szCs w:val="22"/>
        </w:rPr>
      </w:pPr>
      <w:r w:rsidRPr="00907F64">
        <w:rPr>
          <w:iCs/>
          <w:szCs w:val="22"/>
        </w:rPr>
        <w:t>Žltý oxid železitý (E172)</w:t>
      </w:r>
    </w:p>
    <w:p w14:paraId="1A8C37C1" w14:textId="77777777" w:rsidR="00556074" w:rsidRPr="00556074" w:rsidRDefault="00556074" w:rsidP="00556074">
      <w:pPr>
        <w:spacing w:line="240" w:lineRule="auto"/>
        <w:rPr>
          <w:iCs/>
          <w:szCs w:val="22"/>
          <w:lang w:val="pt-PT"/>
        </w:rPr>
      </w:pPr>
    </w:p>
    <w:p w14:paraId="2FF58077" w14:textId="3C44EF8D" w:rsidR="001D29E6" w:rsidRPr="00C24D08" w:rsidRDefault="001D29E6" w:rsidP="00C24D08">
      <w:pPr>
        <w:pStyle w:val="Nadpis2"/>
        <w:rPr>
          <w:szCs w:val="22"/>
        </w:rPr>
      </w:pPr>
      <w:r w:rsidRPr="00C24D08">
        <w:rPr>
          <w:szCs w:val="22"/>
        </w:rPr>
        <w:t xml:space="preserve">6.2 </w:t>
      </w:r>
      <w:r w:rsidR="00063E52" w:rsidRPr="00C24D08">
        <w:rPr>
          <w:szCs w:val="22"/>
        </w:rPr>
        <w:tab/>
      </w:r>
      <w:r w:rsidRPr="00C24D08">
        <w:rPr>
          <w:szCs w:val="22"/>
        </w:rPr>
        <w:t>Inkompatibility</w:t>
      </w:r>
    </w:p>
    <w:p w14:paraId="784E331D" w14:textId="77777777" w:rsidR="001D29E6" w:rsidRPr="00C24D08" w:rsidRDefault="001D29E6" w:rsidP="00C24D08">
      <w:pPr>
        <w:spacing w:line="240" w:lineRule="auto"/>
        <w:rPr>
          <w:szCs w:val="22"/>
        </w:rPr>
      </w:pPr>
    </w:p>
    <w:p w14:paraId="6B0BD03A" w14:textId="77777777" w:rsidR="001D29E6" w:rsidRPr="00C24D08" w:rsidRDefault="001D29E6" w:rsidP="00C24D08">
      <w:pPr>
        <w:spacing w:line="240" w:lineRule="auto"/>
        <w:rPr>
          <w:szCs w:val="22"/>
        </w:rPr>
      </w:pPr>
      <w:r w:rsidRPr="00C24D08">
        <w:rPr>
          <w:szCs w:val="22"/>
        </w:rPr>
        <w:t>Neaplikovateľné.</w:t>
      </w:r>
    </w:p>
    <w:p w14:paraId="3F40221A" w14:textId="77777777" w:rsidR="001D29E6" w:rsidRPr="00C24D08" w:rsidRDefault="001D29E6" w:rsidP="00C24D08">
      <w:pPr>
        <w:spacing w:line="240" w:lineRule="auto"/>
        <w:rPr>
          <w:szCs w:val="22"/>
        </w:rPr>
      </w:pPr>
    </w:p>
    <w:p w14:paraId="4E494830" w14:textId="3D1B775F" w:rsidR="001D29E6" w:rsidRPr="00C24D08" w:rsidRDefault="001D29E6" w:rsidP="00C24D08">
      <w:pPr>
        <w:pStyle w:val="Nadpis2"/>
        <w:rPr>
          <w:szCs w:val="22"/>
        </w:rPr>
      </w:pPr>
      <w:r w:rsidRPr="00C24D08">
        <w:rPr>
          <w:szCs w:val="22"/>
        </w:rPr>
        <w:t>‌6.3</w:t>
      </w:r>
      <w:r w:rsidRPr="00C24D08">
        <w:rPr>
          <w:szCs w:val="22"/>
        </w:rPr>
        <w:tab/>
      </w:r>
      <w:r w:rsidR="00063E52" w:rsidRPr="00C24D08">
        <w:rPr>
          <w:szCs w:val="22"/>
        </w:rPr>
        <w:t>Čas</w:t>
      </w:r>
      <w:r w:rsidRPr="00C24D08">
        <w:rPr>
          <w:szCs w:val="22"/>
        </w:rPr>
        <w:t xml:space="preserve"> použiteľnosti</w:t>
      </w:r>
    </w:p>
    <w:p w14:paraId="6C634781" w14:textId="77777777" w:rsidR="001D29E6" w:rsidRPr="00C24D08" w:rsidRDefault="001D29E6" w:rsidP="00C24D08">
      <w:pPr>
        <w:spacing w:line="240" w:lineRule="auto"/>
        <w:rPr>
          <w:szCs w:val="22"/>
        </w:rPr>
      </w:pPr>
    </w:p>
    <w:p w14:paraId="37BB198C" w14:textId="5B13F08D" w:rsidR="009755DA" w:rsidRPr="00C24D08" w:rsidRDefault="00907F64" w:rsidP="00C24D08">
      <w:pPr>
        <w:spacing w:line="240" w:lineRule="auto"/>
        <w:rPr>
          <w:szCs w:val="22"/>
        </w:rPr>
      </w:pPr>
      <w:bookmarkStart w:id="0" w:name="_Hlk19698082"/>
      <w:r>
        <w:rPr>
          <w:szCs w:val="22"/>
        </w:rPr>
        <w:t>3</w:t>
      </w:r>
      <w:r w:rsidR="00DC74BE" w:rsidRPr="00C24D08">
        <w:rPr>
          <w:szCs w:val="22"/>
        </w:rPr>
        <w:t xml:space="preserve"> roky</w:t>
      </w:r>
    </w:p>
    <w:bookmarkEnd w:id="0"/>
    <w:p w14:paraId="062E4ABD" w14:textId="77777777" w:rsidR="005F0956" w:rsidRPr="00C24D08" w:rsidRDefault="005F0956" w:rsidP="00C24D08">
      <w:pPr>
        <w:spacing w:line="240" w:lineRule="auto"/>
        <w:rPr>
          <w:szCs w:val="22"/>
        </w:rPr>
      </w:pPr>
    </w:p>
    <w:p w14:paraId="38F5E24B" w14:textId="76A1BE23" w:rsidR="001D29E6" w:rsidRDefault="001D29E6" w:rsidP="00C24D08">
      <w:pPr>
        <w:pStyle w:val="Nadpis2"/>
        <w:rPr>
          <w:szCs w:val="22"/>
        </w:rPr>
      </w:pPr>
      <w:r w:rsidRPr="00C24D08">
        <w:rPr>
          <w:szCs w:val="22"/>
        </w:rPr>
        <w:t>6.4</w:t>
      </w:r>
      <w:r w:rsidRPr="00C24D08">
        <w:rPr>
          <w:szCs w:val="22"/>
        </w:rPr>
        <w:tab/>
        <w:t xml:space="preserve">Špeciálne </w:t>
      </w:r>
      <w:r w:rsidR="00067853">
        <w:rPr>
          <w:szCs w:val="22"/>
        </w:rPr>
        <w:t>upozornenia na uchovávanie</w:t>
      </w:r>
    </w:p>
    <w:p w14:paraId="4F66751E" w14:textId="77777777" w:rsidR="00907F64" w:rsidRPr="00907F64" w:rsidRDefault="00907F64" w:rsidP="00907F64"/>
    <w:p w14:paraId="7DAF5AE8" w14:textId="777F2F26" w:rsidR="00907F64" w:rsidRPr="00907F64" w:rsidRDefault="00907F64" w:rsidP="00907F64">
      <w:pPr>
        <w:spacing w:line="240" w:lineRule="auto"/>
        <w:rPr>
          <w:szCs w:val="22"/>
        </w:rPr>
      </w:pPr>
      <w:r w:rsidRPr="00907F64">
        <w:rPr>
          <w:szCs w:val="22"/>
        </w:rPr>
        <w:t xml:space="preserve">Uchovávajte pri teplote neprevyšujúcej </w:t>
      </w:r>
      <w:r w:rsidR="001F4418">
        <w:rPr>
          <w:szCs w:val="22"/>
        </w:rPr>
        <w:t>30</w:t>
      </w:r>
      <w:r w:rsidR="00067853">
        <w:rPr>
          <w:szCs w:val="22"/>
        </w:rPr>
        <w:t>°</w:t>
      </w:r>
      <w:r w:rsidRPr="00907F64">
        <w:rPr>
          <w:szCs w:val="22"/>
        </w:rPr>
        <w:t>C.</w:t>
      </w:r>
    </w:p>
    <w:p w14:paraId="064F979F" w14:textId="5B3B959B" w:rsidR="000F1EB8" w:rsidRDefault="00907F64" w:rsidP="00907F64">
      <w:pPr>
        <w:spacing w:line="240" w:lineRule="auto"/>
        <w:rPr>
          <w:szCs w:val="22"/>
        </w:rPr>
      </w:pPr>
      <w:r w:rsidRPr="00907F64">
        <w:rPr>
          <w:szCs w:val="22"/>
        </w:rPr>
        <w:t>Uchovávajte v pôvodnom obale na ochranu pred vlhkosťou.</w:t>
      </w:r>
    </w:p>
    <w:p w14:paraId="17E73A52" w14:textId="77777777" w:rsidR="00907F64" w:rsidRPr="00C24D08" w:rsidRDefault="00907F64" w:rsidP="00907F64">
      <w:pPr>
        <w:spacing w:line="240" w:lineRule="auto"/>
        <w:rPr>
          <w:szCs w:val="22"/>
        </w:rPr>
      </w:pPr>
    </w:p>
    <w:p w14:paraId="36785547" w14:textId="540AB74E" w:rsidR="001D29E6" w:rsidRPr="00C24D08" w:rsidRDefault="00D56FF5" w:rsidP="00C24D08">
      <w:pPr>
        <w:pStyle w:val="Nadpis2"/>
        <w:rPr>
          <w:szCs w:val="22"/>
        </w:rPr>
      </w:pPr>
      <w:r w:rsidRPr="00C24D08">
        <w:rPr>
          <w:szCs w:val="22"/>
        </w:rPr>
        <w:t xml:space="preserve">‌6.5 </w:t>
      </w:r>
      <w:r w:rsidR="00063E52" w:rsidRPr="00C24D08">
        <w:rPr>
          <w:szCs w:val="22"/>
        </w:rPr>
        <w:tab/>
      </w:r>
      <w:r w:rsidRPr="00C24D08">
        <w:rPr>
          <w:szCs w:val="22"/>
        </w:rPr>
        <w:t>Druh obalu a obsah balenia</w:t>
      </w:r>
    </w:p>
    <w:p w14:paraId="416C4635" w14:textId="77777777" w:rsidR="001D29E6" w:rsidRPr="00C24D08" w:rsidRDefault="001D29E6" w:rsidP="00C24D08">
      <w:pPr>
        <w:spacing w:line="240" w:lineRule="auto"/>
        <w:rPr>
          <w:szCs w:val="22"/>
        </w:rPr>
      </w:pPr>
    </w:p>
    <w:p w14:paraId="1F19A0D2" w14:textId="64241EB5" w:rsidR="00E66BEB" w:rsidRDefault="00E66BEB" w:rsidP="00E66BEB">
      <w:pPr>
        <w:spacing w:line="240" w:lineRule="auto"/>
      </w:pPr>
      <w:r>
        <w:t>oPA/Al/PVC-Al (Al-Al) blistrové balenia s obsahom 7, 10, 28, 30, 56, 60, 98 alebo 100 tvrdých kapsúl.</w:t>
      </w:r>
    </w:p>
    <w:p w14:paraId="0CFB9BB7" w14:textId="3C27E3AB" w:rsidR="00F85A91" w:rsidRPr="00C24D08" w:rsidRDefault="00E66BEB" w:rsidP="00E66BEB">
      <w:pPr>
        <w:spacing w:line="240" w:lineRule="auto"/>
        <w:rPr>
          <w:szCs w:val="22"/>
        </w:rPr>
      </w:pPr>
      <w:r>
        <w:t xml:space="preserve">oPA/Al/PVC-Al (Al-Al) </w:t>
      </w:r>
      <w:r w:rsidRPr="00E66BEB">
        <w:t>perforované blistrové baleni</w:t>
      </w:r>
      <w:r>
        <w:t>a</w:t>
      </w:r>
      <w:r w:rsidRPr="00E66BEB">
        <w:t xml:space="preserve"> s jednotlivými dávkami obsahujúce </w:t>
      </w:r>
      <w:r>
        <w:t>7, 28 alebo 98 tvrdých kapsúl.</w:t>
      </w:r>
    </w:p>
    <w:p w14:paraId="70462416" w14:textId="77777777" w:rsidR="00E66BEB" w:rsidRDefault="00E66BEB" w:rsidP="00C24D08">
      <w:pPr>
        <w:spacing w:line="240" w:lineRule="auto"/>
        <w:rPr>
          <w:szCs w:val="22"/>
        </w:rPr>
      </w:pPr>
    </w:p>
    <w:p w14:paraId="08515C8A" w14:textId="424BC80B" w:rsidR="001D29E6" w:rsidRPr="00C24D08" w:rsidRDefault="001D29E6" w:rsidP="00C24D08">
      <w:pPr>
        <w:spacing w:line="240" w:lineRule="auto"/>
        <w:rPr>
          <w:szCs w:val="22"/>
        </w:rPr>
      </w:pPr>
      <w:r w:rsidRPr="00C24D08">
        <w:rPr>
          <w:szCs w:val="22"/>
        </w:rPr>
        <w:t>N</w:t>
      </w:r>
      <w:r w:rsidR="00063E52" w:rsidRPr="00C24D08">
        <w:rPr>
          <w:szCs w:val="22"/>
        </w:rPr>
        <w:t>a trh nemusia byť uvedené</w:t>
      </w:r>
      <w:r w:rsidRPr="00C24D08">
        <w:rPr>
          <w:szCs w:val="22"/>
        </w:rPr>
        <w:t xml:space="preserve"> všetky veľkosti balenia.</w:t>
      </w:r>
    </w:p>
    <w:p w14:paraId="255583EB" w14:textId="77777777" w:rsidR="001D29E6" w:rsidRPr="00C24D08" w:rsidRDefault="001D29E6" w:rsidP="00C24D08">
      <w:pPr>
        <w:spacing w:line="240" w:lineRule="auto"/>
        <w:rPr>
          <w:szCs w:val="22"/>
        </w:rPr>
      </w:pPr>
      <w:bookmarkStart w:id="1" w:name="_GoBack"/>
      <w:bookmarkEnd w:id="1"/>
    </w:p>
    <w:p w14:paraId="5CB29121" w14:textId="77777777" w:rsidR="001D29E6" w:rsidRPr="00C24D08" w:rsidRDefault="001D29E6" w:rsidP="00C24D08">
      <w:pPr>
        <w:pStyle w:val="Nadpis2"/>
        <w:rPr>
          <w:szCs w:val="22"/>
        </w:rPr>
      </w:pPr>
      <w:r w:rsidRPr="00C24D08">
        <w:rPr>
          <w:szCs w:val="22"/>
        </w:rPr>
        <w:t>6.6</w:t>
      </w:r>
      <w:r w:rsidRPr="00C24D08">
        <w:rPr>
          <w:szCs w:val="22"/>
        </w:rPr>
        <w:tab/>
        <w:t xml:space="preserve">Špeciálne opatrenia na likvidáciu </w:t>
      </w:r>
    </w:p>
    <w:p w14:paraId="4976991F" w14:textId="77777777" w:rsidR="001D29E6" w:rsidRPr="00C24D08" w:rsidRDefault="001D29E6" w:rsidP="00C24D08">
      <w:pPr>
        <w:spacing w:line="240" w:lineRule="auto"/>
        <w:rPr>
          <w:szCs w:val="22"/>
        </w:rPr>
      </w:pPr>
    </w:p>
    <w:p w14:paraId="65DD16F2" w14:textId="2F5E3FAB" w:rsidR="00F331F2" w:rsidRPr="00C24D08" w:rsidRDefault="00C24D08" w:rsidP="00C24D08">
      <w:pPr>
        <w:spacing w:line="240" w:lineRule="auto"/>
        <w:rPr>
          <w:szCs w:val="22"/>
        </w:rPr>
      </w:pPr>
      <w:r w:rsidRPr="00C24D08">
        <w:rPr>
          <w:szCs w:val="22"/>
        </w:rPr>
        <w:t>Všetok n</w:t>
      </w:r>
      <w:r w:rsidR="00F331F2" w:rsidRPr="00C24D08">
        <w:rPr>
          <w:szCs w:val="22"/>
        </w:rPr>
        <w:t xml:space="preserve">epoužitý liek alebo odpad vzniknutý z lieku </w:t>
      </w:r>
      <w:r w:rsidRPr="00C24D08">
        <w:rPr>
          <w:szCs w:val="22"/>
        </w:rPr>
        <w:t>sa má</w:t>
      </w:r>
      <w:r w:rsidR="00F331F2" w:rsidRPr="00C24D08">
        <w:rPr>
          <w:szCs w:val="22"/>
        </w:rPr>
        <w:t xml:space="preserve"> zlikvidovať v súlade s národnými požiadavkami.</w:t>
      </w:r>
    </w:p>
    <w:p w14:paraId="6DC63633" w14:textId="77777777" w:rsidR="001D29E6" w:rsidRPr="00C24D08" w:rsidRDefault="001D29E6" w:rsidP="00C24D08">
      <w:pPr>
        <w:spacing w:line="240" w:lineRule="auto"/>
        <w:rPr>
          <w:szCs w:val="22"/>
        </w:rPr>
      </w:pPr>
    </w:p>
    <w:p w14:paraId="681A3F22" w14:textId="77777777" w:rsidR="007A7609" w:rsidRPr="00C24D08" w:rsidRDefault="007A7609" w:rsidP="00C24D08">
      <w:pPr>
        <w:spacing w:line="240" w:lineRule="auto"/>
        <w:rPr>
          <w:szCs w:val="22"/>
        </w:rPr>
      </w:pPr>
    </w:p>
    <w:p w14:paraId="51F4D7E3" w14:textId="77777777" w:rsidR="001D29E6" w:rsidRPr="00C24D08" w:rsidRDefault="001D29E6" w:rsidP="00C24D08">
      <w:pPr>
        <w:pStyle w:val="Nadpis1"/>
        <w:spacing w:line="240" w:lineRule="auto"/>
        <w:rPr>
          <w:szCs w:val="22"/>
        </w:rPr>
      </w:pPr>
      <w:r w:rsidRPr="00C24D08">
        <w:rPr>
          <w:szCs w:val="22"/>
        </w:rPr>
        <w:t>7.</w:t>
      </w:r>
      <w:r w:rsidRPr="00C24D08">
        <w:rPr>
          <w:szCs w:val="22"/>
        </w:rPr>
        <w:tab/>
        <w:t>DRŽITEĽ ROZHODNUTIA O REGISTRÁCII</w:t>
      </w:r>
    </w:p>
    <w:p w14:paraId="390B05D1" w14:textId="77777777" w:rsidR="001D29E6" w:rsidRPr="00C24D08" w:rsidRDefault="001D29E6" w:rsidP="00C24D08">
      <w:pPr>
        <w:spacing w:line="240" w:lineRule="auto"/>
        <w:rPr>
          <w:szCs w:val="22"/>
        </w:rPr>
      </w:pPr>
    </w:p>
    <w:p w14:paraId="213BE635" w14:textId="51CA6DC4" w:rsidR="00C24D08" w:rsidRPr="00C24D08" w:rsidRDefault="00C24D08" w:rsidP="00C24D08">
      <w:pPr>
        <w:spacing w:line="240" w:lineRule="auto"/>
        <w:rPr>
          <w:szCs w:val="22"/>
        </w:rPr>
      </w:pPr>
      <w:r w:rsidRPr="00C24D08">
        <w:rPr>
          <w:szCs w:val="22"/>
        </w:rPr>
        <w:t>G.L. Pharma GmbH, Schlossplatz 1, 8502 Lannach, Rakúsko</w:t>
      </w:r>
    </w:p>
    <w:p w14:paraId="30A1F4DC" w14:textId="77777777" w:rsidR="001D29E6" w:rsidRPr="00C24D08" w:rsidRDefault="001D29E6" w:rsidP="00C24D08">
      <w:pPr>
        <w:spacing w:line="240" w:lineRule="auto"/>
        <w:rPr>
          <w:szCs w:val="22"/>
        </w:rPr>
      </w:pPr>
    </w:p>
    <w:p w14:paraId="503B5BFC" w14:textId="77777777" w:rsidR="001D29E6" w:rsidRPr="00C24D08" w:rsidRDefault="001D29E6" w:rsidP="00C24D08">
      <w:pPr>
        <w:spacing w:line="240" w:lineRule="auto"/>
        <w:rPr>
          <w:szCs w:val="22"/>
        </w:rPr>
      </w:pPr>
    </w:p>
    <w:p w14:paraId="1044B801" w14:textId="77777777" w:rsidR="001D29E6" w:rsidRPr="00C24D08" w:rsidRDefault="001D29E6" w:rsidP="00C24D08">
      <w:pPr>
        <w:pStyle w:val="Nadpis1"/>
        <w:spacing w:line="240" w:lineRule="auto"/>
        <w:rPr>
          <w:szCs w:val="22"/>
        </w:rPr>
      </w:pPr>
      <w:r w:rsidRPr="00C24D08">
        <w:rPr>
          <w:szCs w:val="22"/>
        </w:rPr>
        <w:t>8.</w:t>
      </w:r>
      <w:r w:rsidRPr="00C24D08">
        <w:rPr>
          <w:szCs w:val="22"/>
        </w:rPr>
        <w:tab/>
        <w:t xml:space="preserve">REGISTRAČNÉ ČÍSLO </w:t>
      </w:r>
    </w:p>
    <w:p w14:paraId="3753AF98" w14:textId="77777777" w:rsidR="001D29E6" w:rsidRPr="00C24D08" w:rsidRDefault="001D29E6" w:rsidP="00C24D08">
      <w:pPr>
        <w:spacing w:line="240" w:lineRule="auto"/>
        <w:rPr>
          <w:i/>
          <w:szCs w:val="22"/>
        </w:rPr>
      </w:pPr>
    </w:p>
    <w:p w14:paraId="20841AA9" w14:textId="2F8D52AB" w:rsidR="001D29E6" w:rsidRPr="006332D8" w:rsidRDefault="00E66BEB" w:rsidP="006332D8">
      <w:pPr>
        <w:tabs>
          <w:tab w:val="clear" w:pos="567"/>
        </w:tabs>
        <w:autoSpaceDE w:val="0"/>
        <w:autoSpaceDN w:val="0"/>
        <w:adjustRightInd w:val="0"/>
        <w:spacing w:line="240" w:lineRule="auto"/>
        <w:rPr>
          <w:szCs w:val="22"/>
        </w:rPr>
      </w:pPr>
      <w:r>
        <w:rPr>
          <w:szCs w:val="22"/>
        </w:rPr>
        <w:t>Chantico 0,5 mg tvrdé kapsuly</w:t>
      </w:r>
      <w:r w:rsidR="00CC6C83">
        <w:rPr>
          <w:szCs w:val="22"/>
        </w:rPr>
        <w:t>:</w:t>
      </w:r>
      <w:r w:rsidR="00CC6C83">
        <w:rPr>
          <w:szCs w:val="22"/>
        </w:rPr>
        <w:tab/>
      </w:r>
      <w:r w:rsidR="006A758A" w:rsidRPr="006A758A">
        <w:rPr>
          <w:szCs w:val="22"/>
        </w:rPr>
        <w:t>59/0188/20-S</w:t>
      </w:r>
    </w:p>
    <w:p w14:paraId="06FF80F7" w14:textId="77777777" w:rsidR="001D29E6" w:rsidRPr="00C24D08" w:rsidRDefault="001D29E6" w:rsidP="00C24D08">
      <w:pPr>
        <w:spacing w:line="240" w:lineRule="auto"/>
        <w:rPr>
          <w:szCs w:val="22"/>
        </w:rPr>
      </w:pPr>
    </w:p>
    <w:p w14:paraId="130346B8" w14:textId="77777777" w:rsidR="001D29E6" w:rsidRPr="00C24D08" w:rsidRDefault="001D29E6" w:rsidP="00C24D08">
      <w:pPr>
        <w:spacing w:line="240" w:lineRule="auto"/>
        <w:rPr>
          <w:szCs w:val="22"/>
        </w:rPr>
      </w:pPr>
    </w:p>
    <w:p w14:paraId="7FBCC327" w14:textId="77777777" w:rsidR="001D29E6" w:rsidRPr="00C24D08" w:rsidRDefault="001D29E6" w:rsidP="00C24D08">
      <w:pPr>
        <w:pStyle w:val="Nadpis1"/>
        <w:spacing w:line="240" w:lineRule="auto"/>
        <w:rPr>
          <w:szCs w:val="22"/>
        </w:rPr>
      </w:pPr>
      <w:r w:rsidRPr="00C24D08">
        <w:rPr>
          <w:szCs w:val="22"/>
        </w:rPr>
        <w:t>9.</w:t>
      </w:r>
      <w:r w:rsidRPr="00C24D08">
        <w:rPr>
          <w:szCs w:val="22"/>
        </w:rPr>
        <w:tab/>
        <w:t>DÁTUM PRVEJ REGISTRÁCIE/ PREDĹŽENIA REGISTRÁCIE</w:t>
      </w:r>
    </w:p>
    <w:p w14:paraId="0797A5DC" w14:textId="77777777" w:rsidR="001D29E6" w:rsidRPr="00C24D08" w:rsidRDefault="001D29E6" w:rsidP="00C24D08">
      <w:pPr>
        <w:spacing w:line="240" w:lineRule="auto"/>
        <w:rPr>
          <w:i/>
          <w:szCs w:val="22"/>
        </w:rPr>
      </w:pPr>
    </w:p>
    <w:p w14:paraId="5FC2919B" w14:textId="1C79C781" w:rsidR="001D29E6" w:rsidRPr="00C24D08" w:rsidRDefault="00C24D08" w:rsidP="00C24D08">
      <w:pPr>
        <w:spacing w:line="240" w:lineRule="auto"/>
        <w:rPr>
          <w:szCs w:val="22"/>
        </w:rPr>
      </w:pPr>
      <w:r w:rsidRPr="00C24D08">
        <w:rPr>
          <w:szCs w:val="22"/>
        </w:rPr>
        <w:t xml:space="preserve">Dátum prvej registrácie: </w:t>
      </w:r>
    </w:p>
    <w:p w14:paraId="4658D959" w14:textId="77777777" w:rsidR="001D29E6" w:rsidRPr="00C24D08" w:rsidRDefault="001D29E6" w:rsidP="00C24D08">
      <w:pPr>
        <w:spacing w:line="240" w:lineRule="auto"/>
        <w:rPr>
          <w:szCs w:val="22"/>
        </w:rPr>
      </w:pPr>
    </w:p>
    <w:p w14:paraId="599716B4" w14:textId="77777777" w:rsidR="001D29E6" w:rsidRPr="00C24D08" w:rsidRDefault="001D29E6" w:rsidP="00C24D08">
      <w:pPr>
        <w:spacing w:line="240" w:lineRule="auto"/>
        <w:rPr>
          <w:szCs w:val="22"/>
        </w:rPr>
      </w:pPr>
    </w:p>
    <w:p w14:paraId="144EDC66" w14:textId="77777777" w:rsidR="001D29E6" w:rsidRPr="00C24D08" w:rsidRDefault="001D29E6" w:rsidP="00C24D08">
      <w:pPr>
        <w:pStyle w:val="Nadpis1"/>
        <w:spacing w:line="240" w:lineRule="auto"/>
        <w:rPr>
          <w:szCs w:val="22"/>
        </w:rPr>
      </w:pPr>
      <w:r w:rsidRPr="00C24D08">
        <w:rPr>
          <w:szCs w:val="22"/>
        </w:rPr>
        <w:t>10.</w:t>
      </w:r>
      <w:r w:rsidRPr="00C24D08">
        <w:rPr>
          <w:szCs w:val="22"/>
        </w:rPr>
        <w:tab/>
        <w:t>‌DÁTUM REVÍZIE TEXTU</w:t>
      </w:r>
    </w:p>
    <w:p w14:paraId="3069E2D6" w14:textId="77777777" w:rsidR="001D29E6" w:rsidRPr="00C24D08" w:rsidRDefault="001D29E6" w:rsidP="00C24D08">
      <w:pPr>
        <w:numPr>
          <w:ilvl w:val="12"/>
          <w:numId w:val="0"/>
        </w:numPr>
        <w:spacing w:line="240" w:lineRule="auto"/>
        <w:ind w:right="-2"/>
        <w:rPr>
          <w:iCs/>
          <w:szCs w:val="22"/>
        </w:rPr>
      </w:pPr>
    </w:p>
    <w:p w14:paraId="693004E8" w14:textId="7E576C20" w:rsidR="001D29E6" w:rsidRPr="00C24D08" w:rsidRDefault="004D551E" w:rsidP="00C24D08">
      <w:pPr>
        <w:numPr>
          <w:ilvl w:val="12"/>
          <w:numId w:val="0"/>
        </w:numPr>
        <w:spacing w:line="240" w:lineRule="auto"/>
        <w:ind w:right="-2"/>
        <w:rPr>
          <w:iCs/>
          <w:szCs w:val="22"/>
        </w:rPr>
      </w:pPr>
      <w:r>
        <w:rPr>
          <w:iCs/>
          <w:szCs w:val="22"/>
        </w:rPr>
        <w:t>08</w:t>
      </w:r>
      <w:r w:rsidR="00C24D08" w:rsidRPr="00C24D08">
        <w:rPr>
          <w:iCs/>
          <w:szCs w:val="22"/>
        </w:rPr>
        <w:t>/2020</w:t>
      </w:r>
    </w:p>
    <w:p w14:paraId="723917F6" w14:textId="77777777" w:rsidR="001D29E6" w:rsidRDefault="001D29E6" w:rsidP="008D4234">
      <w:pPr>
        <w:tabs>
          <w:tab w:val="clear" w:pos="567"/>
        </w:tabs>
        <w:spacing w:line="240" w:lineRule="auto"/>
        <w:rPr>
          <w:noProof/>
        </w:rPr>
      </w:pPr>
    </w:p>
    <w:sectPr w:rsidR="001D29E6" w:rsidSect="00743379">
      <w:headerReference w:type="default" r:id="rId13"/>
      <w:footerReference w:type="default" r:id="rId14"/>
      <w:headerReference w:type="first" r:id="rId15"/>
      <w:footerReference w:type="first" r:id="rId16"/>
      <w:endnotePr>
        <w:numFmt w:val="decimal"/>
      </w:endnotePr>
      <w:pgSz w:w="11907" w:h="16840" w:code="9"/>
      <w:pgMar w:top="1418" w:right="1134" w:bottom="1418" w:left="1134" w:header="737" w:footer="737"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7EE11" w16cex:dateUtc="2020-08-07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71B187" w16cid:durableId="22D7ED87"/>
  <w16cid:commentId w16cid:paraId="42C229EF" w16cid:durableId="22D7EE11"/>
  <w16cid:commentId w16cid:paraId="3ADAFE45" w16cid:durableId="22D7ED88"/>
  <w16cid:commentId w16cid:paraId="3F2532CB" w16cid:durableId="22D7ED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45989" w14:textId="77777777" w:rsidR="00D976FC" w:rsidRDefault="00D976FC">
      <w:r>
        <w:separator/>
      </w:r>
    </w:p>
  </w:endnote>
  <w:endnote w:type="continuationSeparator" w:id="0">
    <w:p w14:paraId="73BB20C0" w14:textId="77777777" w:rsidR="00D976FC" w:rsidRDefault="00D97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032D7" w14:textId="77777777" w:rsidR="00FD26A4" w:rsidRPr="000C1913" w:rsidRDefault="00FD26A4">
    <w:pPr>
      <w:pStyle w:val="Pta"/>
      <w:tabs>
        <w:tab w:val="clear" w:pos="8930"/>
        <w:tab w:val="right" w:pos="8931"/>
      </w:tabs>
      <w:ind w:right="96"/>
      <w:jc w:val="center"/>
      <w:rPr>
        <w:rFonts w:ascii="Arial" w:hAnsi="Arial" w:cs="Arial"/>
      </w:rPr>
    </w:pPr>
    <w:r w:rsidRPr="000C1913">
      <w:rPr>
        <w:rFonts w:ascii="Arial" w:hAnsi="Arial" w:cs="Arial"/>
      </w:rPr>
      <w:fldChar w:fldCharType="begin"/>
    </w:r>
    <w:r w:rsidRPr="000C1913">
      <w:rPr>
        <w:rFonts w:ascii="Arial" w:hAnsi="Arial" w:cs="Arial"/>
      </w:rPr>
      <w:instrText xml:space="preserve"> EQ </w:instrText>
    </w:r>
    <w:r w:rsidRPr="000C1913">
      <w:rPr>
        <w:rFonts w:ascii="Arial" w:hAnsi="Arial" w:cs="Arial"/>
      </w:rPr>
      <w:fldChar w:fldCharType="end"/>
    </w:r>
    <w:r w:rsidRPr="000C1913">
      <w:rPr>
        <w:rStyle w:val="slostrany"/>
        <w:rFonts w:ascii="Arial" w:hAnsi="Arial" w:cs="Arial"/>
      </w:rPr>
      <w:fldChar w:fldCharType="begin"/>
    </w:r>
    <w:r w:rsidRPr="000C1913">
      <w:rPr>
        <w:rStyle w:val="slostrany"/>
        <w:rFonts w:ascii="Arial" w:hAnsi="Arial" w:cs="Arial"/>
      </w:rPr>
      <w:instrText xml:space="preserve">PAGE  </w:instrText>
    </w:r>
    <w:r w:rsidRPr="000C1913">
      <w:rPr>
        <w:rStyle w:val="slostrany"/>
        <w:rFonts w:ascii="Arial" w:hAnsi="Arial" w:cs="Arial"/>
      </w:rPr>
      <w:fldChar w:fldCharType="separate"/>
    </w:r>
    <w:r w:rsidR="00743379">
      <w:rPr>
        <w:rStyle w:val="slostrany"/>
        <w:rFonts w:ascii="Arial" w:hAnsi="Arial" w:cs="Arial"/>
        <w:noProof/>
      </w:rPr>
      <w:t>3</w:t>
    </w:r>
    <w:r w:rsidRPr="000C1913">
      <w:rPr>
        <w:rStyle w:val="slostrany"/>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87188F" w14:textId="77777777" w:rsidR="00FD26A4" w:rsidRPr="000C1913" w:rsidRDefault="00FD26A4">
    <w:pPr>
      <w:pStyle w:val="Pta"/>
      <w:tabs>
        <w:tab w:val="clear" w:pos="8930"/>
        <w:tab w:val="right" w:pos="8931"/>
      </w:tabs>
      <w:ind w:right="96"/>
      <w:jc w:val="center"/>
      <w:rPr>
        <w:rFonts w:ascii="Arial" w:hAnsi="Arial" w:cs="Arial"/>
      </w:rPr>
    </w:pPr>
    <w:r w:rsidRPr="000C1913">
      <w:rPr>
        <w:rFonts w:ascii="Arial" w:hAnsi="Arial" w:cs="Arial"/>
      </w:rPr>
      <w:fldChar w:fldCharType="begin"/>
    </w:r>
    <w:r w:rsidRPr="000C1913">
      <w:rPr>
        <w:rFonts w:ascii="Arial" w:hAnsi="Arial" w:cs="Arial"/>
      </w:rPr>
      <w:instrText xml:space="preserve"> EQ </w:instrText>
    </w:r>
    <w:r w:rsidRPr="000C1913">
      <w:rPr>
        <w:rFonts w:ascii="Arial" w:hAnsi="Arial" w:cs="Arial"/>
      </w:rPr>
      <w:fldChar w:fldCharType="end"/>
    </w:r>
    <w:r w:rsidRPr="007710EC">
      <w:rPr>
        <w:rStyle w:val="slostrany"/>
        <w:rFonts w:ascii="Arial" w:hAnsi="Arial" w:cs="Arial"/>
      </w:rPr>
      <w:fldChar w:fldCharType="begin"/>
    </w:r>
    <w:r w:rsidRPr="000C1913">
      <w:rPr>
        <w:rStyle w:val="slostrany"/>
        <w:rFonts w:ascii="Arial" w:hAnsi="Arial" w:cs="Arial"/>
      </w:rPr>
      <w:instrText xml:space="preserve">PAGE  </w:instrText>
    </w:r>
    <w:r w:rsidRPr="007710EC">
      <w:rPr>
        <w:rStyle w:val="slostrany"/>
        <w:rFonts w:ascii="Arial" w:hAnsi="Arial" w:cs="Arial"/>
      </w:rPr>
      <w:fldChar w:fldCharType="separate"/>
    </w:r>
    <w:r>
      <w:rPr>
        <w:rStyle w:val="slostrany"/>
        <w:rFonts w:ascii="Arial" w:hAnsi="Arial" w:cs="Arial"/>
        <w:noProof/>
      </w:rPr>
      <w:t>1</w:t>
    </w:r>
    <w:r w:rsidRPr="007710EC">
      <w:rPr>
        <w:rStyle w:val="slostrany"/>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8DAD5" w14:textId="77777777" w:rsidR="00D976FC" w:rsidRDefault="00D976FC">
      <w:r>
        <w:separator/>
      </w:r>
    </w:p>
  </w:footnote>
  <w:footnote w:type="continuationSeparator" w:id="0">
    <w:p w14:paraId="67D86D81" w14:textId="77777777" w:rsidR="00D976FC" w:rsidRDefault="00D976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C5216" w14:textId="0A57FCF9" w:rsidR="00FD26A4" w:rsidRDefault="00FD26A4" w:rsidP="00C24D08">
    <w:pPr>
      <w:pStyle w:val="Hlavika"/>
      <w:rPr>
        <w:rFonts w:ascii="Times New Roman" w:hAnsi="Times New Roman"/>
        <w:sz w:val="18"/>
        <w:szCs w:val="18"/>
      </w:rPr>
    </w:pPr>
    <w:r w:rsidRPr="00C24D08">
      <w:rPr>
        <w:rFonts w:ascii="Times New Roman" w:hAnsi="Times New Roman"/>
        <w:sz w:val="18"/>
        <w:szCs w:val="18"/>
      </w:rPr>
      <w:t xml:space="preserve">Schválený text k rozhodnutiu o registrácii, ev. č.: </w:t>
    </w:r>
    <w:r>
      <w:rPr>
        <w:rFonts w:ascii="Times New Roman" w:hAnsi="Times New Roman"/>
        <w:sz w:val="18"/>
        <w:szCs w:val="18"/>
      </w:rPr>
      <w:t>2019/01737-REG</w:t>
    </w:r>
  </w:p>
  <w:p w14:paraId="0F024943" w14:textId="77777777" w:rsidR="00FD26A4" w:rsidRPr="00C24D08" w:rsidRDefault="00FD26A4" w:rsidP="00C24D08">
    <w:pPr>
      <w:pStyle w:val="Hlavika"/>
      <w:rPr>
        <w:rFonts w:ascii="Times New Roman" w:hAnsi="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BD998" w14:textId="374EADF3" w:rsidR="00FD26A4" w:rsidRPr="00126BAA" w:rsidRDefault="00FD26A4" w:rsidP="00126BAA">
    <w:pPr>
      <w:pStyle w:val="Hlavika"/>
      <w:rPr>
        <w:rFonts w:ascii="Times New Roman" w:hAnsi="Times New Roman"/>
        <w:sz w:val="18"/>
        <w:szCs w:val="18"/>
      </w:rPr>
    </w:pPr>
    <w:r w:rsidRPr="00126BAA">
      <w:rPr>
        <w:rFonts w:ascii="Times New Roman" w:hAnsi="Times New Roman"/>
        <w:sz w:val="18"/>
        <w:szCs w:val="18"/>
      </w:rPr>
      <w:t>Schválený text k rozhodnutiu o registrácii, ev. č.: 2018/05343-REG, 2018/05344-REG, 2018/05345-RE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445C"/>
    <w:multiLevelType w:val="multilevel"/>
    <w:tmpl w:val="6424257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D01651"/>
    <w:multiLevelType w:val="hybridMultilevel"/>
    <w:tmpl w:val="A56234BC"/>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752688B"/>
    <w:multiLevelType w:val="hybridMultilevel"/>
    <w:tmpl w:val="BFC0C2BE"/>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9754B64"/>
    <w:multiLevelType w:val="multilevel"/>
    <w:tmpl w:val="176017A6"/>
    <w:lvl w:ilvl="0">
      <w:start w:val="4"/>
      <w:numFmt w:val="bullet"/>
      <w:lvlText w:val="*"/>
      <w:lvlJc w:val="left"/>
      <w:rPr>
        <w:rFonts w:ascii="Times New Roman" w:eastAsia="Times New Roman" w:hAnsi="Times New Roman" w:cs="Times New Roman" w:hint="default"/>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5" w15:restartNumberingAfterBreak="0">
    <w:nsid w:val="261353F5"/>
    <w:multiLevelType w:val="hybridMultilevel"/>
    <w:tmpl w:val="B4DE4F3E"/>
    <w:lvl w:ilvl="0" w:tplc="D32E4A12">
      <w:start w:val="4"/>
      <w:numFmt w:val="bullet"/>
      <w:lvlText w:val="-"/>
      <w:lvlJc w:val="left"/>
      <w:pPr>
        <w:ind w:left="720" w:hanging="360"/>
      </w:pPr>
      <w:rPr>
        <w:rFonts w:ascii="Times New Roman" w:eastAsia="Times New Roman" w:hAnsi="Times New Roman" w:cs="Times New Roman" w:hint="default"/>
      </w:rPr>
    </w:lvl>
    <w:lvl w:ilvl="1" w:tplc="5BFA19C8">
      <w:numFmt w:val="bullet"/>
      <w:lvlText w:val=""/>
      <w:lvlJc w:val="left"/>
      <w:pPr>
        <w:ind w:left="1440" w:hanging="360"/>
      </w:pPr>
      <w:rPr>
        <w:rFonts w:ascii="Times New Roman" w:eastAsia="Times New Roman" w:hAnsi="Times New Roman" w:cs="Times New Roman"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29301A7"/>
    <w:multiLevelType w:val="hybridMultilevel"/>
    <w:tmpl w:val="0E7289CA"/>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8D74F9E"/>
    <w:multiLevelType w:val="hybridMultilevel"/>
    <w:tmpl w:val="6E6EF384"/>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90D2A1B"/>
    <w:multiLevelType w:val="hybridMultilevel"/>
    <w:tmpl w:val="45E24C5C"/>
    <w:lvl w:ilvl="0" w:tplc="99328CAC">
      <w:numFmt w:val="bullet"/>
      <w:lvlText w:val="-"/>
      <w:lvlJc w:val="left"/>
      <w:pPr>
        <w:ind w:left="720" w:hanging="360"/>
      </w:pPr>
      <w:rPr>
        <w:rFonts w:ascii="Times New Roman" w:eastAsia="Times New Roman" w:hAnsi="Times New Roman" w:cs="Times New Roman" w:hint="default"/>
      </w:rPr>
    </w:lvl>
    <w:lvl w:ilvl="1" w:tplc="99328CAC">
      <w:numFmt w:val="bullet"/>
      <w:lvlText w:val="-"/>
      <w:lvlJc w:val="left"/>
      <w:pPr>
        <w:ind w:left="1440" w:hanging="360"/>
      </w:pPr>
      <w:rPr>
        <w:rFonts w:ascii="Times New Roman" w:eastAsia="Times New Roman" w:hAnsi="Times New Roman"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63BC6B98"/>
    <w:multiLevelType w:val="hybridMultilevel"/>
    <w:tmpl w:val="EFF62F2A"/>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113FFB"/>
    <w:multiLevelType w:val="hybridMultilevel"/>
    <w:tmpl w:val="97C61C74"/>
    <w:lvl w:ilvl="0" w:tplc="D32E4A12">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73253008"/>
    <w:multiLevelType w:val="hybridMultilevel"/>
    <w:tmpl w:val="A5C624E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74430D39"/>
    <w:multiLevelType w:val="multilevel"/>
    <w:tmpl w:val="0E8C943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A597A1E"/>
    <w:multiLevelType w:val="hybridMultilevel"/>
    <w:tmpl w:val="6CA80842"/>
    <w:lvl w:ilvl="0" w:tplc="99328CAC">
      <w:numFmt w:val="bullet"/>
      <w:lvlText w:val="-"/>
      <w:lvlJc w:val="left"/>
      <w:pPr>
        <w:ind w:left="720" w:hanging="360"/>
      </w:pPr>
      <w:rPr>
        <w:rFonts w:ascii="Times New Roman" w:eastAsia="Times New Roman" w:hAnsi="Times New Roman"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9"/>
  </w:num>
  <w:num w:numId="4">
    <w:abstractNumId w:val="6"/>
  </w:num>
  <w:num w:numId="5">
    <w:abstractNumId w:val="1"/>
  </w:num>
  <w:num w:numId="6">
    <w:abstractNumId w:val="2"/>
  </w:num>
  <w:num w:numId="7">
    <w:abstractNumId w:val="7"/>
  </w:num>
  <w:num w:numId="8">
    <w:abstractNumId w:val="12"/>
  </w:num>
  <w:num w:numId="9">
    <w:abstractNumId w:val="0"/>
  </w:num>
  <w:num w:numId="10">
    <w:abstractNumId w:val="13"/>
  </w:num>
  <w:num w:numId="11">
    <w:abstractNumId w:val="11"/>
  </w:num>
  <w:num w:numId="12">
    <w:abstractNumId w:val="8"/>
  </w:num>
  <w:num w:numId="13">
    <w:abstractNumId w:val="10"/>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fr-FR" w:vendorID="9" w:dllVersion="512" w:checkStyle="1"/>
  <w:activeWritingStyle w:appName="MSWord" w:lang="de-DE" w:vendorID="9" w:dllVersion="512" w:checkStyle="1"/>
  <w:activeWritingStyle w:appName="MSWord" w:lang="sv-SE" w:vendorID="0" w:dllVersion="512" w:checkStyle="1"/>
  <w:activeWritingStyle w:appName="MSWord" w:lang="it-IT" w:vendorID="3" w:dllVersion="517" w:checkStyle="1"/>
  <w:activeWritingStyle w:appName="MSWord" w:lang="hu-HU" w:vendorID="7" w:dllVersion="513" w:checkStyle="1"/>
  <w:activeWritingStyle w:appName="MSWord" w:lang="pl-PL" w:vendorID="12" w:dllVersion="512" w:checkStyle="1"/>
  <w:activeWritingStyle w:appName="MSWord" w:lang="nl-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cAAiMjE3MDMyUdpeDU4uLM/DyQAsNaAJloLQ4sAAAA"/>
    <w:docVar w:name="Registered" w:val="-1"/>
    <w:docVar w:name="Version" w:val="0"/>
  </w:docVars>
  <w:rsids>
    <w:rsidRoot w:val="00C53ACC"/>
    <w:rsid w:val="00001844"/>
    <w:rsid w:val="000064E6"/>
    <w:rsid w:val="000131C2"/>
    <w:rsid w:val="00021C84"/>
    <w:rsid w:val="000244A6"/>
    <w:rsid w:val="00030C96"/>
    <w:rsid w:val="00031340"/>
    <w:rsid w:val="00034DD2"/>
    <w:rsid w:val="00040D61"/>
    <w:rsid w:val="000416E8"/>
    <w:rsid w:val="00041B3D"/>
    <w:rsid w:val="00041DA7"/>
    <w:rsid w:val="000425D4"/>
    <w:rsid w:val="00043B8F"/>
    <w:rsid w:val="000442A6"/>
    <w:rsid w:val="00046093"/>
    <w:rsid w:val="00053137"/>
    <w:rsid w:val="0005596F"/>
    <w:rsid w:val="000613C6"/>
    <w:rsid w:val="00061E2F"/>
    <w:rsid w:val="00063E52"/>
    <w:rsid w:val="000673AD"/>
    <w:rsid w:val="0006763A"/>
    <w:rsid w:val="00067853"/>
    <w:rsid w:val="00067D17"/>
    <w:rsid w:val="00072FDF"/>
    <w:rsid w:val="00073348"/>
    <w:rsid w:val="00074387"/>
    <w:rsid w:val="00074AFF"/>
    <w:rsid w:val="00077FF5"/>
    <w:rsid w:val="000801E7"/>
    <w:rsid w:val="000802DD"/>
    <w:rsid w:val="00082125"/>
    <w:rsid w:val="0008296F"/>
    <w:rsid w:val="00083518"/>
    <w:rsid w:val="00084F5D"/>
    <w:rsid w:val="000866D7"/>
    <w:rsid w:val="00086803"/>
    <w:rsid w:val="0009129B"/>
    <w:rsid w:val="00093AEE"/>
    <w:rsid w:val="00095C1C"/>
    <w:rsid w:val="000A1215"/>
    <w:rsid w:val="000A1E8F"/>
    <w:rsid w:val="000A4447"/>
    <w:rsid w:val="000A58A4"/>
    <w:rsid w:val="000B5951"/>
    <w:rsid w:val="000C1913"/>
    <w:rsid w:val="000C593C"/>
    <w:rsid w:val="000D15E9"/>
    <w:rsid w:val="000D3AC6"/>
    <w:rsid w:val="000D3DCD"/>
    <w:rsid w:val="000D3EE1"/>
    <w:rsid w:val="000D42EB"/>
    <w:rsid w:val="000D7AA6"/>
    <w:rsid w:val="000F06B0"/>
    <w:rsid w:val="000F1EB8"/>
    <w:rsid w:val="000F39DD"/>
    <w:rsid w:val="00101D15"/>
    <w:rsid w:val="00107CFF"/>
    <w:rsid w:val="00112847"/>
    <w:rsid w:val="00113517"/>
    <w:rsid w:val="001144CE"/>
    <w:rsid w:val="001166A5"/>
    <w:rsid w:val="0012589A"/>
    <w:rsid w:val="00126BAA"/>
    <w:rsid w:val="001319C8"/>
    <w:rsid w:val="001326DA"/>
    <w:rsid w:val="00132750"/>
    <w:rsid w:val="00132F59"/>
    <w:rsid w:val="00133171"/>
    <w:rsid w:val="0013384E"/>
    <w:rsid w:val="00137DE0"/>
    <w:rsid w:val="001416A7"/>
    <w:rsid w:val="00142116"/>
    <w:rsid w:val="00144ED0"/>
    <w:rsid w:val="00145F22"/>
    <w:rsid w:val="00146F00"/>
    <w:rsid w:val="00147DAA"/>
    <w:rsid w:val="001520C4"/>
    <w:rsid w:val="00152CC5"/>
    <w:rsid w:val="00152E50"/>
    <w:rsid w:val="00157551"/>
    <w:rsid w:val="00161AC1"/>
    <w:rsid w:val="00162AAE"/>
    <w:rsid w:val="001659FC"/>
    <w:rsid w:val="00167629"/>
    <w:rsid w:val="00172388"/>
    <w:rsid w:val="0017243E"/>
    <w:rsid w:val="00172DFA"/>
    <w:rsid w:val="00174869"/>
    <w:rsid w:val="00174DE8"/>
    <w:rsid w:val="00177084"/>
    <w:rsid w:val="001808BE"/>
    <w:rsid w:val="001815D9"/>
    <w:rsid w:val="00185256"/>
    <w:rsid w:val="00193FB7"/>
    <w:rsid w:val="00197D0B"/>
    <w:rsid w:val="001A5866"/>
    <w:rsid w:val="001A5CAB"/>
    <w:rsid w:val="001A732F"/>
    <w:rsid w:val="001B53D9"/>
    <w:rsid w:val="001B7372"/>
    <w:rsid w:val="001C15F8"/>
    <w:rsid w:val="001C3B29"/>
    <w:rsid w:val="001C7A30"/>
    <w:rsid w:val="001C7B14"/>
    <w:rsid w:val="001D139A"/>
    <w:rsid w:val="001D215E"/>
    <w:rsid w:val="001D29E6"/>
    <w:rsid w:val="001D2F20"/>
    <w:rsid w:val="001D2FB4"/>
    <w:rsid w:val="001E0992"/>
    <w:rsid w:val="001E1D64"/>
    <w:rsid w:val="001E3123"/>
    <w:rsid w:val="001E58BE"/>
    <w:rsid w:val="001E7299"/>
    <w:rsid w:val="001E75DD"/>
    <w:rsid w:val="001F3539"/>
    <w:rsid w:val="001F4418"/>
    <w:rsid w:val="001F69D3"/>
    <w:rsid w:val="0020074E"/>
    <w:rsid w:val="002071D1"/>
    <w:rsid w:val="002074BB"/>
    <w:rsid w:val="00211969"/>
    <w:rsid w:val="00211F4D"/>
    <w:rsid w:val="00215F9C"/>
    <w:rsid w:val="002171D6"/>
    <w:rsid w:val="002172C6"/>
    <w:rsid w:val="002175C2"/>
    <w:rsid w:val="00221A31"/>
    <w:rsid w:val="002224D3"/>
    <w:rsid w:val="0022295C"/>
    <w:rsid w:val="00222E95"/>
    <w:rsid w:val="00224308"/>
    <w:rsid w:val="002257AA"/>
    <w:rsid w:val="00232029"/>
    <w:rsid w:val="00233B2F"/>
    <w:rsid w:val="0023799A"/>
    <w:rsid w:val="00242FBE"/>
    <w:rsid w:val="002439F8"/>
    <w:rsid w:val="00244DF9"/>
    <w:rsid w:val="00246C7F"/>
    <w:rsid w:val="00251790"/>
    <w:rsid w:val="00251FAF"/>
    <w:rsid w:val="002541E4"/>
    <w:rsid w:val="002578BA"/>
    <w:rsid w:val="002607FA"/>
    <w:rsid w:val="00261343"/>
    <w:rsid w:val="00262DB6"/>
    <w:rsid w:val="00264854"/>
    <w:rsid w:val="00276569"/>
    <w:rsid w:val="002826DD"/>
    <w:rsid w:val="002836E2"/>
    <w:rsid w:val="002839CF"/>
    <w:rsid w:val="00284354"/>
    <w:rsid w:val="002922FE"/>
    <w:rsid w:val="00292751"/>
    <w:rsid w:val="0029721A"/>
    <w:rsid w:val="002A13EE"/>
    <w:rsid w:val="002A1404"/>
    <w:rsid w:val="002A5586"/>
    <w:rsid w:val="002B0AE1"/>
    <w:rsid w:val="002B57B9"/>
    <w:rsid w:val="002B6CA3"/>
    <w:rsid w:val="002B71C7"/>
    <w:rsid w:val="002C2D1A"/>
    <w:rsid w:val="002C6743"/>
    <w:rsid w:val="002C6C1F"/>
    <w:rsid w:val="002D013D"/>
    <w:rsid w:val="002D17EC"/>
    <w:rsid w:val="002D4551"/>
    <w:rsid w:val="002D50B1"/>
    <w:rsid w:val="002D56F5"/>
    <w:rsid w:val="002D7050"/>
    <w:rsid w:val="002E1F29"/>
    <w:rsid w:val="002E3A4D"/>
    <w:rsid w:val="002E7B0B"/>
    <w:rsid w:val="002F0392"/>
    <w:rsid w:val="002F18E6"/>
    <w:rsid w:val="002F20FB"/>
    <w:rsid w:val="00303190"/>
    <w:rsid w:val="00303EA3"/>
    <w:rsid w:val="003102F5"/>
    <w:rsid w:val="003103AE"/>
    <w:rsid w:val="0031220F"/>
    <w:rsid w:val="00320D40"/>
    <w:rsid w:val="0032286E"/>
    <w:rsid w:val="00323D49"/>
    <w:rsid w:val="00324A74"/>
    <w:rsid w:val="003252BA"/>
    <w:rsid w:val="0032701D"/>
    <w:rsid w:val="003271A1"/>
    <w:rsid w:val="0032720A"/>
    <w:rsid w:val="00327566"/>
    <w:rsid w:val="003310A3"/>
    <w:rsid w:val="00332D51"/>
    <w:rsid w:val="003346F0"/>
    <w:rsid w:val="00334E98"/>
    <w:rsid w:val="00336BE6"/>
    <w:rsid w:val="0034005B"/>
    <w:rsid w:val="003412BF"/>
    <w:rsid w:val="00351922"/>
    <w:rsid w:val="003521B2"/>
    <w:rsid w:val="00356E3C"/>
    <w:rsid w:val="00357CB1"/>
    <w:rsid w:val="00360D3F"/>
    <w:rsid w:val="00360E03"/>
    <w:rsid w:val="003627CD"/>
    <w:rsid w:val="00366F40"/>
    <w:rsid w:val="00367129"/>
    <w:rsid w:val="003715F5"/>
    <w:rsid w:val="00372F1A"/>
    <w:rsid w:val="003820DE"/>
    <w:rsid w:val="003822D7"/>
    <w:rsid w:val="00385947"/>
    <w:rsid w:val="003901D5"/>
    <w:rsid w:val="003964AC"/>
    <w:rsid w:val="003A52F7"/>
    <w:rsid w:val="003A5872"/>
    <w:rsid w:val="003A6134"/>
    <w:rsid w:val="003B2FF3"/>
    <w:rsid w:val="003B3D77"/>
    <w:rsid w:val="003B3FFA"/>
    <w:rsid w:val="003B5FF8"/>
    <w:rsid w:val="003B78D9"/>
    <w:rsid w:val="003C1974"/>
    <w:rsid w:val="003C5400"/>
    <w:rsid w:val="003C570D"/>
    <w:rsid w:val="003C5EFD"/>
    <w:rsid w:val="003D212C"/>
    <w:rsid w:val="003D6DE8"/>
    <w:rsid w:val="003D7032"/>
    <w:rsid w:val="003E355A"/>
    <w:rsid w:val="003E3C52"/>
    <w:rsid w:val="003E4A44"/>
    <w:rsid w:val="003E72DE"/>
    <w:rsid w:val="00402B93"/>
    <w:rsid w:val="00406D92"/>
    <w:rsid w:val="00412E4E"/>
    <w:rsid w:val="004158DF"/>
    <w:rsid w:val="00415992"/>
    <w:rsid w:val="00415E11"/>
    <w:rsid w:val="00417F1C"/>
    <w:rsid w:val="00421A9E"/>
    <w:rsid w:val="0042330A"/>
    <w:rsid w:val="00427010"/>
    <w:rsid w:val="004272B1"/>
    <w:rsid w:val="0043538D"/>
    <w:rsid w:val="00436451"/>
    <w:rsid w:val="004364A1"/>
    <w:rsid w:val="004469C5"/>
    <w:rsid w:val="00450595"/>
    <w:rsid w:val="004640E0"/>
    <w:rsid w:val="00466491"/>
    <w:rsid w:val="00473FEC"/>
    <w:rsid w:val="00482C2C"/>
    <w:rsid w:val="00493AB5"/>
    <w:rsid w:val="00495170"/>
    <w:rsid w:val="00496C6E"/>
    <w:rsid w:val="004A5069"/>
    <w:rsid w:val="004B29CB"/>
    <w:rsid w:val="004B2A5D"/>
    <w:rsid w:val="004B4AC3"/>
    <w:rsid w:val="004C04C9"/>
    <w:rsid w:val="004C33C5"/>
    <w:rsid w:val="004C408E"/>
    <w:rsid w:val="004C582F"/>
    <w:rsid w:val="004D108E"/>
    <w:rsid w:val="004D235B"/>
    <w:rsid w:val="004D28B2"/>
    <w:rsid w:val="004D551E"/>
    <w:rsid w:val="004E02A0"/>
    <w:rsid w:val="004E2106"/>
    <w:rsid w:val="004E2759"/>
    <w:rsid w:val="004E2C93"/>
    <w:rsid w:val="004E675C"/>
    <w:rsid w:val="004F27A8"/>
    <w:rsid w:val="004F4965"/>
    <w:rsid w:val="004F5516"/>
    <w:rsid w:val="004F6D8B"/>
    <w:rsid w:val="005022DB"/>
    <w:rsid w:val="00503934"/>
    <w:rsid w:val="005062DB"/>
    <w:rsid w:val="00510625"/>
    <w:rsid w:val="005115CE"/>
    <w:rsid w:val="0051722D"/>
    <w:rsid w:val="00521F11"/>
    <w:rsid w:val="005234D1"/>
    <w:rsid w:val="005279FB"/>
    <w:rsid w:val="005429D3"/>
    <w:rsid w:val="00546729"/>
    <w:rsid w:val="00546A82"/>
    <w:rsid w:val="00546E2D"/>
    <w:rsid w:val="00547410"/>
    <w:rsid w:val="00556074"/>
    <w:rsid w:val="00557B66"/>
    <w:rsid w:val="00565CE0"/>
    <w:rsid w:val="005674CA"/>
    <w:rsid w:val="0056769B"/>
    <w:rsid w:val="00567735"/>
    <w:rsid w:val="0057238E"/>
    <w:rsid w:val="00575454"/>
    <w:rsid w:val="005766CE"/>
    <w:rsid w:val="0058029D"/>
    <w:rsid w:val="00581ED5"/>
    <w:rsid w:val="005847F2"/>
    <w:rsid w:val="00587689"/>
    <w:rsid w:val="005932C4"/>
    <w:rsid w:val="00593400"/>
    <w:rsid w:val="0059608B"/>
    <w:rsid w:val="00596373"/>
    <w:rsid w:val="005966FD"/>
    <w:rsid w:val="005A099B"/>
    <w:rsid w:val="005A1886"/>
    <w:rsid w:val="005A29CB"/>
    <w:rsid w:val="005A37D4"/>
    <w:rsid w:val="005A5397"/>
    <w:rsid w:val="005A54C8"/>
    <w:rsid w:val="005B1FD0"/>
    <w:rsid w:val="005B54CC"/>
    <w:rsid w:val="005C298D"/>
    <w:rsid w:val="005C3041"/>
    <w:rsid w:val="005C6B1C"/>
    <w:rsid w:val="005D5343"/>
    <w:rsid w:val="005D60A5"/>
    <w:rsid w:val="005D6847"/>
    <w:rsid w:val="005E6A94"/>
    <w:rsid w:val="005F0956"/>
    <w:rsid w:val="005F3604"/>
    <w:rsid w:val="005F38F2"/>
    <w:rsid w:val="005F7B5B"/>
    <w:rsid w:val="005F7E52"/>
    <w:rsid w:val="006009ED"/>
    <w:rsid w:val="006035D4"/>
    <w:rsid w:val="00607091"/>
    <w:rsid w:val="006077D3"/>
    <w:rsid w:val="00610A79"/>
    <w:rsid w:val="00610B88"/>
    <w:rsid w:val="00612A67"/>
    <w:rsid w:val="00613EA2"/>
    <w:rsid w:val="00616BCA"/>
    <w:rsid w:val="00626181"/>
    <w:rsid w:val="00626DB8"/>
    <w:rsid w:val="0063119E"/>
    <w:rsid w:val="00632B36"/>
    <w:rsid w:val="006332D8"/>
    <w:rsid w:val="006336E0"/>
    <w:rsid w:val="006348AB"/>
    <w:rsid w:val="0063641C"/>
    <w:rsid w:val="00636483"/>
    <w:rsid w:val="00642E0C"/>
    <w:rsid w:val="00643F8B"/>
    <w:rsid w:val="00646A69"/>
    <w:rsid w:val="00650F74"/>
    <w:rsid w:val="00651587"/>
    <w:rsid w:val="00651AE1"/>
    <w:rsid w:val="00654862"/>
    <w:rsid w:val="00656DE4"/>
    <w:rsid w:val="00661426"/>
    <w:rsid w:val="00670C59"/>
    <w:rsid w:val="00672B80"/>
    <w:rsid w:val="00674197"/>
    <w:rsid w:val="00674393"/>
    <w:rsid w:val="006759BA"/>
    <w:rsid w:val="006835B8"/>
    <w:rsid w:val="0068497B"/>
    <w:rsid w:val="00684C4C"/>
    <w:rsid w:val="00685AA6"/>
    <w:rsid w:val="00691AA9"/>
    <w:rsid w:val="006949C2"/>
    <w:rsid w:val="006A0CD6"/>
    <w:rsid w:val="006A3174"/>
    <w:rsid w:val="006A5078"/>
    <w:rsid w:val="006A7175"/>
    <w:rsid w:val="006A758A"/>
    <w:rsid w:val="006B24F4"/>
    <w:rsid w:val="006B3373"/>
    <w:rsid w:val="006B34C1"/>
    <w:rsid w:val="006B5875"/>
    <w:rsid w:val="006B78EB"/>
    <w:rsid w:val="006C4582"/>
    <w:rsid w:val="006C5957"/>
    <w:rsid w:val="006C6238"/>
    <w:rsid w:val="006D431F"/>
    <w:rsid w:val="006E29E8"/>
    <w:rsid w:val="006F3899"/>
    <w:rsid w:val="006F7BC3"/>
    <w:rsid w:val="00701E45"/>
    <w:rsid w:val="00713B52"/>
    <w:rsid w:val="007166EF"/>
    <w:rsid w:val="007220C0"/>
    <w:rsid w:val="007229D1"/>
    <w:rsid w:val="00722DCE"/>
    <w:rsid w:val="0072727D"/>
    <w:rsid w:val="0073003D"/>
    <w:rsid w:val="00731E34"/>
    <w:rsid w:val="00733F58"/>
    <w:rsid w:val="00743379"/>
    <w:rsid w:val="00743F24"/>
    <w:rsid w:val="00744840"/>
    <w:rsid w:val="0074667F"/>
    <w:rsid w:val="00746CCF"/>
    <w:rsid w:val="00747F82"/>
    <w:rsid w:val="00751845"/>
    <w:rsid w:val="00753D72"/>
    <w:rsid w:val="00756387"/>
    <w:rsid w:val="00760459"/>
    <w:rsid w:val="0076051B"/>
    <w:rsid w:val="0076464F"/>
    <w:rsid w:val="007710EC"/>
    <w:rsid w:val="0077149F"/>
    <w:rsid w:val="00772128"/>
    <w:rsid w:val="007723E4"/>
    <w:rsid w:val="0077461E"/>
    <w:rsid w:val="00775A32"/>
    <w:rsid w:val="007772C9"/>
    <w:rsid w:val="00777769"/>
    <w:rsid w:val="00782755"/>
    <w:rsid w:val="00784358"/>
    <w:rsid w:val="00786639"/>
    <w:rsid w:val="00786899"/>
    <w:rsid w:val="00787201"/>
    <w:rsid w:val="00787F28"/>
    <w:rsid w:val="00791312"/>
    <w:rsid w:val="00792E53"/>
    <w:rsid w:val="0079363C"/>
    <w:rsid w:val="00794C87"/>
    <w:rsid w:val="00795C18"/>
    <w:rsid w:val="007A0234"/>
    <w:rsid w:val="007A49EF"/>
    <w:rsid w:val="007A6EB8"/>
    <w:rsid w:val="007A7609"/>
    <w:rsid w:val="007B33CE"/>
    <w:rsid w:val="007C128A"/>
    <w:rsid w:val="007C272B"/>
    <w:rsid w:val="007C67BC"/>
    <w:rsid w:val="007C7BA3"/>
    <w:rsid w:val="007C7C46"/>
    <w:rsid w:val="007D2EBD"/>
    <w:rsid w:val="007D317B"/>
    <w:rsid w:val="007D3315"/>
    <w:rsid w:val="007D34E2"/>
    <w:rsid w:val="007D4FEA"/>
    <w:rsid w:val="007D57AC"/>
    <w:rsid w:val="007D7286"/>
    <w:rsid w:val="007D7403"/>
    <w:rsid w:val="007E1D86"/>
    <w:rsid w:val="007E213F"/>
    <w:rsid w:val="007E74E3"/>
    <w:rsid w:val="007E76E2"/>
    <w:rsid w:val="007F0479"/>
    <w:rsid w:val="007F42B2"/>
    <w:rsid w:val="007F4DC2"/>
    <w:rsid w:val="007F5C25"/>
    <w:rsid w:val="007F7E38"/>
    <w:rsid w:val="008024BE"/>
    <w:rsid w:val="008032EB"/>
    <w:rsid w:val="0080583A"/>
    <w:rsid w:val="00814509"/>
    <w:rsid w:val="00815E6E"/>
    <w:rsid w:val="00822ACD"/>
    <w:rsid w:val="008238CA"/>
    <w:rsid w:val="008245DF"/>
    <w:rsid w:val="00825CF6"/>
    <w:rsid w:val="008328C2"/>
    <w:rsid w:val="00834B21"/>
    <w:rsid w:val="0084157A"/>
    <w:rsid w:val="0084172C"/>
    <w:rsid w:val="0084213D"/>
    <w:rsid w:val="00842FB6"/>
    <w:rsid w:val="008436EA"/>
    <w:rsid w:val="008446A7"/>
    <w:rsid w:val="0084485A"/>
    <w:rsid w:val="00847026"/>
    <w:rsid w:val="0085380E"/>
    <w:rsid w:val="008603BB"/>
    <w:rsid w:val="00867B16"/>
    <w:rsid w:val="008700CA"/>
    <w:rsid w:val="00870AF3"/>
    <w:rsid w:val="00873477"/>
    <w:rsid w:val="00873B06"/>
    <w:rsid w:val="0087542F"/>
    <w:rsid w:val="008807F8"/>
    <w:rsid w:val="008834FA"/>
    <w:rsid w:val="008849BD"/>
    <w:rsid w:val="008854C8"/>
    <w:rsid w:val="0088556E"/>
    <w:rsid w:val="00887CC8"/>
    <w:rsid w:val="008903B0"/>
    <w:rsid w:val="00892AF0"/>
    <w:rsid w:val="00893649"/>
    <w:rsid w:val="008A3D6B"/>
    <w:rsid w:val="008A66FA"/>
    <w:rsid w:val="008B25D2"/>
    <w:rsid w:val="008B2D42"/>
    <w:rsid w:val="008B50D5"/>
    <w:rsid w:val="008B5FBB"/>
    <w:rsid w:val="008B7A41"/>
    <w:rsid w:val="008C1BCA"/>
    <w:rsid w:val="008C1F23"/>
    <w:rsid w:val="008C24B6"/>
    <w:rsid w:val="008C3B1D"/>
    <w:rsid w:val="008C3DC6"/>
    <w:rsid w:val="008C533C"/>
    <w:rsid w:val="008C5649"/>
    <w:rsid w:val="008D0B80"/>
    <w:rsid w:val="008D28AD"/>
    <w:rsid w:val="008D2D2B"/>
    <w:rsid w:val="008D4234"/>
    <w:rsid w:val="008E42B7"/>
    <w:rsid w:val="008E48A8"/>
    <w:rsid w:val="008F37D3"/>
    <w:rsid w:val="008F44B6"/>
    <w:rsid w:val="008F7943"/>
    <w:rsid w:val="009004CC"/>
    <w:rsid w:val="009066CE"/>
    <w:rsid w:val="00907F64"/>
    <w:rsid w:val="00913844"/>
    <w:rsid w:val="00915EB7"/>
    <w:rsid w:val="00917BE8"/>
    <w:rsid w:val="0092273B"/>
    <w:rsid w:val="00923816"/>
    <w:rsid w:val="00926C31"/>
    <w:rsid w:val="00930293"/>
    <w:rsid w:val="009339FC"/>
    <w:rsid w:val="009373DF"/>
    <w:rsid w:val="00942D16"/>
    <w:rsid w:val="00946D64"/>
    <w:rsid w:val="009473C1"/>
    <w:rsid w:val="00947B5C"/>
    <w:rsid w:val="009520FE"/>
    <w:rsid w:val="0095673E"/>
    <w:rsid w:val="00962267"/>
    <w:rsid w:val="009623D3"/>
    <w:rsid w:val="00964E3D"/>
    <w:rsid w:val="009667E4"/>
    <w:rsid w:val="009724BE"/>
    <w:rsid w:val="00972A76"/>
    <w:rsid w:val="009755DA"/>
    <w:rsid w:val="00977C24"/>
    <w:rsid w:val="0098250B"/>
    <w:rsid w:val="00982D91"/>
    <w:rsid w:val="00984261"/>
    <w:rsid w:val="00984DE0"/>
    <w:rsid w:val="009914FC"/>
    <w:rsid w:val="0099472E"/>
    <w:rsid w:val="00995160"/>
    <w:rsid w:val="009964FD"/>
    <w:rsid w:val="0099714A"/>
    <w:rsid w:val="009A0E50"/>
    <w:rsid w:val="009A170F"/>
    <w:rsid w:val="009A5E19"/>
    <w:rsid w:val="009A675C"/>
    <w:rsid w:val="009B1418"/>
    <w:rsid w:val="009B25D4"/>
    <w:rsid w:val="009B3E34"/>
    <w:rsid w:val="009B4F61"/>
    <w:rsid w:val="009B5B64"/>
    <w:rsid w:val="009B6FAB"/>
    <w:rsid w:val="009C2623"/>
    <w:rsid w:val="009C5AD6"/>
    <w:rsid w:val="009D147D"/>
    <w:rsid w:val="009E4154"/>
    <w:rsid w:val="009F189A"/>
    <w:rsid w:val="009F3DD5"/>
    <w:rsid w:val="009F4A01"/>
    <w:rsid w:val="009F4BA4"/>
    <w:rsid w:val="009F7AD2"/>
    <w:rsid w:val="009F7C3C"/>
    <w:rsid w:val="00A0248D"/>
    <w:rsid w:val="00A049FF"/>
    <w:rsid w:val="00A12F66"/>
    <w:rsid w:val="00A153EC"/>
    <w:rsid w:val="00A2041C"/>
    <w:rsid w:val="00A20993"/>
    <w:rsid w:val="00A24F3D"/>
    <w:rsid w:val="00A250BE"/>
    <w:rsid w:val="00A2555C"/>
    <w:rsid w:val="00A302E3"/>
    <w:rsid w:val="00A358E5"/>
    <w:rsid w:val="00A359C3"/>
    <w:rsid w:val="00A364B2"/>
    <w:rsid w:val="00A412A9"/>
    <w:rsid w:val="00A41AD5"/>
    <w:rsid w:val="00A42EDB"/>
    <w:rsid w:val="00A45EBE"/>
    <w:rsid w:val="00A50657"/>
    <w:rsid w:val="00A52339"/>
    <w:rsid w:val="00A527AC"/>
    <w:rsid w:val="00A54618"/>
    <w:rsid w:val="00A56E9E"/>
    <w:rsid w:val="00A57054"/>
    <w:rsid w:val="00A616D3"/>
    <w:rsid w:val="00A61D57"/>
    <w:rsid w:val="00A62132"/>
    <w:rsid w:val="00A700BD"/>
    <w:rsid w:val="00A70596"/>
    <w:rsid w:val="00A70A18"/>
    <w:rsid w:val="00A70B50"/>
    <w:rsid w:val="00A76A64"/>
    <w:rsid w:val="00A811D2"/>
    <w:rsid w:val="00A8254A"/>
    <w:rsid w:val="00A8317C"/>
    <w:rsid w:val="00A831A5"/>
    <w:rsid w:val="00A85A85"/>
    <w:rsid w:val="00A86889"/>
    <w:rsid w:val="00A87CD8"/>
    <w:rsid w:val="00A92DA2"/>
    <w:rsid w:val="00A9344B"/>
    <w:rsid w:val="00A94CCE"/>
    <w:rsid w:val="00AB25A7"/>
    <w:rsid w:val="00AB26E1"/>
    <w:rsid w:val="00AB7199"/>
    <w:rsid w:val="00AB768F"/>
    <w:rsid w:val="00AC2464"/>
    <w:rsid w:val="00AC3E02"/>
    <w:rsid w:val="00AD02D8"/>
    <w:rsid w:val="00AD052A"/>
    <w:rsid w:val="00AD0A4D"/>
    <w:rsid w:val="00AD18C2"/>
    <w:rsid w:val="00AD3566"/>
    <w:rsid w:val="00AD4E7C"/>
    <w:rsid w:val="00AD6C39"/>
    <w:rsid w:val="00AE192C"/>
    <w:rsid w:val="00AE6ECD"/>
    <w:rsid w:val="00AF0A54"/>
    <w:rsid w:val="00AF1343"/>
    <w:rsid w:val="00AF48FD"/>
    <w:rsid w:val="00AF50CD"/>
    <w:rsid w:val="00AF7490"/>
    <w:rsid w:val="00B00610"/>
    <w:rsid w:val="00B019D5"/>
    <w:rsid w:val="00B02B79"/>
    <w:rsid w:val="00B0393A"/>
    <w:rsid w:val="00B10871"/>
    <w:rsid w:val="00B11BEA"/>
    <w:rsid w:val="00B1348C"/>
    <w:rsid w:val="00B16EFB"/>
    <w:rsid w:val="00B2696C"/>
    <w:rsid w:val="00B31967"/>
    <w:rsid w:val="00B34869"/>
    <w:rsid w:val="00B41BA2"/>
    <w:rsid w:val="00B461D0"/>
    <w:rsid w:val="00B5169A"/>
    <w:rsid w:val="00B51EDF"/>
    <w:rsid w:val="00B52856"/>
    <w:rsid w:val="00B54AFE"/>
    <w:rsid w:val="00B550FC"/>
    <w:rsid w:val="00B560C5"/>
    <w:rsid w:val="00B57E6F"/>
    <w:rsid w:val="00B607C6"/>
    <w:rsid w:val="00B61CB3"/>
    <w:rsid w:val="00B620F0"/>
    <w:rsid w:val="00B63D0E"/>
    <w:rsid w:val="00B663D1"/>
    <w:rsid w:val="00B806BF"/>
    <w:rsid w:val="00B81426"/>
    <w:rsid w:val="00B85AEA"/>
    <w:rsid w:val="00B904CD"/>
    <w:rsid w:val="00B92037"/>
    <w:rsid w:val="00B92A25"/>
    <w:rsid w:val="00B93404"/>
    <w:rsid w:val="00B9535F"/>
    <w:rsid w:val="00BA257C"/>
    <w:rsid w:val="00BA40EB"/>
    <w:rsid w:val="00BA6F17"/>
    <w:rsid w:val="00BB215C"/>
    <w:rsid w:val="00BB443C"/>
    <w:rsid w:val="00BB4A30"/>
    <w:rsid w:val="00BB4C55"/>
    <w:rsid w:val="00BB4DD3"/>
    <w:rsid w:val="00BC006C"/>
    <w:rsid w:val="00BC0DE9"/>
    <w:rsid w:val="00BC1A33"/>
    <w:rsid w:val="00BC2010"/>
    <w:rsid w:val="00BC3662"/>
    <w:rsid w:val="00BC6BC1"/>
    <w:rsid w:val="00BD1081"/>
    <w:rsid w:val="00BD4F80"/>
    <w:rsid w:val="00BD58D6"/>
    <w:rsid w:val="00BE14C0"/>
    <w:rsid w:val="00BE69D3"/>
    <w:rsid w:val="00BE70B9"/>
    <w:rsid w:val="00BF06E5"/>
    <w:rsid w:val="00BF0E70"/>
    <w:rsid w:val="00BF68E3"/>
    <w:rsid w:val="00BF6EEE"/>
    <w:rsid w:val="00C00328"/>
    <w:rsid w:val="00C01983"/>
    <w:rsid w:val="00C05071"/>
    <w:rsid w:val="00C05D4F"/>
    <w:rsid w:val="00C1161C"/>
    <w:rsid w:val="00C1337A"/>
    <w:rsid w:val="00C15226"/>
    <w:rsid w:val="00C15230"/>
    <w:rsid w:val="00C154E1"/>
    <w:rsid w:val="00C16953"/>
    <w:rsid w:val="00C22B4B"/>
    <w:rsid w:val="00C2397E"/>
    <w:rsid w:val="00C23C12"/>
    <w:rsid w:val="00C24D08"/>
    <w:rsid w:val="00C30698"/>
    <w:rsid w:val="00C30A5C"/>
    <w:rsid w:val="00C31259"/>
    <w:rsid w:val="00C320C1"/>
    <w:rsid w:val="00C32ADA"/>
    <w:rsid w:val="00C33A8F"/>
    <w:rsid w:val="00C33D5F"/>
    <w:rsid w:val="00C342B0"/>
    <w:rsid w:val="00C353F6"/>
    <w:rsid w:val="00C37776"/>
    <w:rsid w:val="00C405A1"/>
    <w:rsid w:val="00C40C6B"/>
    <w:rsid w:val="00C423E4"/>
    <w:rsid w:val="00C43C3F"/>
    <w:rsid w:val="00C44DA4"/>
    <w:rsid w:val="00C450C0"/>
    <w:rsid w:val="00C45C2C"/>
    <w:rsid w:val="00C53ACC"/>
    <w:rsid w:val="00C56AB5"/>
    <w:rsid w:val="00C60C48"/>
    <w:rsid w:val="00C620A3"/>
    <w:rsid w:val="00C75789"/>
    <w:rsid w:val="00C7713C"/>
    <w:rsid w:val="00C807FB"/>
    <w:rsid w:val="00C815C0"/>
    <w:rsid w:val="00C82BE1"/>
    <w:rsid w:val="00C90543"/>
    <w:rsid w:val="00C91148"/>
    <w:rsid w:val="00C9145E"/>
    <w:rsid w:val="00C9230B"/>
    <w:rsid w:val="00C93260"/>
    <w:rsid w:val="00C94844"/>
    <w:rsid w:val="00C948F8"/>
    <w:rsid w:val="00C96FB0"/>
    <w:rsid w:val="00CA084A"/>
    <w:rsid w:val="00CA1ED1"/>
    <w:rsid w:val="00CA5DA0"/>
    <w:rsid w:val="00CA6350"/>
    <w:rsid w:val="00CB087F"/>
    <w:rsid w:val="00CB0CD8"/>
    <w:rsid w:val="00CB1F55"/>
    <w:rsid w:val="00CB327B"/>
    <w:rsid w:val="00CC6C83"/>
    <w:rsid w:val="00CC7459"/>
    <w:rsid w:val="00CD37CD"/>
    <w:rsid w:val="00CD494C"/>
    <w:rsid w:val="00CD53B6"/>
    <w:rsid w:val="00CD6CB9"/>
    <w:rsid w:val="00CD758F"/>
    <w:rsid w:val="00CE55B1"/>
    <w:rsid w:val="00CE5E4E"/>
    <w:rsid w:val="00CF17C3"/>
    <w:rsid w:val="00D02A15"/>
    <w:rsid w:val="00D02BD3"/>
    <w:rsid w:val="00D03050"/>
    <w:rsid w:val="00D0498C"/>
    <w:rsid w:val="00D116BA"/>
    <w:rsid w:val="00D160C3"/>
    <w:rsid w:val="00D16BB2"/>
    <w:rsid w:val="00D20048"/>
    <w:rsid w:val="00D21BC6"/>
    <w:rsid w:val="00D224E3"/>
    <w:rsid w:val="00D259FB"/>
    <w:rsid w:val="00D272D3"/>
    <w:rsid w:val="00D33CE7"/>
    <w:rsid w:val="00D37718"/>
    <w:rsid w:val="00D37B85"/>
    <w:rsid w:val="00D40189"/>
    <w:rsid w:val="00D41598"/>
    <w:rsid w:val="00D4345C"/>
    <w:rsid w:val="00D43772"/>
    <w:rsid w:val="00D452CE"/>
    <w:rsid w:val="00D455C7"/>
    <w:rsid w:val="00D45674"/>
    <w:rsid w:val="00D46961"/>
    <w:rsid w:val="00D4779E"/>
    <w:rsid w:val="00D50CB0"/>
    <w:rsid w:val="00D51F7C"/>
    <w:rsid w:val="00D52919"/>
    <w:rsid w:val="00D5355D"/>
    <w:rsid w:val="00D53E04"/>
    <w:rsid w:val="00D56578"/>
    <w:rsid w:val="00D569C1"/>
    <w:rsid w:val="00D56FF5"/>
    <w:rsid w:val="00D570BC"/>
    <w:rsid w:val="00D61681"/>
    <w:rsid w:val="00D720AA"/>
    <w:rsid w:val="00D74541"/>
    <w:rsid w:val="00D748F6"/>
    <w:rsid w:val="00D77AB8"/>
    <w:rsid w:val="00D827E5"/>
    <w:rsid w:val="00D8358A"/>
    <w:rsid w:val="00D85D87"/>
    <w:rsid w:val="00D863AC"/>
    <w:rsid w:val="00D9705B"/>
    <w:rsid w:val="00D976FC"/>
    <w:rsid w:val="00DA0A96"/>
    <w:rsid w:val="00DA0D60"/>
    <w:rsid w:val="00DA0FD1"/>
    <w:rsid w:val="00DA2FDF"/>
    <w:rsid w:val="00DA38D5"/>
    <w:rsid w:val="00DA529D"/>
    <w:rsid w:val="00DA7A8E"/>
    <w:rsid w:val="00DB7FF7"/>
    <w:rsid w:val="00DC0989"/>
    <w:rsid w:val="00DC1818"/>
    <w:rsid w:val="00DC1E0C"/>
    <w:rsid w:val="00DC2D03"/>
    <w:rsid w:val="00DC3835"/>
    <w:rsid w:val="00DC74BE"/>
    <w:rsid w:val="00DD14B5"/>
    <w:rsid w:val="00DD1D4F"/>
    <w:rsid w:val="00DD3124"/>
    <w:rsid w:val="00DD49C5"/>
    <w:rsid w:val="00DD5336"/>
    <w:rsid w:val="00DE012E"/>
    <w:rsid w:val="00DE17CD"/>
    <w:rsid w:val="00DE4D68"/>
    <w:rsid w:val="00DE5133"/>
    <w:rsid w:val="00DE6422"/>
    <w:rsid w:val="00DE79AC"/>
    <w:rsid w:val="00DF1CA7"/>
    <w:rsid w:val="00DF1F16"/>
    <w:rsid w:val="00DF4CFC"/>
    <w:rsid w:val="00DF6B18"/>
    <w:rsid w:val="00DF7D34"/>
    <w:rsid w:val="00E044A8"/>
    <w:rsid w:val="00E04C1E"/>
    <w:rsid w:val="00E04EA0"/>
    <w:rsid w:val="00E1335F"/>
    <w:rsid w:val="00E1376F"/>
    <w:rsid w:val="00E14F00"/>
    <w:rsid w:val="00E20F55"/>
    <w:rsid w:val="00E21F1C"/>
    <w:rsid w:val="00E23968"/>
    <w:rsid w:val="00E24B38"/>
    <w:rsid w:val="00E26E06"/>
    <w:rsid w:val="00E270B0"/>
    <w:rsid w:val="00E272CB"/>
    <w:rsid w:val="00E351F9"/>
    <w:rsid w:val="00E4112C"/>
    <w:rsid w:val="00E4120D"/>
    <w:rsid w:val="00E41667"/>
    <w:rsid w:val="00E42643"/>
    <w:rsid w:val="00E428F2"/>
    <w:rsid w:val="00E43E06"/>
    <w:rsid w:val="00E463DC"/>
    <w:rsid w:val="00E478E2"/>
    <w:rsid w:val="00E52D3D"/>
    <w:rsid w:val="00E532EE"/>
    <w:rsid w:val="00E53ED4"/>
    <w:rsid w:val="00E549E1"/>
    <w:rsid w:val="00E56A13"/>
    <w:rsid w:val="00E64E3C"/>
    <w:rsid w:val="00E65EF4"/>
    <w:rsid w:val="00E66BEB"/>
    <w:rsid w:val="00E67E54"/>
    <w:rsid w:val="00E70E83"/>
    <w:rsid w:val="00E74980"/>
    <w:rsid w:val="00E75995"/>
    <w:rsid w:val="00E814CF"/>
    <w:rsid w:val="00E82079"/>
    <w:rsid w:val="00E82DD0"/>
    <w:rsid w:val="00E912EE"/>
    <w:rsid w:val="00E94C73"/>
    <w:rsid w:val="00EA195F"/>
    <w:rsid w:val="00EA3636"/>
    <w:rsid w:val="00EA36DF"/>
    <w:rsid w:val="00EA553E"/>
    <w:rsid w:val="00EA6E0E"/>
    <w:rsid w:val="00EA76AE"/>
    <w:rsid w:val="00EB07AB"/>
    <w:rsid w:val="00EB0C2E"/>
    <w:rsid w:val="00EB1EB9"/>
    <w:rsid w:val="00EB20FC"/>
    <w:rsid w:val="00EB4CB3"/>
    <w:rsid w:val="00EB68FF"/>
    <w:rsid w:val="00EB799C"/>
    <w:rsid w:val="00EC2CC7"/>
    <w:rsid w:val="00EC655A"/>
    <w:rsid w:val="00ED04A2"/>
    <w:rsid w:val="00ED440A"/>
    <w:rsid w:val="00EE0264"/>
    <w:rsid w:val="00EE02C4"/>
    <w:rsid w:val="00EE18B9"/>
    <w:rsid w:val="00EE1A32"/>
    <w:rsid w:val="00EE33C0"/>
    <w:rsid w:val="00EE6140"/>
    <w:rsid w:val="00EF04B5"/>
    <w:rsid w:val="00EF4C49"/>
    <w:rsid w:val="00EF5E3C"/>
    <w:rsid w:val="00F00876"/>
    <w:rsid w:val="00F01A6D"/>
    <w:rsid w:val="00F029B6"/>
    <w:rsid w:val="00F06815"/>
    <w:rsid w:val="00F10D71"/>
    <w:rsid w:val="00F10F7D"/>
    <w:rsid w:val="00F150BE"/>
    <w:rsid w:val="00F16E0F"/>
    <w:rsid w:val="00F210F9"/>
    <w:rsid w:val="00F21E8C"/>
    <w:rsid w:val="00F22F77"/>
    <w:rsid w:val="00F2328B"/>
    <w:rsid w:val="00F264A0"/>
    <w:rsid w:val="00F331F2"/>
    <w:rsid w:val="00F33228"/>
    <w:rsid w:val="00F339BB"/>
    <w:rsid w:val="00F33BB0"/>
    <w:rsid w:val="00F352A0"/>
    <w:rsid w:val="00F37A43"/>
    <w:rsid w:val="00F408D6"/>
    <w:rsid w:val="00F42CEA"/>
    <w:rsid w:val="00F44ABC"/>
    <w:rsid w:val="00F451F6"/>
    <w:rsid w:val="00F5191E"/>
    <w:rsid w:val="00F51A57"/>
    <w:rsid w:val="00F52235"/>
    <w:rsid w:val="00F52A8E"/>
    <w:rsid w:val="00F63D30"/>
    <w:rsid w:val="00F63D62"/>
    <w:rsid w:val="00F706D8"/>
    <w:rsid w:val="00F72C28"/>
    <w:rsid w:val="00F72DA8"/>
    <w:rsid w:val="00F72E52"/>
    <w:rsid w:val="00F77001"/>
    <w:rsid w:val="00F7756A"/>
    <w:rsid w:val="00F843C6"/>
    <w:rsid w:val="00F846E3"/>
    <w:rsid w:val="00F84D44"/>
    <w:rsid w:val="00F85A91"/>
    <w:rsid w:val="00F87E05"/>
    <w:rsid w:val="00F96B2D"/>
    <w:rsid w:val="00FA2782"/>
    <w:rsid w:val="00FA3116"/>
    <w:rsid w:val="00FA36CA"/>
    <w:rsid w:val="00FA5574"/>
    <w:rsid w:val="00FA68D6"/>
    <w:rsid w:val="00FB22BA"/>
    <w:rsid w:val="00FB4225"/>
    <w:rsid w:val="00FB4BB4"/>
    <w:rsid w:val="00FB7397"/>
    <w:rsid w:val="00FC0A45"/>
    <w:rsid w:val="00FD2140"/>
    <w:rsid w:val="00FD258E"/>
    <w:rsid w:val="00FD26A4"/>
    <w:rsid w:val="00FD319C"/>
    <w:rsid w:val="00FD4510"/>
    <w:rsid w:val="00FE3A9B"/>
    <w:rsid w:val="00FF094E"/>
    <w:rsid w:val="00FF1CA9"/>
    <w:rsid w:val="00FF4D1C"/>
    <w:rsid w:val="00FF790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030B9"/>
  <w15:docId w15:val="{05D7328B-1D0D-4520-82A7-C38325F9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AD0A4D"/>
    <w:pPr>
      <w:tabs>
        <w:tab w:val="left" w:pos="567"/>
      </w:tabs>
      <w:spacing w:line="260" w:lineRule="exact"/>
    </w:pPr>
    <w:rPr>
      <w:sz w:val="22"/>
      <w:lang w:eastAsia="en-US"/>
    </w:rPr>
  </w:style>
  <w:style w:type="paragraph" w:styleId="Nadpis1">
    <w:name w:val="heading 1"/>
    <w:basedOn w:val="Normlny"/>
    <w:next w:val="Normlny"/>
    <w:qFormat/>
    <w:rsid w:val="00D56FF5"/>
    <w:pPr>
      <w:ind w:left="357" w:hanging="357"/>
      <w:outlineLvl w:val="0"/>
    </w:pPr>
    <w:rPr>
      <w:b/>
      <w:caps/>
    </w:rPr>
  </w:style>
  <w:style w:type="paragraph" w:styleId="Nadpis2">
    <w:name w:val="heading 2"/>
    <w:basedOn w:val="Normlny"/>
    <w:next w:val="Normlny"/>
    <w:qFormat/>
    <w:rsid w:val="00D56FF5"/>
    <w:pPr>
      <w:keepNext/>
      <w:spacing w:line="240" w:lineRule="auto"/>
      <w:outlineLvl w:val="1"/>
    </w:pPr>
    <w:rPr>
      <w:b/>
    </w:rPr>
  </w:style>
  <w:style w:type="paragraph" w:styleId="Nadpis3">
    <w:name w:val="heading 3"/>
    <w:basedOn w:val="Normlny"/>
    <w:next w:val="Normlny"/>
    <w:qFormat/>
    <w:rsid w:val="00753D72"/>
    <w:pPr>
      <w:keepNext/>
      <w:keepLines/>
      <w:spacing w:before="120" w:after="80"/>
      <w:outlineLvl w:val="2"/>
    </w:pPr>
    <w:rPr>
      <w:b/>
      <w:kern w:val="28"/>
      <w:sz w:val="24"/>
    </w:rPr>
  </w:style>
  <w:style w:type="paragraph" w:styleId="Nadpis4">
    <w:name w:val="heading 4"/>
    <w:basedOn w:val="Normlny"/>
    <w:next w:val="Normlny"/>
    <w:qFormat/>
    <w:rsid w:val="00753D72"/>
    <w:pPr>
      <w:keepNext/>
      <w:jc w:val="both"/>
      <w:outlineLvl w:val="3"/>
    </w:pPr>
    <w:rPr>
      <w:b/>
      <w:noProof/>
    </w:rPr>
  </w:style>
  <w:style w:type="paragraph" w:styleId="Nadpis5">
    <w:name w:val="heading 5"/>
    <w:basedOn w:val="Normlny"/>
    <w:next w:val="Normlny"/>
    <w:qFormat/>
    <w:rsid w:val="00753D72"/>
    <w:pPr>
      <w:keepNext/>
      <w:jc w:val="both"/>
      <w:outlineLvl w:val="4"/>
    </w:pPr>
    <w:rPr>
      <w:noProof/>
    </w:rPr>
  </w:style>
  <w:style w:type="paragraph" w:styleId="Nadpis6">
    <w:name w:val="heading 6"/>
    <w:basedOn w:val="Normlny"/>
    <w:next w:val="Normlny"/>
    <w:qFormat/>
    <w:rsid w:val="00753D72"/>
    <w:pPr>
      <w:keepNext/>
      <w:tabs>
        <w:tab w:val="left" w:pos="-720"/>
        <w:tab w:val="left" w:pos="4536"/>
      </w:tabs>
      <w:suppressAutoHyphens/>
      <w:outlineLvl w:val="5"/>
    </w:pPr>
    <w:rPr>
      <w:i/>
    </w:rPr>
  </w:style>
  <w:style w:type="paragraph" w:styleId="Nadpis7">
    <w:name w:val="heading 7"/>
    <w:basedOn w:val="Normlny"/>
    <w:next w:val="Normlny"/>
    <w:qFormat/>
    <w:rsid w:val="00753D72"/>
    <w:pPr>
      <w:keepNext/>
      <w:tabs>
        <w:tab w:val="left" w:pos="-720"/>
        <w:tab w:val="left" w:pos="4536"/>
      </w:tabs>
      <w:suppressAutoHyphens/>
      <w:jc w:val="both"/>
      <w:outlineLvl w:val="6"/>
    </w:pPr>
    <w:rPr>
      <w:i/>
    </w:rPr>
  </w:style>
  <w:style w:type="paragraph" w:styleId="Nadpis8">
    <w:name w:val="heading 8"/>
    <w:basedOn w:val="Normlny"/>
    <w:next w:val="Normlny"/>
    <w:qFormat/>
    <w:rsid w:val="00753D72"/>
    <w:pPr>
      <w:keepNext/>
      <w:ind w:left="567" w:hanging="567"/>
      <w:jc w:val="both"/>
      <w:outlineLvl w:val="7"/>
    </w:pPr>
    <w:rPr>
      <w:b/>
      <w:i/>
    </w:rPr>
  </w:style>
  <w:style w:type="paragraph" w:styleId="Nadpis9">
    <w:name w:val="heading 9"/>
    <w:basedOn w:val="Normlny"/>
    <w:next w:val="Normlny"/>
    <w:qFormat/>
    <w:rsid w:val="00753D72"/>
    <w:pPr>
      <w:keepNext/>
      <w:jc w:val="both"/>
      <w:outlineLvl w:val="8"/>
    </w:pPr>
    <w:rPr>
      <w:b/>
      <w: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rsid w:val="00753D72"/>
    <w:pPr>
      <w:tabs>
        <w:tab w:val="center" w:pos="4153"/>
        <w:tab w:val="right" w:pos="8306"/>
      </w:tabs>
      <w:spacing w:line="240" w:lineRule="auto"/>
    </w:pPr>
    <w:rPr>
      <w:rFonts w:ascii="Helvetica" w:hAnsi="Helvetica"/>
      <w:sz w:val="20"/>
    </w:rPr>
  </w:style>
  <w:style w:type="paragraph" w:styleId="Pta">
    <w:name w:val="footer"/>
    <w:basedOn w:val="Normlny"/>
    <w:rsid w:val="00753D72"/>
    <w:pPr>
      <w:tabs>
        <w:tab w:val="center" w:pos="4536"/>
        <w:tab w:val="center" w:pos="8930"/>
      </w:tabs>
      <w:spacing w:line="240" w:lineRule="auto"/>
    </w:pPr>
    <w:rPr>
      <w:rFonts w:ascii="Helvetica" w:hAnsi="Helvetica"/>
      <w:sz w:val="16"/>
    </w:rPr>
  </w:style>
  <w:style w:type="character" w:styleId="slostrany">
    <w:name w:val="page number"/>
    <w:basedOn w:val="Predvolenpsmoodseku"/>
    <w:rsid w:val="00753D72"/>
  </w:style>
  <w:style w:type="paragraph" w:styleId="Zarkazkladnhotextu">
    <w:name w:val="Body Text Indent"/>
    <w:basedOn w:val="Normlny"/>
    <w:rsid w:val="00753D72"/>
    <w:pPr>
      <w:tabs>
        <w:tab w:val="clear" w:pos="567"/>
      </w:tabs>
      <w:autoSpaceDE w:val="0"/>
      <w:autoSpaceDN w:val="0"/>
      <w:adjustRightInd w:val="0"/>
      <w:spacing w:line="240" w:lineRule="auto"/>
      <w:ind w:left="720"/>
      <w:jc w:val="both"/>
    </w:pPr>
    <w:rPr>
      <w:szCs w:val="22"/>
      <w:lang w:eastAsia="en-GB"/>
    </w:rPr>
  </w:style>
  <w:style w:type="paragraph" w:styleId="Zkladntext3">
    <w:name w:val="Body Text 3"/>
    <w:basedOn w:val="Normlny"/>
    <w:rsid w:val="00753D72"/>
    <w:pPr>
      <w:tabs>
        <w:tab w:val="clear" w:pos="567"/>
      </w:tabs>
      <w:autoSpaceDE w:val="0"/>
      <w:autoSpaceDN w:val="0"/>
      <w:adjustRightInd w:val="0"/>
      <w:spacing w:line="240" w:lineRule="auto"/>
      <w:jc w:val="both"/>
    </w:pPr>
    <w:rPr>
      <w:color w:val="0000FF"/>
      <w:szCs w:val="22"/>
      <w:lang w:eastAsia="en-GB"/>
    </w:rPr>
  </w:style>
  <w:style w:type="paragraph" w:styleId="Zarkazkladnhotextu2">
    <w:name w:val="Body Text Indent 2"/>
    <w:basedOn w:val="Normlny"/>
    <w:rsid w:val="00753D72"/>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Zkladntext">
    <w:name w:val="Body Text"/>
    <w:basedOn w:val="Normlny"/>
    <w:rsid w:val="00753D72"/>
    <w:pPr>
      <w:tabs>
        <w:tab w:val="clear" w:pos="567"/>
      </w:tabs>
      <w:spacing w:line="240" w:lineRule="auto"/>
    </w:pPr>
    <w:rPr>
      <w:i/>
      <w:color w:val="008000"/>
    </w:rPr>
  </w:style>
  <w:style w:type="paragraph" w:styleId="Zkladntext2">
    <w:name w:val="Body Text 2"/>
    <w:basedOn w:val="Normlny"/>
    <w:rsid w:val="00753D72"/>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Odkaznakomentr">
    <w:name w:val="annotation reference"/>
    <w:semiHidden/>
    <w:rsid w:val="00753D72"/>
    <w:rPr>
      <w:sz w:val="16"/>
      <w:szCs w:val="16"/>
    </w:rPr>
  </w:style>
  <w:style w:type="paragraph" w:styleId="Textkomentra">
    <w:name w:val="annotation text"/>
    <w:basedOn w:val="Normlny"/>
    <w:link w:val="TextkomentraChar"/>
    <w:rsid w:val="00753D72"/>
    <w:rPr>
      <w:sz w:val="20"/>
    </w:rPr>
  </w:style>
  <w:style w:type="paragraph" w:customStyle="1" w:styleId="EMEAEnBodyText">
    <w:name w:val="EMEA En Body Text"/>
    <w:basedOn w:val="Normlny"/>
    <w:rsid w:val="00753D72"/>
    <w:pPr>
      <w:tabs>
        <w:tab w:val="clear" w:pos="567"/>
      </w:tabs>
      <w:spacing w:before="120" w:after="120" w:line="240" w:lineRule="auto"/>
      <w:jc w:val="both"/>
    </w:pPr>
  </w:style>
  <w:style w:type="paragraph" w:styleId="truktradokumentu">
    <w:name w:val="Document Map"/>
    <w:basedOn w:val="Normlny"/>
    <w:semiHidden/>
    <w:rsid w:val="00753D72"/>
    <w:pPr>
      <w:shd w:val="clear" w:color="auto" w:fill="000080"/>
    </w:pPr>
    <w:rPr>
      <w:rFonts w:ascii="Tahoma" w:hAnsi="Tahoma" w:cs="Tahoma"/>
    </w:rPr>
  </w:style>
  <w:style w:type="character" w:styleId="Hypertextovprepojenie">
    <w:name w:val="Hyperlink"/>
    <w:rsid w:val="00753D72"/>
    <w:rPr>
      <w:color w:val="0000FF"/>
      <w:u w:val="single"/>
    </w:rPr>
  </w:style>
  <w:style w:type="paragraph" w:customStyle="1" w:styleId="AHeader1">
    <w:name w:val="AHeader 1"/>
    <w:basedOn w:val="Normlny"/>
    <w:rsid w:val="00753D72"/>
    <w:pPr>
      <w:numPr>
        <w:numId w:val="1"/>
      </w:numPr>
      <w:tabs>
        <w:tab w:val="clear" w:pos="567"/>
      </w:tabs>
      <w:spacing w:after="120" w:line="240" w:lineRule="auto"/>
    </w:pPr>
    <w:rPr>
      <w:rFonts w:ascii="Arial" w:hAnsi="Arial" w:cs="Arial"/>
      <w:b/>
      <w:bCs/>
      <w:sz w:val="24"/>
    </w:rPr>
  </w:style>
  <w:style w:type="paragraph" w:customStyle="1" w:styleId="AHeader2">
    <w:name w:val="AHeader 2"/>
    <w:basedOn w:val="AHeader1"/>
    <w:rsid w:val="00753D72"/>
    <w:pPr>
      <w:numPr>
        <w:ilvl w:val="1"/>
      </w:numPr>
      <w:tabs>
        <w:tab w:val="clear" w:pos="709"/>
        <w:tab w:val="num" w:pos="360"/>
      </w:tabs>
    </w:pPr>
    <w:rPr>
      <w:sz w:val="22"/>
    </w:rPr>
  </w:style>
  <w:style w:type="paragraph" w:customStyle="1" w:styleId="AHeader3">
    <w:name w:val="AHeader 3"/>
    <w:basedOn w:val="AHeader2"/>
    <w:rsid w:val="00753D72"/>
    <w:pPr>
      <w:numPr>
        <w:ilvl w:val="2"/>
      </w:numPr>
      <w:tabs>
        <w:tab w:val="clear" w:pos="1276"/>
        <w:tab w:val="num" w:pos="360"/>
      </w:tabs>
    </w:pPr>
  </w:style>
  <w:style w:type="paragraph" w:customStyle="1" w:styleId="AHeader2abc">
    <w:name w:val="AHeader 2 abc"/>
    <w:basedOn w:val="AHeader3"/>
    <w:rsid w:val="00753D72"/>
    <w:pPr>
      <w:numPr>
        <w:ilvl w:val="3"/>
      </w:numPr>
      <w:tabs>
        <w:tab w:val="clear" w:pos="1276"/>
        <w:tab w:val="num" w:pos="360"/>
      </w:tabs>
      <w:jc w:val="both"/>
    </w:pPr>
    <w:rPr>
      <w:b w:val="0"/>
      <w:bCs w:val="0"/>
    </w:rPr>
  </w:style>
  <w:style w:type="paragraph" w:customStyle="1" w:styleId="AHeader3abc">
    <w:name w:val="AHeader 3 abc"/>
    <w:basedOn w:val="AHeader2abc"/>
    <w:rsid w:val="00753D72"/>
    <w:pPr>
      <w:numPr>
        <w:ilvl w:val="4"/>
      </w:numPr>
      <w:tabs>
        <w:tab w:val="clear" w:pos="1701"/>
        <w:tab w:val="num" w:pos="360"/>
      </w:tabs>
    </w:pPr>
  </w:style>
  <w:style w:type="paragraph" w:styleId="Zarkazkladnhotextu3">
    <w:name w:val="Body Text Indent 3"/>
    <w:basedOn w:val="Normlny"/>
    <w:rsid w:val="00753D72"/>
    <w:pPr>
      <w:tabs>
        <w:tab w:val="left" w:pos="1134"/>
      </w:tabs>
      <w:autoSpaceDE w:val="0"/>
      <w:autoSpaceDN w:val="0"/>
      <w:adjustRightInd w:val="0"/>
      <w:ind w:left="633"/>
      <w:jc w:val="both"/>
    </w:pPr>
    <w:rPr>
      <w:szCs w:val="21"/>
    </w:rPr>
  </w:style>
  <w:style w:type="character" w:styleId="PouitHypertextovPrepojenie">
    <w:name w:val="FollowedHyperlink"/>
    <w:rsid w:val="00753D72"/>
    <w:rPr>
      <w:color w:val="800080"/>
      <w:u w:val="single"/>
    </w:rPr>
  </w:style>
  <w:style w:type="paragraph" w:customStyle="1" w:styleId="Default">
    <w:name w:val="Default"/>
    <w:rsid w:val="00753D72"/>
    <w:pPr>
      <w:autoSpaceDE w:val="0"/>
      <w:autoSpaceDN w:val="0"/>
      <w:adjustRightInd w:val="0"/>
    </w:pPr>
    <w:rPr>
      <w:lang w:eastAsia="en-US"/>
    </w:rPr>
  </w:style>
  <w:style w:type="paragraph" w:styleId="Textbubliny">
    <w:name w:val="Balloon Text"/>
    <w:basedOn w:val="Normlny"/>
    <w:semiHidden/>
    <w:rsid w:val="00753D72"/>
    <w:rPr>
      <w:rFonts w:ascii="Tahoma" w:hAnsi="Tahoma" w:cs="Tahoma"/>
      <w:sz w:val="16"/>
      <w:szCs w:val="16"/>
    </w:rPr>
  </w:style>
  <w:style w:type="paragraph" w:styleId="Predmetkomentra">
    <w:name w:val="annotation subject"/>
    <w:basedOn w:val="Textkomentra"/>
    <w:next w:val="Textkomentra"/>
    <w:semiHidden/>
    <w:rsid w:val="00C53ACC"/>
    <w:rPr>
      <w:b/>
      <w:bCs/>
    </w:rPr>
  </w:style>
  <w:style w:type="paragraph" w:customStyle="1" w:styleId="BodytextAgency">
    <w:name w:val="Body text (Agency)"/>
    <w:basedOn w:val="Normlny"/>
    <w:link w:val="BodytextAgencyChar"/>
    <w:rsid w:val="00F00876"/>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F00876"/>
    <w:rPr>
      <w:rFonts w:ascii="Verdana" w:eastAsia="Verdana" w:hAnsi="Verdana" w:cs="Verdana"/>
      <w:sz w:val="18"/>
      <w:szCs w:val="18"/>
    </w:rPr>
  </w:style>
  <w:style w:type="paragraph" w:styleId="Revzia">
    <w:name w:val="Revision"/>
    <w:hidden/>
    <w:uiPriority w:val="99"/>
    <w:semiHidden/>
    <w:rsid w:val="004272B1"/>
    <w:rPr>
      <w:sz w:val="22"/>
      <w:lang w:eastAsia="en-US"/>
    </w:rPr>
  </w:style>
  <w:style w:type="paragraph" w:styleId="Odsekzoznamu">
    <w:name w:val="List Paragraph"/>
    <w:basedOn w:val="Normlny"/>
    <w:uiPriority w:val="34"/>
    <w:qFormat/>
    <w:rsid w:val="00093AEE"/>
    <w:pPr>
      <w:ind w:left="720"/>
      <w:contextualSpacing/>
    </w:pPr>
  </w:style>
  <w:style w:type="table" w:styleId="Mriekatabuky">
    <w:name w:val="Table Grid"/>
    <w:basedOn w:val="Normlnatabuka"/>
    <w:rsid w:val="00181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GGTextLeft">
    <w:name w:val="MGG Text Left"/>
    <w:basedOn w:val="Zkladntext"/>
    <w:rsid w:val="00977C24"/>
    <w:rPr>
      <w:i w:val="0"/>
      <w:color w:val="auto"/>
      <w:szCs w:val="24"/>
    </w:rPr>
  </w:style>
  <w:style w:type="character" w:customStyle="1" w:styleId="TextkomentraChar">
    <w:name w:val="Text komentára Char"/>
    <w:link w:val="Textkomentra"/>
    <w:rsid w:val="008D28AD"/>
    <w:rPr>
      <w:lang w:val="sk-SK" w:eastAsia="en-US"/>
    </w:rPr>
  </w:style>
  <w:style w:type="paragraph" w:styleId="PredformtovanHTML">
    <w:name w:val="HTML Preformatted"/>
    <w:basedOn w:val="Normlny"/>
    <w:link w:val="PredformtovanHTMLChar"/>
    <w:uiPriority w:val="99"/>
    <w:unhideWhenUsed/>
    <w:rsid w:val="00E4120D"/>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eastAsia="en-GB"/>
    </w:rPr>
  </w:style>
  <w:style w:type="character" w:customStyle="1" w:styleId="PredformtovanHTMLChar">
    <w:name w:val="Predformátované HTML Char"/>
    <w:basedOn w:val="Predvolenpsmoodseku"/>
    <w:link w:val="PredformtovanHTML"/>
    <w:uiPriority w:val="99"/>
    <w:rsid w:val="00E4120D"/>
    <w:rPr>
      <w:rFonts w:ascii="Courier New" w:hAnsi="Courier New" w:cs="Courier New"/>
      <w:lang w:val="sk-SK" w:eastAsia="en-GB"/>
    </w:rPr>
  </w:style>
  <w:style w:type="character" w:customStyle="1" w:styleId="Bodytext2">
    <w:name w:val="Body text (2)_"/>
    <w:basedOn w:val="Predvolenpsmoodseku"/>
    <w:link w:val="Bodytext20"/>
    <w:rsid w:val="00DA0FD1"/>
    <w:rPr>
      <w:sz w:val="22"/>
      <w:szCs w:val="22"/>
      <w:shd w:val="clear" w:color="auto" w:fill="FFFFFF"/>
    </w:rPr>
  </w:style>
  <w:style w:type="paragraph" w:customStyle="1" w:styleId="Bodytext20">
    <w:name w:val="Body text (2)"/>
    <w:basedOn w:val="Normlny"/>
    <w:link w:val="Bodytext2"/>
    <w:rsid w:val="00DA0FD1"/>
    <w:pPr>
      <w:widowControl w:val="0"/>
      <w:shd w:val="clear" w:color="auto" w:fill="FFFFFF"/>
      <w:tabs>
        <w:tab w:val="clear" w:pos="567"/>
      </w:tabs>
      <w:spacing w:after="480" w:line="259" w:lineRule="exact"/>
      <w:ind w:hanging="600"/>
      <w:jc w:val="both"/>
    </w:pPr>
    <w:rPr>
      <w:szCs w:val="22"/>
      <w:lang w:eastAsia="de-DE"/>
    </w:rPr>
  </w:style>
  <w:style w:type="character" w:customStyle="1" w:styleId="Bodytext2Bold">
    <w:name w:val="Body text (2) + Bold"/>
    <w:basedOn w:val="Bodytext2"/>
    <w:rsid w:val="00DA0FD1"/>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32934">
      <w:bodyDiv w:val="1"/>
      <w:marLeft w:val="0"/>
      <w:marRight w:val="0"/>
      <w:marTop w:val="0"/>
      <w:marBottom w:val="0"/>
      <w:divBdr>
        <w:top w:val="none" w:sz="0" w:space="0" w:color="auto"/>
        <w:left w:val="none" w:sz="0" w:space="0" w:color="auto"/>
        <w:bottom w:val="none" w:sz="0" w:space="0" w:color="auto"/>
        <w:right w:val="none" w:sz="0" w:space="0" w:color="auto"/>
      </w:divBdr>
    </w:div>
    <w:div w:id="475726063">
      <w:bodyDiv w:val="1"/>
      <w:marLeft w:val="0"/>
      <w:marRight w:val="0"/>
      <w:marTop w:val="0"/>
      <w:marBottom w:val="0"/>
      <w:divBdr>
        <w:top w:val="none" w:sz="0" w:space="0" w:color="auto"/>
        <w:left w:val="none" w:sz="0" w:space="0" w:color="auto"/>
        <w:bottom w:val="none" w:sz="0" w:space="0" w:color="auto"/>
        <w:right w:val="none" w:sz="0" w:space="0" w:color="auto"/>
      </w:divBdr>
    </w:div>
    <w:div w:id="773328481">
      <w:bodyDiv w:val="1"/>
      <w:marLeft w:val="0"/>
      <w:marRight w:val="0"/>
      <w:marTop w:val="0"/>
      <w:marBottom w:val="0"/>
      <w:divBdr>
        <w:top w:val="none" w:sz="0" w:space="0" w:color="auto"/>
        <w:left w:val="none" w:sz="0" w:space="0" w:color="auto"/>
        <w:bottom w:val="none" w:sz="0" w:space="0" w:color="auto"/>
        <w:right w:val="none" w:sz="0" w:space="0" w:color="auto"/>
      </w:divBdr>
      <w:divsChild>
        <w:div w:id="22025042">
          <w:marLeft w:val="0"/>
          <w:marRight w:val="0"/>
          <w:marTop w:val="0"/>
          <w:marBottom w:val="0"/>
          <w:divBdr>
            <w:top w:val="none" w:sz="0" w:space="0" w:color="auto"/>
            <w:left w:val="none" w:sz="0" w:space="0" w:color="auto"/>
            <w:bottom w:val="none" w:sz="0" w:space="0" w:color="auto"/>
            <w:right w:val="none" w:sz="0" w:space="0" w:color="auto"/>
          </w:divBdr>
        </w:div>
        <w:div w:id="80178580">
          <w:marLeft w:val="0"/>
          <w:marRight w:val="0"/>
          <w:marTop w:val="0"/>
          <w:marBottom w:val="0"/>
          <w:divBdr>
            <w:top w:val="none" w:sz="0" w:space="0" w:color="auto"/>
            <w:left w:val="none" w:sz="0" w:space="0" w:color="auto"/>
            <w:bottom w:val="none" w:sz="0" w:space="0" w:color="auto"/>
            <w:right w:val="none" w:sz="0" w:space="0" w:color="auto"/>
          </w:divBdr>
        </w:div>
        <w:div w:id="281348463">
          <w:marLeft w:val="0"/>
          <w:marRight w:val="0"/>
          <w:marTop w:val="0"/>
          <w:marBottom w:val="0"/>
          <w:divBdr>
            <w:top w:val="none" w:sz="0" w:space="0" w:color="auto"/>
            <w:left w:val="none" w:sz="0" w:space="0" w:color="auto"/>
            <w:bottom w:val="none" w:sz="0" w:space="0" w:color="auto"/>
            <w:right w:val="none" w:sz="0" w:space="0" w:color="auto"/>
          </w:divBdr>
        </w:div>
        <w:div w:id="1000499758">
          <w:marLeft w:val="0"/>
          <w:marRight w:val="0"/>
          <w:marTop w:val="0"/>
          <w:marBottom w:val="0"/>
          <w:divBdr>
            <w:top w:val="none" w:sz="0" w:space="0" w:color="auto"/>
            <w:left w:val="none" w:sz="0" w:space="0" w:color="auto"/>
            <w:bottom w:val="none" w:sz="0" w:space="0" w:color="auto"/>
            <w:right w:val="none" w:sz="0" w:space="0" w:color="auto"/>
          </w:divBdr>
        </w:div>
        <w:div w:id="2127114168">
          <w:marLeft w:val="0"/>
          <w:marRight w:val="0"/>
          <w:marTop w:val="0"/>
          <w:marBottom w:val="0"/>
          <w:divBdr>
            <w:top w:val="none" w:sz="0" w:space="0" w:color="auto"/>
            <w:left w:val="none" w:sz="0" w:space="0" w:color="auto"/>
            <w:bottom w:val="none" w:sz="0" w:space="0" w:color="auto"/>
            <w:right w:val="none" w:sz="0" w:space="0" w:color="auto"/>
          </w:divBdr>
        </w:div>
      </w:divsChild>
    </w:div>
    <w:div w:id="1650859015">
      <w:bodyDiv w:val="1"/>
      <w:marLeft w:val="0"/>
      <w:marRight w:val="0"/>
      <w:marTop w:val="0"/>
      <w:marBottom w:val="0"/>
      <w:divBdr>
        <w:top w:val="none" w:sz="0" w:space="0" w:color="auto"/>
        <w:left w:val="none" w:sz="0" w:space="0" w:color="auto"/>
        <w:bottom w:val="none" w:sz="0" w:space="0" w:color="auto"/>
        <w:right w:val="none" w:sz="0" w:space="0" w:color="auto"/>
      </w:divBdr>
    </w:div>
    <w:div w:id="1743914132">
      <w:bodyDiv w:val="1"/>
      <w:marLeft w:val="0"/>
      <w:marRight w:val="0"/>
      <w:marTop w:val="0"/>
      <w:marBottom w:val="0"/>
      <w:divBdr>
        <w:top w:val="none" w:sz="0" w:space="0" w:color="auto"/>
        <w:left w:val="none" w:sz="0" w:space="0" w:color="auto"/>
        <w:bottom w:val="none" w:sz="0" w:space="0" w:color="auto"/>
        <w:right w:val="none" w:sz="0" w:space="0" w:color="auto"/>
      </w:divBdr>
    </w:div>
    <w:div w:id="214094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950441C0BDD2C4794B5427F3AF27ABA" ma:contentTypeVersion="0" ma:contentTypeDescription="Create a new document." ma:contentTypeScope="" ma:versionID="d63cd3ad74a83850b0e24f1a7d72ea4e">
  <xsd:schema xmlns:xsd="http://www.w3.org/2001/XMLSchema" xmlns:xs="http://www.w3.org/2001/XMLSchema" xmlns:p="http://schemas.microsoft.com/office/2006/metadata/properties" xmlns:ns2="79fb0f74-f3a3-46af-b26f-c89feccff915" targetNamespace="http://schemas.microsoft.com/office/2006/metadata/properties" ma:root="true" ma:fieldsID="02c2e9eb0904ee70e80c847a510fd6ef" ns2:_="">
    <xsd:import namespace="79fb0f74-f3a3-46af-b26f-c89feccff9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b0f74-f3a3-46af-b26f-c89feccff9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9fb0f74-f3a3-46af-b26f-c89feccff915">AETFIRM-86-2230</_dlc_DocId>
    <_dlc_DocIdUrl xmlns="79fb0f74-f3a3-46af-b26f-c89feccff915">
      <Url>https://myaet.com/firm/_layouts/DocIdRedir.aspx?ID=AETFIRM-86-2230</Url>
      <Description>AETFIRM-86-223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12A17-84EC-46AE-97EC-4C92038CD350}">
  <ds:schemaRefs>
    <ds:schemaRef ds:uri="http://schemas.microsoft.com/sharepoint/v3/contenttype/forms"/>
  </ds:schemaRefs>
</ds:datastoreItem>
</file>

<file path=customXml/itemProps2.xml><?xml version="1.0" encoding="utf-8"?>
<ds:datastoreItem xmlns:ds="http://schemas.openxmlformats.org/officeDocument/2006/customXml" ds:itemID="{F9A61092-85EC-4094-8530-F3E83575F44F}">
  <ds:schemaRefs>
    <ds:schemaRef ds:uri="http://schemas.microsoft.com/sharepoint/events"/>
  </ds:schemaRefs>
</ds:datastoreItem>
</file>

<file path=customXml/itemProps3.xml><?xml version="1.0" encoding="utf-8"?>
<ds:datastoreItem xmlns:ds="http://schemas.openxmlformats.org/officeDocument/2006/customXml" ds:itemID="{76BC9DA9-99F3-4918-B35D-88A362DC1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b0f74-f3a3-46af-b26f-c89feccff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954416-3D28-4ED0-8EB8-B71C0206BF92}">
  <ds:schemaRefs>
    <ds:schemaRef ds:uri="http://schemas.microsoft.com/office/2006/metadata/properties"/>
    <ds:schemaRef ds:uri="http://schemas.microsoft.com/office/infopath/2007/PartnerControls"/>
    <ds:schemaRef ds:uri="79fb0f74-f3a3-46af-b26f-c89feccff915"/>
  </ds:schemaRefs>
</ds:datastoreItem>
</file>

<file path=customXml/itemProps5.xml><?xml version="1.0" encoding="utf-8"?>
<ds:datastoreItem xmlns:ds="http://schemas.openxmlformats.org/officeDocument/2006/customXml" ds:itemID="{EB93A611-5234-4DF2-B1D5-2F2CB9457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5</Pages>
  <Words>10402</Words>
  <Characters>64562</Characters>
  <Application>Microsoft Office Word</Application>
  <DocSecurity>0</DocSecurity>
  <Lines>538</Lines>
  <Paragraphs>149</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
      <vt:lpstr/>
      <vt:lpstr>Hreferralspccleanen</vt:lpstr>
    </vt:vector>
  </TitlesOfParts>
  <Company>EMEA</Company>
  <LinksUpToDate>false</LinksUpToDate>
  <CharactersWithSpaces>74815</CharactersWithSpaces>
  <SharedDoc>false</SharedDoc>
  <HLinks>
    <vt:vector size="12" baseType="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eneral-EMA/53548/2010</dc:subject>
  <dc:creator>Zuzana Humajová</dc:creator>
  <cp:keywords/>
  <dc:description/>
  <cp:lastModifiedBy>Kristína Ráczová</cp:lastModifiedBy>
  <cp:revision>4</cp:revision>
  <cp:lastPrinted>2019-05-12T16:31:00Z</cp:lastPrinted>
  <dcterms:created xsi:type="dcterms:W3CDTF">2020-08-07T14:01:00Z</dcterms:created>
  <dcterms:modified xsi:type="dcterms:W3CDTF">2020-08-1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Title">
    <vt:lpwstr/>
  </property>
  <property fmtid="{D5CDD505-2E9C-101B-9397-08002B2CF9AE}" pid="6" name="DM_Language">
    <vt:lpwstr/>
  </property>
  <property fmtid="{D5CDD505-2E9C-101B-9397-08002B2CF9AE}" pid="7" name="DM_Owner">
    <vt:lpwstr>Espinasse Claire</vt:lpwstr>
  </property>
  <property fmtid="{D5CDD505-2E9C-101B-9397-08002B2CF9AE}" pid="8" name="DM_emea_cc">
    <vt:lpwstr/>
  </property>
  <property fmtid="{D5CDD505-2E9C-101B-9397-08002B2CF9AE}" pid="9" name="DM_emea_message_subject">
    <vt:lpwstr/>
  </property>
  <property fmtid="{D5CDD505-2E9C-101B-9397-08002B2CF9AE}" pid="10" name="DM_emea_doc_number">
    <vt:lpwstr>53548</vt:lpwstr>
  </property>
  <property fmtid="{D5CDD505-2E9C-101B-9397-08002B2CF9AE}" pid="11" name="DM_emea_received_date">
    <vt:lpwstr>nulldate</vt:lpwstr>
  </property>
  <property fmtid="{D5CDD505-2E9C-101B-9397-08002B2CF9AE}" pid="12" name="DM_emea_resp_body">
    <vt:lpwstr/>
  </property>
  <property fmtid="{D5CDD505-2E9C-101B-9397-08002B2CF9AE}" pid="13" name="DM_emea_revision_label">
    <vt:lpwstr/>
  </property>
  <property fmtid="{D5CDD505-2E9C-101B-9397-08002B2CF9AE}" pid="14" name="DM_emea_to">
    <vt:lpwstr/>
  </property>
  <property fmtid="{D5CDD505-2E9C-101B-9397-08002B2CF9AE}" pid="15" name="DM_emea_bcc">
    <vt:lpwstr/>
  </property>
  <property fmtid="{D5CDD505-2E9C-101B-9397-08002B2CF9AE}" pid="16" name="DM_emea_doc_category">
    <vt:lpwstr>General</vt:lpwstr>
  </property>
  <property fmtid="{D5CDD505-2E9C-101B-9397-08002B2CF9AE}" pid="17" name="DM_emea_from">
    <vt:lpwstr/>
  </property>
  <property fmtid="{D5CDD505-2E9C-101B-9397-08002B2CF9AE}" pid="18" name="DM_emea_internal_label">
    <vt:lpwstr>EMA</vt:lpwstr>
  </property>
  <property fmtid="{D5CDD505-2E9C-101B-9397-08002B2CF9AE}" pid="19" name="DM_emea_legal_date">
    <vt:lpwstr>nulldate</vt:lpwstr>
  </property>
  <property fmtid="{D5CDD505-2E9C-101B-9397-08002B2CF9AE}" pid="20" name="DM_emea_year">
    <vt:lpwstr>2010</vt:lpwstr>
  </property>
  <property fmtid="{D5CDD505-2E9C-101B-9397-08002B2CF9AE}" pid="21" name="DM_emea_sent_date">
    <vt:lpwstr>nulldate</vt:lpwstr>
  </property>
  <property fmtid="{D5CDD505-2E9C-101B-9397-08002B2CF9AE}" pid="22" name="DM_emea_doc_lang">
    <vt:lpwstr/>
  </property>
  <property fmtid="{D5CDD505-2E9C-101B-9397-08002B2CF9AE}" pid="23" name="DM_emea_meeting_status">
    <vt:lpwstr/>
  </property>
  <property fmtid="{D5CDD505-2E9C-101B-9397-08002B2CF9AE}" pid="24" name="DM_emea_meeting_action">
    <vt:lpwstr/>
  </property>
  <property fmtid="{D5CDD505-2E9C-101B-9397-08002B2CF9AE}" pid="25" name="DM_emea_meeting_hyperlink">
    <vt:lpwstr/>
  </property>
  <property fmtid="{D5CDD505-2E9C-101B-9397-08002B2CF9AE}" pid="26" name="DM_emea_meeting_title">
    <vt:lpwstr/>
  </property>
  <property fmtid="{D5CDD505-2E9C-101B-9397-08002B2CF9AE}" pid="27" name="DM_emea_meeting_ref">
    <vt:lpwstr/>
  </property>
  <property fmtid="{D5CDD505-2E9C-101B-9397-08002B2CF9AE}" pid="28" name="DM_emea_meeting_flags">
    <vt:lpwstr/>
  </property>
  <property fmtid="{D5CDD505-2E9C-101B-9397-08002B2CF9AE}" pid="29" name="DM_Subject">
    <vt:lpwstr>General-EMA/53548/2010</vt:lpwstr>
  </property>
  <property fmtid="{D5CDD505-2E9C-101B-9397-08002B2CF9AE}" pid="30" name="DM_Version">
    <vt:lpwstr>CURRENT,1.3</vt:lpwstr>
  </property>
  <property fmtid="{D5CDD505-2E9C-101B-9397-08002B2CF9AE}" pid="31" name="DM_Name">
    <vt:lpwstr>Hreferralspccleanen</vt:lpwstr>
  </property>
  <property fmtid="{D5CDD505-2E9C-101B-9397-08002B2CF9AE}" pid="32" name="DM_Creation_Date">
    <vt:lpwstr>05/02/2016 17:09:34</vt:lpwstr>
  </property>
  <property fmtid="{D5CDD505-2E9C-101B-9397-08002B2CF9AE}" pid="33" name="DM_Modify_Date">
    <vt:lpwstr>05/02/2016 17:10:00</vt:lpwstr>
  </property>
  <property fmtid="{D5CDD505-2E9C-101B-9397-08002B2CF9AE}" pid="34" name="DM_Creator_Name">
    <vt:lpwstr>Akhtar Tia</vt:lpwstr>
  </property>
  <property fmtid="{D5CDD505-2E9C-101B-9397-08002B2CF9AE}" pid="35" name="DM_Modifier_Name">
    <vt:lpwstr>Akhtar Tia</vt:lpwstr>
  </property>
  <property fmtid="{D5CDD505-2E9C-101B-9397-08002B2CF9AE}" pid="36" name="DM_Type">
    <vt:lpwstr>emea_document</vt:lpwstr>
  </property>
  <property fmtid="{D5CDD505-2E9C-101B-9397-08002B2CF9AE}" pid="37" name="DM_DocRefId">
    <vt:lpwstr>EMA/64179/2016</vt:lpwstr>
  </property>
  <property fmtid="{D5CDD505-2E9C-101B-9397-08002B2CF9AE}" pid="38" name="DM_Category">
    <vt:lpwstr>Templates and Form</vt:lpwstr>
  </property>
  <property fmtid="{D5CDD505-2E9C-101B-9397-08002B2CF9AE}" pid="39" name="DM_Path">
    <vt:lpwstr>/02b. Administration of Scientific Meeting/WPs SAGs DGs and other WGs/CxMP - QRD/3. Other activities/02. Procedures/01. QRD PI templates/03 QRD H-Referral templates/08 H Referral template v 4.0 February16</vt:lpwstr>
  </property>
  <property fmtid="{D5CDD505-2E9C-101B-9397-08002B2CF9AE}" pid="40" name="DM_emea_doc_ref_id">
    <vt:lpwstr>EMA/64179/2016</vt:lpwstr>
  </property>
  <property fmtid="{D5CDD505-2E9C-101B-9397-08002B2CF9AE}" pid="41" name="DM_Modifer_Name">
    <vt:lpwstr>Akhtar Tia</vt:lpwstr>
  </property>
  <property fmtid="{D5CDD505-2E9C-101B-9397-08002B2CF9AE}" pid="42" name="DM_Modified_Date">
    <vt:lpwstr>05/02/2016 17:10:00</vt:lpwstr>
  </property>
  <property fmtid="{D5CDD505-2E9C-101B-9397-08002B2CF9AE}" pid="43" name="ContentTypeId">
    <vt:lpwstr>0x0101006950441C0BDD2C4794B5427F3AF27ABA</vt:lpwstr>
  </property>
  <property fmtid="{D5CDD505-2E9C-101B-9397-08002B2CF9AE}" pid="44" name="_dlc_DocIdItemGuid">
    <vt:lpwstr>8657bebf-78b6-4e8c-98e3-dba17c776cb7</vt:lpwstr>
  </property>
</Properties>
</file>